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884FE" w14:textId="77777777" w:rsidR="00BF1FC5" w:rsidRPr="00B03555" w:rsidRDefault="00BF1FC5">
      <w:pPr>
        <w:rPr>
          <w:rFonts w:ascii="Arial" w:hAnsi="Arial" w:cs="Arial"/>
          <w:sz w:val="20"/>
          <w:szCs w:val="20"/>
        </w:rPr>
      </w:pPr>
    </w:p>
    <w:tbl>
      <w:tblPr>
        <w:tblStyle w:val="TableGrid"/>
        <w:tblpPr w:leftFromText="180" w:rightFromText="180" w:vertAnchor="text" w:horzAnchor="margin" w:tblpY="-97"/>
        <w:tblW w:w="0" w:type="auto"/>
        <w:tblLayout w:type="fixed"/>
        <w:tblLook w:val="04A0" w:firstRow="1" w:lastRow="0" w:firstColumn="1" w:lastColumn="0" w:noHBand="0" w:noVBand="1"/>
      </w:tblPr>
      <w:tblGrid>
        <w:gridCol w:w="1418"/>
        <w:gridCol w:w="7796"/>
      </w:tblGrid>
      <w:tr w:rsidR="00264968" w14:paraId="7E688501" w14:textId="77777777" w:rsidTr="00781044">
        <w:tc>
          <w:tcPr>
            <w:tcW w:w="1418" w:type="dxa"/>
          </w:tcPr>
          <w:p w14:paraId="7E6884FF" w14:textId="77777777" w:rsidR="00781044" w:rsidRPr="008544D0" w:rsidRDefault="009A20AE" w:rsidP="00781044">
            <w:pPr>
              <w:spacing w:beforeLines="40" w:before="96" w:afterLines="40" w:after="96" w:line="276" w:lineRule="auto"/>
              <w:contextualSpacing/>
              <w:rPr>
                <w:rFonts w:ascii="Arial" w:hAnsi="Arial" w:cs="Arial"/>
                <w:b/>
                <w:sz w:val="20"/>
                <w:szCs w:val="20"/>
              </w:rPr>
            </w:pPr>
            <w:r w:rsidRPr="008544D0">
              <w:rPr>
                <w:rFonts w:ascii="Arial" w:hAnsi="Arial" w:cs="Arial"/>
                <w:b/>
                <w:sz w:val="20"/>
                <w:szCs w:val="20"/>
              </w:rPr>
              <w:t>Meeting:</w:t>
            </w:r>
          </w:p>
        </w:tc>
        <w:tc>
          <w:tcPr>
            <w:tcW w:w="7796" w:type="dxa"/>
          </w:tcPr>
          <w:p w14:paraId="7E688500" w14:textId="157F4DE3" w:rsidR="00781044" w:rsidRPr="008544D0" w:rsidRDefault="009A20AE" w:rsidP="00781044">
            <w:pPr>
              <w:spacing w:beforeLines="40" w:before="96" w:afterLines="40" w:after="96" w:line="276" w:lineRule="auto"/>
              <w:contextualSpacing/>
              <w:rPr>
                <w:rFonts w:ascii="Arial" w:hAnsi="Arial" w:cs="Arial"/>
                <w:b/>
                <w:sz w:val="20"/>
                <w:szCs w:val="20"/>
              </w:rPr>
            </w:pPr>
            <w:r w:rsidRPr="008544D0">
              <w:rPr>
                <w:rFonts w:ascii="Arial" w:hAnsi="Arial" w:cs="Arial"/>
                <w:b/>
                <w:sz w:val="20"/>
                <w:szCs w:val="20"/>
              </w:rPr>
              <w:t>Everton Fans</w:t>
            </w:r>
            <w:r w:rsidR="0073023A">
              <w:rPr>
                <w:rFonts w:ascii="Arial" w:hAnsi="Arial" w:cs="Arial"/>
                <w:b/>
                <w:sz w:val="20"/>
                <w:szCs w:val="20"/>
              </w:rPr>
              <w:t>’</w:t>
            </w:r>
            <w:r w:rsidRPr="008544D0">
              <w:rPr>
                <w:rFonts w:ascii="Arial" w:hAnsi="Arial" w:cs="Arial"/>
                <w:b/>
                <w:sz w:val="20"/>
                <w:szCs w:val="20"/>
              </w:rPr>
              <w:t xml:space="preserve"> Forum </w:t>
            </w:r>
            <w:r w:rsidR="00553113">
              <w:rPr>
                <w:rFonts w:ascii="Arial" w:hAnsi="Arial" w:cs="Arial"/>
                <w:b/>
                <w:sz w:val="20"/>
                <w:szCs w:val="20"/>
              </w:rPr>
              <w:t>M</w:t>
            </w:r>
            <w:r w:rsidRPr="008544D0">
              <w:rPr>
                <w:rFonts w:ascii="Arial" w:hAnsi="Arial" w:cs="Arial"/>
                <w:b/>
                <w:sz w:val="20"/>
                <w:szCs w:val="20"/>
              </w:rPr>
              <w:t xml:space="preserve">eeting </w:t>
            </w:r>
          </w:p>
        </w:tc>
      </w:tr>
      <w:tr w:rsidR="00264968" w14:paraId="7E688504" w14:textId="77777777" w:rsidTr="00781044">
        <w:trPr>
          <w:trHeight w:val="209"/>
        </w:trPr>
        <w:tc>
          <w:tcPr>
            <w:tcW w:w="1418" w:type="dxa"/>
          </w:tcPr>
          <w:p w14:paraId="7E688502" w14:textId="77777777" w:rsidR="00781044" w:rsidRPr="008544D0" w:rsidRDefault="009A20AE" w:rsidP="00781044">
            <w:pPr>
              <w:spacing w:beforeLines="40" w:before="96" w:afterLines="40" w:after="96" w:line="276" w:lineRule="auto"/>
              <w:contextualSpacing/>
              <w:rPr>
                <w:rFonts w:ascii="Arial" w:hAnsi="Arial" w:cs="Arial"/>
                <w:b/>
                <w:sz w:val="20"/>
                <w:szCs w:val="20"/>
              </w:rPr>
            </w:pPr>
            <w:r w:rsidRPr="008544D0">
              <w:rPr>
                <w:rFonts w:ascii="Arial" w:hAnsi="Arial" w:cs="Arial"/>
                <w:b/>
                <w:sz w:val="20"/>
                <w:szCs w:val="20"/>
              </w:rPr>
              <w:t>Date:</w:t>
            </w:r>
          </w:p>
        </w:tc>
        <w:tc>
          <w:tcPr>
            <w:tcW w:w="7796" w:type="dxa"/>
          </w:tcPr>
          <w:p w14:paraId="7E688503" w14:textId="48D4A8CF" w:rsidR="00641E54" w:rsidRPr="008544D0" w:rsidRDefault="009A20AE" w:rsidP="00781044">
            <w:pPr>
              <w:spacing w:beforeLines="40" w:before="96" w:afterLines="40" w:after="96" w:line="276" w:lineRule="auto"/>
              <w:contextualSpacing/>
              <w:rPr>
                <w:rFonts w:ascii="Arial" w:hAnsi="Arial" w:cs="Arial"/>
                <w:b/>
                <w:sz w:val="20"/>
                <w:szCs w:val="20"/>
              </w:rPr>
            </w:pPr>
            <w:r>
              <w:rPr>
                <w:rFonts w:ascii="Arial" w:hAnsi="Arial" w:cs="Arial"/>
                <w:b/>
                <w:sz w:val="20"/>
                <w:szCs w:val="20"/>
              </w:rPr>
              <w:t>Thursday</w:t>
            </w:r>
            <w:r w:rsidR="0066709B" w:rsidRPr="008544D0">
              <w:rPr>
                <w:rFonts w:ascii="Arial" w:hAnsi="Arial" w:cs="Arial"/>
                <w:b/>
                <w:sz w:val="20"/>
                <w:szCs w:val="20"/>
              </w:rPr>
              <w:t xml:space="preserve"> </w:t>
            </w:r>
            <w:r w:rsidR="00ED45F3">
              <w:rPr>
                <w:rFonts w:ascii="Arial" w:hAnsi="Arial" w:cs="Arial"/>
                <w:b/>
                <w:sz w:val="20"/>
                <w:szCs w:val="20"/>
              </w:rPr>
              <w:t>2</w:t>
            </w:r>
            <w:r>
              <w:rPr>
                <w:rFonts w:ascii="Arial" w:hAnsi="Arial" w:cs="Arial"/>
                <w:b/>
                <w:sz w:val="20"/>
                <w:szCs w:val="20"/>
              </w:rPr>
              <w:t>4</w:t>
            </w:r>
            <w:r w:rsidR="00DC1329">
              <w:rPr>
                <w:rFonts w:ascii="Arial" w:hAnsi="Arial" w:cs="Arial"/>
                <w:b/>
                <w:sz w:val="20"/>
                <w:szCs w:val="20"/>
              </w:rPr>
              <w:t xml:space="preserve"> </w:t>
            </w:r>
            <w:r>
              <w:rPr>
                <w:rFonts w:ascii="Arial" w:hAnsi="Arial" w:cs="Arial"/>
                <w:b/>
                <w:sz w:val="20"/>
                <w:szCs w:val="20"/>
              </w:rPr>
              <w:t>September</w:t>
            </w:r>
            <w:r w:rsidR="00E008AA" w:rsidRPr="008544D0">
              <w:rPr>
                <w:rFonts w:ascii="Arial" w:hAnsi="Arial" w:cs="Arial"/>
                <w:b/>
                <w:sz w:val="20"/>
                <w:szCs w:val="20"/>
              </w:rPr>
              <w:t>,</w:t>
            </w:r>
            <w:r w:rsidR="00455687" w:rsidRPr="008544D0">
              <w:rPr>
                <w:rFonts w:ascii="Arial" w:hAnsi="Arial" w:cs="Arial"/>
                <w:b/>
                <w:sz w:val="20"/>
                <w:szCs w:val="20"/>
              </w:rPr>
              <w:t xml:space="preserve"> </w:t>
            </w:r>
            <w:r w:rsidR="00ED45F3">
              <w:rPr>
                <w:rFonts w:ascii="Arial" w:hAnsi="Arial" w:cs="Arial"/>
                <w:b/>
                <w:sz w:val="20"/>
                <w:szCs w:val="20"/>
              </w:rPr>
              <w:t>6</w:t>
            </w:r>
            <w:r w:rsidR="00E11CEB">
              <w:rPr>
                <w:rFonts w:ascii="Arial" w:hAnsi="Arial" w:cs="Arial"/>
                <w:b/>
                <w:sz w:val="20"/>
                <w:szCs w:val="20"/>
              </w:rPr>
              <w:t>-</w:t>
            </w:r>
            <w:r w:rsidR="00ED45F3">
              <w:rPr>
                <w:rFonts w:ascii="Arial" w:hAnsi="Arial" w:cs="Arial"/>
                <w:b/>
                <w:sz w:val="20"/>
                <w:szCs w:val="20"/>
              </w:rPr>
              <w:t>7</w:t>
            </w:r>
            <w:r w:rsidR="0037578D" w:rsidRPr="008544D0">
              <w:rPr>
                <w:rFonts w:ascii="Arial" w:hAnsi="Arial" w:cs="Arial"/>
                <w:b/>
                <w:sz w:val="20"/>
                <w:szCs w:val="20"/>
              </w:rPr>
              <w:t>:30</w:t>
            </w:r>
            <w:r w:rsidR="00756984">
              <w:rPr>
                <w:rFonts w:ascii="Arial" w:hAnsi="Arial" w:cs="Arial"/>
                <w:b/>
                <w:sz w:val="20"/>
                <w:szCs w:val="20"/>
              </w:rPr>
              <w:t xml:space="preserve"> </w:t>
            </w:r>
            <w:r w:rsidR="00916B41" w:rsidRPr="008544D0">
              <w:rPr>
                <w:rFonts w:ascii="Arial" w:hAnsi="Arial" w:cs="Arial"/>
                <w:b/>
                <w:sz w:val="20"/>
                <w:szCs w:val="20"/>
              </w:rPr>
              <w:t>pm</w:t>
            </w:r>
            <w:r w:rsidR="00FC5932" w:rsidRPr="008544D0">
              <w:rPr>
                <w:rFonts w:ascii="Arial" w:hAnsi="Arial" w:cs="Arial"/>
                <w:b/>
                <w:sz w:val="20"/>
                <w:szCs w:val="20"/>
              </w:rPr>
              <w:t xml:space="preserve"> </w:t>
            </w:r>
          </w:p>
        </w:tc>
      </w:tr>
      <w:tr w:rsidR="00264968" w14:paraId="7E688507" w14:textId="77777777" w:rsidTr="00781044">
        <w:tc>
          <w:tcPr>
            <w:tcW w:w="1418" w:type="dxa"/>
          </w:tcPr>
          <w:p w14:paraId="7E688505" w14:textId="77777777" w:rsidR="00781044" w:rsidRPr="008544D0" w:rsidRDefault="009A20AE" w:rsidP="00781044">
            <w:pPr>
              <w:spacing w:beforeLines="40" w:before="96" w:afterLines="40" w:after="96" w:line="276" w:lineRule="auto"/>
              <w:contextualSpacing/>
              <w:rPr>
                <w:rFonts w:ascii="Arial" w:hAnsi="Arial" w:cs="Arial"/>
                <w:b/>
                <w:sz w:val="20"/>
                <w:szCs w:val="20"/>
              </w:rPr>
            </w:pPr>
            <w:r w:rsidRPr="008544D0">
              <w:rPr>
                <w:rFonts w:ascii="Arial" w:hAnsi="Arial" w:cs="Arial"/>
                <w:b/>
                <w:sz w:val="20"/>
                <w:szCs w:val="20"/>
              </w:rPr>
              <w:t>Venue:</w:t>
            </w:r>
          </w:p>
        </w:tc>
        <w:tc>
          <w:tcPr>
            <w:tcW w:w="7796" w:type="dxa"/>
          </w:tcPr>
          <w:p w14:paraId="7E688506" w14:textId="77777777" w:rsidR="00781044" w:rsidRPr="008544D0" w:rsidRDefault="009A20AE" w:rsidP="00781044">
            <w:pPr>
              <w:spacing w:beforeLines="40" w:before="96" w:afterLines="40" w:after="96" w:line="276" w:lineRule="auto"/>
              <w:contextualSpacing/>
              <w:rPr>
                <w:rFonts w:ascii="Arial" w:hAnsi="Arial" w:cs="Arial"/>
                <w:b/>
                <w:sz w:val="20"/>
                <w:szCs w:val="20"/>
              </w:rPr>
            </w:pPr>
            <w:r w:rsidRPr="008544D0">
              <w:rPr>
                <w:rFonts w:ascii="Arial" w:hAnsi="Arial" w:cs="Arial"/>
                <w:b/>
                <w:sz w:val="20"/>
                <w:szCs w:val="20"/>
              </w:rPr>
              <w:t>Virtual video conference.</w:t>
            </w:r>
          </w:p>
        </w:tc>
      </w:tr>
      <w:tr w:rsidR="00264968" w14:paraId="7E68850F" w14:textId="77777777" w:rsidTr="004C37DA">
        <w:trPr>
          <w:trHeight w:val="2564"/>
        </w:trPr>
        <w:tc>
          <w:tcPr>
            <w:tcW w:w="1418" w:type="dxa"/>
          </w:tcPr>
          <w:p w14:paraId="7E688508" w14:textId="77777777" w:rsidR="00781044" w:rsidRPr="008544D0" w:rsidRDefault="009A20AE" w:rsidP="00781044">
            <w:pPr>
              <w:spacing w:beforeLines="40" w:before="96" w:afterLines="40" w:after="96" w:line="276" w:lineRule="auto"/>
              <w:contextualSpacing/>
              <w:rPr>
                <w:rFonts w:ascii="Arial" w:hAnsi="Arial" w:cs="Arial"/>
                <w:b/>
                <w:sz w:val="20"/>
                <w:szCs w:val="20"/>
              </w:rPr>
            </w:pPr>
            <w:r w:rsidRPr="008544D0">
              <w:rPr>
                <w:rFonts w:ascii="Arial" w:hAnsi="Arial" w:cs="Arial"/>
                <w:b/>
                <w:sz w:val="20"/>
                <w:szCs w:val="20"/>
              </w:rPr>
              <w:t>Present:</w:t>
            </w:r>
          </w:p>
          <w:p w14:paraId="7E688509" w14:textId="77777777" w:rsidR="00781044" w:rsidRPr="008544D0" w:rsidRDefault="00781044" w:rsidP="00781044">
            <w:pPr>
              <w:spacing w:beforeLines="40" w:before="96" w:afterLines="40" w:after="96" w:line="276" w:lineRule="auto"/>
              <w:contextualSpacing/>
              <w:rPr>
                <w:rFonts w:ascii="Arial" w:hAnsi="Arial" w:cs="Arial"/>
                <w:b/>
                <w:sz w:val="20"/>
                <w:szCs w:val="20"/>
              </w:rPr>
            </w:pPr>
          </w:p>
        </w:tc>
        <w:tc>
          <w:tcPr>
            <w:tcW w:w="7796" w:type="dxa"/>
          </w:tcPr>
          <w:p w14:paraId="7E68850A" w14:textId="7B5F24E5" w:rsidR="00CC3344" w:rsidRPr="008544D0" w:rsidRDefault="009A20AE" w:rsidP="00781044">
            <w:pPr>
              <w:spacing w:beforeLines="40" w:before="96" w:afterLines="40" w:after="96" w:line="276" w:lineRule="auto"/>
              <w:contextualSpacing/>
              <w:rPr>
                <w:rFonts w:ascii="Arial" w:hAnsi="Arial" w:cs="Arial"/>
                <w:sz w:val="20"/>
                <w:szCs w:val="20"/>
              </w:rPr>
            </w:pPr>
            <w:r w:rsidRPr="008544D0">
              <w:rPr>
                <w:rFonts w:ascii="Arial" w:hAnsi="Arial" w:cs="Arial"/>
                <w:b/>
                <w:sz w:val="20"/>
                <w:szCs w:val="20"/>
              </w:rPr>
              <w:t>F</w:t>
            </w:r>
            <w:r w:rsidR="00CF277B" w:rsidRPr="008544D0">
              <w:rPr>
                <w:rFonts w:ascii="Arial" w:hAnsi="Arial" w:cs="Arial"/>
                <w:b/>
                <w:sz w:val="20"/>
                <w:szCs w:val="20"/>
              </w:rPr>
              <w:t>ans</w:t>
            </w:r>
            <w:r w:rsidR="0073023A">
              <w:rPr>
                <w:rFonts w:ascii="Arial" w:hAnsi="Arial" w:cs="Arial"/>
                <w:b/>
                <w:sz w:val="20"/>
                <w:szCs w:val="20"/>
              </w:rPr>
              <w:t>’</w:t>
            </w:r>
            <w:r w:rsidR="00CF277B" w:rsidRPr="008544D0">
              <w:rPr>
                <w:rFonts w:ascii="Arial" w:hAnsi="Arial" w:cs="Arial"/>
                <w:b/>
                <w:sz w:val="20"/>
                <w:szCs w:val="20"/>
              </w:rPr>
              <w:t xml:space="preserve"> F</w:t>
            </w:r>
            <w:r w:rsidRPr="008544D0">
              <w:rPr>
                <w:rFonts w:ascii="Arial" w:hAnsi="Arial" w:cs="Arial"/>
                <w:b/>
                <w:sz w:val="20"/>
                <w:szCs w:val="20"/>
              </w:rPr>
              <w:t>orum Attendees -</w:t>
            </w:r>
            <w:r w:rsidR="00896C94" w:rsidRPr="008544D0">
              <w:rPr>
                <w:rFonts w:ascii="Arial" w:hAnsi="Arial" w:cs="Arial"/>
                <w:sz w:val="20"/>
                <w:szCs w:val="20"/>
              </w:rPr>
              <w:t xml:space="preserve"> </w:t>
            </w:r>
            <w:r w:rsidR="00D1312B" w:rsidRPr="008544D0">
              <w:rPr>
                <w:rFonts w:ascii="Arial" w:hAnsi="Arial" w:cs="Arial"/>
                <w:sz w:val="20"/>
                <w:szCs w:val="20"/>
              </w:rPr>
              <w:t xml:space="preserve">Jazz Bal (JB), </w:t>
            </w:r>
            <w:r w:rsidR="005B3F4E" w:rsidRPr="008544D0">
              <w:rPr>
                <w:rFonts w:ascii="Arial" w:hAnsi="Arial" w:cs="Arial"/>
                <w:sz w:val="20"/>
                <w:szCs w:val="20"/>
              </w:rPr>
              <w:t xml:space="preserve">Lisa Vaughan (LV), </w:t>
            </w:r>
            <w:r w:rsidR="00E57666">
              <w:t xml:space="preserve"> </w:t>
            </w:r>
            <w:r w:rsidR="00E57666" w:rsidRPr="00E57666">
              <w:rPr>
                <w:rFonts w:ascii="Arial" w:hAnsi="Arial" w:cs="Arial"/>
                <w:sz w:val="20"/>
                <w:szCs w:val="20"/>
              </w:rPr>
              <w:t>Nick Mernock (NM)</w:t>
            </w:r>
            <w:r w:rsidR="00E57666">
              <w:rPr>
                <w:rFonts w:ascii="Arial" w:hAnsi="Arial" w:cs="Arial"/>
                <w:sz w:val="20"/>
                <w:szCs w:val="20"/>
              </w:rPr>
              <w:t xml:space="preserve">, </w:t>
            </w:r>
            <w:r w:rsidR="008900A7" w:rsidRPr="008544D0">
              <w:rPr>
                <w:rFonts w:ascii="Arial" w:hAnsi="Arial" w:cs="Arial"/>
                <w:sz w:val="20"/>
                <w:szCs w:val="20"/>
              </w:rPr>
              <w:t xml:space="preserve">David Wycherley </w:t>
            </w:r>
            <w:r w:rsidR="00E11CEB">
              <w:rPr>
                <w:rFonts w:ascii="Arial" w:hAnsi="Arial" w:cs="Arial"/>
                <w:sz w:val="20"/>
                <w:szCs w:val="20"/>
              </w:rPr>
              <w:t>(</w:t>
            </w:r>
            <w:r w:rsidR="008900A7" w:rsidRPr="008544D0">
              <w:rPr>
                <w:rFonts w:ascii="Arial" w:hAnsi="Arial" w:cs="Arial"/>
                <w:sz w:val="20"/>
                <w:szCs w:val="20"/>
              </w:rPr>
              <w:t xml:space="preserve">DW), Tony Sampson (TS), </w:t>
            </w:r>
            <w:r w:rsidR="006C0065" w:rsidRPr="006C0065">
              <w:rPr>
                <w:rFonts w:ascii="Arial" w:hAnsi="Arial" w:cs="Arial"/>
                <w:sz w:val="20"/>
                <w:szCs w:val="20"/>
              </w:rPr>
              <w:t>Jan Syme (JS), Joe O</w:t>
            </w:r>
            <w:r w:rsidR="0073023A">
              <w:rPr>
                <w:rFonts w:ascii="Arial" w:hAnsi="Arial" w:cs="Arial"/>
                <w:sz w:val="20"/>
                <w:szCs w:val="20"/>
              </w:rPr>
              <w:t>’</w:t>
            </w:r>
            <w:r w:rsidR="006C0065" w:rsidRPr="006C0065">
              <w:rPr>
                <w:rFonts w:ascii="Arial" w:hAnsi="Arial" w:cs="Arial"/>
                <w:sz w:val="20"/>
                <w:szCs w:val="20"/>
              </w:rPr>
              <w:t>Reilly (JO)</w:t>
            </w:r>
            <w:r w:rsidR="00ED45F3">
              <w:t xml:space="preserve">, </w:t>
            </w:r>
            <w:r w:rsidR="00ED45F3" w:rsidRPr="00ED45F3">
              <w:rPr>
                <w:rFonts w:ascii="Arial" w:hAnsi="Arial" w:cs="Arial"/>
                <w:sz w:val="20"/>
                <w:szCs w:val="20"/>
              </w:rPr>
              <w:t>Kieran Riley (KR)</w:t>
            </w:r>
            <w:r w:rsidR="00ED45F3">
              <w:rPr>
                <w:rFonts w:ascii="Arial" w:hAnsi="Arial" w:cs="Arial"/>
                <w:sz w:val="20"/>
                <w:szCs w:val="20"/>
              </w:rPr>
              <w:t>,</w:t>
            </w:r>
            <w:r w:rsidR="00ED45F3">
              <w:t xml:space="preserve"> </w:t>
            </w:r>
            <w:r w:rsidR="00ED45F3" w:rsidRPr="00ED45F3">
              <w:rPr>
                <w:rFonts w:ascii="Arial" w:hAnsi="Arial" w:cs="Arial"/>
                <w:sz w:val="20"/>
                <w:szCs w:val="20"/>
              </w:rPr>
              <w:t>Dawn Kehoe (DK)</w:t>
            </w:r>
            <w:r w:rsidR="005B1961">
              <w:rPr>
                <w:rFonts w:ascii="Arial" w:hAnsi="Arial" w:cs="Arial"/>
                <w:sz w:val="20"/>
                <w:szCs w:val="20"/>
              </w:rPr>
              <w:t>,</w:t>
            </w:r>
            <w:r w:rsidR="005B1961">
              <w:t xml:space="preserve"> </w:t>
            </w:r>
            <w:r w:rsidR="005B1961" w:rsidRPr="005B1961">
              <w:rPr>
                <w:rFonts w:ascii="Arial" w:hAnsi="Arial" w:cs="Arial"/>
                <w:sz w:val="20"/>
                <w:szCs w:val="20"/>
              </w:rPr>
              <w:t>Annemharie Richardson (AR),</w:t>
            </w:r>
            <w:r w:rsidR="005B1961">
              <w:t xml:space="preserve"> </w:t>
            </w:r>
          </w:p>
          <w:p w14:paraId="7E68850B" w14:textId="77777777" w:rsidR="00781044" w:rsidRPr="008544D0" w:rsidRDefault="009A20AE" w:rsidP="00781044">
            <w:pPr>
              <w:spacing w:beforeLines="40" w:before="96" w:afterLines="40" w:after="96" w:line="276" w:lineRule="auto"/>
              <w:contextualSpacing/>
              <w:rPr>
                <w:rFonts w:ascii="Arial" w:hAnsi="Arial" w:cs="Arial"/>
                <w:sz w:val="20"/>
                <w:szCs w:val="20"/>
              </w:rPr>
            </w:pPr>
            <w:r w:rsidRPr="008544D0">
              <w:rPr>
                <w:rFonts w:ascii="Arial" w:hAnsi="Arial" w:cs="Arial"/>
                <w:sz w:val="20"/>
                <w:szCs w:val="20"/>
              </w:rPr>
              <w:t xml:space="preserve"> </w:t>
            </w:r>
          </w:p>
          <w:p w14:paraId="7E68850C" w14:textId="77777777" w:rsidR="0041097E" w:rsidRPr="008544D0" w:rsidRDefault="009A20AE" w:rsidP="00CF749A">
            <w:pPr>
              <w:spacing w:beforeLines="40" w:before="96" w:afterLines="40" w:after="96" w:line="276" w:lineRule="auto"/>
              <w:contextualSpacing/>
              <w:rPr>
                <w:rFonts w:ascii="Arial" w:hAnsi="Arial" w:cs="Arial"/>
                <w:sz w:val="20"/>
                <w:szCs w:val="20"/>
              </w:rPr>
            </w:pPr>
            <w:r w:rsidRPr="008544D0">
              <w:rPr>
                <w:rFonts w:ascii="Arial" w:hAnsi="Arial" w:cs="Arial"/>
                <w:b/>
                <w:sz w:val="20"/>
                <w:szCs w:val="20"/>
              </w:rPr>
              <w:t xml:space="preserve">Club </w:t>
            </w:r>
            <w:r w:rsidR="00CC3344" w:rsidRPr="008544D0">
              <w:rPr>
                <w:rFonts w:ascii="Arial" w:hAnsi="Arial" w:cs="Arial"/>
                <w:b/>
                <w:sz w:val="20"/>
                <w:szCs w:val="20"/>
              </w:rPr>
              <w:t xml:space="preserve">Attendees </w:t>
            </w:r>
            <w:r w:rsidR="00DC1329">
              <w:rPr>
                <w:rFonts w:ascii="Arial" w:hAnsi="Arial" w:cs="Arial"/>
                <w:sz w:val="20"/>
                <w:szCs w:val="20"/>
              </w:rPr>
              <w:t>-</w:t>
            </w:r>
            <w:r w:rsidR="004461FC" w:rsidRPr="008544D0">
              <w:rPr>
                <w:rFonts w:ascii="Arial" w:hAnsi="Arial" w:cs="Arial"/>
                <w:sz w:val="20"/>
                <w:szCs w:val="20"/>
              </w:rPr>
              <w:t xml:space="preserve"> </w:t>
            </w:r>
            <w:r w:rsidR="00B4083E" w:rsidRPr="008544D0">
              <w:rPr>
                <w:rFonts w:ascii="Arial" w:hAnsi="Arial" w:cs="Arial"/>
                <w:sz w:val="20"/>
                <w:szCs w:val="20"/>
              </w:rPr>
              <w:t>Scott McLeod (</w:t>
            </w:r>
            <w:proofErr w:type="spellStart"/>
            <w:r w:rsidR="00B4083E" w:rsidRPr="008544D0">
              <w:rPr>
                <w:rFonts w:ascii="Arial" w:hAnsi="Arial" w:cs="Arial"/>
                <w:sz w:val="20"/>
                <w:szCs w:val="20"/>
              </w:rPr>
              <w:t>SMc</w:t>
            </w:r>
            <w:proofErr w:type="spellEnd"/>
            <w:r w:rsidR="00B4083E" w:rsidRPr="008544D0">
              <w:rPr>
                <w:rFonts w:ascii="Arial" w:hAnsi="Arial" w:cs="Arial"/>
                <w:sz w:val="20"/>
                <w:szCs w:val="20"/>
              </w:rPr>
              <w:t xml:space="preserve">), </w:t>
            </w:r>
            <w:r w:rsidR="00C1200E" w:rsidRPr="008544D0">
              <w:rPr>
                <w:rFonts w:ascii="Arial" w:hAnsi="Arial" w:cs="Arial"/>
                <w:sz w:val="20"/>
                <w:szCs w:val="20"/>
              </w:rPr>
              <w:t>Rach</w:t>
            </w:r>
            <w:r w:rsidR="008900A7" w:rsidRPr="008544D0">
              <w:rPr>
                <w:rFonts w:ascii="Arial" w:hAnsi="Arial" w:cs="Arial"/>
                <w:sz w:val="20"/>
                <w:szCs w:val="20"/>
              </w:rPr>
              <w:t>e</w:t>
            </w:r>
            <w:r w:rsidR="00C1200E" w:rsidRPr="008544D0">
              <w:rPr>
                <w:rFonts w:ascii="Arial" w:hAnsi="Arial" w:cs="Arial"/>
                <w:sz w:val="20"/>
                <w:szCs w:val="20"/>
              </w:rPr>
              <w:t>l Meikle (RM)</w:t>
            </w:r>
            <w:r w:rsidR="003616A4" w:rsidRPr="008544D0">
              <w:rPr>
                <w:rFonts w:ascii="Arial" w:hAnsi="Arial" w:cs="Arial"/>
                <w:sz w:val="20"/>
                <w:szCs w:val="20"/>
              </w:rPr>
              <w:t xml:space="preserve">, </w:t>
            </w:r>
            <w:r w:rsidR="005B1961" w:rsidRPr="005B1961">
              <w:rPr>
                <w:rFonts w:ascii="Arial" w:hAnsi="Arial" w:cs="Arial"/>
                <w:sz w:val="20"/>
                <w:szCs w:val="20"/>
              </w:rPr>
              <w:t>Tom Rowell (TR), Christine Prior (CP</w:t>
            </w:r>
            <w:r w:rsidR="005B1961">
              <w:rPr>
                <w:rFonts w:ascii="Arial" w:hAnsi="Arial" w:cs="Arial"/>
                <w:sz w:val="20"/>
                <w:szCs w:val="20"/>
              </w:rPr>
              <w:t>)</w:t>
            </w:r>
          </w:p>
          <w:p w14:paraId="7E68850D" w14:textId="77777777" w:rsidR="00CC3344" w:rsidRPr="008544D0" w:rsidRDefault="00CC3344" w:rsidP="00CF749A">
            <w:pPr>
              <w:spacing w:beforeLines="40" w:before="96" w:afterLines="40" w:after="96" w:line="276" w:lineRule="auto"/>
              <w:contextualSpacing/>
              <w:rPr>
                <w:rFonts w:ascii="Arial" w:hAnsi="Arial" w:cs="Arial"/>
                <w:sz w:val="20"/>
                <w:szCs w:val="20"/>
              </w:rPr>
            </w:pPr>
          </w:p>
          <w:p w14:paraId="7E68850E" w14:textId="77777777" w:rsidR="00985A9D" w:rsidRPr="008544D0" w:rsidRDefault="009A20AE" w:rsidP="0066709B">
            <w:pPr>
              <w:spacing w:beforeLines="40" w:before="96" w:afterLines="40" w:after="96" w:line="276" w:lineRule="auto"/>
              <w:contextualSpacing/>
              <w:rPr>
                <w:rFonts w:ascii="Arial" w:hAnsi="Arial" w:cs="Arial"/>
                <w:sz w:val="20"/>
                <w:szCs w:val="20"/>
              </w:rPr>
            </w:pPr>
            <w:r w:rsidRPr="008544D0">
              <w:rPr>
                <w:rFonts w:ascii="Arial" w:hAnsi="Arial" w:cs="Arial"/>
                <w:b/>
                <w:sz w:val="20"/>
                <w:szCs w:val="20"/>
              </w:rPr>
              <w:t>Apologies</w:t>
            </w:r>
            <w:r w:rsidR="00DC1329">
              <w:rPr>
                <w:rFonts w:ascii="Arial" w:hAnsi="Arial" w:cs="Arial"/>
                <w:b/>
                <w:sz w:val="20"/>
                <w:szCs w:val="20"/>
              </w:rPr>
              <w:t xml:space="preserve"> </w:t>
            </w:r>
            <w:r w:rsidR="00575C12">
              <w:rPr>
                <w:rFonts w:ascii="Arial" w:hAnsi="Arial" w:cs="Arial"/>
                <w:b/>
                <w:sz w:val="20"/>
                <w:szCs w:val="20"/>
              </w:rPr>
              <w:t xml:space="preserve">- </w:t>
            </w:r>
            <w:r w:rsidR="00ED45F3" w:rsidRPr="00ED45F3">
              <w:rPr>
                <w:rFonts w:ascii="Arial" w:hAnsi="Arial" w:cs="Arial"/>
                <w:sz w:val="20"/>
                <w:szCs w:val="20"/>
              </w:rPr>
              <w:t>Paul Quirk (PQ</w:t>
            </w:r>
            <w:r w:rsidR="00575C12" w:rsidRPr="00ED45F3">
              <w:rPr>
                <w:rFonts w:ascii="Arial" w:hAnsi="Arial" w:cs="Arial"/>
                <w:sz w:val="20"/>
                <w:szCs w:val="20"/>
              </w:rPr>
              <w:t>)</w:t>
            </w:r>
            <w:r w:rsidR="00575C12">
              <w:t>,</w:t>
            </w:r>
            <w:r w:rsidR="00ED45F3">
              <w:t xml:space="preserve"> </w:t>
            </w:r>
            <w:r w:rsidR="00ED45F3" w:rsidRPr="00ED45F3">
              <w:rPr>
                <w:rFonts w:ascii="Arial" w:hAnsi="Arial" w:cs="Arial"/>
                <w:sz w:val="20"/>
                <w:szCs w:val="20"/>
              </w:rPr>
              <w:t>Robert Eagleton (RE</w:t>
            </w:r>
            <w:r w:rsidR="00D7754B">
              <w:rPr>
                <w:rFonts w:ascii="Arial" w:hAnsi="Arial" w:cs="Arial"/>
                <w:sz w:val="20"/>
                <w:szCs w:val="20"/>
              </w:rPr>
              <w:t>)</w:t>
            </w:r>
            <w:r w:rsidR="00ED45F3" w:rsidRPr="00ED45F3">
              <w:rPr>
                <w:rFonts w:ascii="Arial" w:hAnsi="Arial" w:cs="Arial"/>
                <w:sz w:val="20"/>
                <w:szCs w:val="20"/>
              </w:rPr>
              <w:t>,</w:t>
            </w:r>
            <w:r w:rsidR="00ED45F3">
              <w:rPr>
                <w:rFonts w:ascii="Arial" w:hAnsi="Arial" w:cs="Arial"/>
                <w:sz w:val="20"/>
                <w:szCs w:val="20"/>
              </w:rPr>
              <w:t xml:space="preserve"> Steve Ely (SE)</w:t>
            </w:r>
            <w:r w:rsidR="00E236B9">
              <w:rPr>
                <w:rFonts w:ascii="Arial" w:hAnsi="Arial" w:cs="Arial"/>
                <w:sz w:val="20"/>
                <w:szCs w:val="20"/>
              </w:rPr>
              <w:t>, Mike Thomas (MT)</w:t>
            </w:r>
            <w:r w:rsidR="005B1961">
              <w:t xml:space="preserve">, </w:t>
            </w:r>
            <w:r w:rsidR="005B1961" w:rsidRPr="005B1961">
              <w:rPr>
                <w:rFonts w:ascii="Arial" w:hAnsi="Arial" w:cs="Arial"/>
                <w:sz w:val="20"/>
                <w:szCs w:val="20"/>
              </w:rPr>
              <w:t>Annmarie Flynn (AF),</w:t>
            </w:r>
            <w:r w:rsidR="005B1961">
              <w:t xml:space="preserve"> </w:t>
            </w:r>
            <w:r w:rsidR="005B1961" w:rsidRPr="005B1961">
              <w:rPr>
                <w:rFonts w:ascii="Arial" w:hAnsi="Arial" w:cs="Arial"/>
                <w:sz w:val="20"/>
                <w:szCs w:val="20"/>
              </w:rPr>
              <w:t>Mo Maghazachi (MM)</w:t>
            </w:r>
          </w:p>
        </w:tc>
      </w:tr>
    </w:tbl>
    <w:p w14:paraId="7E688510" w14:textId="77777777" w:rsidR="00F670F3" w:rsidRPr="008544D0" w:rsidRDefault="00F670F3" w:rsidP="004C37DA">
      <w:pPr>
        <w:spacing w:beforeLines="40" w:before="96" w:afterLines="40" w:after="96" w:line="276" w:lineRule="auto"/>
        <w:contextualSpacing/>
        <w:rPr>
          <w:rFonts w:ascii="Arial" w:hAnsi="Arial" w:cs="Arial"/>
          <w:b/>
          <w:color w:val="1F497D"/>
          <w:sz w:val="20"/>
          <w:szCs w:val="20"/>
        </w:rPr>
      </w:pPr>
    </w:p>
    <w:tbl>
      <w:tblPr>
        <w:tblStyle w:val="TableGrid"/>
        <w:tblW w:w="0" w:type="auto"/>
        <w:tblLayout w:type="fixed"/>
        <w:tblLook w:val="04A0" w:firstRow="1" w:lastRow="0" w:firstColumn="1" w:lastColumn="0" w:noHBand="0" w:noVBand="1"/>
      </w:tblPr>
      <w:tblGrid>
        <w:gridCol w:w="1384"/>
        <w:gridCol w:w="7796"/>
      </w:tblGrid>
      <w:tr w:rsidR="00264968" w14:paraId="7E688540" w14:textId="77777777" w:rsidTr="4F253357">
        <w:trPr>
          <w:trHeight w:val="272"/>
        </w:trPr>
        <w:tc>
          <w:tcPr>
            <w:tcW w:w="1384" w:type="dxa"/>
          </w:tcPr>
          <w:p w14:paraId="7E688511" w14:textId="77777777" w:rsidR="00C31DDA" w:rsidRPr="008544D0" w:rsidRDefault="009A20AE" w:rsidP="00980A8B">
            <w:pPr>
              <w:rPr>
                <w:rFonts w:ascii="Arial" w:hAnsi="Arial" w:cs="Arial"/>
                <w:b/>
                <w:sz w:val="20"/>
                <w:szCs w:val="20"/>
              </w:rPr>
            </w:pPr>
            <w:r w:rsidRPr="008544D0">
              <w:rPr>
                <w:rFonts w:ascii="Arial" w:hAnsi="Arial" w:cs="Arial"/>
                <w:b/>
                <w:sz w:val="20"/>
                <w:szCs w:val="20"/>
              </w:rPr>
              <w:t xml:space="preserve">1 </w:t>
            </w:r>
          </w:p>
        </w:tc>
        <w:tc>
          <w:tcPr>
            <w:tcW w:w="7796" w:type="dxa"/>
          </w:tcPr>
          <w:p w14:paraId="7E688512" w14:textId="1DA8EC28" w:rsidR="006C0065" w:rsidRDefault="009A20AE" w:rsidP="000F1360">
            <w:pPr>
              <w:rPr>
                <w:rFonts w:ascii="Arial" w:hAnsi="Arial" w:cs="Arial"/>
                <w:b/>
                <w:bCs/>
                <w:sz w:val="20"/>
                <w:szCs w:val="20"/>
              </w:rPr>
            </w:pPr>
            <w:r w:rsidRPr="008544D0">
              <w:rPr>
                <w:rFonts w:ascii="Arial" w:hAnsi="Arial" w:cs="Arial"/>
                <w:b/>
                <w:bCs/>
                <w:sz w:val="20"/>
                <w:szCs w:val="20"/>
              </w:rPr>
              <w:t>Actions from</w:t>
            </w:r>
            <w:r w:rsidR="0028039C">
              <w:rPr>
                <w:rFonts w:ascii="Arial" w:hAnsi="Arial" w:cs="Arial"/>
                <w:b/>
                <w:bCs/>
                <w:sz w:val="20"/>
                <w:szCs w:val="20"/>
              </w:rPr>
              <w:t xml:space="preserve"> the </w:t>
            </w:r>
            <w:r w:rsidR="0058757A">
              <w:rPr>
                <w:rFonts w:ascii="Arial" w:hAnsi="Arial" w:cs="Arial"/>
                <w:b/>
                <w:bCs/>
                <w:sz w:val="20"/>
                <w:szCs w:val="20"/>
              </w:rPr>
              <w:t xml:space="preserve">August </w:t>
            </w:r>
            <w:r w:rsidRPr="008544D0">
              <w:rPr>
                <w:rFonts w:ascii="Arial" w:hAnsi="Arial" w:cs="Arial"/>
                <w:b/>
                <w:bCs/>
                <w:sz w:val="20"/>
                <w:szCs w:val="20"/>
              </w:rPr>
              <w:t xml:space="preserve">meeting </w:t>
            </w:r>
          </w:p>
          <w:p w14:paraId="7E688513" w14:textId="77777777" w:rsidR="005B1961" w:rsidRDefault="005B1961" w:rsidP="000F1360">
            <w:pPr>
              <w:rPr>
                <w:rFonts w:ascii="Arial" w:hAnsi="Arial" w:cs="Arial"/>
                <w:b/>
                <w:bCs/>
                <w:sz w:val="20"/>
                <w:szCs w:val="20"/>
              </w:rPr>
            </w:pPr>
          </w:p>
          <w:p w14:paraId="7E688514" w14:textId="76D099EC" w:rsidR="005B1961" w:rsidRPr="005B1961" w:rsidRDefault="009A20AE" w:rsidP="005B1961">
            <w:pPr>
              <w:rPr>
                <w:rFonts w:ascii="Arial" w:hAnsi="Arial" w:cs="Arial"/>
                <w:b/>
                <w:bCs/>
                <w:sz w:val="20"/>
                <w:szCs w:val="20"/>
              </w:rPr>
            </w:pPr>
            <w:r w:rsidRPr="005B1961">
              <w:rPr>
                <w:rFonts w:ascii="Arial" w:hAnsi="Arial" w:cs="Arial"/>
                <w:b/>
                <w:bCs/>
                <w:sz w:val="20"/>
                <w:szCs w:val="20"/>
              </w:rPr>
              <w:t>ACTION: RM to arrange a Fans</w:t>
            </w:r>
            <w:r w:rsidR="0073023A">
              <w:rPr>
                <w:rFonts w:ascii="Arial" w:hAnsi="Arial" w:cs="Arial"/>
                <w:b/>
                <w:bCs/>
                <w:sz w:val="20"/>
                <w:szCs w:val="20"/>
              </w:rPr>
              <w:t>’</w:t>
            </w:r>
            <w:r w:rsidRPr="005B1961">
              <w:rPr>
                <w:rFonts w:ascii="Arial" w:hAnsi="Arial" w:cs="Arial"/>
                <w:b/>
                <w:bCs/>
                <w:sz w:val="20"/>
                <w:szCs w:val="20"/>
              </w:rPr>
              <w:t xml:space="preserve"> Forum </w:t>
            </w:r>
            <w:r w:rsidR="00071B4B">
              <w:rPr>
                <w:rFonts w:ascii="Arial" w:hAnsi="Arial" w:cs="Arial"/>
                <w:b/>
                <w:bCs/>
                <w:sz w:val="20"/>
                <w:szCs w:val="20"/>
              </w:rPr>
              <w:t>C</w:t>
            </w:r>
            <w:r w:rsidRPr="005B1961">
              <w:rPr>
                <w:rFonts w:ascii="Arial" w:hAnsi="Arial" w:cs="Arial"/>
                <w:b/>
                <w:bCs/>
                <w:sz w:val="20"/>
                <w:szCs w:val="20"/>
              </w:rPr>
              <w:t xml:space="preserve">atering </w:t>
            </w:r>
            <w:r w:rsidR="00071B4B">
              <w:rPr>
                <w:rFonts w:ascii="Arial" w:hAnsi="Arial" w:cs="Arial"/>
                <w:b/>
                <w:bCs/>
                <w:sz w:val="20"/>
                <w:szCs w:val="20"/>
              </w:rPr>
              <w:t>P</w:t>
            </w:r>
            <w:r w:rsidRPr="005B1961">
              <w:rPr>
                <w:rFonts w:ascii="Arial" w:hAnsi="Arial" w:cs="Arial"/>
                <w:b/>
                <w:bCs/>
                <w:sz w:val="20"/>
                <w:szCs w:val="20"/>
              </w:rPr>
              <w:t xml:space="preserve">roject </w:t>
            </w:r>
            <w:r w:rsidR="00071B4B">
              <w:rPr>
                <w:rFonts w:ascii="Arial" w:hAnsi="Arial" w:cs="Arial"/>
                <w:b/>
                <w:bCs/>
                <w:sz w:val="20"/>
                <w:szCs w:val="20"/>
              </w:rPr>
              <w:t>G</w:t>
            </w:r>
            <w:r w:rsidRPr="005B1961">
              <w:rPr>
                <w:rFonts w:ascii="Arial" w:hAnsi="Arial" w:cs="Arial"/>
                <w:b/>
                <w:bCs/>
                <w:sz w:val="20"/>
                <w:szCs w:val="20"/>
              </w:rPr>
              <w:t>roup meeting when it is safe to do so with representative</w:t>
            </w:r>
            <w:r w:rsidR="00E11CEB">
              <w:rPr>
                <w:rFonts w:ascii="Arial" w:hAnsi="Arial" w:cs="Arial"/>
                <w:b/>
                <w:bCs/>
                <w:sz w:val="20"/>
                <w:szCs w:val="20"/>
              </w:rPr>
              <w:t>s</w:t>
            </w:r>
            <w:r w:rsidRPr="005B1961">
              <w:rPr>
                <w:rFonts w:ascii="Arial" w:hAnsi="Arial" w:cs="Arial"/>
                <w:b/>
                <w:bCs/>
                <w:sz w:val="20"/>
                <w:szCs w:val="20"/>
              </w:rPr>
              <w:t xml:space="preserve"> of Sodexo. </w:t>
            </w:r>
          </w:p>
          <w:p w14:paraId="7E688515" w14:textId="77777777" w:rsidR="005B1961" w:rsidRDefault="005B1961" w:rsidP="005B1961">
            <w:pPr>
              <w:rPr>
                <w:rFonts w:ascii="Arial" w:hAnsi="Arial" w:cs="Arial"/>
                <w:sz w:val="20"/>
                <w:szCs w:val="20"/>
              </w:rPr>
            </w:pPr>
          </w:p>
          <w:p w14:paraId="7E688516" w14:textId="76270DB8" w:rsidR="005B1961" w:rsidRDefault="009A20AE" w:rsidP="005B1961">
            <w:pPr>
              <w:rPr>
                <w:rFonts w:ascii="Arial" w:hAnsi="Arial" w:cs="Arial"/>
                <w:sz w:val="20"/>
                <w:szCs w:val="20"/>
              </w:rPr>
            </w:pPr>
            <w:r>
              <w:rPr>
                <w:rFonts w:ascii="Arial" w:hAnsi="Arial" w:cs="Arial"/>
                <w:sz w:val="20"/>
                <w:szCs w:val="20"/>
              </w:rPr>
              <w:t xml:space="preserve">RESPONSE: RM confirmed the meeting </w:t>
            </w:r>
            <w:r w:rsidR="00DD02DD">
              <w:rPr>
                <w:rFonts w:ascii="Arial" w:hAnsi="Arial" w:cs="Arial"/>
                <w:sz w:val="20"/>
                <w:szCs w:val="20"/>
              </w:rPr>
              <w:t>w</w:t>
            </w:r>
            <w:r w:rsidR="0058757A">
              <w:rPr>
                <w:rFonts w:ascii="Arial" w:hAnsi="Arial" w:cs="Arial"/>
                <w:sz w:val="20"/>
                <w:szCs w:val="20"/>
              </w:rPr>
              <w:t>ould</w:t>
            </w:r>
            <w:r w:rsidR="00DD02DD">
              <w:rPr>
                <w:rFonts w:ascii="Arial" w:hAnsi="Arial" w:cs="Arial"/>
                <w:sz w:val="20"/>
                <w:szCs w:val="20"/>
              </w:rPr>
              <w:t xml:space="preserve"> be </w:t>
            </w:r>
            <w:r>
              <w:rPr>
                <w:rFonts w:ascii="Arial" w:hAnsi="Arial" w:cs="Arial"/>
                <w:sz w:val="20"/>
                <w:szCs w:val="20"/>
              </w:rPr>
              <w:t>arranged when it is safe</w:t>
            </w:r>
            <w:r w:rsidR="00DD02DD">
              <w:rPr>
                <w:rFonts w:ascii="Arial" w:hAnsi="Arial" w:cs="Arial"/>
                <w:sz w:val="20"/>
                <w:szCs w:val="20"/>
              </w:rPr>
              <w:t xml:space="preserve"> to do so</w:t>
            </w:r>
            <w:r w:rsidR="00E11CEB">
              <w:rPr>
                <w:rFonts w:ascii="Arial" w:hAnsi="Arial" w:cs="Arial"/>
                <w:sz w:val="20"/>
                <w:szCs w:val="20"/>
              </w:rPr>
              <w:t>.</w:t>
            </w:r>
            <w:r>
              <w:rPr>
                <w:rFonts w:ascii="Arial" w:hAnsi="Arial" w:cs="Arial"/>
                <w:sz w:val="20"/>
                <w:szCs w:val="20"/>
              </w:rPr>
              <w:t xml:space="preserve"> </w:t>
            </w:r>
          </w:p>
          <w:p w14:paraId="7E688517" w14:textId="77777777" w:rsidR="005B1961" w:rsidRDefault="005B1961" w:rsidP="005B1961">
            <w:pPr>
              <w:rPr>
                <w:rFonts w:ascii="Arial" w:hAnsi="Arial" w:cs="Arial"/>
                <w:sz w:val="20"/>
                <w:szCs w:val="20"/>
              </w:rPr>
            </w:pPr>
          </w:p>
          <w:p w14:paraId="7E688518" w14:textId="0E7159EF" w:rsidR="005B1961" w:rsidRPr="00EB17E1" w:rsidRDefault="009A20AE" w:rsidP="005B1961">
            <w:pPr>
              <w:rPr>
                <w:rFonts w:ascii="Arial" w:hAnsi="Arial" w:cs="Arial"/>
                <w:b/>
                <w:bCs/>
                <w:sz w:val="20"/>
                <w:szCs w:val="20"/>
              </w:rPr>
            </w:pPr>
            <w:r w:rsidRPr="00EB17E1">
              <w:rPr>
                <w:rFonts w:ascii="Arial" w:hAnsi="Arial" w:cs="Arial"/>
                <w:b/>
                <w:bCs/>
                <w:sz w:val="20"/>
                <w:szCs w:val="20"/>
              </w:rPr>
              <w:t xml:space="preserve">ACTION: Events </w:t>
            </w:r>
            <w:r w:rsidR="00087F8E">
              <w:rPr>
                <w:rFonts w:ascii="Arial" w:hAnsi="Arial" w:cs="Arial"/>
                <w:b/>
                <w:bCs/>
                <w:sz w:val="20"/>
                <w:szCs w:val="20"/>
              </w:rPr>
              <w:t>P</w:t>
            </w:r>
            <w:r w:rsidRPr="00EB17E1">
              <w:rPr>
                <w:rFonts w:ascii="Arial" w:hAnsi="Arial" w:cs="Arial"/>
                <w:b/>
                <w:bCs/>
                <w:sz w:val="20"/>
                <w:szCs w:val="20"/>
              </w:rPr>
              <w:t xml:space="preserve">roject </w:t>
            </w:r>
            <w:r w:rsidR="00087F8E">
              <w:rPr>
                <w:rFonts w:ascii="Arial" w:hAnsi="Arial" w:cs="Arial"/>
                <w:b/>
                <w:bCs/>
                <w:sz w:val="20"/>
                <w:szCs w:val="20"/>
              </w:rPr>
              <w:t>G</w:t>
            </w:r>
            <w:r w:rsidRPr="00EB17E1">
              <w:rPr>
                <w:rFonts w:ascii="Arial" w:hAnsi="Arial" w:cs="Arial"/>
                <w:b/>
                <w:bCs/>
                <w:sz w:val="20"/>
                <w:szCs w:val="20"/>
              </w:rPr>
              <w:t xml:space="preserve">roup to discuss artwork around the City and provide feedback to </w:t>
            </w:r>
            <w:proofErr w:type="spellStart"/>
            <w:r w:rsidRPr="00EB17E1">
              <w:rPr>
                <w:rFonts w:ascii="Arial" w:hAnsi="Arial" w:cs="Arial"/>
                <w:b/>
                <w:bCs/>
                <w:sz w:val="20"/>
                <w:szCs w:val="20"/>
              </w:rPr>
              <w:t>SMc</w:t>
            </w:r>
            <w:proofErr w:type="spellEnd"/>
            <w:r w:rsidRPr="00EB17E1">
              <w:rPr>
                <w:rFonts w:ascii="Arial" w:hAnsi="Arial" w:cs="Arial"/>
                <w:b/>
                <w:bCs/>
                <w:sz w:val="20"/>
                <w:szCs w:val="20"/>
              </w:rPr>
              <w:t xml:space="preserve"> ahead of the next meeting. </w:t>
            </w:r>
          </w:p>
          <w:p w14:paraId="7E688519" w14:textId="77777777" w:rsidR="005B1961" w:rsidRDefault="005B1961" w:rsidP="005B1961">
            <w:pPr>
              <w:rPr>
                <w:rFonts w:ascii="Arial" w:hAnsi="Arial" w:cs="Arial"/>
                <w:sz w:val="20"/>
                <w:szCs w:val="20"/>
              </w:rPr>
            </w:pPr>
          </w:p>
          <w:p w14:paraId="7E68851A" w14:textId="7DC67C5A" w:rsidR="005B1961" w:rsidRDefault="009A20AE" w:rsidP="005B1961">
            <w:pPr>
              <w:rPr>
                <w:rFonts w:ascii="Arial" w:hAnsi="Arial" w:cs="Arial"/>
                <w:sz w:val="20"/>
                <w:szCs w:val="20"/>
              </w:rPr>
            </w:pPr>
            <w:r>
              <w:rPr>
                <w:rFonts w:ascii="Arial" w:hAnsi="Arial" w:cs="Arial"/>
                <w:sz w:val="20"/>
                <w:szCs w:val="20"/>
              </w:rPr>
              <w:t xml:space="preserve">RESPONSE: </w:t>
            </w:r>
            <w:r w:rsidR="00A33AFE">
              <w:rPr>
                <w:rFonts w:ascii="Arial" w:hAnsi="Arial" w:cs="Arial"/>
                <w:sz w:val="20"/>
                <w:szCs w:val="20"/>
              </w:rPr>
              <w:t>Item is on the agenda to discuss</w:t>
            </w:r>
            <w:r w:rsidR="00E11CEB">
              <w:rPr>
                <w:rFonts w:ascii="Arial" w:hAnsi="Arial" w:cs="Arial"/>
                <w:sz w:val="20"/>
                <w:szCs w:val="20"/>
              </w:rPr>
              <w:t>.</w:t>
            </w:r>
          </w:p>
          <w:p w14:paraId="7E68851B" w14:textId="77777777" w:rsidR="005B1961" w:rsidRDefault="005B1961" w:rsidP="005B1961">
            <w:pPr>
              <w:rPr>
                <w:rFonts w:ascii="Arial" w:hAnsi="Arial" w:cs="Arial"/>
                <w:sz w:val="20"/>
                <w:szCs w:val="20"/>
              </w:rPr>
            </w:pPr>
          </w:p>
          <w:p w14:paraId="4F03F944" w14:textId="77777777" w:rsidR="006C2496" w:rsidRPr="0094252B" w:rsidRDefault="006C2496" w:rsidP="006C2496">
            <w:pPr>
              <w:rPr>
                <w:rFonts w:ascii="Arial" w:hAnsi="Arial" w:cs="Arial"/>
                <w:b/>
                <w:bCs/>
                <w:sz w:val="20"/>
                <w:szCs w:val="20"/>
              </w:rPr>
            </w:pPr>
            <w:r w:rsidRPr="0094252B">
              <w:rPr>
                <w:rFonts w:ascii="Arial" w:hAnsi="Arial" w:cs="Arial"/>
                <w:b/>
                <w:bCs/>
                <w:sz w:val="20"/>
                <w:szCs w:val="20"/>
              </w:rPr>
              <w:t>ACTION: RM to check with the Fan Centre regarding junior members waiting list details not being visible</w:t>
            </w:r>
            <w:r>
              <w:rPr>
                <w:rFonts w:ascii="Arial" w:hAnsi="Arial" w:cs="Arial"/>
                <w:b/>
                <w:bCs/>
                <w:sz w:val="20"/>
                <w:szCs w:val="20"/>
              </w:rPr>
              <w:t xml:space="preserve"> online</w:t>
            </w:r>
            <w:r w:rsidRPr="0094252B">
              <w:rPr>
                <w:rFonts w:ascii="Arial" w:hAnsi="Arial" w:cs="Arial"/>
                <w:b/>
                <w:bCs/>
                <w:sz w:val="20"/>
                <w:szCs w:val="20"/>
              </w:rPr>
              <w:t xml:space="preserve">.  </w:t>
            </w:r>
          </w:p>
          <w:p w14:paraId="7E68851D" w14:textId="77777777" w:rsidR="005B1961" w:rsidRDefault="005B1961" w:rsidP="005B1961">
            <w:pPr>
              <w:rPr>
                <w:rFonts w:ascii="Arial" w:hAnsi="Arial" w:cs="Arial"/>
                <w:sz w:val="20"/>
                <w:szCs w:val="20"/>
              </w:rPr>
            </w:pPr>
          </w:p>
          <w:p w14:paraId="7E68851E" w14:textId="0F22EC01" w:rsidR="005B1961" w:rsidRDefault="009A20AE" w:rsidP="005B1961">
            <w:pPr>
              <w:rPr>
                <w:rFonts w:ascii="Arial" w:hAnsi="Arial" w:cs="Arial"/>
                <w:sz w:val="20"/>
                <w:szCs w:val="20"/>
              </w:rPr>
            </w:pPr>
            <w:r>
              <w:rPr>
                <w:rFonts w:ascii="Arial" w:hAnsi="Arial" w:cs="Arial"/>
                <w:sz w:val="20"/>
                <w:szCs w:val="20"/>
              </w:rPr>
              <w:t xml:space="preserve">RESPONSE: RM </w:t>
            </w:r>
            <w:r w:rsidR="00C76A3F">
              <w:rPr>
                <w:rFonts w:ascii="Arial" w:hAnsi="Arial" w:cs="Arial"/>
                <w:sz w:val="20"/>
                <w:szCs w:val="20"/>
              </w:rPr>
              <w:t>stated</w:t>
            </w:r>
            <w:r>
              <w:rPr>
                <w:rFonts w:ascii="Arial" w:hAnsi="Arial" w:cs="Arial"/>
                <w:sz w:val="20"/>
                <w:szCs w:val="20"/>
              </w:rPr>
              <w:t xml:space="preserve"> that there are currently n</w:t>
            </w:r>
            <w:r w:rsidRPr="005B1961">
              <w:rPr>
                <w:rFonts w:ascii="Arial" w:hAnsi="Arial" w:cs="Arial"/>
                <w:sz w:val="20"/>
                <w:szCs w:val="20"/>
              </w:rPr>
              <w:t>o further updates to repor</w:t>
            </w:r>
            <w:r w:rsidR="0017608F">
              <w:rPr>
                <w:rFonts w:ascii="Arial" w:hAnsi="Arial" w:cs="Arial"/>
                <w:sz w:val="20"/>
                <w:szCs w:val="20"/>
              </w:rPr>
              <w:t>t.</w:t>
            </w:r>
          </w:p>
          <w:p w14:paraId="7E68851F" w14:textId="77777777" w:rsidR="005B1961" w:rsidRDefault="005B1961" w:rsidP="005B1961">
            <w:pPr>
              <w:rPr>
                <w:rFonts w:ascii="Arial" w:hAnsi="Arial" w:cs="Arial"/>
                <w:sz w:val="20"/>
                <w:szCs w:val="20"/>
              </w:rPr>
            </w:pPr>
          </w:p>
          <w:p w14:paraId="7E688520" w14:textId="77777777" w:rsidR="00EB17E1" w:rsidRPr="00EB17E1" w:rsidRDefault="009A20AE" w:rsidP="005B1961">
            <w:pPr>
              <w:rPr>
                <w:rFonts w:ascii="Arial" w:hAnsi="Arial" w:cs="Arial"/>
                <w:b/>
                <w:bCs/>
                <w:sz w:val="20"/>
                <w:szCs w:val="20"/>
              </w:rPr>
            </w:pPr>
            <w:r w:rsidRPr="00EB17E1">
              <w:rPr>
                <w:rFonts w:ascii="Arial" w:hAnsi="Arial" w:cs="Arial"/>
                <w:b/>
                <w:bCs/>
                <w:sz w:val="20"/>
                <w:szCs w:val="20"/>
              </w:rPr>
              <w:t xml:space="preserve">ACTION: </w:t>
            </w:r>
            <w:proofErr w:type="spellStart"/>
            <w:r w:rsidR="005B1961" w:rsidRPr="00EB17E1">
              <w:rPr>
                <w:rFonts w:ascii="Arial" w:hAnsi="Arial" w:cs="Arial"/>
                <w:b/>
                <w:bCs/>
                <w:sz w:val="20"/>
                <w:szCs w:val="20"/>
              </w:rPr>
              <w:t>SMc</w:t>
            </w:r>
            <w:proofErr w:type="spellEnd"/>
            <w:r w:rsidR="005B1961" w:rsidRPr="00EB17E1">
              <w:rPr>
                <w:rFonts w:ascii="Arial" w:hAnsi="Arial" w:cs="Arial"/>
                <w:b/>
                <w:bCs/>
                <w:sz w:val="20"/>
                <w:szCs w:val="20"/>
              </w:rPr>
              <w:t xml:space="preserve">/RM to provide an update from the Marketing Team on the International Official Membership package for 2020/21. </w:t>
            </w:r>
          </w:p>
          <w:p w14:paraId="7E688521" w14:textId="77777777" w:rsidR="00EB17E1" w:rsidRDefault="00EB17E1" w:rsidP="005B1961">
            <w:pPr>
              <w:rPr>
                <w:rFonts w:ascii="Arial" w:hAnsi="Arial" w:cs="Arial"/>
                <w:sz w:val="20"/>
                <w:szCs w:val="20"/>
              </w:rPr>
            </w:pPr>
          </w:p>
          <w:p w14:paraId="7E688522" w14:textId="4964770A" w:rsidR="005B1961" w:rsidRDefault="009A20AE" w:rsidP="005B1961">
            <w:pPr>
              <w:rPr>
                <w:rFonts w:ascii="Arial" w:hAnsi="Arial" w:cs="Arial"/>
                <w:sz w:val="20"/>
                <w:szCs w:val="20"/>
              </w:rPr>
            </w:pPr>
            <w:r>
              <w:rPr>
                <w:rFonts w:ascii="Arial" w:hAnsi="Arial" w:cs="Arial"/>
                <w:sz w:val="20"/>
                <w:szCs w:val="20"/>
              </w:rPr>
              <w:t xml:space="preserve">RESPONSE: JB confirmed </w:t>
            </w:r>
            <w:r w:rsidR="0017608F">
              <w:rPr>
                <w:rFonts w:ascii="Arial" w:hAnsi="Arial" w:cs="Arial"/>
                <w:sz w:val="20"/>
                <w:szCs w:val="20"/>
              </w:rPr>
              <w:t xml:space="preserve">CP shared information with TS ahead of the International Project Group meeting. </w:t>
            </w:r>
            <w:r>
              <w:rPr>
                <w:rFonts w:ascii="Arial" w:hAnsi="Arial" w:cs="Arial"/>
                <w:sz w:val="20"/>
                <w:szCs w:val="20"/>
              </w:rPr>
              <w:t xml:space="preserve"> </w:t>
            </w:r>
          </w:p>
          <w:p w14:paraId="7E688523" w14:textId="77777777" w:rsidR="00EB17E1" w:rsidRDefault="00EB17E1" w:rsidP="005B1961">
            <w:pPr>
              <w:rPr>
                <w:rFonts w:ascii="Arial" w:hAnsi="Arial" w:cs="Arial"/>
                <w:sz w:val="20"/>
                <w:szCs w:val="20"/>
              </w:rPr>
            </w:pPr>
          </w:p>
          <w:p w14:paraId="7E688524" w14:textId="772F813E" w:rsidR="005B1961" w:rsidRPr="00EB17E1" w:rsidRDefault="009A20AE" w:rsidP="005B1961">
            <w:pPr>
              <w:rPr>
                <w:rFonts w:ascii="Arial" w:hAnsi="Arial" w:cs="Arial"/>
                <w:b/>
                <w:bCs/>
                <w:sz w:val="20"/>
                <w:szCs w:val="20"/>
              </w:rPr>
            </w:pPr>
            <w:r w:rsidRPr="00EB17E1">
              <w:rPr>
                <w:rFonts w:ascii="Arial" w:hAnsi="Arial" w:cs="Arial"/>
                <w:b/>
                <w:bCs/>
                <w:sz w:val="20"/>
                <w:szCs w:val="20"/>
              </w:rPr>
              <w:t xml:space="preserve">ACTION: </w:t>
            </w:r>
            <w:proofErr w:type="spellStart"/>
            <w:r w:rsidRPr="00EB17E1">
              <w:rPr>
                <w:rFonts w:ascii="Arial" w:hAnsi="Arial" w:cs="Arial"/>
                <w:b/>
                <w:bCs/>
                <w:sz w:val="20"/>
                <w:szCs w:val="20"/>
              </w:rPr>
              <w:t>SMc</w:t>
            </w:r>
            <w:proofErr w:type="spellEnd"/>
            <w:r w:rsidRPr="00EB17E1">
              <w:rPr>
                <w:rFonts w:ascii="Arial" w:hAnsi="Arial" w:cs="Arial"/>
                <w:b/>
                <w:bCs/>
                <w:sz w:val="20"/>
                <w:szCs w:val="20"/>
              </w:rPr>
              <w:t xml:space="preserve"> to request</w:t>
            </w:r>
            <w:r w:rsidR="00DD02DD">
              <w:rPr>
                <w:rFonts w:ascii="Arial" w:hAnsi="Arial" w:cs="Arial"/>
                <w:b/>
                <w:bCs/>
                <w:sz w:val="20"/>
                <w:szCs w:val="20"/>
              </w:rPr>
              <w:t xml:space="preserve"> that</w:t>
            </w:r>
            <w:r w:rsidRPr="00EB17E1">
              <w:rPr>
                <w:rFonts w:ascii="Arial" w:hAnsi="Arial" w:cs="Arial"/>
                <w:b/>
                <w:bCs/>
                <w:sz w:val="20"/>
                <w:szCs w:val="20"/>
              </w:rPr>
              <w:t xml:space="preserve"> broadcast options</w:t>
            </w:r>
            <w:r w:rsidR="00217750">
              <w:rPr>
                <w:rFonts w:ascii="Arial" w:hAnsi="Arial" w:cs="Arial"/>
                <w:b/>
                <w:bCs/>
                <w:sz w:val="20"/>
                <w:szCs w:val="20"/>
              </w:rPr>
              <w:t xml:space="preserve"> are</w:t>
            </w:r>
            <w:r w:rsidRPr="00EB17E1">
              <w:rPr>
                <w:rFonts w:ascii="Arial" w:hAnsi="Arial" w:cs="Arial"/>
                <w:b/>
                <w:bCs/>
                <w:sz w:val="20"/>
                <w:szCs w:val="20"/>
              </w:rPr>
              <w:t xml:space="preserve"> raised for non-broadcast selected matches by</w:t>
            </w:r>
            <w:r w:rsidR="007B691C">
              <w:rPr>
                <w:rFonts w:ascii="Arial" w:hAnsi="Arial" w:cs="Arial"/>
                <w:b/>
                <w:bCs/>
                <w:sz w:val="20"/>
                <w:szCs w:val="20"/>
              </w:rPr>
              <w:t xml:space="preserve"> the</w:t>
            </w:r>
            <w:r w:rsidRPr="00EB17E1">
              <w:rPr>
                <w:rFonts w:ascii="Arial" w:hAnsi="Arial" w:cs="Arial"/>
                <w:b/>
                <w:bCs/>
                <w:sz w:val="20"/>
                <w:szCs w:val="20"/>
              </w:rPr>
              <w:t xml:space="preserve"> Club representative attending the Premier </w:t>
            </w:r>
            <w:r w:rsidR="007B691C">
              <w:rPr>
                <w:rFonts w:ascii="Arial" w:hAnsi="Arial" w:cs="Arial"/>
                <w:b/>
                <w:bCs/>
                <w:sz w:val="20"/>
                <w:szCs w:val="20"/>
              </w:rPr>
              <w:t>L</w:t>
            </w:r>
            <w:r w:rsidRPr="00EB17E1">
              <w:rPr>
                <w:rFonts w:ascii="Arial" w:hAnsi="Arial" w:cs="Arial"/>
                <w:b/>
                <w:bCs/>
                <w:sz w:val="20"/>
                <w:szCs w:val="20"/>
              </w:rPr>
              <w:t>eague Shareholders meeting.</w:t>
            </w:r>
          </w:p>
          <w:p w14:paraId="7E688525" w14:textId="77777777" w:rsidR="00EB17E1" w:rsidRDefault="00EB17E1" w:rsidP="005B1961">
            <w:pPr>
              <w:rPr>
                <w:rFonts w:ascii="Arial" w:hAnsi="Arial" w:cs="Arial"/>
                <w:sz w:val="20"/>
                <w:szCs w:val="20"/>
              </w:rPr>
            </w:pPr>
          </w:p>
          <w:p w14:paraId="7E688526" w14:textId="170CD9B8" w:rsidR="00EB17E1" w:rsidRDefault="009A20AE" w:rsidP="005B1961">
            <w:pPr>
              <w:rPr>
                <w:rFonts w:ascii="Arial" w:hAnsi="Arial" w:cs="Arial"/>
                <w:sz w:val="20"/>
                <w:szCs w:val="20"/>
              </w:rPr>
            </w:pPr>
            <w:r>
              <w:rPr>
                <w:rFonts w:ascii="Arial" w:hAnsi="Arial" w:cs="Arial"/>
                <w:sz w:val="20"/>
                <w:szCs w:val="20"/>
              </w:rPr>
              <w:t xml:space="preserve">RESPONSE: </w:t>
            </w:r>
            <w:proofErr w:type="spellStart"/>
            <w:r>
              <w:rPr>
                <w:rFonts w:ascii="Arial" w:hAnsi="Arial" w:cs="Arial"/>
                <w:sz w:val="20"/>
                <w:szCs w:val="20"/>
              </w:rPr>
              <w:t>SMc</w:t>
            </w:r>
            <w:proofErr w:type="spellEnd"/>
            <w:r>
              <w:rPr>
                <w:rFonts w:ascii="Arial" w:hAnsi="Arial" w:cs="Arial"/>
                <w:sz w:val="20"/>
                <w:szCs w:val="20"/>
              </w:rPr>
              <w:t xml:space="preserve"> </w:t>
            </w:r>
            <w:r w:rsidR="00A049BD">
              <w:rPr>
                <w:rFonts w:ascii="Arial" w:hAnsi="Arial" w:cs="Arial"/>
                <w:sz w:val="20"/>
                <w:szCs w:val="20"/>
              </w:rPr>
              <w:t>stated</w:t>
            </w:r>
            <w:r>
              <w:rPr>
                <w:rFonts w:ascii="Arial" w:hAnsi="Arial" w:cs="Arial"/>
                <w:sz w:val="20"/>
                <w:szCs w:val="20"/>
              </w:rPr>
              <w:t xml:space="preserve"> that </w:t>
            </w:r>
            <w:r w:rsidR="008206B2">
              <w:rPr>
                <w:rFonts w:ascii="Arial" w:hAnsi="Arial" w:cs="Arial"/>
                <w:sz w:val="20"/>
                <w:szCs w:val="20"/>
              </w:rPr>
              <w:t>all feedback</w:t>
            </w:r>
            <w:r w:rsidR="00BE0C68">
              <w:rPr>
                <w:rFonts w:ascii="Arial" w:hAnsi="Arial" w:cs="Arial"/>
                <w:sz w:val="20"/>
                <w:szCs w:val="20"/>
              </w:rPr>
              <w:t xml:space="preserve"> ha</w:t>
            </w:r>
            <w:r w:rsidR="00A01593">
              <w:rPr>
                <w:rFonts w:ascii="Arial" w:hAnsi="Arial" w:cs="Arial"/>
                <w:sz w:val="20"/>
                <w:szCs w:val="20"/>
              </w:rPr>
              <w:t>d</w:t>
            </w:r>
            <w:r w:rsidR="00BE0C68">
              <w:rPr>
                <w:rFonts w:ascii="Arial" w:hAnsi="Arial" w:cs="Arial"/>
                <w:sz w:val="20"/>
                <w:szCs w:val="20"/>
              </w:rPr>
              <w:t xml:space="preserve"> been</w:t>
            </w:r>
            <w:r>
              <w:rPr>
                <w:rFonts w:ascii="Arial" w:hAnsi="Arial" w:cs="Arial"/>
                <w:sz w:val="20"/>
                <w:szCs w:val="20"/>
              </w:rPr>
              <w:t xml:space="preserve"> raised </w:t>
            </w:r>
            <w:r w:rsidR="007B691C">
              <w:rPr>
                <w:rFonts w:ascii="Arial" w:hAnsi="Arial" w:cs="Arial"/>
                <w:sz w:val="20"/>
                <w:szCs w:val="20"/>
              </w:rPr>
              <w:t>to</w:t>
            </w:r>
            <w:r>
              <w:rPr>
                <w:rFonts w:ascii="Arial" w:hAnsi="Arial" w:cs="Arial"/>
                <w:sz w:val="20"/>
                <w:szCs w:val="20"/>
              </w:rPr>
              <w:t xml:space="preserve"> </w:t>
            </w:r>
            <w:r w:rsidR="005113FB">
              <w:rPr>
                <w:rFonts w:ascii="Arial" w:hAnsi="Arial" w:cs="Arial"/>
                <w:sz w:val="20"/>
                <w:szCs w:val="20"/>
              </w:rPr>
              <w:t xml:space="preserve">the </w:t>
            </w:r>
            <w:r>
              <w:rPr>
                <w:rFonts w:ascii="Arial" w:hAnsi="Arial" w:cs="Arial"/>
                <w:sz w:val="20"/>
                <w:szCs w:val="20"/>
              </w:rPr>
              <w:t xml:space="preserve">Club representative attending the Premier </w:t>
            </w:r>
            <w:r w:rsidR="005113FB">
              <w:rPr>
                <w:rFonts w:ascii="Arial" w:hAnsi="Arial" w:cs="Arial"/>
                <w:sz w:val="20"/>
                <w:szCs w:val="20"/>
              </w:rPr>
              <w:t>L</w:t>
            </w:r>
            <w:r>
              <w:rPr>
                <w:rFonts w:ascii="Arial" w:hAnsi="Arial" w:cs="Arial"/>
                <w:sz w:val="20"/>
                <w:szCs w:val="20"/>
              </w:rPr>
              <w:t>eague Shareholders meeting.</w:t>
            </w:r>
          </w:p>
          <w:p w14:paraId="7E688527" w14:textId="77777777" w:rsidR="00E11CEB" w:rsidRPr="005B1961" w:rsidRDefault="00E11CEB" w:rsidP="005B1961">
            <w:pPr>
              <w:rPr>
                <w:rFonts w:ascii="Arial" w:hAnsi="Arial" w:cs="Arial"/>
                <w:sz w:val="20"/>
                <w:szCs w:val="20"/>
              </w:rPr>
            </w:pPr>
          </w:p>
          <w:p w14:paraId="7E688528" w14:textId="3896A12D" w:rsidR="00EB17E1" w:rsidRPr="00EB17E1" w:rsidRDefault="009A20AE" w:rsidP="005B1961">
            <w:pPr>
              <w:rPr>
                <w:rFonts w:ascii="Arial" w:hAnsi="Arial" w:cs="Arial"/>
                <w:b/>
                <w:bCs/>
                <w:sz w:val="20"/>
                <w:szCs w:val="20"/>
              </w:rPr>
            </w:pPr>
            <w:r w:rsidRPr="00EB17E1">
              <w:rPr>
                <w:rFonts w:ascii="Arial" w:hAnsi="Arial" w:cs="Arial"/>
                <w:b/>
                <w:bCs/>
                <w:sz w:val="20"/>
                <w:szCs w:val="20"/>
              </w:rPr>
              <w:t xml:space="preserve">ACTION: </w:t>
            </w:r>
            <w:proofErr w:type="spellStart"/>
            <w:r w:rsidR="005B1961" w:rsidRPr="00EB17E1">
              <w:rPr>
                <w:rFonts w:ascii="Arial" w:hAnsi="Arial" w:cs="Arial"/>
                <w:b/>
                <w:bCs/>
                <w:sz w:val="20"/>
                <w:szCs w:val="20"/>
              </w:rPr>
              <w:t>SMc</w:t>
            </w:r>
            <w:proofErr w:type="spellEnd"/>
            <w:r w:rsidR="005B1961" w:rsidRPr="00EB17E1">
              <w:rPr>
                <w:rFonts w:ascii="Arial" w:hAnsi="Arial" w:cs="Arial"/>
                <w:b/>
                <w:bCs/>
                <w:sz w:val="20"/>
                <w:szCs w:val="20"/>
              </w:rPr>
              <w:t xml:space="preserve"> to request </w:t>
            </w:r>
            <w:r w:rsidR="00044D08">
              <w:rPr>
                <w:rFonts w:ascii="Arial" w:hAnsi="Arial" w:cs="Arial"/>
                <w:b/>
                <w:bCs/>
                <w:sz w:val="20"/>
                <w:szCs w:val="20"/>
              </w:rPr>
              <w:t>s</w:t>
            </w:r>
            <w:r w:rsidR="005B1961" w:rsidRPr="00EB17E1">
              <w:rPr>
                <w:rFonts w:ascii="Arial" w:hAnsi="Arial" w:cs="Arial"/>
                <w:b/>
                <w:bCs/>
                <w:sz w:val="20"/>
                <w:szCs w:val="20"/>
              </w:rPr>
              <w:t xml:space="preserve">tadium </w:t>
            </w:r>
            <w:r w:rsidR="00044D08">
              <w:rPr>
                <w:rFonts w:ascii="Arial" w:hAnsi="Arial" w:cs="Arial"/>
                <w:b/>
                <w:bCs/>
                <w:sz w:val="20"/>
                <w:szCs w:val="20"/>
              </w:rPr>
              <w:t>r</w:t>
            </w:r>
            <w:r w:rsidR="005B1961" w:rsidRPr="00EB17E1">
              <w:rPr>
                <w:rFonts w:ascii="Arial" w:hAnsi="Arial" w:cs="Arial"/>
                <w:b/>
                <w:bCs/>
                <w:sz w:val="20"/>
                <w:szCs w:val="20"/>
              </w:rPr>
              <w:t>egulations to be raised by Club representative attending the Premier League Shareholders meeting.</w:t>
            </w:r>
          </w:p>
          <w:p w14:paraId="7E688529" w14:textId="77777777" w:rsidR="005B1961" w:rsidRDefault="009A20AE" w:rsidP="005B1961">
            <w:pPr>
              <w:rPr>
                <w:rFonts w:ascii="Arial" w:hAnsi="Arial" w:cs="Arial"/>
                <w:sz w:val="20"/>
                <w:szCs w:val="20"/>
              </w:rPr>
            </w:pPr>
            <w:r w:rsidRPr="005B1961">
              <w:rPr>
                <w:rFonts w:ascii="Arial" w:hAnsi="Arial" w:cs="Arial"/>
                <w:sz w:val="20"/>
                <w:szCs w:val="20"/>
              </w:rPr>
              <w:t xml:space="preserve"> </w:t>
            </w:r>
          </w:p>
          <w:p w14:paraId="7E68852A" w14:textId="34DFB72F" w:rsidR="00EB17E1" w:rsidRDefault="009A20AE" w:rsidP="005B1961">
            <w:pPr>
              <w:rPr>
                <w:rFonts w:ascii="Arial" w:hAnsi="Arial" w:cs="Arial"/>
                <w:sz w:val="20"/>
                <w:szCs w:val="20"/>
              </w:rPr>
            </w:pPr>
            <w:r>
              <w:rPr>
                <w:rFonts w:ascii="Arial" w:hAnsi="Arial" w:cs="Arial"/>
                <w:sz w:val="20"/>
                <w:szCs w:val="20"/>
              </w:rPr>
              <w:lastRenderedPageBreak/>
              <w:t xml:space="preserve">RESPONSE: </w:t>
            </w:r>
            <w:proofErr w:type="spellStart"/>
            <w:r w:rsidRPr="00EB17E1">
              <w:rPr>
                <w:rFonts w:ascii="Arial" w:hAnsi="Arial" w:cs="Arial"/>
                <w:sz w:val="20"/>
                <w:szCs w:val="20"/>
              </w:rPr>
              <w:t>SMc</w:t>
            </w:r>
            <w:proofErr w:type="spellEnd"/>
            <w:r w:rsidR="00A049BD">
              <w:rPr>
                <w:rFonts w:ascii="Arial" w:hAnsi="Arial" w:cs="Arial"/>
                <w:sz w:val="20"/>
                <w:szCs w:val="20"/>
              </w:rPr>
              <w:t xml:space="preserve"> stated</w:t>
            </w:r>
            <w:r w:rsidRPr="00EB17E1">
              <w:rPr>
                <w:rFonts w:ascii="Arial" w:hAnsi="Arial" w:cs="Arial"/>
                <w:sz w:val="20"/>
                <w:szCs w:val="20"/>
              </w:rPr>
              <w:t xml:space="preserve"> that all feedback </w:t>
            </w:r>
            <w:r w:rsidR="00BE0C68">
              <w:rPr>
                <w:rFonts w:ascii="Arial" w:hAnsi="Arial" w:cs="Arial"/>
                <w:sz w:val="20"/>
                <w:szCs w:val="20"/>
              </w:rPr>
              <w:t>ha</w:t>
            </w:r>
            <w:r w:rsidR="00B80C25">
              <w:rPr>
                <w:rFonts w:ascii="Arial" w:hAnsi="Arial" w:cs="Arial"/>
                <w:sz w:val="20"/>
                <w:szCs w:val="20"/>
              </w:rPr>
              <w:t>d</w:t>
            </w:r>
            <w:r w:rsidR="00BE0C68">
              <w:rPr>
                <w:rFonts w:ascii="Arial" w:hAnsi="Arial" w:cs="Arial"/>
                <w:sz w:val="20"/>
                <w:szCs w:val="20"/>
              </w:rPr>
              <w:t xml:space="preserve"> been </w:t>
            </w:r>
            <w:r w:rsidRPr="00EB17E1">
              <w:rPr>
                <w:rFonts w:ascii="Arial" w:hAnsi="Arial" w:cs="Arial"/>
                <w:sz w:val="20"/>
                <w:szCs w:val="20"/>
              </w:rPr>
              <w:t xml:space="preserve">raised </w:t>
            </w:r>
            <w:r w:rsidR="006F7E8E">
              <w:rPr>
                <w:rFonts w:ascii="Arial" w:hAnsi="Arial" w:cs="Arial"/>
                <w:sz w:val="20"/>
                <w:szCs w:val="20"/>
              </w:rPr>
              <w:t>to</w:t>
            </w:r>
            <w:r w:rsidRPr="00EB17E1">
              <w:rPr>
                <w:rFonts w:ascii="Arial" w:hAnsi="Arial" w:cs="Arial"/>
                <w:sz w:val="20"/>
                <w:szCs w:val="20"/>
              </w:rPr>
              <w:t xml:space="preserve"> </w:t>
            </w:r>
            <w:r w:rsidR="002157B5">
              <w:rPr>
                <w:rFonts w:ascii="Arial" w:hAnsi="Arial" w:cs="Arial"/>
                <w:sz w:val="20"/>
                <w:szCs w:val="20"/>
              </w:rPr>
              <w:t>the</w:t>
            </w:r>
            <w:r w:rsidRPr="00EB17E1">
              <w:rPr>
                <w:rFonts w:ascii="Arial" w:hAnsi="Arial" w:cs="Arial"/>
                <w:sz w:val="20"/>
                <w:szCs w:val="20"/>
              </w:rPr>
              <w:t xml:space="preserve"> Club representative attending the Premier </w:t>
            </w:r>
            <w:r w:rsidR="002157B5">
              <w:rPr>
                <w:rFonts w:ascii="Arial" w:hAnsi="Arial" w:cs="Arial"/>
                <w:sz w:val="20"/>
                <w:szCs w:val="20"/>
              </w:rPr>
              <w:t>L</w:t>
            </w:r>
            <w:r w:rsidRPr="00EB17E1">
              <w:rPr>
                <w:rFonts w:ascii="Arial" w:hAnsi="Arial" w:cs="Arial"/>
                <w:sz w:val="20"/>
                <w:szCs w:val="20"/>
              </w:rPr>
              <w:t>eague Shareholders</w:t>
            </w:r>
            <w:r w:rsidR="00A06D9E">
              <w:rPr>
                <w:rFonts w:ascii="Arial" w:hAnsi="Arial" w:cs="Arial"/>
                <w:sz w:val="20"/>
                <w:szCs w:val="20"/>
              </w:rPr>
              <w:t xml:space="preserve"> </w:t>
            </w:r>
            <w:r w:rsidRPr="00EB17E1">
              <w:rPr>
                <w:rFonts w:ascii="Arial" w:hAnsi="Arial" w:cs="Arial"/>
                <w:sz w:val="20"/>
                <w:szCs w:val="20"/>
              </w:rPr>
              <w:t>meeting.</w:t>
            </w:r>
          </w:p>
          <w:p w14:paraId="7E68852B" w14:textId="77777777" w:rsidR="00EB17E1" w:rsidRPr="005B1961" w:rsidRDefault="00EB17E1" w:rsidP="005B1961">
            <w:pPr>
              <w:rPr>
                <w:rFonts w:ascii="Arial" w:hAnsi="Arial" w:cs="Arial"/>
                <w:sz w:val="20"/>
                <w:szCs w:val="20"/>
              </w:rPr>
            </w:pPr>
          </w:p>
          <w:p w14:paraId="7E68852C" w14:textId="322A452B" w:rsidR="00EB17E1" w:rsidRPr="00EB17E1" w:rsidRDefault="009A20AE" w:rsidP="005B1961">
            <w:pPr>
              <w:rPr>
                <w:rFonts w:ascii="Arial" w:hAnsi="Arial" w:cs="Arial"/>
                <w:b/>
                <w:bCs/>
                <w:sz w:val="20"/>
                <w:szCs w:val="20"/>
              </w:rPr>
            </w:pPr>
            <w:r w:rsidRPr="00EB17E1">
              <w:rPr>
                <w:rFonts w:ascii="Arial" w:hAnsi="Arial" w:cs="Arial"/>
                <w:b/>
                <w:bCs/>
                <w:sz w:val="20"/>
                <w:szCs w:val="20"/>
              </w:rPr>
              <w:t xml:space="preserve">ACTION: </w:t>
            </w:r>
            <w:r w:rsidR="005B1961" w:rsidRPr="00EB17E1">
              <w:rPr>
                <w:rFonts w:ascii="Arial" w:hAnsi="Arial" w:cs="Arial"/>
                <w:b/>
                <w:bCs/>
                <w:sz w:val="20"/>
                <w:szCs w:val="20"/>
              </w:rPr>
              <w:t>RM to arrange a meeting with the Fans</w:t>
            </w:r>
            <w:r w:rsidR="0073023A">
              <w:rPr>
                <w:rFonts w:ascii="Arial" w:hAnsi="Arial" w:cs="Arial"/>
                <w:b/>
                <w:bCs/>
                <w:sz w:val="20"/>
                <w:szCs w:val="20"/>
              </w:rPr>
              <w:t>’</w:t>
            </w:r>
            <w:r w:rsidR="005B1961" w:rsidRPr="00EB17E1">
              <w:rPr>
                <w:rFonts w:ascii="Arial" w:hAnsi="Arial" w:cs="Arial"/>
                <w:b/>
                <w:bCs/>
                <w:sz w:val="20"/>
                <w:szCs w:val="20"/>
              </w:rPr>
              <w:t xml:space="preserve"> Forum and Club representatives to share matchday plans for the return of supporters to Goodison Park. </w:t>
            </w:r>
          </w:p>
          <w:p w14:paraId="7E68852D" w14:textId="77777777" w:rsidR="00EB17E1" w:rsidRDefault="00EB17E1" w:rsidP="005B1961">
            <w:pPr>
              <w:rPr>
                <w:rFonts w:ascii="Arial" w:hAnsi="Arial" w:cs="Arial"/>
                <w:sz w:val="20"/>
                <w:szCs w:val="20"/>
              </w:rPr>
            </w:pPr>
          </w:p>
          <w:p w14:paraId="7E68852E" w14:textId="5415C411" w:rsidR="005B1961" w:rsidRDefault="009A20AE" w:rsidP="005B1961">
            <w:pPr>
              <w:rPr>
                <w:rFonts w:ascii="Arial" w:hAnsi="Arial" w:cs="Arial"/>
                <w:sz w:val="20"/>
                <w:szCs w:val="20"/>
              </w:rPr>
            </w:pPr>
            <w:r>
              <w:rPr>
                <w:rFonts w:ascii="Arial" w:hAnsi="Arial" w:cs="Arial"/>
                <w:sz w:val="20"/>
                <w:szCs w:val="20"/>
              </w:rPr>
              <w:t xml:space="preserve">RESPONSE: </w:t>
            </w:r>
            <w:r w:rsidR="00786DFC">
              <w:rPr>
                <w:rFonts w:ascii="Arial" w:hAnsi="Arial" w:cs="Arial"/>
                <w:sz w:val="20"/>
                <w:szCs w:val="20"/>
              </w:rPr>
              <w:t xml:space="preserve">A meeting to discuss </w:t>
            </w:r>
            <w:r w:rsidR="00967325">
              <w:rPr>
                <w:rFonts w:ascii="Arial" w:hAnsi="Arial" w:cs="Arial"/>
                <w:sz w:val="20"/>
                <w:szCs w:val="20"/>
              </w:rPr>
              <w:t xml:space="preserve">the return of supporters to Goodison Park took place on Wednesday </w:t>
            </w:r>
            <w:r>
              <w:rPr>
                <w:rFonts w:ascii="Arial" w:hAnsi="Arial" w:cs="Arial"/>
                <w:sz w:val="20"/>
                <w:szCs w:val="20"/>
              </w:rPr>
              <w:t>9 September.</w:t>
            </w:r>
          </w:p>
          <w:p w14:paraId="7E68852F" w14:textId="77777777" w:rsidR="00EB17E1" w:rsidRPr="005B1961" w:rsidRDefault="00EB17E1" w:rsidP="005B1961">
            <w:pPr>
              <w:rPr>
                <w:rFonts w:ascii="Arial" w:hAnsi="Arial" w:cs="Arial"/>
                <w:sz w:val="20"/>
                <w:szCs w:val="20"/>
              </w:rPr>
            </w:pPr>
          </w:p>
          <w:p w14:paraId="7E688530" w14:textId="77777777" w:rsidR="00EB17E1" w:rsidRPr="00EB17E1" w:rsidRDefault="009A20AE" w:rsidP="005B1961">
            <w:pPr>
              <w:rPr>
                <w:rFonts w:ascii="Arial" w:hAnsi="Arial" w:cs="Arial"/>
                <w:b/>
                <w:bCs/>
                <w:sz w:val="20"/>
                <w:szCs w:val="20"/>
              </w:rPr>
            </w:pPr>
            <w:r w:rsidRPr="00EB17E1">
              <w:rPr>
                <w:rFonts w:ascii="Arial" w:hAnsi="Arial" w:cs="Arial"/>
                <w:b/>
                <w:bCs/>
                <w:sz w:val="20"/>
                <w:szCs w:val="20"/>
              </w:rPr>
              <w:t xml:space="preserve">ACTION: </w:t>
            </w:r>
            <w:r w:rsidR="005B1961" w:rsidRPr="00EB17E1">
              <w:rPr>
                <w:rFonts w:ascii="Arial" w:hAnsi="Arial" w:cs="Arial"/>
                <w:b/>
                <w:bCs/>
                <w:sz w:val="20"/>
                <w:szCs w:val="20"/>
              </w:rPr>
              <w:t xml:space="preserve">RM to contact Partnerships over a possible return date for instore facilities to reopen. </w:t>
            </w:r>
          </w:p>
          <w:p w14:paraId="7E688531" w14:textId="77777777" w:rsidR="00EB17E1" w:rsidRDefault="00EB17E1" w:rsidP="005B1961">
            <w:pPr>
              <w:rPr>
                <w:rFonts w:ascii="Arial" w:hAnsi="Arial" w:cs="Arial"/>
                <w:sz w:val="20"/>
                <w:szCs w:val="20"/>
              </w:rPr>
            </w:pPr>
          </w:p>
          <w:p w14:paraId="7E688532" w14:textId="24F2B683" w:rsidR="005B1961" w:rsidRDefault="4F253357" w:rsidP="00EB17E1">
            <w:pPr>
              <w:rPr>
                <w:rFonts w:ascii="Arial" w:hAnsi="Arial" w:cs="Arial"/>
                <w:sz w:val="20"/>
                <w:szCs w:val="20"/>
              </w:rPr>
            </w:pPr>
            <w:r w:rsidRPr="4F253357">
              <w:rPr>
                <w:rFonts w:ascii="Arial" w:hAnsi="Arial" w:cs="Arial"/>
                <w:sz w:val="20"/>
                <w:szCs w:val="20"/>
              </w:rPr>
              <w:t>RESPONSE: RM stated that in line with most high street stores, changing rooms will remain closed until the end of the Covid-19 restrictions. The exchange on products has been extended from 14 days to 28 days to accommodate supporters.</w:t>
            </w:r>
          </w:p>
          <w:p w14:paraId="7E688533" w14:textId="77777777" w:rsidR="00F41684" w:rsidRPr="00F41684" w:rsidRDefault="00F41684" w:rsidP="005B1961">
            <w:pPr>
              <w:rPr>
                <w:rFonts w:ascii="Arial" w:hAnsi="Arial" w:cs="Arial"/>
                <w:b/>
                <w:bCs/>
                <w:sz w:val="20"/>
                <w:szCs w:val="20"/>
              </w:rPr>
            </w:pPr>
          </w:p>
          <w:p w14:paraId="7E688534" w14:textId="44146A3A" w:rsidR="00F41684" w:rsidRPr="00F41684" w:rsidRDefault="009A20AE" w:rsidP="005B1961">
            <w:pPr>
              <w:rPr>
                <w:rFonts w:ascii="Arial" w:hAnsi="Arial" w:cs="Arial"/>
                <w:b/>
                <w:bCs/>
                <w:sz w:val="20"/>
                <w:szCs w:val="20"/>
              </w:rPr>
            </w:pPr>
            <w:r w:rsidRPr="00F41684">
              <w:rPr>
                <w:rFonts w:ascii="Arial" w:hAnsi="Arial" w:cs="Arial"/>
                <w:b/>
                <w:bCs/>
                <w:sz w:val="20"/>
                <w:szCs w:val="20"/>
              </w:rPr>
              <w:t xml:space="preserve">ACTION: </w:t>
            </w:r>
            <w:proofErr w:type="spellStart"/>
            <w:r w:rsidR="005B1961" w:rsidRPr="00F41684">
              <w:rPr>
                <w:rFonts w:ascii="Arial" w:hAnsi="Arial" w:cs="Arial"/>
                <w:b/>
                <w:bCs/>
                <w:sz w:val="20"/>
                <w:szCs w:val="20"/>
              </w:rPr>
              <w:t>SMc</w:t>
            </w:r>
            <w:proofErr w:type="spellEnd"/>
            <w:r w:rsidR="005B1961" w:rsidRPr="00F41684">
              <w:rPr>
                <w:rFonts w:ascii="Arial" w:hAnsi="Arial" w:cs="Arial"/>
                <w:b/>
                <w:bCs/>
                <w:sz w:val="20"/>
                <w:szCs w:val="20"/>
              </w:rPr>
              <w:t xml:space="preserve"> and MM to discuss pre-season Q&amp;A activity with the Communications Project </w:t>
            </w:r>
            <w:r w:rsidR="00FF5B8C">
              <w:rPr>
                <w:rFonts w:ascii="Arial" w:hAnsi="Arial" w:cs="Arial"/>
                <w:b/>
                <w:bCs/>
                <w:sz w:val="20"/>
                <w:szCs w:val="20"/>
              </w:rPr>
              <w:t>G</w:t>
            </w:r>
            <w:r w:rsidR="005B1961" w:rsidRPr="00F41684">
              <w:rPr>
                <w:rFonts w:ascii="Arial" w:hAnsi="Arial" w:cs="Arial"/>
                <w:b/>
                <w:bCs/>
                <w:sz w:val="20"/>
                <w:szCs w:val="20"/>
              </w:rPr>
              <w:t>roup ahead of the new season.</w:t>
            </w:r>
          </w:p>
          <w:p w14:paraId="7E688535" w14:textId="77777777" w:rsidR="005B1961" w:rsidRDefault="009A20AE" w:rsidP="005B1961">
            <w:pPr>
              <w:rPr>
                <w:rFonts w:ascii="Arial" w:hAnsi="Arial" w:cs="Arial"/>
                <w:sz w:val="20"/>
                <w:szCs w:val="20"/>
              </w:rPr>
            </w:pPr>
            <w:r w:rsidRPr="005B1961">
              <w:rPr>
                <w:rFonts w:ascii="Arial" w:hAnsi="Arial" w:cs="Arial"/>
                <w:sz w:val="20"/>
                <w:szCs w:val="20"/>
              </w:rPr>
              <w:t xml:space="preserve"> </w:t>
            </w:r>
          </w:p>
          <w:p w14:paraId="7E688536" w14:textId="56D98902" w:rsidR="00F41684" w:rsidRDefault="009A20AE" w:rsidP="005B1961">
            <w:pPr>
              <w:rPr>
                <w:rFonts w:ascii="Arial" w:hAnsi="Arial" w:cs="Arial"/>
                <w:sz w:val="20"/>
                <w:szCs w:val="20"/>
              </w:rPr>
            </w:pPr>
            <w:r>
              <w:rPr>
                <w:rFonts w:ascii="Arial" w:hAnsi="Arial" w:cs="Arial"/>
                <w:sz w:val="20"/>
                <w:szCs w:val="20"/>
              </w:rPr>
              <w:t>RESPONSE: JB confirmed that the pre-season Q</w:t>
            </w:r>
            <w:r w:rsidR="00094A4C">
              <w:rPr>
                <w:rFonts w:ascii="Arial" w:hAnsi="Arial" w:cs="Arial"/>
                <w:sz w:val="20"/>
                <w:szCs w:val="20"/>
              </w:rPr>
              <w:t>&amp;</w:t>
            </w:r>
            <w:r>
              <w:rPr>
                <w:rFonts w:ascii="Arial" w:hAnsi="Arial" w:cs="Arial"/>
                <w:sz w:val="20"/>
                <w:szCs w:val="20"/>
              </w:rPr>
              <w:t xml:space="preserve">A </w:t>
            </w:r>
            <w:r w:rsidR="00535625">
              <w:rPr>
                <w:rFonts w:ascii="Arial" w:hAnsi="Arial" w:cs="Arial"/>
                <w:sz w:val="20"/>
                <w:szCs w:val="20"/>
              </w:rPr>
              <w:t>took</w:t>
            </w:r>
            <w:r>
              <w:rPr>
                <w:rFonts w:ascii="Arial" w:hAnsi="Arial" w:cs="Arial"/>
                <w:sz w:val="20"/>
                <w:szCs w:val="20"/>
              </w:rPr>
              <w:t xml:space="preserve"> place and </w:t>
            </w:r>
            <w:r w:rsidR="00112D79">
              <w:rPr>
                <w:rFonts w:ascii="Arial" w:hAnsi="Arial" w:cs="Arial"/>
                <w:sz w:val="20"/>
                <w:szCs w:val="20"/>
              </w:rPr>
              <w:t>ha</w:t>
            </w:r>
            <w:r w:rsidR="007C4021">
              <w:rPr>
                <w:rFonts w:ascii="Arial" w:hAnsi="Arial" w:cs="Arial"/>
                <w:sz w:val="20"/>
                <w:szCs w:val="20"/>
              </w:rPr>
              <w:t>d</w:t>
            </w:r>
            <w:r w:rsidR="00112D79">
              <w:rPr>
                <w:rFonts w:ascii="Arial" w:hAnsi="Arial" w:cs="Arial"/>
                <w:sz w:val="20"/>
                <w:szCs w:val="20"/>
              </w:rPr>
              <w:t xml:space="preserve"> been shared on the Fans’ Forum podcast.</w:t>
            </w:r>
          </w:p>
          <w:p w14:paraId="7E688537" w14:textId="77777777" w:rsidR="00F41684" w:rsidRDefault="00F41684" w:rsidP="005B1961">
            <w:pPr>
              <w:rPr>
                <w:rFonts w:ascii="Arial" w:hAnsi="Arial" w:cs="Arial"/>
                <w:sz w:val="20"/>
                <w:szCs w:val="20"/>
              </w:rPr>
            </w:pPr>
          </w:p>
          <w:p w14:paraId="7E688538" w14:textId="0D150439" w:rsidR="00F41684" w:rsidRDefault="009A20AE" w:rsidP="005B1961">
            <w:pPr>
              <w:rPr>
                <w:rFonts w:ascii="Arial" w:hAnsi="Arial" w:cs="Arial"/>
                <w:sz w:val="20"/>
                <w:szCs w:val="20"/>
              </w:rPr>
            </w:pPr>
            <w:r w:rsidRPr="00F41684">
              <w:rPr>
                <w:rFonts w:ascii="Arial" w:hAnsi="Arial" w:cs="Arial"/>
                <w:b/>
                <w:bCs/>
                <w:sz w:val="20"/>
                <w:szCs w:val="20"/>
              </w:rPr>
              <w:t xml:space="preserve">ACTION: </w:t>
            </w:r>
            <w:r w:rsidR="005B1961" w:rsidRPr="00F41684">
              <w:rPr>
                <w:rFonts w:ascii="Arial" w:hAnsi="Arial" w:cs="Arial"/>
                <w:b/>
                <w:bCs/>
                <w:sz w:val="20"/>
                <w:szCs w:val="20"/>
              </w:rPr>
              <w:t xml:space="preserve">The Events </w:t>
            </w:r>
            <w:r w:rsidR="00D629AD">
              <w:rPr>
                <w:rFonts w:ascii="Arial" w:hAnsi="Arial" w:cs="Arial"/>
                <w:b/>
                <w:bCs/>
                <w:sz w:val="20"/>
                <w:szCs w:val="20"/>
              </w:rPr>
              <w:t>P</w:t>
            </w:r>
            <w:r w:rsidR="005B1961" w:rsidRPr="00F41684">
              <w:rPr>
                <w:rFonts w:ascii="Arial" w:hAnsi="Arial" w:cs="Arial"/>
                <w:b/>
                <w:bCs/>
                <w:sz w:val="20"/>
                <w:szCs w:val="20"/>
              </w:rPr>
              <w:t xml:space="preserve">roject </w:t>
            </w:r>
            <w:r w:rsidR="00D629AD">
              <w:rPr>
                <w:rFonts w:ascii="Arial" w:hAnsi="Arial" w:cs="Arial"/>
                <w:b/>
                <w:bCs/>
                <w:sz w:val="20"/>
                <w:szCs w:val="20"/>
              </w:rPr>
              <w:t>G</w:t>
            </w:r>
            <w:r w:rsidR="005B1961" w:rsidRPr="00F41684">
              <w:rPr>
                <w:rFonts w:ascii="Arial" w:hAnsi="Arial" w:cs="Arial"/>
                <w:b/>
                <w:bCs/>
                <w:sz w:val="20"/>
                <w:szCs w:val="20"/>
              </w:rPr>
              <w:t xml:space="preserve">roup to bring examples of </w:t>
            </w:r>
            <w:r w:rsidR="008F46B0">
              <w:rPr>
                <w:rFonts w:ascii="Arial" w:hAnsi="Arial" w:cs="Arial"/>
                <w:b/>
                <w:bCs/>
                <w:sz w:val="20"/>
                <w:szCs w:val="20"/>
              </w:rPr>
              <w:t>end of season</w:t>
            </w:r>
            <w:r w:rsidR="005B1961" w:rsidRPr="00F41684">
              <w:rPr>
                <w:rFonts w:ascii="Arial" w:hAnsi="Arial" w:cs="Arial"/>
                <w:b/>
                <w:bCs/>
                <w:sz w:val="20"/>
                <w:szCs w:val="20"/>
              </w:rPr>
              <w:t xml:space="preserve"> events across football to the next meeting.</w:t>
            </w:r>
            <w:r w:rsidR="005B1961" w:rsidRPr="005B1961">
              <w:rPr>
                <w:rFonts w:ascii="Arial" w:hAnsi="Arial" w:cs="Arial"/>
                <w:sz w:val="20"/>
                <w:szCs w:val="20"/>
              </w:rPr>
              <w:t xml:space="preserve"> </w:t>
            </w:r>
          </w:p>
          <w:p w14:paraId="7E688539" w14:textId="77777777" w:rsidR="00F41684" w:rsidRDefault="00F41684" w:rsidP="005B1961">
            <w:pPr>
              <w:rPr>
                <w:rFonts w:ascii="Arial" w:hAnsi="Arial" w:cs="Arial"/>
                <w:sz w:val="20"/>
                <w:szCs w:val="20"/>
              </w:rPr>
            </w:pPr>
          </w:p>
          <w:p w14:paraId="7E68853A" w14:textId="0291978E" w:rsidR="005B1961" w:rsidRDefault="009A20AE" w:rsidP="005B1961">
            <w:pPr>
              <w:rPr>
                <w:rFonts w:ascii="Arial" w:hAnsi="Arial" w:cs="Arial"/>
                <w:sz w:val="20"/>
                <w:szCs w:val="20"/>
              </w:rPr>
            </w:pPr>
            <w:r>
              <w:rPr>
                <w:rFonts w:ascii="Arial" w:hAnsi="Arial" w:cs="Arial"/>
                <w:sz w:val="20"/>
                <w:szCs w:val="20"/>
              </w:rPr>
              <w:t xml:space="preserve">RESPONSE: </w:t>
            </w:r>
            <w:r w:rsidR="008F46B0">
              <w:rPr>
                <w:rFonts w:ascii="Arial" w:hAnsi="Arial" w:cs="Arial"/>
                <w:sz w:val="20"/>
                <w:szCs w:val="20"/>
              </w:rPr>
              <w:t xml:space="preserve">Item is on the agenda to discuss. </w:t>
            </w:r>
          </w:p>
          <w:p w14:paraId="7E68853B" w14:textId="77777777" w:rsidR="00F41684" w:rsidRPr="00845BF0" w:rsidRDefault="00F41684" w:rsidP="005B1961">
            <w:pPr>
              <w:rPr>
                <w:rFonts w:ascii="Arial" w:hAnsi="Arial" w:cs="Arial"/>
                <w:b/>
                <w:bCs/>
                <w:sz w:val="20"/>
                <w:szCs w:val="20"/>
              </w:rPr>
            </w:pPr>
          </w:p>
          <w:p w14:paraId="7E68853C" w14:textId="360A0957" w:rsidR="00F41684" w:rsidRPr="00845BF0" w:rsidRDefault="009A20AE" w:rsidP="005B1961">
            <w:pPr>
              <w:rPr>
                <w:rFonts w:ascii="Arial" w:hAnsi="Arial" w:cs="Arial"/>
                <w:b/>
                <w:bCs/>
                <w:sz w:val="20"/>
                <w:szCs w:val="20"/>
              </w:rPr>
            </w:pPr>
            <w:r w:rsidRPr="00845BF0">
              <w:rPr>
                <w:rFonts w:ascii="Arial" w:hAnsi="Arial" w:cs="Arial"/>
                <w:b/>
                <w:bCs/>
                <w:sz w:val="20"/>
                <w:szCs w:val="20"/>
              </w:rPr>
              <w:t xml:space="preserve">ACTION: </w:t>
            </w:r>
            <w:r w:rsidR="005B1961" w:rsidRPr="00845BF0">
              <w:rPr>
                <w:rFonts w:ascii="Arial" w:hAnsi="Arial" w:cs="Arial"/>
                <w:b/>
                <w:bCs/>
                <w:sz w:val="20"/>
                <w:szCs w:val="20"/>
              </w:rPr>
              <w:t xml:space="preserve">MM to update the Forum on messaging for the </w:t>
            </w:r>
            <w:r w:rsidR="00C447EE">
              <w:rPr>
                <w:rFonts w:ascii="Arial" w:hAnsi="Arial" w:cs="Arial"/>
                <w:b/>
                <w:bCs/>
                <w:sz w:val="20"/>
                <w:szCs w:val="20"/>
              </w:rPr>
              <w:t>People’s</w:t>
            </w:r>
            <w:r w:rsidR="005B1961" w:rsidRPr="00845BF0">
              <w:rPr>
                <w:rFonts w:ascii="Arial" w:hAnsi="Arial" w:cs="Arial"/>
                <w:b/>
                <w:bCs/>
                <w:sz w:val="20"/>
                <w:szCs w:val="20"/>
              </w:rPr>
              <w:t xml:space="preserve"> </w:t>
            </w:r>
            <w:r w:rsidR="00A36BA9">
              <w:rPr>
                <w:rFonts w:ascii="Arial" w:hAnsi="Arial" w:cs="Arial"/>
                <w:b/>
                <w:bCs/>
                <w:sz w:val="20"/>
                <w:szCs w:val="20"/>
              </w:rPr>
              <w:t>P</w:t>
            </w:r>
            <w:r w:rsidR="005B1961" w:rsidRPr="00845BF0">
              <w:rPr>
                <w:rFonts w:ascii="Arial" w:hAnsi="Arial" w:cs="Arial"/>
                <w:b/>
                <w:bCs/>
                <w:sz w:val="20"/>
                <w:szCs w:val="20"/>
              </w:rPr>
              <w:t>roject that the group can continue to promote to the fanbase.</w:t>
            </w:r>
          </w:p>
          <w:p w14:paraId="7E68853D" w14:textId="77777777" w:rsidR="00F41684" w:rsidRDefault="00F41684" w:rsidP="005B1961">
            <w:pPr>
              <w:rPr>
                <w:rFonts w:ascii="Arial" w:hAnsi="Arial" w:cs="Arial"/>
                <w:sz w:val="20"/>
                <w:szCs w:val="20"/>
              </w:rPr>
            </w:pPr>
          </w:p>
          <w:p w14:paraId="7E68853E" w14:textId="0E7B4FB7" w:rsidR="006F2D5D" w:rsidRDefault="009A20AE" w:rsidP="005B1961">
            <w:pPr>
              <w:rPr>
                <w:rFonts w:ascii="Arial" w:hAnsi="Arial" w:cs="Arial"/>
                <w:sz w:val="20"/>
                <w:szCs w:val="20"/>
              </w:rPr>
            </w:pPr>
            <w:r>
              <w:rPr>
                <w:rFonts w:ascii="Arial" w:hAnsi="Arial" w:cs="Arial"/>
                <w:sz w:val="20"/>
                <w:szCs w:val="20"/>
              </w:rPr>
              <w:t>RESPONSE: JB thanked Club representatives for providing updates to the Fans</w:t>
            </w:r>
            <w:r w:rsidR="0073023A">
              <w:rPr>
                <w:rFonts w:ascii="Arial" w:hAnsi="Arial" w:cs="Arial"/>
                <w:sz w:val="20"/>
                <w:szCs w:val="20"/>
              </w:rPr>
              <w:t>’</w:t>
            </w:r>
            <w:r>
              <w:rPr>
                <w:rFonts w:ascii="Arial" w:hAnsi="Arial" w:cs="Arial"/>
                <w:sz w:val="20"/>
                <w:szCs w:val="20"/>
              </w:rPr>
              <w:t xml:space="preserve"> Forum</w:t>
            </w:r>
            <w:r w:rsidR="00F42262">
              <w:rPr>
                <w:rFonts w:ascii="Arial" w:hAnsi="Arial" w:cs="Arial"/>
                <w:sz w:val="20"/>
                <w:szCs w:val="20"/>
              </w:rPr>
              <w:t xml:space="preserve"> where possible</w:t>
            </w:r>
            <w:r>
              <w:rPr>
                <w:rFonts w:ascii="Arial" w:hAnsi="Arial" w:cs="Arial"/>
                <w:sz w:val="20"/>
                <w:szCs w:val="20"/>
              </w:rPr>
              <w:t xml:space="preserve">. </w:t>
            </w:r>
          </w:p>
          <w:p w14:paraId="7E68853F" w14:textId="77777777" w:rsidR="005B1961" w:rsidRPr="008544D0" w:rsidRDefault="005B1961" w:rsidP="005B1961">
            <w:pPr>
              <w:rPr>
                <w:rFonts w:ascii="Arial" w:hAnsi="Arial" w:cs="Arial"/>
                <w:sz w:val="20"/>
                <w:szCs w:val="20"/>
              </w:rPr>
            </w:pPr>
          </w:p>
        </w:tc>
      </w:tr>
      <w:tr w:rsidR="00264968" w14:paraId="7E688546" w14:textId="77777777" w:rsidTr="4F253357">
        <w:trPr>
          <w:trHeight w:val="272"/>
        </w:trPr>
        <w:tc>
          <w:tcPr>
            <w:tcW w:w="1384" w:type="dxa"/>
          </w:tcPr>
          <w:p w14:paraId="7E688541" w14:textId="77777777" w:rsidR="00F41684" w:rsidRPr="008544D0" w:rsidRDefault="009A20AE" w:rsidP="00980A8B">
            <w:pPr>
              <w:rPr>
                <w:rFonts w:ascii="Arial" w:hAnsi="Arial" w:cs="Arial"/>
                <w:b/>
                <w:sz w:val="20"/>
                <w:szCs w:val="20"/>
              </w:rPr>
            </w:pPr>
            <w:r>
              <w:rPr>
                <w:rFonts w:ascii="Arial" w:hAnsi="Arial" w:cs="Arial"/>
                <w:b/>
                <w:sz w:val="20"/>
                <w:szCs w:val="20"/>
              </w:rPr>
              <w:lastRenderedPageBreak/>
              <w:t>2</w:t>
            </w:r>
          </w:p>
        </w:tc>
        <w:tc>
          <w:tcPr>
            <w:tcW w:w="7796" w:type="dxa"/>
          </w:tcPr>
          <w:p w14:paraId="7E688542" w14:textId="77777777" w:rsidR="00F41684" w:rsidRDefault="009A20AE" w:rsidP="000F1360">
            <w:pPr>
              <w:rPr>
                <w:rFonts w:ascii="Arial" w:hAnsi="Arial" w:cs="Arial"/>
                <w:b/>
                <w:bCs/>
                <w:sz w:val="20"/>
                <w:szCs w:val="20"/>
              </w:rPr>
            </w:pPr>
            <w:r>
              <w:rPr>
                <w:rFonts w:ascii="Arial" w:hAnsi="Arial" w:cs="Arial"/>
                <w:b/>
                <w:bCs/>
                <w:sz w:val="20"/>
                <w:szCs w:val="20"/>
              </w:rPr>
              <w:t xml:space="preserve">END OF SEASON REVIEW </w:t>
            </w:r>
          </w:p>
          <w:p w14:paraId="7E688543" w14:textId="77777777" w:rsidR="00F41684" w:rsidRDefault="00F41684" w:rsidP="000F1360">
            <w:pPr>
              <w:rPr>
                <w:rFonts w:ascii="Arial" w:hAnsi="Arial" w:cs="Arial"/>
                <w:b/>
                <w:bCs/>
                <w:sz w:val="20"/>
                <w:szCs w:val="20"/>
              </w:rPr>
            </w:pPr>
          </w:p>
          <w:p w14:paraId="7E688544" w14:textId="09B69A45" w:rsidR="00D64242" w:rsidRDefault="009A20AE" w:rsidP="000F1360">
            <w:pPr>
              <w:rPr>
                <w:rFonts w:ascii="Arial" w:hAnsi="Arial" w:cs="Arial"/>
                <w:sz w:val="20"/>
                <w:szCs w:val="20"/>
              </w:rPr>
            </w:pPr>
            <w:proofErr w:type="spellStart"/>
            <w:r w:rsidRPr="00F42262">
              <w:rPr>
                <w:rFonts w:ascii="Arial" w:hAnsi="Arial" w:cs="Arial"/>
                <w:sz w:val="20"/>
                <w:szCs w:val="20"/>
              </w:rPr>
              <w:t>SMc</w:t>
            </w:r>
            <w:proofErr w:type="spellEnd"/>
            <w:r>
              <w:rPr>
                <w:rFonts w:ascii="Arial" w:hAnsi="Arial" w:cs="Arial"/>
                <w:b/>
                <w:bCs/>
                <w:sz w:val="20"/>
                <w:szCs w:val="20"/>
              </w:rPr>
              <w:t xml:space="preserve"> </w:t>
            </w:r>
            <w:r w:rsidR="00E11CEB">
              <w:rPr>
                <w:rFonts w:ascii="Arial" w:hAnsi="Arial" w:cs="Arial"/>
                <w:sz w:val="20"/>
                <w:szCs w:val="20"/>
              </w:rPr>
              <w:t>s</w:t>
            </w:r>
            <w:r>
              <w:rPr>
                <w:rFonts w:ascii="Arial" w:hAnsi="Arial" w:cs="Arial"/>
                <w:sz w:val="20"/>
                <w:szCs w:val="20"/>
              </w:rPr>
              <w:t xml:space="preserve">tated that the End of Season Review </w:t>
            </w:r>
            <w:r w:rsidR="00517EAC">
              <w:rPr>
                <w:rFonts w:ascii="Arial" w:hAnsi="Arial" w:cs="Arial"/>
                <w:sz w:val="20"/>
                <w:szCs w:val="20"/>
              </w:rPr>
              <w:t>is now</w:t>
            </w:r>
            <w:r>
              <w:rPr>
                <w:rFonts w:ascii="Arial" w:hAnsi="Arial" w:cs="Arial"/>
                <w:sz w:val="20"/>
                <w:szCs w:val="20"/>
              </w:rPr>
              <w:t xml:space="preserve"> online and </w:t>
            </w:r>
            <w:r w:rsidRPr="00D64242">
              <w:rPr>
                <w:rFonts w:ascii="Arial" w:hAnsi="Arial" w:cs="Arial"/>
                <w:sz w:val="20"/>
                <w:szCs w:val="20"/>
              </w:rPr>
              <w:t>available for Digital Members</w:t>
            </w:r>
            <w:r w:rsidR="0078619C">
              <w:rPr>
                <w:rFonts w:ascii="Arial" w:hAnsi="Arial" w:cs="Arial"/>
                <w:sz w:val="20"/>
                <w:szCs w:val="20"/>
              </w:rPr>
              <w:t xml:space="preserve"> to watch for free on evertonfc.com.</w:t>
            </w:r>
          </w:p>
          <w:p w14:paraId="10A2512E" w14:textId="77777777" w:rsidR="00DF7D6A" w:rsidRDefault="00DF7D6A" w:rsidP="000F1360">
            <w:pPr>
              <w:rPr>
                <w:rFonts w:ascii="Arial" w:hAnsi="Arial" w:cs="Arial"/>
                <w:sz w:val="20"/>
                <w:szCs w:val="20"/>
              </w:rPr>
            </w:pPr>
          </w:p>
          <w:p w14:paraId="3E10FEE5" w14:textId="466F1606" w:rsidR="00DF7D6A" w:rsidRDefault="00DF7D6A" w:rsidP="000F1360">
            <w:pPr>
              <w:rPr>
                <w:rFonts w:ascii="Arial" w:hAnsi="Arial" w:cs="Arial"/>
                <w:sz w:val="20"/>
                <w:szCs w:val="20"/>
              </w:rPr>
            </w:pPr>
            <w:r>
              <w:rPr>
                <w:rFonts w:ascii="Arial" w:hAnsi="Arial" w:cs="Arial"/>
                <w:sz w:val="20"/>
                <w:szCs w:val="20"/>
              </w:rPr>
              <w:t xml:space="preserve">TS queried when the awards voted for by </w:t>
            </w:r>
            <w:r w:rsidR="00EC632F">
              <w:rPr>
                <w:rFonts w:ascii="Arial" w:hAnsi="Arial" w:cs="Arial"/>
                <w:sz w:val="20"/>
                <w:szCs w:val="20"/>
              </w:rPr>
              <w:t>S</w:t>
            </w:r>
            <w:r>
              <w:rPr>
                <w:rFonts w:ascii="Arial" w:hAnsi="Arial" w:cs="Arial"/>
                <w:sz w:val="20"/>
                <w:szCs w:val="20"/>
              </w:rPr>
              <w:t xml:space="preserve">upporters’ </w:t>
            </w:r>
            <w:r w:rsidR="00EC632F">
              <w:rPr>
                <w:rFonts w:ascii="Arial" w:hAnsi="Arial" w:cs="Arial"/>
                <w:sz w:val="20"/>
                <w:szCs w:val="20"/>
              </w:rPr>
              <w:t>C</w:t>
            </w:r>
            <w:r>
              <w:rPr>
                <w:rFonts w:ascii="Arial" w:hAnsi="Arial" w:cs="Arial"/>
                <w:sz w:val="20"/>
                <w:szCs w:val="20"/>
              </w:rPr>
              <w:t xml:space="preserve">lubs would be announced. CP stated that this is separate to the End of Year Review and will be discussed with the </w:t>
            </w:r>
            <w:r w:rsidR="00EC632F">
              <w:rPr>
                <w:rFonts w:ascii="Arial" w:hAnsi="Arial" w:cs="Arial"/>
                <w:sz w:val="20"/>
                <w:szCs w:val="20"/>
              </w:rPr>
              <w:t>Content Team</w:t>
            </w:r>
            <w:r>
              <w:rPr>
                <w:rFonts w:ascii="Arial" w:hAnsi="Arial" w:cs="Arial"/>
                <w:sz w:val="20"/>
                <w:szCs w:val="20"/>
              </w:rPr>
              <w:t>.</w:t>
            </w:r>
          </w:p>
          <w:p w14:paraId="7E688545" w14:textId="77777777" w:rsidR="00F41684" w:rsidRPr="008544D0" w:rsidRDefault="00F41684" w:rsidP="00517EAC">
            <w:pPr>
              <w:rPr>
                <w:rFonts w:ascii="Arial" w:hAnsi="Arial" w:cs="Arial"/>
                <w:b/>
                <w:bCs/>
                <w:sz w:val="20"/>
                <w:szCs w:val="20"/>
              </w:rPr>
            </w:pPr>
          </w:p>
        </w:tc>
      </w:tr>
      <w:tr w:rsidR="00264968" w14:paraId="7E68856B" w14:textId="77777777" w:rsidTr="4F253357">
        <w:tc>
          <w:tcPr>
            <w:tcW w:w="1384" w:type="dxa"/>
          </w:tcPr>
          <w:p w14:paraId="7E688547" w14:textId="77777777" w:rsidR="00475984" w:rsidRPr="008544D0" w:rsidRDefault="009A20AE" w:rsidP="00980A8B">
            <w:pPr>
              <w:rPr>
                <w:rFonts w:ascii="Arial" w:hAnsi="Arial" w:cs="Arial"/>
                <w:b/>
                <w:sz w:val="20"/>
                <w:szCs w:val="20"/>
              </w:rPr>
            </w:pPr>
            <w:r>
              <w:rPr>
                <w:rFonts w:ascii="Arial" w:hAnsi="Arial" w:cs="Arial"/>
                <w:b/>
                <w:sz w:val="20"/>
                <w:szCs w:val="20"/>
              </w:rPr>
              <w:t>3</w:t>
            </w:r>
          </w:p>
        </w:tc>
        <w:tc>
          <w:tcPr>
            <w:tcW w:w="7796" w:type="dxa"/>
          </w:tcPr>
          <w:p w14:paraId="7E688548" w14:textId="77777777" w:rsidR="002C692D" w:rsidRDefault="009A20AE" w:rsidP="00DC1329">
            <w:pPr>
              <w:tabs>
                <w:tab w:val="left" w:pos="1485"/>
              </w:tabs>
              <w:rPr>
                <w:rFonts w:ascii="Arial" w:hAnsi="Arial" w:cs="Arial"/>
                <w:b/>
                <w:bCs/>
                <w:sz w:val="20"/>
                <w:szCs w:val="20"/>
              </w:rPr>
            </w:pPr>
            <w:r>
              <w:rPr>
                <w:rFonts w:ascii="Arial" w:hAnsi="Arial" w:cs="Arial"/>
                <w:b/>
                <w:bCs/>
                <w:sz w:val="20"/>
                <w:szCs w:val="20"/>
              </w:rPr>
              <w:t>SEASON 2020/21</w:t>
            </w:r>
          </w:p>
          <w:p w14:paraId="7E688549" w14:textId="77777777" w:rsidR="00845BF0" w:rsidRDefault="00845BF0" w:rsidP="00845BF0">
            <w:pPr>
              <w:tabs>
                <w:tab w:val="left" w:pos="1485"/>
              </w:tabs>
              <w:rPr>
                <w:rFonts w:ascii="Arial" w:hAnsi="Arial" w:cs="Arial"/>
                <w:b/>
                <w:bCs/>
                <w:sz w:val="20"/>
                <w:szCs w:val="20"/>
              </w:rPr>
            </w:pPr>
          </w:p>
          <w:p w14:paraId="7E68854A" w14:textId="1996CD96" w:rsidR="00845BF0" w:rsidRDefault="009A20AE" w:rsidP="00845BF0">
            <w:pPr>
              <w:tabs>
                <w:tab w:val="left" w:pos="1485"/>
              </w:tabs>
              <w:rPr>
                <w:rFonts w:ascii="Arial" w:hAnsi="Arial" w:cs="Arial"/>
                <w:b/>
                <w:bCs/>
                <w:sz w:val="20"/>
                <w:szCs w:val="20"/>
              </w:rPr>
            </w:pPr>
            <w:r w:rsidRPr="00845BF0">
              <w:rPr>
                <w:rFonts w:ascii="Arial" w:hAnsi="Arial" w:cs="Arial"/>
                <w:b/>
                <w:bCs/>
                <w:sz w:val="20"/>
                <w:szCs w:val="20"/>
              </w:rPr>
              <w:t>Refund credit options</w:t>
            </w:r>
          </w:p>
          <w:p w14:paraId="4959C2B1" w14:textId="138ED9EB" w:rsidR="000150E8" w:rsidRDefault="000150E8" w:rsidP="00845BF0">
            <w:pPr>
              <w:tabs>
                <w:tab w:val="left" w:pos="1485"/>
              </w:tabs>
              <w:rPr>
                <w:rFonts w:ascii="Arial" w:hAnsi="Arial" w:cs="Arial"/>
                <w:b/>
                <w:bCs/>
                <w:sz w:val="20"/>
                <w:szCs w:val="20"/>
              </w:rPr>
            </w:pPr>
          </w:p>
          <w:p w14:paraId="6A4AC923" w14:textId="6FB3C82B" w:rsidR="000150E8" w:rsidRPr="008C69D3" w:rsidRDefault="003E5E76" w:rsidP="00845BF0">
            <w:pPr>
              <w:tabs>
                <w:tab w:val="left" w:pos="1485"/>
              </w:tabs>
              <w:rPr>
                <w:rFonts w:ascii="Arial" w:hAnsi="Arial" w:cs="Arial"/>
                <w:sz w:val="20"/>
                <w:szCs w:val="20"/>
              </w:rPr>
            </w:pPr>
            <w:r w:rsidRPr="008C69D3">
              <w:rPr>
                <w:rFonts w:ascii="Arial" w:hAnsi="Arial" w:cs="Arial"/>
                <w:sz w:val="20"/>
                <w:szCs w:val="20"/>
              </w:rPr>
              <w:t>Following a meeting with Club represe</w:t>
            </w:r>
            <w:r w:rsidR="008C69D3" w:rsidRPr="008C69D3">
              <w:rPr>
                <w:rFonts w:ascii="Arial" w:hAnsi="Arial" w:cs="Arial"/>
                <w:sz w:val="20"/>
                <w:szCs w:val="20"/>
              </w:rPr>
              <w:t>nt</w:t>
            </w:r>
            <w:r w:rsidRPr="008C69D3">
              <w:rPr>
                <w:rFonts w:ascii="Arial" w:hAnsi="Arial" w:cs="Arial"/>
                <w:sz w:val="20"/>
                <w:szCs w:val="20"/>
              </w:rPr>
              <w:t xml:space="preserve">atives and Forum members to discuss supporters returning to Goodison Park, the Club have </w:t>
            </w:r>
            <w:r w:rsidR="008C69D3" w:rsidRPr="008C69D3">
              <w:rPr>
                <w:rFonts w:ascii="Arial" w:hAnsi="Arial" w:cs="Arial"/>
                <w:sz w:val="20"/>
                <w:szCs w:val="20"/>
              </w:rPr>
              <w:t xml:space="preserve">published an online news </w:t>
            </w:r>
            <w:r w:rsidR="008C69D3" w:rsidRPr="008C69D3">
              <w:rPr>
                <w:rFonts w:ascii="Arial" w:hAnsi="Arial" w:cs="Arial"/>
                <w:sz w:val="20"/>
                <w:szCs w:val="20"/>
              </w:rPr>
              <w:lastRenderedPageBreak/>
              <w:t xml:space="preserve">article and </w:t>
            </w:r>
            <w:r w:rsidRPr="008C69D3">
              <w:rPr>
                <w:rFonts w:ascii="Arial" w:hAnsi="Arial" w:cs="Arial"/>
                <w:sz w:val="20"/>
                <w:szCs w:val="20"/>
              </w:rPr>
              <w:t xml:space="preserve">sent </w:t>
            </w:r>
            <w:r w:rsidR="008C69D3" w:rsidRPr="008C69D3">
              <w:rPr>
                <w:rFonts w:ascii="Arial" w:hAnsi="Arial" w:cs="Arial"/>
                <w:sz w:val="20"/>
                <w:szCs w:val="20"/>
              </w:rPr>
              <w:t xml:space="preserve">a letter to all Season Ticket members to provide an update on the refund procedure for 2021/22. </w:t>
            </w:r>
          </w:p>
          <w:p w14:paraId="7E68854D" w14:textId="77777777" w:rsidR="00C669C7" w:rsidRDefault="00C669C7" w:rsidP="00845BF0">
            <w:pPr>
              <w:tabs>
                <w:tab w:val="left" w:pos="1485"/>
              </w:tabs>
              <w:rPr>
                <w:rFonts w:ascii="Arial" w:hAnsi="Arial" w:cs="Arial"/>
                <w:sz w:val="20"/>
                <w:szCs w:val="20"/>
              </w:rPr>
            </w:pPr>
          </w:p>
          <w:p w14:paraId="7E688550" w14:textId="2BAF7202" w:rsidR="00C669C7" w:rsidRDefault="009A20AE" w:rsidP="00845BF0">
            <w:pPr>
              <w:tabs>
                <w:tab w:val="left" w:pos="1485"/>
              </w:tabs>
              <w:rPr>
                <w:rFonts w:ascii="Arial" w:hAnsi="Arial" w:cs="Arial"/>
                <w:sz w:val="20"/>
                <w:szCs w:val="20"/>
              </w:rPr>
            </w:pPr>
            <w:r>
              <w:rPr>
                <w:rFonts w:ascii="Arial" w:hAnsi="Arial" w:cs="Arial"/>
                <w:sz w:val="20"/>
                <w:szCs w:val="20"/>
              </w:rPr>
              <w:t xml:space="preserve">JB </w:t>
            </w:r>
            <w:r w:rsidR="002A760B">
              <w:rPr>
                <w:rFonts w:ascii="Arial" w:hAnsi="Arial" w:cs="Arial"/>
                <w:sz w:val="20"/>
                <w:szCs w:val="20"/>
              </w:rPr>
              <w:t>qu</w:t>
            </w:r>
            <w:r w:rsidR="00920CEF">
              <w:rPr>
                <w:rFonts w:ascii="Arial" w:hAnsi="Arial" w:cs="Arial"/>
                <w:sz w:val="20"/>
                <w:szCs w:val="20"/>
              </w:rPr>
              <w:t>eri</w:t>
            </w:r>
            <w:r w:rsidR="002A760B">
              <w:rPr>
                <w:rFonts w:ascii="Arial" w:hAnsi="Arial" w:cs="Arial"/>
                <w:sz w:val="20"/>
                <w:szCs w:val="20"/>
              </w:rPr>
              <w:t xml:space="preserve">ed </w:t>
            </w:r>
            <w:r w:rsidR="00920CEF">
              <w:rPr>
                <w:rFonts w:ascii="Arial" w:hAnsi="Arial" w:cs="Arial"/>
                <w:sz w:val="20"/>
                <w:szCs w:val="20"/>
              </w:rPr>
              <w:t xml:space="preserve">if the Club will be offering an option for supporters to make a </w:t>
            </w:r>
            <w:r w:rsidR="00590C12">
              <w:rPr>
                <w:rFonts w:ascii="Arial" w:hAnsi="Arial" w:cs="Arial"/>
                <w:sz w:val="20"/>
                <w:szCs w:val="20"/>
              </w:rPr>
              <w:t xml:space="preserve">charitable </w:t>
            </w:r>
            <w:r w:rsidR="00920CEF">
              <w:rPr>
                <w:rFonts w:ascii="Arial" w:hAnsi="Arial" w:cs="Arial"/>
                <w:sz w:val="20"/>
                <w:szCs w:val="20"/>
              </w:rPr>
              <w:t>don</w:t>
            </w:r>
            <w:r w:rsidR="00590C12">
              <w:rPr>
                <w:rFonts w:ascii="Arial" w:hAnsi="Arial" w:cs="Arial"/>
                <w:sz w:val="20"/>
                <w:szCs w:val="20"/>
              </w:rPr>
              <w:t xml:space="preserve">ation </w:t>
            </w:r>
            <w:r w:rsidR="00920CEF">
              <w:rPr>
                <w:rFonts w:ascii="Arial" w:hAnsi="Arial" w:cs="Arial"/>
                <w:sz w:val="20"/>
                <w:szCs w:val="20"/>
              </w:rPr>
              <w:t xml:space="preserve">to </w:t>
            </w:r>
            <w:proofErr w:type="spellStart"/>
            <w:r w:rsidR="00920CEF">
              <w:rPr>
                <w:rFonts w:ascii="Arial" w:hAnsi="Arial" w:cs="Arial"/>
                <w:sz w:val="20"/>
                <w:szCs w:val="20"/>
              </w:rPr>
              <w:t>EitC</w:t>
            </w:r>
            <w:proofErr w:type="spellEnd"/>
            <w:r w:rsidR="00920CEF">
              <w:rPr>
                <w:rFonts w:ascii="Arial" w:hAnsi="Arial" w:cs="Arial"/>
                <w:sz w:val="20"/>
                <w:szCs w:val="20"/>
              </w:rPr>
              <w:t xml:space="preserve"> </w:t>
            </w:r>
            <w:r w:rsidR="00590C12">
              <w:rPr>
                <w:rFonts w:ascii="Arial" w:hAnsi="Arial" w:cs="Arial"/>
                <w:sz w:val="20"/>
                <w:szCs w:val="20"/>
              </w:rPr>
              <w:t xml:space="preserve">as part of the refund process. </w:t>
            </w:r>
            <w:r>
              <w:rPr>
                <w:rFonts w:ascii="Arial" w:hAnsi="Arial" w:cs="Arial"/>
                <w:sz w:val="20"/>
                <w:szCs w:val="20"/>
              </w:rPr>
              <w:t>TR confirmed that a</w:t>
            </w:r>
            <w:r w:rsidR="00A83933">
              <w:rPr>
                <w:rFonts w:ascii="Arial" w:hAnsi="Arial" w:cs="Arial"/>
                <w:sz w:val="20"/>
                <w:szCs w:val="20"/>
              </w:rPr>
              <w:t xml:space="preserve"> </w:t>
            </w:r>
            <w:r>
              <w:rPr>
                <w:rFonts w:ascii="Arial" w:hAnsi="Arial" w:cs="Arial"/>
                <w:sz w:val="20"/>
                <w:szCs w:val="20"/>
              </w:rPr>
              <w:t xml:space="preserve">donation option </w:t>
            </w:r>
            <w:r w:rsidR="00590C12">
              <w:rPr>
                <w:rFonts w:ascii="Arial" w:hAnsi="Arial" w:cs="Arial"/>
                <w:sz w:val="20"/>
                <w:szCs w:val="20"/>
              </w:rPr>
              <w:t>w</w:t>
            </w:r>
            <w:r w:rsidR="003B2C1B">
              <w:rPr>
                <w:rFonts w:ascii="Arial" w:hAnsi="Arial" w:cs="Arial"/>
                <w:sz w:val="20"/>
                <w:szCs w:val="20"/>
              </w:rPr>
              <w:t>ould</w:t>
            </w:r>
            <w:r w:rsidR="00590C12">
              <w:rPr>
                <w:rFonts w:ascii="Arial" w:hAnsi="Arial" w:cs="Arial"/>
                <w:sz w:val="20"/>
                <w:szCs w:val="20"/>
              </w:rPr>
              <w:t xml:space="preserve"> be </w:t>
            </w:r>
            <w:r>
              <w:rPr>
                <w:rFonts w:ascii="Arial" w:hAnsi="Arial" w:cs="Arial"/>
                <w:sz w:val="20"/>
                <w:szCs w:val="20"/>
              </w:rPr>
              <w:t>available to supporters</w:t>
            </w:r>
            <w:r w:rsidR="00A83933">
              <w:rPr>
                <w:rFonts w:ascii="Arial" w:hAnsi="Arial" w:cs="Arial"/>
                <w:sz w:val="20"/>
                <w:szCs w:val="20"/>
              </w:rPr>
              <w:t xml:space="preserve"> and f</w:t>
            </w:r>
            <w:r w:rsidR="009E53B9">
              <w:rPr>
                <w:rFonts w:ascii="Arial" w:hAnsi="Arial" w:cs="Arial"/>
                <w:sz w:val="20"/>
                <w:szCs w:val="20"/>
              </w:rPr>
              <w:t>urther c</w:t>
            </w:r>
            <w:r>
              <w:rPr>
                <w:rFonts w:ascii="Arial" w:hAnsi="Arial" w:cs="Arial"/>
                <w:sz w:val="20"/>
                <w:szCs w:val="20"/>
              </w:rPr>
              <w:t xml:space="preserve">ommunications </w:t>
            </w:r>
            <w:r w:rsidR="00E11CEB">
              <w:rPr>
                <w:rFonts w:ascii="Arial" w:hAnsi="Arial" w:cs="Arial"/>
                <w:sz w:val="20"/>
                <w:szCs w:val="20"/>
              </w:rPr>
              <w:t xml:space="preserve">will be </w:t>
            </w:r>
            <w:r>
              <w:rPr>
                <w:rFonts w:ascii="Arial" w:hAnsi="Arial" w:cs="Arial"/>
                <w:sz w:val="20"/>
                <w:szCs w:val="20"/>
              </w:rPr>
              <w:t xml:space="preserve">issued </w:t>
            </w:r>
            <w:r w:rsidR="00A83933">
              <w:rPr>
                <w:rFonts w:ascii="Arial" w:hAnsi="Arial" w:cs="Arial"/>
                <w:sz w:val="20"/>
                <w:szCs w:val="20"/>
              </w:rPr>
              <w:t xml:space="preserve">once the Premier League have determined the date supporters </w:t>
            </w:r>
            <w:r w:rsidR="006E7E27">
              <w:rPr>
                <w:rFonts w:ascii="Arial" w:hAnsi="Arial" w:cs="Arial"/>
                <w:sz w:val="20"/>
                <w:szCs w:val="20"/>
              </w:rPr>
              <w:t>will r</w:t>
            </w:r>
            <w:r w:rsidR="00A83933">
              <w:rPr>
                <w:rFonts w:ascii="Arial" w:hAnsi="Arial" w:cs="Arial"/>
                <w:sz w:val="20"/>
                <w:szCs w:val="20"/>
              </w:rPr>
              <w:t xml:space="preserve">eturn to </w:t>
            </w:r>
            <w:r w:rsidR="006E7E27">
              <w:rPr>
                <w:rFonts w:ascii="Arial" w:hAnsi="Arial" w:cs="Arial"/>
                <w:sz w:val="20"/>
                <w:szCs w:val="20"/>
              </w:rPr>
              <w:t xml:space="preserve">football stadiums. </w:t>
            </w:r>
          </w:p>
          <w:p w14:paraId="7E688551" w14:textId="77777777" w:rsidR="00D64242" w:rsidRPr="00D64242" w:rsidRDefault="00D64242" w:rsidP="00845BF0">
            <w:pPr>
              <w:tabs>
                <w:tab w:val="left" w:pos="1485"/>
              </w:tabs>
              <w:rPr>
                <w:rFonts w:ascii="Arial" w:hAnsi="Arial" w:cs="Arial"/>
                <w:sz w:val="20"/>
                <w:szCs w:val="20"/>
              </w:rPr>
            </w:pPr>
          </w:p>
          <w:p w14:paraId="7E688553" w14:textId="16359F2D" w:rsidR="00C669C7" w:rsidRDefault="009A20AE" w:rsidP="00845BF0">
            <w:pPr>
              <w:tabs>
                <w:tab w:val="left" w:pos="1485"/>
              </w:tabs>
              <w:rPr>
                <w:rFonts w:ascii="Arial" w:hAnsi="Arial" w:cs="Arial"/>
                <w:b/>
                <w:bCs/>
                <w:sz w:val="20"/>
                <w:szCs w:val="20"/>
              </w:rPr>
            </w:pPr>
            <w:r w:rsidRPr="00845BF0">
              <w:rPr>
                <w:rFonts w:ascii="Arial" w:hAnsi="Arial" w:cs="Arial"/>
                <w:b/>
                <w:bCs/>
                <w:sz w:val="20"/>
                <w:szCs w:val="20"/>
              </w:rPr>
              <w:t>Dates for fan</w:t>
            </w:r>
            <w:r w:rsidR="00B630A3">
              <w:rPr>
                <w:rFonts w:ascii="Arial" w:hAnsi="Arial" w:cs="Arial"/>
                <w:b/>
                <w:bCs/>
                <w:sz w:val="20"/>
                <w:szCs w:val="20"/>
              </w:rPr>
              <w:t>s return</w:t>
            </w:r>
          </w:p>
          <w:p w14:paraId="222834C0" w14:textId="7B7C7473" w:rsidR="00B630A3" w:rsidRDefault="00B630A3" w:rsidP="00845BF0">
            <w:pPr>
              <w:tabs>
                <w:tab w:val="left" w:pos="1485"/>
              </w:tabs>
              <w:rPr>
                <w:rFonts w:ascii="Arial" w:hAnsi="Arial" w:cs="Arial"/>
                <w:b/>
                <w:bCs/>
                <w:sz w:val="20"/>
                <w:szCs w:val="20"/>
              </w:rPr>
            </w:pPr>
          </w:p>
          <w:p w14:paraId="708C63A6" w14:textId="4464B41F" w:rsidR="00B630A3" w:rsidRPr="000372D0" w:rsidRDefault="00B630A3" w:rsidP="00845BF0">
            <w:pPr>
              <w:tabs>
                <w:tab w:val="left" w:pos="1485"/>
              </w:tabs>
              <w:rPr>
                <w:rFonts w:ascii="Arial" w:hAnsi="Arial" w:cs="Arial"/>
                <w:sz w:val="20"/>
                <w:szCs w:val="20"/>
              </w:rPr>
            </w:pPr>
            <w:r w:rsidRPr="000372D0">
              <w:rPr>
                <w:rFonts w:ascii="Arial" w:hAnsi="Arial" w:cs="Arial"/>
                <w:sz w:val="20"/>
                <w:szCs w:val="20"/>
              </w:rPr>
              <w:t>JB stated that the Forum ha</w:t>
            </w:r>
            <w:r w:rsidR="007A1F25" w:rsidRPr="000372D0">
              <w:rPr>
                <w:rFonts w:ascii="Arial" w:hAnsi="Arial" w:cs="Arial"/>
                <w:sz w:val="20"/>
                <w:szCs w:val="20"/>
              </w:rPr>
              <w:t>d</w:t>
            </w:r>
            <w:r w:rsidRPr="000372D0">
              <w:rPr>
                <w:rFonts w:ascii="Arial" w:hAnsi="Arial" w:cs="Arial"/>
                <w:sz w:val="20"/>
                <w:szCs w:val="20"/>
              </w:rPr>
              <w:t xml:space="preserve"> received several questions on social media regarding the return of fans to Goodison Park. </w:t>
            </w:r>
          </w:p>
          <w:p w14:paraId="55ADFFF0" w14:textId="77777777" w:rsidR="00B630A3" w:rsidRDefault="00B630A3" w:rsidP="00845BF0">
            <w:pPr>
              <w:tabs>
                <w:tab w:val="left" w:pos="1485"/>
              </w:tabs>
              <w:rPr>
                <w:rFonts w:ascii="Arial" w:hAnsi="Arial" w:cs="Arial"/>
                <w:b/>
                <w:bCs/>
                <w:sz w:val="20"/>
                <w:szCs w:val="20"/>
              </w:rPr>
            </w:pPr>
          </w:p>
          <w:p w14:paraId="7E688555" w14:textId="5590ACC1" w:rsidR="00466749" w:rsidRDefault="009A20AE" w:rsidP="00845BF0">
            <w:pPr>
              <w:tabs>
                <w:tab w:val="left" w:pos="1485"/>
              </w:tabs>
              <w:rPr>
                <w:rFonts w:ascii="Arial" w:hAnsi="Arial" w:cs="Arial"/>
                <w:sz w:val="20"/>
                <w:szCs w:val="20"/>
              </w:rPr>
            </w:pPr>
            <w:r w:rsidRPr="00C669C7">
              <w:rPr>
                <w:rFonts w:ascii="Arial" w:hAnsi="Arial" w:cs="Arial"/>
                <w:sz w:val="20"/>
                <w:szCs w:val="20"/>
              </w:rPr>
              <w:t>TR confirmed</w:t>
            </w:r>
            <w:r w:rsidR="008D3504">
              <w:rPr>
                <w:rFonts w:ascii="Arial" w:hAnsi="Arial" w:cs="Arial"/>
                <w:sz w:val="20"/>
                <w:szCs w:val="20"/>
              </w:rPr>
              <w:t xml:space="preserve"> that </w:t>
            </w:r>
            <w:r w:rsidR="001969A3">
              <w:rPr>
                <w:rFonts w:ascii="Arial" w:hAnsi="Arial" w:cs="Arial"/>
                <w:sz w:val="20"/>
                <w:szCs w:val="20"/>
              </w:rPr>
              <w:t xml:space="preserve">the </w:t>
            </w:r>
            <w:r w:rsidR="008D3504">
              <w:rPr>
                <w:rFonts w:ascii="Arial" w:hAnsi="Arial" w:cs="Arial"/>
                <w:sz w:val="20"/>
                <w:szCs w:val="20"/>
              </w:rPr>
              <w:t>plan for</w:t>
            </w:r>
            <w:r w:rsidRPr="00C669C7">
              <w:rPr>
                <w:rFonts w:ascii="Arial" w:hAnsi="Arial" w:cs="Arial"/>
                <w:sz w:val="20"/>
                <w:szCs w:val="20"/>
              </w:rPr>
              <w:t xml:space="preserve"> </w:t>
            </w:r>
            <w:r w:rsidR="00466749">
              <w:rPr>
                <w:rFonts w:ascii="Arial" w:hAnsi="Arial" w:cs="Arial"/>
                <w:sz w:val="20"/>
                <w:szCs w:val="20"/>
              </w:rPr>
              <w:t>fan</w:t>
            </w:r>
            <w:r w:rsidR="00A57F30">
              <w:rPr>
                <w:rFonts w:ascii="Arial" w:hAnsi="Arial" w:cs="Arial"/>
                <w:sz w:val="20"/>
                <w:szCs w:val="20"/>
              </w:rPr>
              <w:t xml:space="preserve">s to </w:t>
            </w:r>
            <w:r w:rsidR="00726199">
              <w:rPr>
                <w:rFonts w:ascii="Arial" w:hAnsi="Arial" w:cs="Arial"/>
                <w:sz w:val="20"/>
                <w:szCs w:val="20"/>
              </w:rPr>
              <w:t>return</w:t>
            </w:r>
            <w:r>
              <w:rPr>
                <w:rFonts w:ascii="Arial" w:hAnsi="Arial" w:cs="Arial"/>
                <w:sz w:val="20"/>
                <w:szCs w:val="20"/>
              </w:rPr>
              <w:t xml:space="preserve"> </w:t>
            </w:r>
            <w:r w:rsidR="00726199">
              <w:rPr>
                <w:rFonts w:ascii="Arial" w:hAnsi="Arial" w:cs="Arial"/>
                <w:sz w:val="20"/>
                <w:szCs w:val="20"/>
              </w:rPr>
              <w:t>will</w:t>
            </w:r>
            <w:r>
              <w:rPr>
                <w:rFonts w:ascii="Arial" w:hAnsi="Arial" w:cs="Arial"/>
                <w:sz w:val="20"/>
                <w:szCs w:val="20"/>
              </w:rPr>
              <w:t xml:space="preserve"> now</w:t>
            </w:r>
            <w:r w:rsidR="00726199">
              <w:rPr>
                <w:rFonts w:ascii="Arial" w:hAnsi="Arial" w:cs="Arial"/>
                <w:sz w:val="20"/>
                <w:szCs w:val="20"/>
              </w:rPr>
              <w:t xml:space="preserve"> be</w:t>
            </w:r>
            <w:r>
              <w:rPr>
                <w:rFonts w:ascii="Arial" w:hAnsi="Arial" w:cs="Arial"/>
                <w:sz w:val="20"/>
                <w:szCs w:val="20"/>
              </w:rPr>
              <w:t xml:space="preserve"> </w:t>
            </w:r>
            <w:r w:rsidRPr="00C669C7">
              <w:rPr>
                <w:rFonts w:ascii="Arial" w:hAnsi="Arial" w:cs="Arial"/>
                <w:sz w:val="20"/>
                <w:szCs w:val="20"/>
              </w:rPr>
              <w:t xml:space="preserve">on hold following the latest Government </w:t>
            </w:r>
            <w:r w:rsidR="00B630A3">
              <w:rPr>
                <w:rFonts w:ascii="Arial" w:hAnsi="Arial" w:cs="Arial"/>
                <w:sz w:val="20"/>
                <w:szCs w:val="20"/>
              </w:rPr>
              <w:t>announcement. P</w:t>
            </w:r>
            <w:r>
              <w:rPr>
                <w:rFonts w:ascii="Arial" w:hAnsi="Arial" w:cs="Arial"/>
                <w:sz w:val="20"/>
                <w:szCs w:val="20"/>
              </w:rPr>
              <w:t xml:space="preserve">rocesses are </w:t>
            </w:r>
            <w:r w:rsidR="0098350B">
              <w:rPr>
                <w:rFonts w:ascii="Arial" w:hAnsi="Arial" w:cs="Arial"/>
                <w:sz w:val="20"/>
                <w:szCs w:val="20"/>
              </w:rPr>
              <w:t>planned</w:t>
            </w:r>
            <w:r w:rsidR="00D7677B">
              <w:rPr>
                <w:rFonts w:ascii="Arial" w:hAnsi="Arial" w:cs="Arial"/>
                <w:sz w:val="20"/>
                <w:szCs w:val="20"/>
              </w:rPr>
              <w:t>;</w:t>
            </w:r>
            <w:r w:rsidR="0098350B">
              <w:rPr>
                <w:rFonts w:ascii="Arial" w:hAnsi="Arial" w:cs="Arial"/>
                <w:sz w:val="20"/>
                <w:szCs w:val="20"/>
              </w:rPr>
              <w:t xml:space="preserve"> however</w:t>
            </w:r>
            <w:r w:rsidR="007A1F25">
              <w:rPr>
                <w:rFonts w:ascii="Arial" w:hAnsi="Arial" w:cs="Arial"/>
                <w:sz w:val="20"/>
                <w:szCs w:val="20"/>
              </w:rPr>
              <w:t>,</w:t>
            </w:r>
            <w:r w:rsidR="0098350B">
              <w:rPr>
                <w:rFonts w:ascii="Arial" w:hAnsi="Arial" w:cs="Arial"/>
                <w:sz w:val="20"/>
                <w:szCs w:val="20"/>
              </w:rPr>
              <w:t xml:space="preserve"> until </w:t>
            </w:r>
            <w:r w:rsidR="00D7677B">
              <w:rPr>
                <w:rFonts w:ascii="Arial" w:hAnsi="Arial" w:cs="Arial"/>
                <w:sz w:val="20"/>
                <w:szCs w:val="20"/>
              </w:rPr>
              <w:t>the Premier League announces further guidance,</w:t>
            </w:r>
            <w:r w:rsidR="0098350B">
              <w:rPr>
                <w:rFonts w:ascii="Arial" w:hAnsi="Arial" w:cs="Arial"/>
                <w:sz w:val="20"/>
                <w:szCs w:val="20"/>
              </w:rPr>
              <w:t xml:space="preserve"> the Club will not be releasing any further communications</w:t>
            </w:r>
            <w:r w:rsidR="00884040">
              <w:rPr>
                <w:rFonts w:ascii="Arial" w:hAnsi="Arial" w:cs="Arial"/>
                <w:sz w:val="20"/>
                <w:szCs w:val="20"/>
              </w:rPr>
              <w:t xml:space="preserve"> on tickets</w:t>
            </w:r>
            <w:r w:rsidR="0098350B">
              <w:rPr>
                <w:rFonts w:ascii="Arial" w:hAnsi="Arial" w:cs="Arial"/>
                <w:sz w:val="20"/>
                <w:szCs w:val="20"/>
              </w:rPr>
              <w:t xml:space="preserve"> at this stage. </w:t>
            </w:r>
          </w:p>
          <w:p w14:paraId="4C77FB57" w14:textId="77777777" w:rsidR="0098350B" w:rsidRDefault="0098350B" w:rsidP="00845BF0">
            <w:pPr>
              <w:tabs>
                <w:tab w:val="left" w:pos="1485"/>
              </w:tabs>
              <w:rPr>
                <w:rFonts w:ascii="Arial" w:hAnsi="Arial" w:cs="Arial"/>
                <w:sz w:val="20"/>
                <w:szCs w:val="20"/>
              </w:rPr>
            </w:pPr>
          </w:p>
          <w:p w14:paraId="7E68855A" w14:textId="491513A6" w:rsidR="00AE4909" w:rsidRDefault="4F253357" w:rsidP="00845BF0">
            <w:pPr>
              <w:tabs>
                <w:tab w:val="left" w:pos="1485"/>
              </w:tabs>
              <w:rPr>
                <w:rFonts w:ascii="Arial" w:hAnsi="Arial" w:cs="Arial"/>
                <w:sz w:val="20"/>
                <w:szCs w:val="20"/>
              </w:rPr>
            </w:pPr>
            <w:r w:rsidRPr="4F253357">
              <w:rPr>
                <w:rFonts w:ascii="Arial" w:hAnsi="Arial" w:cs="Arial"/>
                <w:sz w:val="20"/>
                <w:szCs w:val="20"/>
              </w:rPr>
              <w:t xml:space="preserve">JB raised that supporters have been discussing the limit on social bubbles when entering the ballot process. TR stated that the ticketing system has the functionality to change group allocation numbers, which will be determined by Government advice. TR stressed that all supporters who wish to opt into the ballot process for individual matches should update their friends and family details and apply for as many fixtures as possible. TR stated that tactical opting in is not advised, which the Club will highlight in future communications. </w:t>
            </w:r>
          </w:p>
          <w:p w14:paraId="7E68855B" w14:textId="3B946BC4" w:rsidR="00180DAC" w:rsidRDefault="00180DAC" w:rsidP="00845BF0">
            <w:pPr>
              <w:tabs>
                <w:tab w:val="left" w:pos="1485"/>
              </w:tabs>
              <w:rPr>
                <w:rFonts w:ascii="Arial" w:hAnsi="Arial" w:cs="Arial"/>
                <w:sz w:val="20"/>
                <w:szCs w:val="20"/>
              </w:rPr>
            </w:pPr>
          </w:p>
          <w:p w14:paraId="47F7217C" w14:textId="6BF2FFD3" w:rsidR="00980A85" w:rsidRDefault="4F253357" w:rsidP="00845BF0">
            <w:pPr>
              <w:tabs>
                <w:tab w:val="left" w:pos="1485"/>
              </w:tabs>
              <w:rPr>
                <w:rFonts w:ascii="Arial" w:hAnsi="Arial" w:cs="Arial"/>
                <w:sz w:val="20"/>
                <w:szCs w:val="20"/>
              </w:rPr>
            </w:pPr>
            <w:r w:rsidRPr="4F253357">
              <w:rPr>
                <w:rFonts w:ascii="Arial" w:hAnsi="Arial" w:cs="Arial"/>
                <w:sz w:val="20"/>
                <w:szCs w:val="20"/>
              </w:rPr>
              <w:t xml:space="preserve">TR confirmed that, for any cup fixtures supporters could attend, a ballot system will be in operation and communications regarding the Auto Cup Scheme not taking place for 2020/21 will be sent to supporters. </w:t>
            </w:r>
          </w:p>
          <w:p w14:paraId="7E68855D" w14:textId="44ABCD2F" w:rsidR="00180DAC" w:rsidRDefault="00180DAC" w:rsidP="00845BF0">
            <w:pPr>
              <w:tabs>
                <w:tab w:val="left" w:pos="1485"/>
              </w:tabs>
              <w:rPr>
                <w:rFonts w:ascii="Arial" w:hAnsi="Arial" w:cs="Arial"/>
                <w:sz w:val="20"/>
                <w:szCs w:val="20"/>
              </w:rPr>
            </w:pPr>
          </w:p>
          <w:p w14:paraId="0DEB4DBB" w14:textId="15FA59F5" w:rsidR="000E2D70" w:rsidRDefault="000E2D70" w:rsidP="00845BF0">
            <w:pPr>
              <w:tabs>
                <w:tab w:val="left" w:pos="1485"/>
              </w:tabs>
              <w:rPr>
                <w:rFonts w:ascii="Arial" w:hAnsi="Arial" w:cs="Arial"/>
                <w:sz w:val="20"/>
                <w:szCs w:val="20"/>
              </w:rPr>
            </w:pPr>
            <w:r>
              <w:rPr>
                <w:rFonts w:ascii="Arial" w:hAnsi="Arial" w:cs="Arial"/>
                <w:sz w:val="20"/>
                <w:szCs w:val="20"/>
              </w:rPr>
              <w:t>TR stated th</w:t>
            </w:r>
            <w:r w:rsidR="002B4417">
              <w:rPr>
                <w:rFonts w:ascii="Arial" w:hAnsi="Arial" w:cs="Arial"/>
                <w:sz w:val="20"/>
                <w:szCs w:val="20"/>
              </w:rPr>
              <w:t xml:space="preserve">at games attended in the ballot process would not count towards credits should the Club progress into the final rounds of cup competitions. </w:t>
            </w:r>
          </w:p>
          <w:p w14:paraId="7D28C9E0" w14:textId="77777777" w:rsidR="002B4417" w:rsidRDefault="002B4417" w:rsidP="00845BF0">
            <w:pPr>
              <w:tabs>
                <w:tab w:val="left" w:pos="1485"/>
              </w:tabs>
              <w:rPr>
                <w:rFonts w:ascii="Arial" w:hAnsi="Arial" w:cs="Arial"/>
                <w:sz w:val="20"/>
                <w:szCs w:val="20"/>
              </w:rPr>
            </w:pPr>
          </w:p>
          <w:p w14:paraId="7E68855E" w14:textId="34A97168" w:rsidR="00180DAC" w:rsidRDefault="009A20AE" w:rsidP="00845BF0">
            <w:pPr>
              <w:tabs>
                <w:tab w:val="left" w:pos="1485"/>
              </w:tabs>
              <w:rPr>
                <w:rFonts w:ascii="Arial" w:hAnsi="Arial" w:cs="Arial"/>
                <w:sz w:val="20"/>
                <w:szCs w:val="20"/>
              </w:rPr>
            </w:pPr>
            <w:r w:rsidRPr="00180DAC">
              <w:rPr>
                <w:rFonts w:ascii="Arial" w:hAnsi="Arial" w:cs="Arial"/>
                <w:sz w:val="20"/>
                <w:szCs w:val="20"/>
              </w:rPr>
              <w:t>CP</w:t>
            </w:r>
            <w:r>
              <w:rPr>
                <w:rFonts w:ascii="Arial" w:hAnsi="Arial" w:cs="Arial"/>
                <w:sz w:val="20"/>
                <w:szCs w:val="20"/>
              </w:rPr>
              <w:t xml:space="preserve"> </w:t>
            </w:r>
            <w:r w:rsidR="004B1B2A">
              <w:rPr>
                <w:rFonts w:ascii="Arial" w:hAnsi="Arial" w:cs="Arial"/>
                <w:sz w:val="20"/>
                <w:szCs w:val="20"/>
              </w:rPr>
              <w:t xml:space="preserve">informed the group that the Fan Engagement and Fan Centre teams have </w:t>
            </w:r>
            <w:r w:rsidR="00283C06">
              <w:rPr>
                <w:rFonts w:ascii="Arial" w:hAnsi="Arial" w:cs="Arial"/>
                <w:sz w:val="20"/>
                <w:szCs w:val="20"/>
              </w:rPr>
              <w:t>been issuing c</w:t>
            </w:r>
            <w:r w:rsidR="007A0A20">
              <w:rPr>
                <w:rFonts w:ascii="Arial" w:hAnsi="Arial" w:cs="Arial"/>
                <w:sz w:val="20"/>
                <w:szCs w:val="20"/>
              </w:rPr>
              <w:t>our</w:t>
            </w:r>
            <w:r w:rsidR="00C8429D">
              <w:rPr>
                <w:rFonts w:ascii="Arial" w:hAnsi="Arial" w:cs="Arial"/>
                <w:sz w:val="20"/>
                <w:szCs w:val="20"/>
              </w:rPr>
              <w:t>tesy</w:t>
            </w:r>
            <w:r w:rsidR="00283C06">
              <w:rPr>
                <w:rFonts w:ascii="Arial" w:hAnsi="Arial" w:cs="Arial"/>
                <w:sz w:val="20"/>
                <w:szCs w:val="20"/>
              </w:rPr>
              <w:t xml:space="preserve"> calls to </w:t>
            </w:r>
            <w:r>
              <w:rPr>
                <w:rFonts w:ascii="Arial" w:hAnsi="Arial" w:cs="Arial"/>
                <w:sz w:val="20"/>
                <w:szCs w:val="20"/>
              </w:rPr>
              <w:t>Supporter</w:t>
            </w:r>
            <w:r w:rsidR="00B33D31">
              <w:rPr>
                <w:rFonts w:ascii="Arial" w:hAnsi="Arial" w:cs="Arial"/>
                <w:sz w:val="20"/>
                <w:szCs w:val="20"/>
              </w:rPr>
              <w:t>s</w:t>
            </w:r>
            <w:r w:rsidR="0073023A">
              <w:rPr>
                <w:rFonts w:ascii="Arial" w:hAnsi="Arial" w:cs="Arial"/>
                <w:sz w:val="20"/>
                <w:szCs w:val="20"/>
              </w:rPr>
              <w:t>’</w:t>
            </w:r>
            <w:r>
              <w:rPr>
                <w:rFonts w:ascii="Arial" w:hAnsi="Arial" w:cs="Arial"/>
                <w:sz w:val="20"/>
                <w:szCs w:val="20"/>
              </w:rPr>
              <w:t xml:space="preserve"> Clubs </w:t>
            </w:r>
            <w:r w:rsidR="00283C06">
              <w:rPr>
                <w:rFonts w:ascii="Arial" w:hAnsi="Arial" w:cs="Arial"/>
                <w:sz w:val="20"/>
                <w:szCs w:val="20"/>
              </w:rPr>
              <w:t xml:space="preserve">outside of the area </w:t>
            </w:r>
            <w:r w:rsidR="000C20FF">
              <w:rPr>
                <w:rFonts w:ascii="Arial" w:hAnsi="Arial" w:cs="Arial"/>
                <w:sz w:val="20"/>
                <w:szCs w:val="20"/>
              </w:rPr>
              <w:t xml:space="preserve">who </w:t>
            </w:r>
            <w:r w:rsidR="00283C06">
              <w:rPr>
                <w:rFonts w:ascii="Arial" w:hAnsi="Arial" w:cs="Arial"/>
                <w:sz w:val="20"/>
                <w:szCs w:val="20"/>
              </w:rPr>
              <w:t>travel to Goodison together</w:t>
            </w:r>
            <w:r w:rsidR="002B092B">
              <w:rPr>
                <w:rFonts w:ascii="Arial" w:hAnsi="Arial" w:cs="Arial"/>
                <w:sz w:val="20"/>
                <w:szCs w:val="20"/>
              </w:rPr>
              <w:t xml:space="preserve"> on a matchday</w:t>
            </w:r>
            <w:r w:rsidR="00283C06">
              <w:rPr>
                <w:rFonts w:ascii="Arial" w:hAnsi="Arial" w:cs="Arial"/>
                <w:sz w:val="20"/>
                <w:szCs w:val="20"/>
              </w:rPr>
              <w:t xml:space="preserve">. The purpose of the calls is to understand </w:t>
            </w:r>
            <w:r w:rsidR="00CE651A">
              <w:rPr>
                <w:rFonts w:ascii="Arial" w:hAnsi="Arial" w:cs="Arial"/>
                <w:sz w:val="20"/>
                <w:szCs w:val="20"/>
              </w:rPr>
              <w:t>their plans for when fixtures return and how the Club can assist with</w:t>
            </w:r>
            <w:r w:rsidR="00E52E98">
              <w:rPr>
                <w:rFonts w:ascii="Arial" w:hAnsi="Arial" w:cs="Arial"/>
                <w:sz w:val="20"/>
                <w:szCs w:val="20"/>
              </w:rPr>
              <w:t xml:space="preserve"> </w:t>
            </w:r>
            <w:r w:rsidR="0029364F">
              <w:rPr>
                <w:rFonts w:ascii="Arial" w:hAnsi="Arial" w:cs="Arial"/>
                <w:sz w:val="20"/>
                <w:szCs w:val="20"/>
              </w:rPr>
              <w:t xml:space="preserve">travel arrangements. </w:t>
            </w:r>
            <w:r w:rsidR="00012DBE">
              <w:rPr>
                <w:rFonts w:ascii="Arial" w:hAnsi="Arial" w:cs="Arial"/>
                <w:sz w:val="20"/>
                <w:szCs w:val="20"/>
              </w:rPr>
              <w:t>Any Support</w:t>
            </w:r>
            <w:r w:rsidR="0029364F">
              <w:rPr>
                <w:rFonts w:ascii="Arial" w:hAnsi="Arial" w:cs="Arial"/>
                <w:sz w:val="20"/>
                <w:szCs w:val="20"/>
              </w:rPr>
              <w:t>er</w:t>
            </w:r>
            <w:r w:rsidR="00012DBE">
              <w:rPr>
                <w:rFonts w:ascii="Arial" w:hAnsi="Arial" w:cs="Arial"/>
                <w:sz w:val="20"/>
                <w:szCs w:val="20"/>
              </w:rPr>
              <w:t>s</w:t>
            </w:r>
            <w:r w:rsidR="0073023A">
              <w:rPr>
                <w:rFonts w:ascii="Arial" w:hAnsi="Arial" w:cs="Arial"/>
                <w:sz w:val="20"/>
                <w:szCs w:val="20"/>
              </w:rPr>
              <w:t>’</w:t>
            </w:r>
            <w:r w:rsidR="00012DBE">
              <w:rPr>
                <w:rFonts w:ascii="Arial" w:hAnsi="Arial" w:cs="Arial"/>
                <w:sz w:val="20"/>
                <w:szCs w:val="20"/>
              </w:rPr>
              <w:t xml:space="preserve"> Club</w:t>
            </w:r>
            <w:r w:rsidR="00F304BB">
              <w:rPr>
                <w:rFonts w:ascii="Arial" w:hAnsi="Arial" w:cs="Arial"/>
                <w:sz w:val="20"/>
                <w:szCs w:val="20"/>
              </w:rPr>
              <w:t>s</w:t>
            </w:r>
            <w:r w:rsidR="00012DBE">
              <w:rPr>
                <w:rFonts w:ascii="Arial" w:hAnsi="Arial" w:cs="Arial"/>
                <w:sz w:val="20"/>
                <w:szCs w:val="20"/>
              </w:rPr>
              <w:t xml:space="preserve"> who receive support from the Club will not receive any </w:t>
            </w:r>
            <w:r w:rsidR="007B354D">
              <w:rPr>
                <w:rFonts w:ascii="Arial" w:hAnsi="Arial" w:cs="Arial"/>
                <w:sz w:val="20"/>
                <w:szCs w:val="20"/>
              </w:rPr>
              <w:t xml:space="preserve">advantage on the number of fixtures they attend. </w:t>
            </w:r>
          </w:p>
          <w:p w14:paraId="7E68855F" w14:textId="77777777" w:rsidR="0029490B" w:rsidRPr="00C669C7" w:rsidRDefault="0029490B" w:rsidP="00845BF0">
            <w:pPr>
              <w:tabs>
                <w:tab w:val="left" w:pos="1485"/>
              </w:tabs>
              <w:rPr>
                <w:rFonts w:ascii="Arial" w:hAnsi="Arial" w:cs="Arial"/>
                <w:sz w:val="20"/>
                <w:szCs w:val="20"/>
              </w:rPr>
            </w:pPr>
          </w:p>
          <w:p w14:paraId="7E688560" w14:textId="77777777" w:rsidR="00DC1329" w:rsidRDefault="009A20AE" w:rsidP="00845BF0">
            <w:pPr>
              <w:tabs>
                <w:tab w:val="left" w:pos="1485"/>
              </w:tabs>
              <w:rPr>
                <w:rFonts w:ascii="Arial" w:hAnsi="Arial" w:cs="Arial"/>
                <w:b/>
                <w:bCs/>
                <w:sz w:val="20"/>
                <w:szCs w:val="20"/>
              </w:rPr>
            </w:pPr>
            <w:r w:rsidRPr="00D17072">
              <w:rPr>
                <w:rFonts w:ascii="Arial" w:hAnsi="Arial" w:cs="Arial"/>
                <w:b/>
                <w:bCs/>
                <w:sz w:val="20"/>
                <w:szCs w:val="20"/>
              </w:rPr>
              <w:t>Free match pass for Season Ticket Members</w:t>
            </w:r>
          </w:p>
          <w:p w14:paraId="7E688561" w14:textId="77777777" w:rsidR="0029490B" w:rsidRDefault="0029490B" w:rsidP="00845BF0">
            <w:pPr>
              <w:tabs>
                <w:tab w:val="left" w:pos="1485"/>
              </w:tabs>
              <w:rPr>
                <w:rFonts w:ascii="Arial" w:hAnsi="Arial" w:cs="Arial"/>
                <w:b/>
                <w:bCs/>
                <w:sz w:val="20"/>
                <w:szCs w:val="20"/>
              </w:rPr>
            </w:pPr>
          </w:p>
          <w:p w14:paraId="7E688562" w14:textId="247D77BF" w:rsidR="00916637" w:rsidRDefault="00023011" w:rsidP="00BC3C45">
            <w:pPr>
              <w:rPr>
                <w:rFonts w:ascii="Arial" w:hAnsi="Arial" w:cs="Arial"/>
                <w:sz w:val="20"/>
                <w:szCs w:val="20"/>
              </w:rPr>
            </w:pPr>
            <w:r>
              <w:rPr>
                <w:rFonts w:ascii="Arial" w:hAnsi="Arial" w:cs="Arial"/>
                <w:sz w:val="20"/>
                <w:szCs w:val="20"/>
              </w:rPr>
              <w:t>JB raised t</w:t>
            </w:r>
            <w:r w:rsidR="00854330" w:rsidRPr="00854330">
              <w:rPr>
                <w:rFonts w:ascii="Arial" w:hAnsi="Arial" w:cs="Arial"/>
                <w:sz w:val="20"/>
                <w:szCs w:val="20"/>
              </w:rPr>
              <w:t>he announcement of the live streaming platform</w:t>
            </w:r>
            <w:r>
              <w:rPr>
                <w:rFonts w:ascii="Arial" w:hAnsi="Arial" w:cs="Arial"/>
                <w:sz w:val="20"/>
                <w:szCs w:val="20"/>
              </w:rPr>
              <w:t xml:space="preserve"> that will be used</w:t>
            </w:r>
            <w:r w:rsidR="00854330" w:rsidRPr="00854330">
              <w:rPr>
                <w:rFonts w:ascii="Arial" w:hAnsi="Arial" w:cs="Arial"/>
                <w:sz w:val="20"/>
                <w:szCs w:val="20"/>
              </w:rPr>
              <w:t xml:space="preserve"> for all non-televised Carabao Cup fixtures.</w:t>
            </w:r>
            <w:r w:rsidR="00854330">
              <w:rPr>
                <w:rFonts w:ascii="Arial" w:hAnsi="Arial" w:cs="Arial"/>
                <w:sz w:val="20"/>
                <w:szCs w:val="20"/>
              </w:rPr>
              <w:t xml:space="preserve"> </w:t>
            </w:r>
            <w:r w:rsidR="009A20AE" w:rsidRPr="007723B8">
              <w:rPr>
                <w:rFonts w:ascii="Arial" w:hAnsi="Arial" w:cs="Arial"/>
                <w:sz w:val="20"/>
                <w:szCs w:val="20"/>
              </w:rPr>
              <w:t xml:space="preserve">The group stressed the importance </w:t>
            </w:r>
            <w:r w:rsidR="00AF65B9">
              <w:rPr>
                <w:rFonts w:ascii="Arial" w:hAnsi="Arial" w:cs="Arial"/>
                <w:sz w:val="20"/>
                <w:szCs w:val="20"/>
              </w:rPr>
              <w:t>of</w:t>
            </w:r>
            <w:r w:rsidR="00854330">
              <w:rPr>
                <w:rFonts w:ascii="Arial" w:hAnsi="Arial" w:cs="Arial"/>
                <w:sz w:val="20"/>
                <w:szCs w:val="20"/>
              </w:rPr>
              <w:t xml:space="preserve"> supporters</w:t>
            </w:r>
            <w:r w:rsidR="00854330">
              <w:t xml:space="preserve"> </w:t>
            </w:r>
            <w:r w:rsidR="00854330" w:rsidRPr="00854330">
              <w:rPr>
                <w:rFonts w:ascii="Arial" w:hAnsi="Arial" w:cs="Arial"/>
                <w:sz w:val="20"/>
                <w:szCs w:val="20"/>
              </w:rPr>
              <w:t>having access</w:t>
            </w:r>
            <w:r w:rsidR="00BC3C45" w:rsidRPr="00BC3C45">
              <w:rPr>
                <w:rFonts w:ascii="Arial" w:hAnsi="Arial" w:cs="Arial"/>
                <w:sz w:val="20"/>
                <w:szCs w:val="20"/>
              </w:rPr>
              <w:t xml:space="preserve"> to viewing options without any further expense</w:t>
            </w:r>
            <w:r w:rsidR="00854330">
              <w:rPr>
                <w:rFonts w:ascii="Arial" w:hAnsi="Arial" w:cs="Arial"/>
                <w:sz w:val="20"/>
                <w:szCs w:val="20"/>
              </w:rPr>
              <w:t>.</w:t>
            </w:r>
          </w:p>
          <w:p w14:paraId="7E688563" w14:textId="77777777" w:rsidR="00916637" w:rsidRDefault="00916637" w:rsidP="007723B8">
            <w:pPr>
              <w:tabs>
                <w:tab w:val="left" w:pos="1485"/>
              </w:tabs>
              <w:rPr>
                <w:rFonts w:ascii="Arial" w:hAnsi="Arial" w:cs="Arial"/>
                <w:sz w:val="20"/>
                <w:szCs w:val="20"/>
              </w:rPr>
            </w:pPr>
          </w:p>
          <w:p w14:paraId="7E688566" w14:textId="09B09495" w:rsidR="00C82788" w:rsidRDefault="009A20AE" w:rsidP="007723B8">
            <w:pPr>
              <w:tabs>
                <w:tab w:val="left" w:pos="1485"/>
              </w:tabs>
              <w:rPr>
                <w:rFonts w:ascii="Arial" w:hAnsi="Arial" w:cs="Arial"/>
                <w:sz w:val="20"/>
                <w:szCs w:val="20"/>
              </w:rPr>
            </w:pPr>
            <w:r>
              <w:rPr>
                <w:rFonts w:ascii="Arial" w:hAnsi="Arial" w:cs="Arial"/>
                <w:sz w:val="20"/>
                <w:szCs w:val="20"/>
              </w:rPr>
              <w:t xml:space="preserve">DW asked if </w:t>
            </w:r>
            <w:r w:rsidR="00C82788">
              <w:rPr>
                <w:rFonts w:ascii="Arial" w:hAnsi="Arial" w:cs="Arial"/>
                <w:sz w:val="20"/>
                <w:szCs w:val="20"/>
              </w:rPr>
              <w:t>the</w:t>
            </w:r>
            <w:r w:rsidR="00033596">
              <w:rPr>
                <w:rFonts w:ascii="Arial" w:hAnsi="Arial" w:cs="Arial"/>
                <w:sz w:val="20"/>
                <w:szCs w:val="20"/>
              </w:rPr>
              <w:t xml:space="preserve"> Club will</w:t>
            </w:r>
            <w:r>
              <w:rPr>
                <w:rFonts w:ascii="Arial" w:hAnsi="Arial" w:cs="Arial"/>
                <w:sz w:val="20"/>
                <w:szCs w:val="20"/>
              </w:rPr>
              <w:t xml:space="preserve"> be looking into</w:t>
            </w:r>
            <w:r w:rsidR="00033596">
              <w:rPr>
                <w:rFonts w:ascii="Arial" w:hAnsi="Arial" w:cs="Arial"/>
                <w:sz w:val="20"/>
                <w:szCs w:val="20"/>
              </w:rPr>
              <w:t xml:space="preserve"> </w:t>
            </w:r>
            <w:r w:rsidR="00C82788">
              <w:rPr>
                <w:rFonts w:ascii="Arial" w:hAnsi="Arial" w:cs="Arial"/>
                <w:sz w:val="20"/>
                <w:szCs w:val="20"/>
              </w:rPr>
              <w:t xml:space="preserve">streaming </w:t>
            </w:r>
            <w:r w:rsidR="00033596">
              <w:rPr>
                <w:rFonts w:ascii="Arial" w:hAnsi="Arial" w:cs="Arial"/>
                <w:sz w:val="20"/>
                <w:szCs w:val="20"/>
              </w:rPr>
              <w:t xml:space="preserve">options </w:t>
            </w:r>
            <w:r>
              <w:rPr>
                <w:rFonts w:ascii="Arial" w:hAnsi="Arial" w:cs="Arial"/>
                <w:sz w:val="20"/>
                <w:szCs w:val="20"/>
              </w:rPr>
              <w:t xml:space="preserve">for </w:t>
            </w:r>
            <w:r w:rsidR="00C82788">
              <w:rPr>
                <w:rFonts w:ascii="Arial" w:hAnsi="Arial" w:cs="Arial"/>
                <w:sz w:val="20"/>
                <w:szCs w:val="20"/>
              </w:rPr>
              <w:t>Carabao C</w:t>
            </w:r>
            <w:r w:rsidR="00033596">
              <w:rPr>
                <w:rFonts w:ascii="Arial" w:hAnsi="Arial" w:cs="Arial"/>
                <w:sz w:val="20"/>
                <w:szCs w:val="20"/>
              </w:rPr>
              <w:t>up fixtures</w:t>
            </w:r>
            <w:r w:rsidR="00C82788">
              <w:rPr>
                <w:rFonts w:ascii="Arial" w:hAnsi="Arial" w:cs="Arial"/>
                <w:sz w:val="20"/>
                <w:szCs w:val="20"/>
              </w:rPr>
              <w:t xml:space="preserve"> not chosen for television broadcast</w:t>
            </w:r>
            <w:r w:rsidR="00033596">
              <w:rPr>
                <w:rFonts w:ascii="Arial" w:hAnsi="Arial" w:cs="Arial"/>
                <w:sz w:val="20"/>
                <w:szCs w:val="20"/>
              </w:rPr>
              <w:t>.</w:t>
            </w:r>
            <w:r w:rsidR="00BE1282">
              <w:rPr>
                <w:rFonts w:ascii="Arial" w:hAnsi="Arial" w:cs="Arial"/>
                <w:sz w:val="20"/>
                <w:szCs w:val="20"/>
              </w:rPr>
              <w:t xml:space="preserve"> </w:t>
            </w:r>
            <w:proofErr w:type="spellStart"/>
            <w:r w:rsidRPr="007723B8">
              <w:rPr>
                <w:rFonts w:ascii="Arial" w:hAnsi="Arial" w:cs="Arial"/>
                <w:sz w:val="20"/>
                <w:szCs w:val="20"/>
              </w:rPr>
              <w:t>SMc</w:t>
            </w:r>
            <w:proofErr w:type="spellEnd"/>
            <w:r w:rsidRPr="007723B8">
              <w:rPr>
                <w:rFonts w:ascii="Arial" w:hAnsi="Arial" w:cs="Arial"/>
                <w:sz w:val="20"/>
                <w:szCs w:val="20"/>
              </w:rPr>
              <w:t xml:space="preserve"> </w:t>
            </w:r>
            <w:r w:rsidR="00571506">
              <w:rPr>
                <w:rFonts w:ascii="Arial" w:hAnsi="Arial" w:cs="Arial"/>
                <w:sz w:val="20"/>
                <w:szCs w:val="20"/>
              </w:rPr>
              <w:t>informed the group</w:t>
            </w:r>
            <w:r w:rsidRPr="007723B8">
              <w:rPr>
                <w:rFonts w:ascii="Arial" w:hAnsi="Arial" w:cs="Arial"/>
                <w:sz w:val="20"/>
                <w:szCs w:val="20"/>
              </w:rPr>
              <w:t xml:space="preserve"> </w:t>
            </w:r>
            <w:r>
              <w:rPr>
                <w:rFonts w:ascii="Arial" w:hAnsi="Arial" w:cs="Arial"/>
                <w:sz w:val="20"/>
                <w:szCs w:val="20"/>
              </w:rPr>
              <w:t xml:space="preserve">that </w:t>
            </w:r>
            <w:r w:rsidR="00CE7D36">
              <w:rPr>
                <w:rFonts w:ascii="Arial" w:hAnsi="Arial" w:cs="Arial"/>
                <w:sz w:val="20"/>
                <w:szCs w:val="20"/>
              </w:rPr>
              <w:t xml:space="preserve">rights holders have priority over the selection of </w:t>
            </w:r>
            <w:r>
              <w:rPr>
                <w:rFonts w:ascii="Arial" w:hAnsi="Arial" w:cs="Arial"/>
                <w:sz w:val="20"/>
                <w:szCs w:val="20"/>
              </w:rPr>
              <w:t xml:space="preserve">Carabao Cup fixtures </w:t>
            </w:r>
            <w:r w:rsidR="00CE7D36">
              <w:rPr>
                <w:rFonts w:ascii="Arial" w:hAnsi="Arial" w:cs="Arial"/>
                <w:sz w:val="20"/>
                <w:szCs w:val="20"/>
              </w:rPr>
              <w:t>to be televised</w:t>
            </w:r>
            <w:r w:rsidR="00BE1282">
              <w:rPr>
                <w:rFonts w:ascii="Arial" w:hAnsi="Arial" w:cs="Arial"/>
                <w:sz w:val="20"/>
                <w:szCs w:val="20"/>
              </w:rPr>
              <w:t xml:space="preserve"> and the</w:t>
            </w:r>
            <w:r>
              <w:rPr>
                <w:rFonts w:ascii="Arial" w:hAnsi="Arial" w:cs="Arial"/>
                <w:sz w:val="20"/>
                <w:szCs w:val="20"/>
              </w:rPr>
              <w:t xml:space="preserve"> fixtures not chosen</w:t>
            </w:r>
            <w:r w:rsidR="00E25292">
              <w:rPr>
                <w:rFonts w:ascii="Arial" w:hAnsi="Arial" w:cs="Arial"/>
                <w:sz w:val="20"/>
                <w:szCs w:val="20"/>
              </w:rPr>
              <w:t xml:space="preserve"> will</w:t>
            </w:r>
            <w:r>
              <w:rPr>
                <w:rFonts w:ascii="Arial" w:hAnsi="Arial" w:cs="Arial"/>
                <w:sz w:val="20"/>
                <w:szCs w:val="20"/>
              </w:rPr>
              <w:t xml:space="preserve"> fall under the EFL broadcasting extension protocols</w:t>
            </w:r>
            <w:r w:rsidR="00FE7A0D">
              <w:rPr>
                <w:rFonts w:ascii="Arial" w:hAnsi="Arial" w:cs="Arial"/>
                <w:sz w:val="20"/>
                <w:szCs w:val="20"/>
              </w:rPr>
              <w:t xml:space="preserve">. </w:t>
            </w:r>
            <w:r>
              <w:rPr>
                <w:rFonts w:ascii="Arial" w:hAnsi="Arial" w:cs="Arial"/>
                <w:sz w:val="20"/>
                <w:szCs w:val="20"/>
              </w:rPr>
              <w:t xml:space="preserve">The Club cannot </w:t>
            </w:r>
            <w:r>
              <w:rPr>
                <w:rFonts w:ascii="Arial" w:hAnsi="Arial" w:cs="Arial"/>
                <w:sz w:val="20"/>
                <w:szCs w:val="20"/>
              </w:rPr>
              <w:lastRenderedPageBreak/>
              <w:t>intervene in these protocols as it is not a direct arrangement with the Club.</w:t>
            </w:r>
            <w:r w:rsidR="00542DB3">
              <w:rPr>
                <w:rFonts w:ascii="Arial" w:hAnsi="Arial" w:cs="Arial"/>
                <w:sz w:val="20"/>
                <w:szCs w:val="20"/>
              </w:rPr>
              <w:t xml:space="preserve"> The streaming service in place is being used to support the football pyramid at this challenging time. </w:t>
            </w:r>
          </w:p>
          <w:p w14:paraId="7E688567" w14:textId="77777777" w:rsidR="00C82788" w:rsidRDefault="00C82788" w:rsidP="007723B8">
            <w:pPr>
              <w:tabs>
                <w:tab w:val="left" w:pos="1485"/>
              </w:tabs>
              <w:rPr>
                <w:rFonts w:ascii="Arial" w:hAnsi="Arial" w:cs="Arial"/>
                <w:sz w:val="20"/>
                <w:szCs w:val="20"/>
              </w:rPr>
            </w:pPr>
          </w:p>
          <w:p w14:paraId="415D73E1" w14:textId="6F554DD9" w:rsidR="007723B8" w:rsidRDefault="009A20AE" w:rsidP="000F003A">
            <w:pPr>
              <w:tabs>
                <w:tab w:val="left" w:pos="1485"/>
              </w:tabs>
              <w:rPr>
                <w:rFonts w:ascii="Arial" w:hAnsi="Arial" w:cs="Arial"/>
                <w:sz w:val="20"/>
                <w:szCs w:val="20"/>
              </w:rPr>
            </w:pPr>
            <w:proofErr w:type="spellStart"/>
            <w:r>
              <w:rPr>
                <w:rFonts w:ascii="Arial" w:hAnsi="Arial" w:cs="Arial"/>
                <w:sz w:val="20"/>
                <w:szCs w:val="20"/>
              </w:rPr>
              <w:t>SMc</w:t>
            </w:r>
            <w:proofErr w:type="spellEnd"/>
            <w:r>
              <w:rPr>
                <w:rFonts w:ascii="Arial" w:hAnsi="Arial" w:cs="Arial"/>
                <w:sz w:val="20"/>
                <w:szCs w:val="20"/>
              </w:rPr>
              <w:t xml:space="preserve"> confirmed th</w:t>
            </w:r>
            <w:r w:rsidR="006270EA">
              <w:rPr>
                <w:rFonts w:ascii="Arial" w:hAnsi="Arial" w:cs="Arial"/>
                <w:sz w:val="20"/>
                <w:szCs w:val="20"/>
              </w:rPr>
              <w:t xml:space="preserve">at the </w:t>
            </w:r>
            <w:r w:rsidR="007723B8" w:rsidRPr="007723B8">
              <w:rPr>
                <w:rFonts w:ascii="Arial" w:hAnsi="Arial" w:cs="Arial"/>
                <w:sz w:val="20"/>
                <w:szCs w:val="20"/>
              </w:rPr>
              <w:t>Club representative</w:t>
            </w:r>
            <w:r w:rsidR="006270EA">
              <w:rPr>
                <w:rFonts w:ascii="Arial" w:hAnsi="Arial" w:cs="Arial"/>
                <w:sz w:val="20"/>
                <w:szCs w:val="20"/>
              </w:rPr>
              <w:t xml:space="preserve"> who </w:t>
            </w:r>
            <w:r w:rsidR="007723B8" w:rsidRPr="007723B8">
              <w:rPr>
                <w:rFonts w:ascii="Arial" w:hAnsi="Arial" w:cs="Arial"/>
                <w:sz w:val="20"/>
                <w:szCs w:val="20"/>
              </w:rPr>
              <w:t>attend</w:t>
            </w:r>
            <w:r w:rsidR="0093244B">
              <w:rPr>
                <w:rFonts w:ascii="Arial" w:hAnsi="Arial" w:cs="Arial"/>
                <w:sz w:val="20"/>
                <w:szCs w:val="20"/>
              </w:rPr>
              <w:t>s</w:t>
            </w:r>
            <w:r w:rsidR="007723B8" w:rsidRPr="007723B8">
              <w:rPr>
                <w:rFonts w:ascii="Arial" w:hAnsi="Arial" w:cs="Arial"/>
                <w:sz w:val="20"/>
                <w:szCs w:val="20"/>
              </w:rPr>
              <w:t xml:space="preserve"> the Premier League </w:t>
            </w:r>
            <w:r w:rsidR="000A63AF">
              <w:rPr>
                <w:rFonts w:ascii="Arial" w:hAnsi="Arial" w:cs="Arial"/>
                <w:sz w:val="20"/>
                <w:szCs w:val="20"/>
              </w:rPr>
              <w:t>S</w:t>
            </w:r>
            <w:r w:rsidR="006270EA">
              <w:rPr>
                <w:rFonts w:ascii="Arial" w:hAnsi="Arial" w:cs="Arial"/>
                <w:sz w:val="20"/>
                <w:szCs w:val="20"/>
              </w:rPr>
              <w:t>hareholder meeting did receive the</w:t>
            </w:r>
            <w:r w:rsidR="000F003A">
              <w:rPr>
                <w:rFonts w:ascii="Arial" w:hAnsi="Arial" w:cs="Arial"/>
                <w:sz w:val="20"/>
                <w:szCs w:val="20"/>
              </w:rPr>
              <w:t xml:space="preserve"> Fans</w:t>
            </w:r>
            <w:r w:rsidR="0073023A">
              <w:rPr>
                <w:rFonts w:ascii="Arial" w:hAnsi="Arial" w:cs="Arial"/>
                <w:sz w:val="20"/>
                <w:szCs w:val="20"/>
              </w:rPr>
              <w:t>’</w:t>
            </w:r>
            <w:r w:rsidR="000F003A">
              <w:rPr>
                <w:rFonts w:ascii="Arial" w:hAnsi="Arial" w:cs="Arial"/>
                <w:sz w:val="20"/>
                <w:szCs w:val="20"/>
              </w:rPr>
              <w:t xml:space="preserve"> Forum</w:t>
            </w:r>
            <w:r w:rsidR="006270EA">
              <w:rPr>
                <w:rFonts w:ascii="Arial" w:hAnsi="Arial" w:cs="Arial"/>
                <w:sz w:val="20"/>
                <w:szCs w:val="20"/>
              </w:rPr>
              <w:t xml:space="preserve"> feedback regarding the </w:t>
            </w:r>
            <w:r w:rsidR="006270EA" w:rsidRPr="006270EA">
              <w:rPr>
                <w:rFonts w:ascii="Arial" w:hAnsi="Arial" w:cs="Arial"/>
                <w:sz w:val="20"/>
                <w:szCs w:val="20"/>
              </w:rPr>
              <w:t xml:space="preserve">importance of available coverage </w:t>
            </w:r>
            <w:r w:rsidR="006270EA">
              <w:rPr>
                <w:rFonts w:ascii="Arial" w:hAnsi="Arial" w:cs="Arial"/>
                <w:sz w:val="20"/>
                <w:szCs w:val="20"/>
              </w:rPr>
              <w:t>for</w:t>
            </w:r>
            <w:r w:rsidR="006270EA" w:rsidRPr="006270EA">
              <w:rPr>
                <w:rFonts w:ascii="Arial" w:hAnsi="Arial" w:cs="Arial"/>
                <w:sz w:val="20"/>
                <w:szCs w:val="20"/>
              </w:rPr>
              <w:t xml:space="preserve"> supporter</w:t>
            </w:r>
            <w:r w:rsidR="000F003A">
              <w:rPr>
                <w:rFonts w:ascii="Arial" w:hAnsi="Arial" w:cs="Arial"/>
                <w:sz w:val="20"/>
                <w:szCs w:val="20"/>
              </w:rPr>
              <w:t>s.</w:t>
            </w:r>
          </w:p>
          <w:p w14:paraId="7E68856A" w14:textId="76554C4F" w:rsidR="000F003A" w:rsidRPr="00531DFB" w:rsidRDefault="000F003A" w:rsidP="000F003A">
            <w:pPr>
              <w:tabs>
                <w:tab w:val="left" w:pos="1485"/>
              </w:tabs>
              <w:rPr>
                <w:rFonts w:ascii="Arial" w:hAnsi="Arial" w:cs="Arial"/>
                <w:sz w:val="20"/>
                <w:szCs w:val="20"/>
              </w:rPr>
            </w:pPr>
          </w:p>
        </w:tc>
      </w:tr>
      <w:tr w:rsidR="00264968" w14:paraId="7E688573" w14:textId="77777777" w:rsidTr="4F253357">
        <w:tc>
          <w:tcPr>
            <w:tcW w:w="1384" w:type="dxa"/>
          </w:tcPr>
          <w:p w14:paraId="7E68856C" w14:textId="77777777" w:rsidR="00C717C5" w:rsidRPr="008544D0" w:rsidRDefault="009A20AE" w:rsidP="00980A8B">
            <w:pPr>
              <w:rPr>
                <w:rFonts w:ascii="Arial" w:hAnsi="Arial" w:cs="Arial"/>
                <w:b/>
                <w:sz w:val="20"/>
                <w:szCs w:val="20"/>
              </w:rPr>
            </w:pPr>
            <w:r w:rsidRPr="008544D0">
              <w:rPr>
                <w:rFonts w:ascii="Arial" w:hAnsi="Arial" w:cs="Arial"/>
                <w:b/>
                <w:sz w:val="20"/>
                <w:szCs w:val="20"/>
              </w:rPr>
              <w:lastRenderedPageBreak/>
              <w:t>4</w:t>
            </w:r>
          </w:p>
        </w:tc>
        <w:tc>
          <w:tcPr>
            <w:tcW w:w="7796" w:type="dxa"/>
          </w:tcPr>
          <w:p w14:paraId="7E68856D" w14:textId="77777777" w:rsidR="00845BF0" w:rsidRPr="00845BF0" w:rsidRDefault="009A20AE" w:rsidP="00845BF0">
            <w:pPr>
              <w:tabs>
                <w:tab w:val="left" w:pos="1485"/>
              </w:tabs>
              <w:rPr>
                <w:rFonts w:ascii="Arial" w:hAnsi="Arial" w:cs="Arial"/>
                <w:sz w:val="20"/>
                <w:szCs w:val="20"/>
              </w:rPr>
            </w:pPr>
            <w:r w:rsidRPr="00845BF0">
              <w:rPr>
                <w:rFonts w:ascii="Arial" w:hAnsi="Arial" w:cs="Arial"/>
                <w:b/>
                <w:bCs/>
                <w:sz w:val="20"/>
                <w:szCs w:val="20"/>
              </w:rPr>
              <w:t xml:space="preserve">RECRUITMENT </w:t>
            </w:r>
            <w:r w:rsidRPr="00845BF0">
              <w:rPr>
                <w:rFonts w:ascii="Arial" w:hAnsi="Arial" w:cs="Arial"/>
                <w:sz w:val="20"/>
                <w:szCs w:val="20"/>
              </w:rPr>
              <w:t xml:space="preserve">                                                                                                                                                                                  </w:t>
            </w:r>
          </w:p>
          <w:p w14:paraId="7E68856E" w14:textId="77777777" w:rsidR="00845BF0" w:rsidRDefault="00845BF0" w:rsidP="00845BF0">
            <w:pPr>
              <w:tabs>
                <w:tab w:val="left" w:pos="1485"/>
              </w:tabs>
              <w:rPr>
                <w:rFonts w:ascii="Arial" w:hAnsi="Arial" w:cs="Arial"/>
                <w:sz w:val="20"/>
                <w:szCs w:val="20"/>
              </w:rPr>
            </w:pPr>
          </w:p>
          <w:p w14:paraId="7E68856F" w14:textId="1F197CC9" w:rsidR="00164199" w:rsidRDefault="00BA3ECB" w:rsidP="0077065D">
            <w:pPr>
              <w:tabs>
                <w:tab w:val="left" w:pos="1485"/>
              </w:tabs>
              <w:rPr>
                <w:rFonts w:ascii="Arial" w:hAnsi="Arial" w:cs="Arial"/>
                <w:sz w:val="20"/>
                <w:szCs w:val="20"/>
              </w:rPr>
            </w:pPr>
            <w:r>
              <w:rPr>
                <w:rFonts w:ascii="Arial" w:hAnsi="Arial" w:cs="Arial"/>
                <w:sz w:val="20"/>
                <w:szCs w:val="20"/>
              </w:rPr>
              <w:t>The group discussed options for the Fans’ Forum recruitment process for 202</w:t>
            </w:r>
            <w:r w:rsidR="00936C82">
              <w:rPr>
                <w:rFonts w:ascii="Arial" w:hAnsi="Arial" w:cs="Arial"/>
                <w:sz w:val="20"/>
                <w:szCs w:val="20"/>
              </w:rPr>
              <w:t>0</w:t>
            </w:r>
            <w:r>
              <w:rPr>
                <w:rFonts w:ascii="Arial" w:hAnsi="Arial" w:cs="Arial"/>
                <w:sz w:val="20"/>
                <w:szCs w:val="20"/>
              </w:rPr>
              <w:t>/2</w:t>
            </w:r>
            <w:r w:rsidR="00936C82">
              <w:rPr>
                <w:rFonts w:ascii="Arial" w:hAnsi="Arial" w:cs="Arial"/>
                <w:sz w:val="20"/>
                <w:szCs w:val="20"/>
              </w:rPr>
              <w:t xml:space="preserve">1. </w:t>
            </w:r>
            <w:r w:rsidR="0073023A">
              <w:rPr>
                <w:rFonts w:ascii="Arial" w:hAnsi="Arial" w:cs="Arial"/>
                <w:sz w:val="20"/>
                <w:szCs w:val="20"/>
              </w:rPr>
              <w:t xml:space="preserve">The Forum determined that they </w:t>
            </w:r>
            <w:proofErr w:type="gramStart"/>
            <w:r w:rsidR="0073023A">
              <w:rPr>
                <w:rFonts w:ascii="Arial" w:hAnsi="Arial" w:cs="Arial"/>
                <w:sz w:val="20"/>
                <w:szCs w:val="20"/>
              </w:rPr>
              <w:t>will</w:t>
            </w:r>
            <w:proofErr w:type="gramEnd"/>
            <w:r w:rsidR="0073023A">
              <w:rPr>
                <w:rFonts w:ascii="Arial" w:hAnsi="Arial" w:cs="Arial"/>
                <w:sz w:val="20"/>
                <w:szCs w:val="20"/>
              </w:rPr>
              <w:t xml:space="preserve"> hold a members-only meeting to discuss recruitment and the impact of the Covid-19 restrictions. </w:t>
            </w:r>
          </w:p>
          <w:p w14:paraId="7E688570" w14:textId="77777777" w:rsidR="0077065D" w:rsidRDefault="0077065D" w:rsidP="0077065D">
            <w:pPr>
              <w:tabs>
                <w:tab w:val="left" w:pos="1485"/>
              </w:tabs>
              <w:rPr>
                <w:rFonts w:ascii="Arial" w:hAnsi="Arial" w:cs="Arial"/>
                <w:sz w:val="20"/>
                <w:szCs w:val="20"/>
              </w:rPr>
            </w:pPr>
          </w:p>
          <w:p w14:paraId="7E688571" w14:textId="26A742E1" w:rsidR="0077065D" w:rsidRPr="00164199" w:rsidRDefault="009A20AE" w:rsidP="0077065D">
            <w:pPr>
              <w:tabs>
                <w:tab w:val="left" w:pos="1485"/>
              </w:tabs>
              <w:rPr>
                <w:rFonts w:ascii="Arial" w:hAnsi="Arial" w:cs="Arial"/>
                <w:b/>
                <w:bCs/>
                <w:sz w:val="20"/>
                <w:szCs w:val="20"/>
              </w:rPr>
            </w:pPr>
            <w:r w:rsidRPr="00164199">
              <w:rPr>
                <w:rFonts w:ascii="Arial" w:hAnsi="Arial" w:cs="Arial"/>
                <w:b/>
                <w:bCs/>
                <w:sz w:val="20"/>
                <w:szCs w:val="20"/>
              </w:rPr>
              <w:t>ACTION: JB to arrange a member</w:t>
            </w:r>
            <w:r w:rsidR="00662061">
              <w:rPr>
                <w:rFonts w:ascii="Arial" w:hAnsi="Arial" w:cs="Arial"/>
                <w:b/>
                <w:bCs/>
                <w:sz w:val="20"/>
                <w:szCs w:val="20"/>
              </w:rPr>
              <w:t>s</w:t>
            </w:r>
            <w:r w:rsidRPr="00164199">
              <w:rPr>
                <w:rFonts w:ascii="Arial" w:hAnsi="Arial" w:cs="Arial"/>
                <w:b/>
                <w:bCs/>
                <w:sz w:val="20"/>
                <w:szCs w:val="20"/>
              </w:rPr>
              <w:t>-only meeting to discuss</w:t>
            </w:r>
            <w:r w:rsidR="00164199" w:rsidRPr="00164199">
              <w:rPr>
                <w:rFonts w:ascii="Arial" w:hAnsi="Arial" w:cs="Arial"/>
                <w:b/>
                <w:bCs/>
                <w:sz w:val="20"/>
                <w:szCs w:val="20"/>
              </w:rPr>
              <w:t xml:space="preserve"> recruitment for </w:t>
            </w:r>
            <w:r w:rsidR="00662061">
              <w:rPr>
                <w:rFonts w:ascii="Arial" w:hAnsi="Arial" w:cs="Arial"/>
                <w:b/>
                <w:bCs/>
                <w:sz w:val="20"/>
                <w:szCs w:val="20"/>
              </w:rPr>
              <w:t>the 2020/21 season</w:t>
            </w:r>
            <w:r w:rsidR="00164199">
              <w:rPr>
                <w:rFonts w:ascii="Arial" w:hAnsi="Arial" w:cs="Arial"/>
                <w:b/>
                <w:bCs/>
                <w:sz w:val="20"/>
                <w:szCs w:val="20"/>
              </w:rPr>
              <w:t xml:space="preserve">. </w:t>
            </w:r>
            <w:r w:rsidR="00164199" w:rsidRPr="00164199">
              <w:rPr>
                <w:rFonts w:ascii="Arial" w:hAnsi="Arial" w:cs="Arial"/>
                <w:b/>
                <w:bCs/>
                <w:sz w:val="20"/>
                <w:szCs w:val="20"/>
              </w:rPr>
              <w:t xml:space="preserve"> </w:t>
            </w:r>
          </w:p>
          <w:p w14:paraId="7E688572" w14:textId="77777777" w:rsidR="0077065D" w:rsidRPr="008544D0" w:rsidRDefault="0077065D" w:rsidP="0077065D">
            <w:pPr>
              <w:tabs>
                <w:tab w:val="left" w:pos="1485"/>
              </w:tabs>
              <w:rPr>
                <w:rFonts w:ascii="Arial" w:hAnsi="Arial" w:cs="Arial"/>
                <w:sz w:val="20"/>
                <w:szCs w:val="20"/>
              </w:rPr>
            </w:pPr>
          </w:p>
        </w:tc>
      </w:tr>
      <w:tr w:rsidR="00264968" w14:paraId="7E688585" w14:textId="77777777" w:rsidTr="4F253357">
        <w:trPr>
          <w:trHeight w:val="302"/>
        </w:trPr>
        <w:tc>
          <w:tcPr>
            <w:tcW w:w="1384" w:type="dxa"/>
          </w:tcPr>
          <w:p w14:paraId="7E688574" w14:textId="77777777" w:rsidR="000C071E" w:rsidRPr="008544D0" w:rsidRDefault="009A20AE" w:rsidP="00980A8B">
            <w:pPr>
              <w:rPr>
                <w:rFonts w:ascii="Arial" w:hAnsi="Arial" w:cs="Arial"/>
                <w:b/>
                <w:sz w:val="20"/>
                <w:szCs w:val="20"/>
              </w:rPr>
            </w:pPr>
            <w:r w:rsidRPr="008544D0">
              <w:rPr>
                <w:rFonts w:ascii="Arial" w:hAnsi="Arial" w:cs="Arial"/>
                <w:b/>
                <w:sz w:val="20"/>
                <w:szCs w:val="20"/>
              </w:rPr>
              <w:t>5</w:t>
            </w:r>
          </w:p>
        </w:tc>
        <w:tc>
          <w:tcPr>
            <w:tcW w:w="7796" w:type="dxa"/>
          </w:tcPr>
          <w:p w14:paraId="7E688575" w14:textId="77777777" w:rsidR="00803FBD" w:rsidRDefault="009A20AE" w:rsidP="00845BF0">
            <w:pPr>
              <w:rPr>
                <w:rFonts w:ascii="Arial" w:hAnsi="Arial" w:cs="Arial"/>
                <w:b/>
                <w:sz w:val="20"/>
                <w:szCs w:val="20"/>
              </w:rPr>
            </w:pPr>
            <w:r w:rsidRPr="00845BF0">
              <w:rPr>
                <w:rFonts w:ascii="Arial" w:hAnsi="Arial" w:cs="Arial"/>
                <w:b/>
                <w:sz w:val="20"/>
                <w:szCs w:val="20"/>
              </w:rPr>
              <w:t xml:space="preserve">EVENT PROJECT GROUP UPDATES       </w:t>
            </w:r>
          </w:p>
          <w:p w14:paraId="7E688576" w14:textId="77777777" w:rsidR="00803FBD" w:rsidRDefault="00803FBD" w:rsidP="00845BF0">
            <w:pPr>
              <w:rPr>
                <w:rFonts w:ascii="Arial" w:hAnsi="Arial" w:cs="Arial"/>
                <w:b/>
                <w:sz w:val="20"/>
                <w:szCs w:val="20"/>
              </w:rPr>
            </w:pPr>
          </w:p>
          <w:p w14:paraId="7E688577" w14:textId="78E3387F" w:rsidR="00845BF0" w:rsidRPr="00803FBD" w:rsidRDefault="4F253357" w:rsidP="4F253357">
            <w:pPr>
              <w:rPr>
                <w:rFonts w:ascii="Arial" w:hAnsi="Arial" w:cs="Arial"/>
                <w:sz w:val="20"/>
                <w:szCs w:val="20"/>
              </w:rPr>
            </w:pPr>
            <w:r w:rsidRPr="4F253357">
              <w:rPr>
                <w:rFonts w:ascii="Arial" w:hAnsi="Arial" w:cs="Arial"/>
                <w:sz w:val="20"/>
                <w:szCs w:val="20"/>
              </w:rPr>
              <w:t xml:space="preserve">JB confirmed that the Fans’ Forum social media shirt giveaway is now </w:t>
            </w:r>
            <w:proofErr w:type="gramStart"/>
            <w:r w:rsidRPr="4F253357">
              <w:rPr>
                <w:rFonts w:ascii="Arial" w:hAnsi="Arial" w:cs="Arial"/>
                <w:sz w:val="20"/>
                <w:szCs w:val="20"/>
              </w:rPr>
              <w:t>live</w:t>
            </w:r>
            <w:proofErr w:type="gramEnd"/>
            <w:r w:rsidRPr="4F253357">
              <w:rPr>
                <w:rFonts w:ascii="Arial" w:hAnsi="Arial" w:cs="Arial"/>
                <w:sz w:val="20"/>
                <w:szCs w:val="20"/>
              </w:rPr>
              <w:t xml:space="preserve"> and the winner will be announced on Thursday 1 October. </w:t>
            </w:r>
          </w:p>
          <w:p w14:paraId="7E688578" w14:textId="77777777" w:rsidR="00845BF0" w:rsidRPr="00803FBD" w:rsidRDefault="00845BF0" w:rsidP="00845BF0">
            <w:pPr>
              <w:rPr>
                <w:rFonts w:ascii="Arial" w:hAnsi="Arial" w:cs="Arial"/>
                <w:bCs/>
                <w:sz w:val="20"/>
                <w:szCs w:val="20"/>
              </w:rPr>
            </w:pPr>
          </w:p>
          <w:p w14:paraId="7E688579" w14:textId="77777777" w:rsidR="00845BF0" w:rsidRDefault="009A20AE" w:rsidP="00845BF0">
            <w:pPr>
              <w:rPr>
                <w:rFonts w:ascii="Arial" w:hAnsi="Arial" w:cs="Arial"/>
                <w:b/>
                <w:sz w:val="20"/>
                <w:szCs w:val="20"/>
              </w:rPr>
            </w:pPr>
            <w:r w:rsidRPr="00845BF0">
              <w:rPr>
                <w:rFonts w:ascii="Arial" w:hAnsi="Arial" w:cs="Arial"/>
                <w:b/>
                <w:sz w:val="20"/>
                <w:szCs w:val="20"/>
              </w:rPr>
              <w:t>Mural Artwork ideas</w:t>
            </w:r>
            <w:r w:rsidR="00164199">
              <w:rPr>
                <w:rFonts w:ascii="Arial" w:hAnsi="Arial" w:cs="Arial"/>
                <w:b/>
                <w:sz w:val="20"/>
                <w:szCs w:val="20"/>
              </w:rPr>
              <w:t xml:space="preserve"> </w:t>
            </w:r>
          </w:p>
          <w:p w14:paraId="7E68857A" w14:textId="3981B260" w:rsidR="00803FBD" w:rsidRDefault="00803FBD" w:rsidP="00845BF0">
            <w:pPr>
              <w:rPr>
                <w:rFonts w:ascii="Arial" w:hAnsi="Arial" w:cs="Arial"/>
                <w:b/>
                <w:sz w:val="20"/>
                <w:szCs w:val="20"/>
              </w:rPr>
            </w:pPr>
          </w:p>
          <w:p w14:paraId="7E68857B" w14:textId="124CFCAA" w:rsidR="00803FBD" w:rsidRPr="008C1721" w:rsidRDefault="008C1721" w:rsidP="00845BF0">
            <w:pPr>
              <w:rPr>
                <w:rFonts w:ascii="Arial" w:hAnsi="Arial" w:cs="Arial"/>
                <w:bCs/>
                <w:sz w:val="20"/>
                <w:szCs w:val="20"/>
              </w:rPr>
            </w:pPr>
            <w:r>
              <w:rPr>
                <w:rFonts w:ascii="Arial" w:hAnsi="Arial" w:cs="Arial"/>
                <w:bCs/>
                <w:sz w:val="20"/>
                <w:szCs w:val="20"/>
              </w:rPr>
              <w:t>JB confirmed t</w:t>
            </w:r>
            <w:r w:rsidR="00CA2806" w:rsidRPr="008C1721">
              <w:rPr>
                <w:rFonts w:ascii="Arial" w:hAnsi="Arial" w:cs="Arial"/>
                <w:bCs/>
                <w:sz w:val="20"/>
                <w:szCs w:val="20"/>
              </w:rPr>
              <w:t xml:space="preserve">he Events Project </w:t>
            </w:r>
            <w:r w:rsidR="006A0CB9">
              <w:rPr>
                <w:rFonts w:ascii="Arial" w:hAnsi="Arial" w:cs="Arial"/>
                <w:bCs/>
                <w:sz w:val="20"/>
                <w:szCs w:val="20"/>
              </w:rPr>
              <w:t>G</w:t>
            </w:r>
            <w:r w:rsidR="00CA2806" w:rsidRPr="008C1721">
              <w:rPr>
                <w:rFonts w:ascii="Arial" w:hAnsi="Arial" w:cs="Arial"/>
                <w:bCs/>
                <w:sz w:val="20"/>
                <w:szCs w:val="20"/>
              </w:rPr>
              <w:t xml:space="preserve">roup </w:t>
            </w:r>
            <w:r>
              <w:rPr>
                <w:rFonts w:ascii="Arial" w:hAnsi="Arial" w:cs="Arial"/>
                <w:bCs/>
                <w:sz w:val="20"/>
                <w:szCs w:val="20"/>
              </w:rPr>
              <w:t>have</w:t>
            </w:r>
            <w:r w:rsidR="00124892">
              <w:rPr>
                <w:rFonts w:ascii="Arial" w:hAnsi="Arial" w:cs="Arial"/>
                <w:bCs/>
                <w:sz w:val="20"/>
                <w:szCs w:val="20"/>
              </w:rPr>
              <w:t xml:space="preserve"> met to</w:t>
            </w:r>
            <w:r>
              <w:rPr>
                <w:rFonts w:ascii="Arial" w:hAnsi="Arial" w:cs="Arial"/>
                <w:bCs/>
                <w:sz w:val="20"/>
                <w:szCs w:val="20"/>
              </w:rPr>
              <w:t xml:space="preserve"> </w:t>
            </w:r>
            <w:r w:rsidR="00CA2806" w:rsidRPr="008C1721">
              <w:rPr>
                <w:rFonts w:ascii="Arial" w:hAnsi="Arial" w:cs="Arial"/>
                <w:bCs/>
                <w:sz w:val="20"/>
                <w:szCs w:val="20"/>
              </w:rPr>
              <w:t>discuss ideas on</w:t>
            </w:r>
            <w:r w:rsidR="008A3BB1">
              <w:rPr>
                <w:rFonts w:ascii="Arial" w:hAnsi="Arial" w:cs="Arial"/>
                <w:bCs/>
                <w:sz w:val="20"/>
                <w:szCs w:val="20"/>
              </w:rPr>
              <w:t xml:space="preserve"> Everton</w:t>
            </w:r>
            <w:r w:rsidR="00CA2806" w:rsidRPr="008C1721">
              <w:rPr>
                <w:rFonts w:ascii="Arial" w:hAnsi="Arial" w:cs="Arial"/>
                <w:bCs/>
                <w:sz w:val="20"/>
                <w:szCs w:val="20"/>
              </w:rPr>
              <w:t xml:space="preserve"> artwork around the </w:t>
            </w:r>
            <w:r w:rsidR="00AB5405" w:rsidRPr="008C1721">
              <w:rPr>
                <w:rFonts w:ascii="Arial" w:hAnsi="Arial" w:cs="Arial"/>
                <w:bCs/>
                <w:sz w:val="20"/>
                <w:szCs w:val="20"/>
              </w:rPr>
              <w:t>City Centre</w:t>
            </w:r>
            <w:r w:rsidR="00A9594A" w:rsidRPr="008C1721">
              <w:rPr>
                <w:rFonts w:ascii="Arial" w:hAnsi="Arial" w:cs="Arial"/>
                <w:bCs/>
                <w:sz w:val="20"/>
                <w:szCs w:val="20"/>
              </w:rPr>
              <w:t>.</w:t>
            </w:r>
            <w:r w:rsidR="009A20AE" w:rsidRPr="008C1721">
              <w:rPr>
                <w:rFonts w:ascii="Arial" w:hAnsi="Arial" w:cs="Arial"/>
                <w:bCs/>
                <w:sz w:val="20"/>
                <w:szCs w:val="20"/>
              </w:rPr>
              <w:t xml:space="preserve"> </w:t>
            </w:r>
            <w:r w:rsidR="006A0CB9">
              <w:rPr>
                <w:rFonts w:ascii="Arial" w:hAnsi="Arial" w:cs="Arial"/>
                <w:bCs/>
                <w:sz w:val="20"/>
                <w:szCs w:val="20"/>
              </w:rPr>
              <w:t>The group will als</w:t>
            </w:r>
            <w:r w:rsidR="000A4BB0">
              <w:rPr>
                <w:rFonts w:ascii="Arial" w:hAnsi="Arial" w:cs="Arial"/>
                <w:bCs/>
                <w:sz w:val="20"/>
                <w:szCs w:val="20"/>
              </w:rPr>
              <w:t>o</w:t>
            </w:r>
            <w:r w:rsidR="006A0CB9">
              <w:rPr>
                <w:rFonts w:ascii="Arial" w:hAnsi="Arial" w:cs="Arial"/>
                <w:bCs/>
                <w:sz w:val="20"/>
                <w:szCs w:val="20"/>
              </w:rPr>
              <w:t xml:space="preserve"> continue to </w:t>
            </w:r>
            <w:r w:rsidR="000A4BB0">
              <w:rPr>
                <w:rFonts w:ascii="Arial" w:hAnsi="Arial" w:cs="Arial"/>
                <w:bCs/>
                <w:sz w:val="20"/>
                <w:szCs w:val="20"/>
              </w:rPr>
              <w:t xml:space="preserve">use their channels to </w:t>
            </w:r>
            <w:r w:rsidR="006A0CB9">
              <w:rPr>
                <w:rFonts w:ascii="Arial" w:hAnsi="Arial" w:cs="Arial"/>
                <w:bCs/>
                <w:sz w:val="20"/>
                <w:szCs w:val="20"/>
              </w:rPr>
              <w:t xml:space="preserve">support the </w:t>
            </w:r>
            <w:r w:rsidR="009B0DD0">
              <w:rPr>
                <w:rFonts w:ascii="Arial" w:hAnsi="Arial" w:cs="Arial"/>
                <w:bCs/>
                <w:sz w:val="20"/>
                <w:szCs w:val="20"/>
              </w:rPr>
              <w:t xml:space="preserve">Kit it Out fundraising campaign for a mural in the City. </w:t>
            </w:r>
          </w:p>
          <w:p w14:paraId="7E68857C" w14:textId="77777777" w:rsidR="00803FBD" w:rsidRPr="008C1721" w:rsidRDefault="00803FBD" w:rsidP="00845BF0">
            <w:pPr>
              <w:rPr>
                <w:rFonts w:ascii="Arial" w:hAnsi="Arial" w:cs="Arial"/>
                <w:bCs/>
                <w:sz w:val="20"/>
                <w:szCs w:val="20"/>
              </w:rPr>
            </w:pPr>
          </w:p>
          <w:p w14:paraId="7E68857D" w14:textId="6075C4CE" w:rsidR="00803FBD" w:rsidRPr="008C1721" w:rsidRDefault="4F253357" w:rsidP="4F253357">
            <w:pPr>
              <w:rPr>
                <w:rFonts w:ascii="Arial" w:hAnsi="Arial" w:cs="Arial"/>
                <w:sz w:val="20"/>
                <w:szCs w:val="20"/>
              </w:rPr>
            </w:pPr>
            <w:proofErr w:type="spellStart"/>
            <w:r w:rsidRPr="4F253357">
              <w:rPr>
                <w:rFonts w:ascii="Arial" w:hAnsi="Arial" w:cs="Arial"/>
                <w:sz w:val="20"/>
                <w:szCs w:val="20"/>
              </w:rPr>
              <w:t>SMc</w:t>
            </w:r>
            <w:proofErr w:type="spellEnd"/>
            <w:r w:rsidRPr="4F253357">
              <w:rPr>
                <w:rFonts w:ascii="Arial" w:hAnsi="Arial" w:cs="Arial"/>
                <w:sz w:val="20"/>
                <w:szCs w:val="20"/>
              </w:rPr>
              <w:t xml:space="preserve"> confirmed that this would be something the Club would look to support</w:t>
            </w:r>
            <w:r w:rsidR="00EC632F">
              <w:rPr>
                <w:rFonts w:ascii="Arial" w:hAnsi="Arial" w:cs="Arial"/>
                <w:sz w:val="20"/>
                <w:szCs w:val="20"/>
              </w:rPr>
              <w:t xml:space="preserve"> the Forum</w:t>
            </w:r>
            <w:r w:rsidRPr="4F253357">
              <w:rPr>
                <w:rFonts w:ascii="Arial" w:hAnsi="Arial" w:cs="Arial"/>
                <w:sz w:val="20"/>
                <w:szCs w:val="20"/>
              </w:rPr>
              <w:t xml:space="preserve"> </w:t>
            </w:r>
            <w:r w:rsidR="00EC632F">
              <w:rPr>
                <w:rFonts w:ascii="Arial" w:hAnsi="Arial" w:cs="Arial"/>
                <w:sz w:val="20"/>
                <w:szCs w:val="20"/>
              </w:rPr>
              <w:t>with</w:t>
            </w:r>
            <w:r w:rsidR="003F3632">
              <w:rPr>
                <w:rFonts w:ascii="Arial" w:hAnsi="Arial" w:cs="Arial"/>
                <w:sz w:val="20"/>
                <w:szCs w:val="20"/>
              </w:rPr>
              <w:t xml:space="preserve"> by</w:t>
            </w:r>
            <w:r w:rsidRPr="4F253357">
              <w:rPr>
                <w:rFonts w:ascii="Arial" w:hAnsi="Arial" w:cs="Arial"/>
                <w:sz w:val="20"/>
                <w:szCs w:val="20"/>
              </w:rPr>
              <w:t xml:space="preserve"> exploring</w:t>
            </w:r>
            <w:r w:rsidR="00EC632F">
              <w:rPr>
                <w:rFonts w:ascii="Arial" w:hAnsi="Arial" w:cs="Arial"/>
                <w:sz w:val="20"/>
                <w:szCs w:val="20"/>
              </w:rPr>
              <w:t xml:space="preserve"> </w:t>
            </w:r>
            <w:r w:rsidR="00EC632F" w:rsidRPr="00EC632F">
              <w:rPr>
                <w:rFonts w:ascii="Arial" w:hAnsi="Arial" w:cs="Arial"/>
                <w:sz w:val="20"/>
                <w:szCs w:val="20"/>
              </w:rPr>
              <w:t>options</w:t>
            </w:r>
            <w:r w:rsidR="00EC632F">
              <w:t xml:space="preserve"> </w:t>
            </w:r>
            <w:r w:rsidR="00EC632F" w:rsidRPr="00EC632F">
              <w:rPr>
                <w:rFonts w:ascii="Arial" w:hAnsi="Arial" w:cs="Arial"/>
                <w:sz w:val="20"/>
                <w:szCs w:val="20"/>
              </w:rPr>
              <w:t>available</w:t>
            </w:r>
            <w:r w:rsidRPr="4F253357">
              <w:rPr>
                <w:rFonts w:ascii="Arial" w:hAnsi="Arial" w:cs="Arial"/>
                <w:sz w:val="20"/>
                <w:szCs w:val="20"/>
              </w:rPr>
              <w:t xml:space="preserve">. </w:t>
            </w:r>
          </w:p>
          <w:p w14:paraId="7E68857E" w14:textId="77777777" w:rsidR="00845BF0" w:rsidRPr="00845BF0" w:rsidRDefault="00845BF0" w:rsidP="00845BF0">
            <w:pPr>
              <w:rPr>
                <w:rFonts w:ascii="Arial" w:hAnsi="Arial" w:cs="Arial"/>
                <w:b/>
                <w:sz w:val="20"/>
                <w:szCs w:val="20"/>
              </w:rPr>
            </w:pPr>
          </w:p>
          <w:p w14:paraId="7E68857F" w14:textId="13598F17" w:rsidR="0070533B" w:rsidRDefault="009A20AE" w:rsidP="00845BF0">
            <w:pPr>
              <w:rPr>
                <w:rFonts w:ascii="Arial" w:hAnsi="Arial" w:cs="Arial"/>
                <w:b/>
                <w:sz w:val="20"/>
                <w:szCs w:val="20"/>
              </w:rPr>
            </w:pPr>
            <w:r w:rsidRPr="00845BF0">
              <w:rPr>
                <w:rFonts w:ascii="Arial" w:hAnsi="Arial" w:cs="Arial"/>
                <w:b/>
                <w:sz w:val="20"/>
                <w:szCs w:val="20"/>
              </w:rPr>
              <w:t>End of Season 2020/21 live Q&amp;A proposal</w:t>
            </w:r>
          </w:p>
          <w:p w14:paraId="7E688580" w14:textId="77777777" w:rsidR="00803FBD" w:rsidRDefault="00803FBD" w:rsidP="00845BF0">
            <w:pPr>
              <w:rPr>
                <w:rFonts w:ascii="Arial" w:hAnsi="Arial" w:cs="Arial"/>
                <w:b/>
                <w:sz w:val="20"/>
                <w:szCs w:val="20"/>
              </w:rPr>
            </w:pPr>
          </w:p>
          <w:p w14:paraId="7E688581" w14:textId="3619D051" w:rsidR="006928C7" w:rsidRDefault="009A20AE" w:rsidP="00845BF0">
            <w:pPr>
              <w:rPr>
                <w:rFonts w:ascii="Arial" w:hAnsi="Arial" w:cs="Arial"/>
                <w:bCs/>
                <w:sz w:val="20"/>
                <w:szCs w:val="20"/>
              </w:rPr>
            </w:pPr>
            <w:r w:rsidRPr="006928C7">
              <w:rPr>
                <w:rFonts w:ascii="Arial" w:hAnsi="Arial" w:cs="Arial"/>
                <w:bCs/>
                <w:sz w:val="20"/>
                <w:szCs w:val="20"/>
              </w:rPr>
              <w:t>JB</w:t>
            </w:r>
            <w:r w:rsidR="00B33D31">
              <w:rPr>
                <w:rFonts w:ascii="Arial" w:hAnsi="Arial" w:cs="Arial"/>
                <w:bCs/>
                <w:sz w:val="20"/>
                <w:szCs w:val="20"/>
              </w:rPr>
              <w:t xml:space="preserve"> </w:t>
            </w:r>
            <w:r w:rsidR="008A3BB1">
              <w:rPr>
                <w:rFonts w:ascii="Arial" w:hAnsi="Arial" w:cs="Arial"/>
                <w:bCs/>
                <w:sz w:val="20"/>
                <w:szCs w:val="20"/>
              </w:rPr>
              <w:t xml:space="preserve">informed the group that </w:t>
            </w:r>
            <w:r>
              <w:rPr>
                <w:rFonts w:ascii="Arial" w:hAnsi="Arial" w:cs="Arial"/>
                <w:bCs/>
                <w:sz w:val="20"/>
                <w:szCs w:val="20"/>
              </w:rPr>
              <w:t xml:space="preserve">AF </w:t>
            </w:r>
            <w:r w:rsidR="008A3BB1">
              <w:rPr>
                <w:rFonts w:ascii="Arial" w:hAnsi="Arial" w:cs="Arial"/>
                <w:bCs/>
                <w:sz w:val="20"/>
                <w:szCs w:val="20"/>
              </w:rPr>
              <w:t>will</w:t>
            </w:r>
            <w:r>
              <w:rPr>
                <w:rFonts w:ascii="Arial" w:hAnsi="Arial" w:cs="Arial"/>
                <w:bCs/>
                <w:sz w:val="20"/>
                <w:szCs w:val="20"/>
              </w:rPr>
              <w:t xml:space="preserve"> share the event proposal with </w:t>
            </w:r>
            <w:r w:rsidR="008A3BB1">
              <w:rPr>
                <w:rFonts w:ascii="Arial" w:hAnsi="Arial" w:cs="Arial"/>
                <w:bCs/>
                <w:sz w:val="20"/>
                <w:szCs w:val="20"/>
              </w:rPr>
              <w:t xml:space="preserve">members ahead of sending this to the Club to review. </w:t>
            </w:r>
          </w:p>
          <w:p w14:paraId="7E688582" w14:textId="77777777" w:rsidR="006928C7" w:rsidRDefault="006928C7" w:rsidP="00845BF0">
            <w:pPr>
              <w:rPr>
                <w:rFonts w:ascii="Arial" w:hAnsi="Arial" w:cs="Arial"/>
                <w:bCs/>
                <w:sz w:val="20"/>
                <w:szCs w:val="20"/>
              </w:rPr>
            </w:pPr>
          </w:p>
          <w:p w14:paraId="7E688583" w14:textId="31CDC48C" w:rsidR="00803FBD" w:rsidRPr="006928C7" w:rsidRDefault="009A20AE" w:rsidP="00845BF0">
            <w:pPr>
              <w:rPr>
                <w:rFonts w:ascii="Arial" w:hAnsi="Arial" w:cs="Arial"/>
                <w:b/>
                <w:sz w:val="20"/>
                <w:szCs w:val="20"/>
              </w:rPr>
            </w:pPr>
            <w:r w:rsidRPr="006928C7">
              <w:rPr>
                <w:rFonts w:ascii="Arial" w:hAnsi="Arial" w:cs="Arial"/>
                <w:b/>
                <w:sz w:val="20"/>
                <w:szCs w:val="20"/>
              </w:rPr>
              <w:t xml:space="preserve">ACTION: AF </w:t>
            </w:r>
            <w:r w:rsidR="00DB67DF">
              <w:rPr>
                <w:rFonts w:ascii="Arial" w:hAnsi="Arial" w:cs="Arial"/>
                <w:b/>
                <w:sz w:val="20"/>
                <w:szCs w:val="20"/>
              </w:rPr>
              <w:t xml:space="preserve">to </w:t>
            </w:r>
            <w:r w:rsidRPr="006928C7">
              <w:rPr>
                <w:rFonts w:ascii="Arial" w:hAnsi="Arial" w:cs="Arial"/>
                <w:b/>
                <w:sz w:val="20"/>
                <w:szCs w:val="20"/>
              </w:rPr>
              <w:t>share live Q</w:t>
            </w:r>
            <w:r w:rsidR="008A3BB1">
              <w:rPr>
                <w:rFonts w:ascii="Arial" w:hAnsi="Arial" w:cs="Arial"/>
                <w:b/>
                <w:sz w:val="20"/>
                <w:szCs w:val="20"/>
              </w:rPr>
              <w:t>&amp;</w:t>
            </w:r>
            <w:r w:rsidRPr="006928C7">
              <w:rPr>
                <w:rFonts w:ascii="Arial" w:hAnsi="Arial" w:cs="Arial"/>
                <w:b/>
                <w:sz w:val="20"/>
                <w:szCs w:val="20"/>
              </w:rPr>
              <w:t xml:space="preserve">A proposal with </w:t>
            </w:r>
            <w:r w:rsidR="0051096B">
              <w:rPr>
                <w:rFonts w:ascii="Arial" w:hAnsi="Arial" w:cs="Arial"/>
                <w:b/>
                <w:sz w:val="20"/>
                <w:szCs w:val="20"/>
              </w:rPr>
              <w:t xml:space="preserve">Fans’ </w:t>
            </w:r>
            <w:r>
              <w:rPr>
                <w:rFonts w:ascii="Arial" w:hAnsi="Arial" w:cs="Arial"/>
                <w:b/>
                <w:sz w:val="20"/>
                <w:szCs w:val="20"/>
              </w:rPr>
              <w:t>Forum Members</w:t>
            </w:r>
            <w:r w:rsidRPr="006928C7">
              <w:rPr>
                <w:rFonts w:ascii="Arial" w:hAnsi="Arial" w:cs="Arial"/>
                <w:b/>
                <w:sz w:val="20"/>
                <w:szCs w:val="20"/>
              </w:rPr>
              <w:t xml:space="preserve">.  </w:t>
            </w:r>
          </w:p>
          <w:p w14:paraId="7E688584" w14:textId="77777777" w:rsidR="00845BF0" w:rsidRPr="00845BF0" w:rsidRDefault="00845BF0" w:rsidP="00845BF0">
            <w:pPr>
              <w:rPr>
                <w:rFonts w:ascii="Arial" w:hAnsi="Arial" w:cs="Arial"/>
                <w:b/>
                <w:sz w:val="20"/>
                <w:szCs w:val="20"/>
              </w:rPr>
            </w:pPr>
          </w:p>
        </w:tc>
      </w:tr>
      <w:tr w:rsidR="00264968" w14:paraId="7E688595" w14:textId="77777777" w:rsidTr="4F253357">
        <w:trPr>
          <w:trHeight w:val="302"/>
        </w:trPr>
        <w:tc>
          <w:tcPr>
            <w:tcW w:w="1384" w:type="dxa"/>
          </w:tcPr>
          <w:p w14:paraId="7E688586" w14:textId="77777777" w:rsidR="00EF649A" w:rsidRPr="009E37E4" w:rsidRDefault="009A20AE" w:rsidP="00980A8B">
            <w:pPr>
              <w:rPr>
                <w:rFonts w:ascii="Arial" w:hAnsi="Arial" w:cs="Arial"/>
                <w:b/>
                <w:sz w:val="20"/>
                <w:szCs w:val="20"/>
              </w:rPr>
            </w:pPr>
            <w:r w:rsidRPr="009E37E4">
              <w:rPr>
                <w:rFonts w:ascii="Arial" w:hAnsi="Arial" w:cs="Arial"/>
                <w:b/>
                <w:sz w:val="20"/>
                <w:szCs w:val="20"/>
              </w:rPr>
              <w:t>6</w:t>
            </w:r>
          </w:p>
        </w:tc>
        <w:tc>
          <w:tcPr>
            <w:tcW w:w="7796" w:type="dxa"/>
          </w:tcPr>
          <w:p w14:paraId="7E688587" w14:textId="77777777" w:rsidR="00845BF0" w:rsidRPr="00BE1398" w:rsidRDefault="009A20AE" w:rsidP="00845BF0">
            <w:pPr>
              <w:rPr>
                <w:rFonts w:ascii="Arial" w:hAnsi="Arial" w:cs="Arial"/>
                <w:b/>
                <w:sz w:val="20"/>
                <w:szCs w:val="20"/>
              </w:rPr>
            </w:pPr>
            <w:r w:rsidRPr="00BE1398">
              <w:rPr>
                <w:rFonts w:ascii="Arial" w:hAnsi="Arial" w:cs="Arial"/>
                <w:b/>
                <w:sz w:val="20"/>
                <w:szCs w:val="20"/>
              </w:rPr>
              <w:t xml:space="preserve">INTERNATIONAL PROJECT GROUP UPDATE              </w:t>
            </w:r>
          </w:p>
          <w:p w14:paraId="7E688588" w14:textId="77777777" w:rsidR="00845BF0" w:rsidRPr="00516B4A" w:rsidRDefault="00845BF0" w:rsidP="00845BF0">
            <w:pPr>
              <w:rPr>
                <w:rFonts w:ascii="Arial" w:hAnsi="Arial" w:cs="Arial"/>
                <w:bCs/>
                <w:sz w:val="20"/>
                <w:szCs w:val="20"/>
              </w:rPr>
            </w:pPr>
          </w:p>
          <w:p w14:paraId="7E688589" w14:textId="281597F6" w:rsidR="006928C7" w:rsidRDefault="009A20AE" w:rsidP="00845BF0">
            <w:pPr>
              <w:rPr>
                <w:rFonts w:ascii="Arial" w:hAnsi="Arial" w:cs="Arial"/>
                <w:bCs/>
                <w:sz w:val="20"/>
                <w:szCs w:val="20"/>
              </w:rPr>
            </w:pPr>
            <w:r w:rsidRPr="00516B4A">
              <w:rPr>
                <w:rFonts w:ascii="Arial" w:hAnsi="Arial" w:cs="Arial"/>
                <w:bCs/>
                <w:sz w:val="20"/>
                <w:szCs w:val="20"/>
              </w:rPr>
              <w:t xml:space="preserve">TS </w:t>
            </w:r>
            <w:r w:rsidR="008C37E5">
              <w:rPr>
                <w:rFonts w:ascii="Arial" w:hAnsi="Arial" w:cs="Arial"/>
                <w:bCs/>
                <w:sz w:val="20"/>
                <w:szCs w:val="20"/>
              </w:rPr>
              <w:t xml:space="preserve">updated </w:t>
            </w:r>
            <w:r w:rsidR="00163788">
              <w:rPr>
                <w:rFonts w:ascii="Arial" w:hAnsi="Arial" w:cs="Arial"/>
                <w:bCs/>
                <w:sz w:val="20"/>
                <w:szCs w:val="20"/>
              </w:rPr>
              <w:t xml:space="preserve">the group of the outcome of the meeting with the Fan Engagement Team to discuss engagement activities with International Supporters’ Clubs. </w:t>
            </w:r>
          </w:p>
          <w:p w14:paraId="7E68858A" w14:textId="77777777" w:rsidR="005744A6" w:rsidRPr="00516B4A" w:rsidRDefault="005744A6" w:rsidP="00845BF0">
            <w:pPr>
              <w:rPr>
                <w:rFonts w:ascii="Arial" w:hAnsi="Arial" w:cs="Arial"/>
                <w:bCs/>
                <w:sz w:val="20"/>
                <w:szCs w:val="20"/>
              </w:rPr>
            </w:pPr>
          </w:p>
          <w:p w14:paraId="07E6B895" w14:textId="0CBC5A81" w:rsidR="00CF4CE2" w:rsidRDefault="009A20AE" w:rsidP="00845BF0">
            <w:pPr>
              <w:rPr>
                <w:rFonts w:ascii="Arial" w:hAnsi="Arial" w:cs="Arial"/>
                <w:bCs/>
                <w:sz w:val="20"/>
                <w:szCs w:val="20"/>
              </w:rPr>
            </w:pPr>
            <w:r w:rsidRPr="00516B4A">
              <w:rPr>
                <w:rFonts w:ascii="Arial" w:hAnsi="Arial" w:cs="Arial"/>
                <w:bCs/>
                <w:sz w:val="20"/>
                <w:szCs w:val="20"/>
              </w:rPr>
              <w:t>T</w:t>
            </w:r>
            <w:r w:rsidR="008C37E5">
              <w:rPr>
                <w:rFonts w:ascii="Arial" w:hAnsi="Arial" w:cs="Arial"/>
                <w:bCs/>
                <w:sz w:val="20"/>
                <w:szCs w:val="20"/>
              </w:rPr>
              <w:t>S informed the group that</w:t>
            </w:r>
            <w:r w:rsidR="00EC632F">
              <w:rPr>
                <w:rFonts w:ascii="Arial" w:hAnsi="Arial" w:cs="Arial"/>
                <w:bCs/>
                <w:sz w:val="20"/>
                <w:szCs w:val="20"/>
              </w:rPr>
              <w:t xml:space="preserve"> a selection</w:t>
            </w:r>
            <w:r w:rsidR="00DF7D6A">
              <w:rPr>
                <w:rFonts w:ascii="Arial" w:hAnsi="Arial" w:cs="Arial"/>
                <w:bCs/>
                <w:sz w:val="20"/>
                <w:szCs w:val="20"/>
              </w:rPr>
              <w:t xml:space="preserve"> of the </w:t>
            </w:r>
            <w:r w:rsidR="008C37E5">
              <w:rPr>
                <w:rFonts w:ascii="Arial" w:hAnsi="Arial" w:cs="Arial"/>
                <w:bCs/>
                <w:sz w:val="20"/>
                <w:szCs w:val="20"/>
              </w:rPr>
              <w:t xml:space="preserve">feedback from the Fans’ Forum </w:t>
            </w:r>
            <w:r w:rsidR="00112BC6">
              <w:rPr>
                <w:rFonts w:ascii="Arial" w:hAnsi="Arial" w:cs="Arial"/>
                <w:bCs/>
                <w:sz w:val="20"/>
                <w:szCs w:val="20"/>
              </w:rPr>
              <w:t>I</w:t>
            </w:r>
            <w:r w:rsidR="008C37E5">
              <w:rPr>
                <w:rFonts w:ascii="Arial" w:hAnsi="Arial" w:cs="Arial"/>
                <w:bCs/>
                <w:sz w:val="20"/>
                <w:szCs w:val="20"/>
              </w:rPr>
              <w:t>nternational survey ha</w:t>
            </w:r>
            <w:r w:rsidR="00CF4CE2">
              <w:rPr>
                <w:rFonts w:ascii="Arial" w:hAnsi="Arial" w:cs="Arial"/>
                <w:bCs/>
                <w:sz w:val="20"/>
                <w:szCs w:val="20"/>
              </w:rPr>
              <w:t>d</w:t>
            </w:r>
            <w:r w:rsidR="008C37E5">
              <w:rPr>
                <w:rFonts w:ascii="Arial" w:hAnsi="Arial" w:cs="Arial"/>
                <w:bCs/>
                <w:sz w:val="20"/>
                <w:szCs w:val="20"/>
              </w:rPr>
              <w:t xml:space="preserve"> been taken on board for th</w:t>
            </w:r>
            <w:r w:rsidR="00CF4CE2">
              <w:rPr>
                <w:rFonts w:ascii="Arial" w:hAnsi="Arial" w:cs="Arial"/>
                <w:bCs/>
                <w:sz w:val="20"/>
                <w:szCs w:val="20"/>
              </w:rPr>
              <w:t xml:space="preserve">e new season. The Fan Engagement Team are working to simplify the Supporters’ Club affiliation process, which will also gather more information on social media accounts and the history of Supporters’ Clubs. </w:t>
            </w:r>
          </w:p>
          <w:p w14:paraId="7E68858C" w14:textId="77777777" w:rsidR="00516B4A" w:rsidRDefault="00516B4A" w:rsidP="00845BF0">
            <w:pPr>
              <w:rPr>
                <w:rFonts w:ascii="Arial" w:hAnsi="Arial" w:cs="Arial"/>
                <w:bCs/>
                <w:sz w:val="20"/>
                <w:szCs w:val="20"/>
              </w:rPr>
            </w:pPr>
          </w:p>
          <w:p w14:paraId="7E68858D" w14:textId="3BD74274" w:rsidR="006928C7" w:rsidRPr="00516B4A" w:rsidRDefault="009A20AE" w:rsidP="00845BF0">
            <w:pPr>
              <w:rPr>
                <w:rFonts w:ascii="Arial" w:hAnsi="Arial" w:cs="Arial"/>
                <w:bCs/>
                <w:sz w:val="20"/>
                <w:szCs w:val="20"/>
              </w:rPr>
            </w:pPr>
            <w:r w:rsidRPr="00516B4A">
              <w:rPr>
                <w:rFonts w:ascii="Arial" w:hAnsi="Arial" w:cs="Arial"/>
                <w:bCs/>
                <w:sz w:val="20"/>
                <w:szCs w:val="20"/>
              </w:rPr>
              <w:lastRenderedPageBreak/>
              <w:t>Supporter</w:t>
            </w:r>
            <w:r w:rsidR="00026BD1">
              <w:rPr>
                <w:rFonts w:ascii="Arial" w:hAnsi="Arial" w:cs="Arial"/>
                <w:bCs/>
                <w:sz w:val="20"/>
                <w:szCs w:val="20"/>
              </w:rPr>
              <w:t>s</w:t>
            </w:r>
            <w:r w:rsidR="0073023A">
              <w:rPr>
                <w:rFonts w:ascii="Arial" w:hAnsi="Arial" w:cs="Arial"/>
                <w:bCs/>
                <w:sz w:val="20"/>
                <w:szCs w:val="20"/>
              </w:rPr>
              <w:t>’</w:t>
            </w:r>
            <w:r w:rsidRPr="00516B4A">
              <w:rPr>
                <w:rFonts w:ascii="Arial" w:hAnsi="Arial" w:cs="Arial"/>
                <w:bCs/>
                <w:sz w:val="20"/>
                <w:szCs w:val="20"/>
              </w:rPr>
              <w:t xml:space="preserve"> Club benefits</w:t>
            </w:r>
            <w:r>
              <w:rPr>
                <w:rFonts w:ascii="Arial" w:hAnsi="Arial" w:cs="Arial"/>
                <w:bCs/>
                <w:sz w:val="20"/>
                <w:szCs w:val="20"/>
              </w:rPr>
              <w:t xml:space="preserve"> </w:t>
            </w:r>
            <w:r w:rsidR="00D26C8B">
              <w:rPr>
                <w:rFonts w:ascii="Arial" w:hAnsi="Arial" w:cs="Arial"/>
                <w:bCs/>
                <w:sz w:val="20"/>
                <w:szCs w:val="20"/>
              </w:rPr>
              <w:t xml:space="preserve">have been streamlined </w:t>
            </w:r>
            <w:r>
              <w:rPr>
                <w:rFonts w:ascii="Arial" w:hAnsi="Arial" w:cs="Arial"/>
                <w:bCs/>
                <w:sz w:val="20"/>
                <w:szCs w:val="20"/>
              </w:rPr>
              <w:t xml:space="preserve">and membership packs </w:t>
            </w:r>
            <w:r w:rsidR="00D26C8B">
              <w:rPr>
                <w:rFonts w:ascii="Arial" w:hAnsi="Arial" w:cs="Arial"/>
                <w:bCs/>
                <w:sz w:val="20"/>
                <w:szCs w:val="20"/>
              </w:rPr>
              <w:t xml:space="preserve">will also be introduced </w:t>
            </w:r>
            <w:r w:rsidR="00AF78C2">
              <w:rPr>
                <w:rFonts w:ascii="Arial" w:hAnsi="Arial" w:cs="Arial"/>
                <w:bCs/>
                <w:sz w:val="20"/>
                <w:szCs w:val="20"/>
              </w:rPr>
              <w:t xml:space="preserve">for affiliated Supporters’ Clubs. </w:t>
            </w:r>
          </w:p>
          <w:p w14:paraId="7E68858E" w14:textId="77777777" w:rsidR="006928C7" w:rsidRPr="00516B4A" w:rsidRDefault="006928C7" w:rsidP="00845BF0">
            <w:pPr>
              <w:rPr>
                <w:rFonts w:ascii="Arial" w:hAnsi="Arial" w:cs="Arial"/>
                <w:bCs/>
                <w:sz w:val="20"/>
                <w:szCs w:val="20"/>
              </w:rPr>
            </w:pPr>
          </w:p>
          <w:p w14:paraId="7E68858F" w14:textId="72F03862" w:rsidR="00516B4A" w:rsidRDefault="009A20AE" w:rsidP="00845BF0">
            <w:pPr>
              <w:rPr>
                <w:rFonts w:ascii="Arial" w:hAnsi="Arial" w:cs="Arial"/>
                <w:bCs/>
                <w:sz w:val="20"/>
                <w:szCs w:val="20"/>
              </w:rPr>
            </w:pPr>
            <w:r>
              <w:rPr>
                <w:rFonts w:ascii="Arial" w:hAnsi="Arial" w:cs="Arial"/>
                <w:bCs/>
                <w:sz w:val="20"/>
                <w:szCs w:val="20"/>
              </w:rPr>
              <w:t xml:space="preserve">TS </w:t>
            </w:r>
            <w:r w:rsidR="00793C07">
              <w:rPr>
                <w:rFonts w:ascii="Arial" w:hAnsi="Arial" w:cs="Arial"/>
                <w:bCs/>
                <w:sz w:val="20"/>
                <w:szCs w:val="20"/>
              </w:rPr>
              <w:t xml:space="preserve">gave positive feedback on the Supporters’ Club feature as part of the new matchday live show. </w:t>
            </w:r>
          </w:p>
          <w:p w14:paraId="7E688590" w14:textId="77777777" w:rsidR="00516B4A" w:rsidRDefault="00516B4A" w:rsidP="00845BF0">
            <w:pPr>
              <w:rPr>
                <w:rFonts w:ascii="Arial" w:hAnsi="Arial" w:cs="Arial"/>
                <w:bCs/>
                <w:sz w:val="20"/>
                <w:szCs w:val="20"/>
              </w:rPr>
            </w:pPr>
          </w:p>
          <w:p w14:paraId="7E688591" w14:textId="6CE4D7A6" w:rsidR="00516B4A" w:rsidRDefault="009A20AE" w:rsidP="00845BF0">
            <w:pPr>
              <w:rPr>
                <w:rFonts w:ascii="Arial" w:hAnsi="Arial" w:cs="Arial"/>
                <w:bCs/>
                <w:sz w:val="20"/>
                <w:szCs w:val="20"/>
              </w:rPr>
            </w:pPr>
            <w:r>
              <w:rPr>
                <w:rFonts w:ascii="Arial" w:hAnsi="Arial" w:cs="Arial"/>
                <w:bCs/>
                <w:sz w:val="20"/>
                <w:szCs w:val="20"/>
              </w:rPr>
              <w:t xml:space="preserve">CP </w:t>
            </w:r>
            <w:r w:rsidR="00CF7362">
              <w:rPr>
                <w:rFonts w:ascii="Arial" w:hAnsi="Arial" w:cs="Arial"/>
                <w:bCs/>
                <w:sz w:val="20"/>
                <w:szCs w:val="20"/>
              </w:rPr>
              <w:t>confirmed</w:t>
            </w:r>
            <w:r>
              <w:rPr>
                <w:rFonts w:ascii="Arial" w:hAnsi="Arial" w:cs="Arial"/>
                <w:bCs/>
                <w:sz w:val="20"/>
                <w:szCs w:val="20"/>
              </w:rPr>
              <w:t xml:space="preserve"> that the</w:t>
            </w:r>
            <w:r w:rsidR="00CF7362">
              <w:rPr>
                <w:rFonts w:ascii="Arial" w:hAnsi="Arial" w:cs="Arial"/>
                <w:bCs/>
                <w:sz w:val="20"/>
                <w:szCs w:val="20"/>
              </w:rPr>
              <w:t xml:space="preserve"> </w:t>
            </w:r>
            <w:r w:rsidR="0000735C">
              <w:rPr>
                <w:rFonts w:ascii="Arial" w:hAnsi="Arial" w:cs="Arial"/>
                <w:bCs/>
                <w:sz w:val="20"/>
                <w:szCs w:val="20"/>
              </w:rPr>
              <w:t xml:space="preserve">Fan </w:t>
            </w:r>
            <w:r w:rsidR="00CF7362">
              <w:rPr>
                <w:rFonts w:ascii="Arial" w:hAnsi="Arial" w:cs="Arial"/>
                <w:bCs/>
                <w:sz w:val="20"/>
                <w:szCs w:val="20"/>
              </w:rPr>
              <w:t>Engagement T</w:t>
            </w:r>
            <w:r>
              <w:rPr>
                <w:rFonts w:ascii="Arial" w:hAnsi="Arial" w:cs="Arial"/>
                <w:bCs/>
                <w:sz w:val="20"/>
                <w:szCs w:val="20"/>
              </w:rPr>
              <w:t xml:space="preserve">eam has </w:t>
            </w:r>
            <w:r w:rsidR="00CF7362">
              <w:rPr>
                <w:rFonts w:ascii="Arial" w:hAnsi="Arial" w:cs="Arial"/>
                <w:bCs/>
                <w:sz w:val="20"/>
                <w:szCs w:val="20"/>
              </w:rPr>
              <w:t>further</w:t>
            </w:r>
            <w:r>
              <w:rPr>
                <w:rFonts w:ascii="Arial" w:hAnsi="Arial" w:cs="Arial"/>
                <w:bCs/>
                <w:sz w:val="20"/>
                <w:szCs w:val="20"/>
              </w:rPr>
              <w:t xml:space="preserve"> plan</w:t>
            </w:r>
            <w:r w:rsidR="00CF7362">
              <w:rPr>
                <w:rFonts w:ascii="Arial" w:hAnsi="Arial" w:cs="Arial"/>
                <w:bCs/>
                <w:sz w:val="20"/>
                <w:szCs w:val="20"/>
              </w:rPr>
              <w:t>s</w:t>
            </w:r>
            <w:r>
              <w:rPr>
                <w:rFonts w:ascii="Arial" w:hAnsi="Arial" w:cs="Arial"/>
                <w:bCs/>
                <w:sz w:val="20"/>
                <w:szCs w:val="20"/>
              </w:rPr>
              <w:t xml:space="preserve"> to </w:t>
            </w:r>
            <w:r w:rsidR="00CF7362">
              <w:rPr>
                <w:rFonts w:ascii="Arial" w:hAnsi="Arial" w:cs="Arial"/>
                <w:bCs/>
                <w:sz w:val="20"/>
                <w:szCs w:val="20"/>
              </w:rPr>
              <w:t>enhance</w:t>
            </w:r>
            <w:r>
              <w:rPr>
                <w:rFonts w:ascii="Arial" w:hAnsi="Arial" w:cs="Arial"/>
                <w:bCs/>
                <w:sz w:val="20"/>
                <w:szCs w:val="20"/>
              </w:rPr>
              <w:t xml:space="preserve"> Supporter</w:t>
            </w:r>
            <w:r w:rsidR="00026BD1">
              <w:rPr>
                <w:rFonts w:ascii="Arial" w:hAnsi="Arial" w:cs="Arial"/>
                <w:bCs/>
                <w:sz w:val="20"/>
                <w:szCs w:val="20"/>
              </w:rPr>
              <w:t>s</w:t>
            </w:r>
            <w:r w:rsidR="0073023A">
              <w:rPr>
                <w:rFonts w:ascii="Arial" w:hAnsi="Arial" w:cs="Arial"/>
                <w:bCs/>
                <w:sz w:val="20"/>
                <w:szCs w:val="20"/>
              </w:rPr>
              <w:t>’</w:t>
            </w:r>
            <w:r>
              <w:rPr>
                <w:rFonts w:ascii="Arial" w:hAnsi="Arial" w:cs="Arial"/>
                <w:bCs/>
                <w:sz w:val="20"/>
                <w:szCs w:val="20"/>
              </w:rPr>
              <w:t xml:space="preserve"> Club </w:t>
            </w:r>
            <w:r w:rsidR="00CF7362">
              <w:rPr>
                <w:rFonts w:ascii="Arial" w:hAnsi="Arial" w:cs="Arial"/>
                <w:bCs/>
                <w:sz w:val="20"/>
                <w:szCs w:val="20"/>
              </w:rPr>
              <w:t>engagement</w:t>
            </w:r>
            <w:r>
              <w:rPr>
                <w:rFonts w:ascii="Arial" w:hAnsi="Arial" w:cs="Arial"/>
                <w:bCs/>
                <w:sz w:val="20"/>
                <w:szCs w:val="20"/>
              </w:rPr>
              <w:t xml:space="preserve"> </w:t>
            </w:r>
            <w:r w:rsidR="00793C07">
              <w:rPr>
                <w:rFonts w:ascii="Arial" w:hAnsi="Arial" w:cs="Arial"/>
                <w:bCs/>
                <w:sz w:val="20"/>
                <w:szCs w:val="20"/>
              </w:rPr>
              <w:t>which support</w:t>
            </w:r>
            <w:r w:rsidR="004C5F7C">
              <w:rPr>
                <w:rFonts w:ascii="Arial" w:hAnsi="Arial" w:cs="Arial"/>
                <w:bCs/>
                <w:sz w:val="20"/>
                <w:szCs w:val="20"/>
              </w:rPr>
              <w:t>er</w:t>
            </w:r>
            <w:r w:rsidR="00793C07">
              <w:rPr>
                <w:rFonts w:ascii="Arial" w:hAnsi="Arial" w:cs="Arial"/>
                <w:bCs/>
                <w:sz w:val="20"/>
                <w:szCs w:val="20"/>
              </w:rPr>
              <w:t xml:space="preserve">s will see more of over coming months. </w:t>
            </w:r>
            <w:r>
              <w:rPr>
                <w:rFonts w:ascii="Arial" w:hAnsi="Arial" w:cs="Arial"/>
                <w:bCs/>
                <w:sz w:val="20"/>
                <w:szCs w:val="20"/>
              </w:rPr>
              <w:t xml:space="preserve"> </w:t>
            </w:r>
          </w:p>
          <w:p w14:paraId="7E688592" w14:textId="77777777" w:rsidR="00516B4A" w:rsidRDefault="00516B4A" w:rsidP="00845BF0">
            <w:pPr>
              <w:rPr>
                <w:rFonts w:ascii="Arial" w:hAnsi="Arial" w:cs="Arial"/>
                <w:bCs/>
                <w:sz w:val="20"/>
                <w:szCs w:val="20"/>
              </w:rPr>
            </w:pPr>
          </w:p>
          <w:p w14:paraId="7E688593" w14:textId="0C01E700" w:rsidR="00516B4A" w:rsidRPr="00516B4A" w:rsidRDefault="009A20AE" w:rsidP="00845BF0">
            <w:pPr>
              <w:rPr>
                <w:rFonts w:ascii="Arial" w:hAnsi="Arial" w:cs="Arial"/>
                <w:b/>
                <w:sz w:val="20"/>
                <w:szCs w:val="20"/>
              </w:rPr>
            </w:pPr>
            <w:r w:rsidRPr="00516B4A">
              <w:rPr>
                <w:rFonts w:ascii="Arial" w:hAnsi="Arial" w:cs="Arial"/>
                <w:b/>
                <w:sz w:val="20"/>
                <w:szCs w:val="20"/>
              </w:rPr>
              <w:t xml:space="preserve">ACTION: TS to send any </w:t>
            </w:r>
            <w:r w:rsidR="004C5F7C">
              <w:rPr>
                <w:rFonts w:ascii="Arial" w:hAnsi="Arial" w:cs="Arial"/>
                <w:b/>
                <w:sz w:val="20"/>
                <w:szCs w:val="20"/>
              </w:rPr>
              <w:t xml:space="preserve">feedback from the International Project </w:t>
            </w:r>
            <w:r w:rsidR="004C50A9">
              <w:rPr>
                <w:rFonts w:ascii="Arial" w:hAnsi="Arial" w:cs="Arial"/>
                <w:b/>
                <w:sz w:val="20"/>
                <w:szCs w:val="20"/>
              </w:rPr>
              <w:t>G</w:t>
            </w:r>
            <w:r w:rsidR="004C5F7C">
              <w:rPr>
                <w:rFonts w:ascii="Arial" w:hAnsi="Arial" w:cs="Arial"/>
                <w:b/>
                <w:sz w:val="20"/>
                <w:szCs w:val="20"/>
              </w:rPr>
              <w:t xml:space="preserve">roup meeting to </w:t>
            </w:r>
            <w:r w:rsidRPr="00516B4A">
              <w:rPr>
                <w:rFonts w:ascii="Arial" w:hAnsi="Arial" w:cs="Arial"/>
                <w:b/>
                <w:sz w:val="20"/>
                <w:szCs w:val="20"/>
              </w:rPr>
              <w:t xml:space="preserve">CP. </w:t>
            </w:r>
          </w:p>
          <w:p w14:paraId="7E688594" w14:textId="77777777" w:rsidR="00EF649A" w:rsidRPr="00516B4A" w:rsidRDefault="009A20AE" w:rsidP="00845BF0">
            <w:pPr>
              <w:rPr>
                <w:rFonts w:ascii="Arial" w:hAnsi="Arial" w:cs="Arial"/>
                <w:bCs/>
                <w:sz w:val="20"/>
                <w:szCs w:val="20"/>
              </w:rPr>
            </w:pPr>
            <w:r w:rsidRPr="00516B4A">
              <w:rPr>
                <w:rFonts w:ascii="Arial" w:hAnsi="Arial" w:cs="Arial"/>
                <w:bCs/>
                <w:sz w:val="20"/>
                <w:szCs w:val="20"/>
              </w:rPr>
              <w:t xml:space="preserve">                            </w:t>
            </w:r>
          </w:p>
        </w:tc>
      </w:tr>
      <w:tr w:rsidR="00264968" w14:paraId="7E6885A3" w14:textId="77777777" w:rsidTr="4F253357">
        <w:trPr>
          <w:trHeight w:val="302"/>
        </w:trPr>
        <w:tc>
          <w:tcPr>
            <w:tcW w:w="1384" w:type="dxa"/>
          </w:tcPr>
          <w:p w14:paraId="7E688596" w14:textId="77777777" w:rsidR="00E5206B" w:rsidRDefault="00E5206B" w:rsidP="00980A8B">
            <w:pPr>
              <w:rPr>
                <w:rFonts w:ascii="Arial" w:hAnsi="Arial" w:cs="Arial"/>
                <w:b/>
                <w:sz w:val="20"/>
                <w:szCs w:val="20"/>
              </w:rPr>
            </w:pPr>
          </w:p>
        </w:tc>
        <w:tc>
          <w:tcPr>
            <w:tcW w:w="7796" w:type="dxa"/>
          </w:tcPr>
          <w:p w14:paraId="7E688597" w14:textId="77777777" w:rsidR="00F65065" w:rsidRPr="00F65065" w:rsidRDefault="009A20AE" w:rsidP="00531DFB">
            <w:pPr>
              <w:rPr>
                <w:rFonts w:ascii="Arial" w:hAnsi="Arial" w:cs="Arial"/>
                <w:b/>
                <w:sz w:val="20"/>
                <w:szCs w:val="20"/>
              </w:rPr>
            </w:pPr>
            <w:r w:rsidRPr="00F65065">
              <w:rPr>
                <w:rFonts w:ascii="Arial" w:hAnsi="Arial" w:cs="Arial"/>
                <w:b/>
                <w:sz w:val="20"/>
                <w:szCs w:val="20"/>
              </w:rPr>
              <w:t>AOB</w:t>
            </w:r>
          </w:p>
          <w:p w14:paraId="7E688598" w14:textId="77777777" w:rsidR="00F65065" w:rsidRDefault="00F65065" w:rsidP="00531DFB">
            <w:pPr>
              <w:rPr>
                <w:rFonts w:ascii="Arial" w:hAnsi="Arial" w:cs="Arial"/>
                <w:bCs/>
                <w:sz w:val="20"/>
                <w:szCs w:val="20"/>
              </w:rPr>
            </w:pPr>
          </w:p>
          <w:p w14:paraId="7E688599" w14:textId="77777777" w:rsidR="00A02254" w:rsidRDefault="009A20AE" w:rsidP="00531DFB">
            <w:pPr>
              <w:rPr>
                <w:rFonts w:ascii="Arial" w:hAnsi="Arial" w:cs="Arial"/>
                <w:b/>
                <w:sz w:val="20"/>
                <w:szCs w:val="20"/>
              </w:rPr>
            </w:pPr>
            <w:r>
              <w:rPr>
                <w:rFonts w:ascii="Arial" w:hAnsi="Arial" w:cs="Arial"/>
                <w:b/>
                <w:sz w:val="20"/>
                <w:szCs w:val="20"/>
              </w:rPr>
              <w:t xml:space="preserve">New Stadium Information </w:t>
            </w:r>
          </w:p>
          <w:p w14:paraId="72B37CED" w14:textId="77777777" w:rsidR="002F2FB4" w:rsidRDefault="002F2FB4" w:rsidP="00531DFB">
            <w:pPr>
              <w:rPr>
                <w:rFonts w:ascii="Arial" w:hAnsi="Arial" w:cs="Arial"/>
                <w:bCs/>
                <w:sz w:val="20"/>
                <w:szCs w:val="20"/>
              </w:rPr>
            </w:pPr>
          </w:p>
          <w:p w14:paraId="7E68859D" w14:textId="6B91E388" w:rsidR="00CF7362" w:rsidRDefault="000F0BD5" w:rsidP="00531DFB">
            <w:pPr>
              <w:rPr>
                <w:rFonts w:ascii="Arial" w:hAnsi="Arial" w:cs="Arial"/>
                <w:bCs/>
                <w:sz w:val="20"/>
                <w:szCs w:val="20"/>
              </w:rPr>
            </w:pPr>
            <w:r>
              <w:rPr>
                <w:rFonts w:ascii="Arial" w:hAnsi="Arial" w:cs="Arial"/>
                <w:bCs/>
                <w:sz w:val="20"/>
                <w:szCs w:val="20"/>
              </w:rPr>
              <w:t xml:space="preserve">The group discussed the recent update regarding the planning application for the People’s Project and how the Forum can show support. </w:t>
            </w:r>
            <w:r w:rsidR="006647F3">
              <w:rPr>
                <w:rFonts w:ascii="Arial" w:hAnsi="Arial" w:cs="Arial"/>
                <w:bCs/>
                <w:sz w:val="20"/>
                <w:szCs w:val="20"/>
              </w:rPr>
              <w:t xml:space="preserve">JB queried if a letter to the </w:t>
            </w:r>
            <w:r w:rsidR="00857453">
              <w:rPr>
                <w:rFonts w:ascii="Arial" w:hAnsi="Arial" w:cs="Arial"/>
                <w:bCs/>
                <w:sz w:val="20"/>
                <w:szCs w:val="20"/>
              </w:rPr>
              <w:t>C</w:t>
            </w:r>
            <w:r w:rsidR="006647F3">
              <w:rPr>
                <w:rFonts w:ascii="Arial" w:hAnsi="Arial" w:cs="Arial"/>
                <w:bCs/>
                <w:sz w:val="20"/>
                <w:szCs w:val="20"/>
              </w:rPr>
              <w:t>ouncil from the group would</w:t>
            </w:r>
            <w:r w:rsidR="00BD5E3C">
              <w:rPr>
                <w:rFonts w:ascii="Arial" w:hAnsi="Arial" w:cs="Arial"/>
                <w:bCs/>
                <w:sz w:val="20"/>
                <w:szCs w:val="20"/>
              </w:rPr>
              <w:t xml:space="preserve"> assist and this is </w:t>
            </w:r>
            <w:proofErr w:type="gramStart"/>
            <w:r w:rsidR="00BD5E3C">
              <w:rPr>
                <w:rFonts w:ascii="Arial" w:hAnsi="Arial" w:cs="Arial"/>
                <w:bCs/>
                <w:sz w:val="20"/>
                <w:szCs w:val="20"/>
              </w:rPr>
              <w:t>something</w:t>
            </w:r>
            <w:proofErr w:type="gramEnd"/>
            <w:r w:rsidR="00BD5E3C">
              <w:rPr>
                <w:rFonts w:ascii="Arial" w:hAnsi="Arial" w:cs="Arial"/>
                <w:bCs/>
                <w:sz w:val="20"/>
                <w:szCs w:val="20"/>
              </w:rPr>
              <w:t xml:space="preserve"> he would be eager to involve supporters groups in. </w:t>
            </w:r>
            <w:proofErr w:type="spellStart"/>
            <w:r>
              <w:rPr>
                <w:rFonts w:ascii="Arial" w:hAnsi="Arial" w:cs="Arial"/>
                <w:bCs/>
                <w:sz w:val="20"/>
                <w:szCs w:val="20"/>
              </w:rPr>
              <w:t>SMc</w:t>
            </w:r>
            <w:proofErr w:type="spellEnd"/>
            <w:r>
              <w:rPr>
                <w:rFonts w:ascii="Arial" w:hAnsi="Arial" w:cs="Arial"/>
                <w:bCs/>
                <w:sz w:val="20"/>
                <w:szCs w:val="20"/>
              </w:rPr>
              <w:t xml:space="preserve"> informed the group that it is the quality of the support received not necessarily the volume</w:t>
            </w:r>
            <w:r w:rsidR="0063467D">
              <w:rPr>
                <w:rFonts w:ascii="Arial" w:hAnsi="Arial" w:cs="Arial"/>
                <w:bCs/>
                <w:sz w:val="20"/>
                <w:szCs w:val="20"/>
              </w:rPr>
              <w:t xml:space="preserve"> so a collective effort from </w:t>
            </w:r>
            <w:r w:rsidR="00091921">
              <w:rPr>
                <w:rFonts w:ascii="Arial" w:hAnsi="Arial" w:cs="Arial"/>
                <w:bCs/>
                <w:sz w:val="20"/>
                <w:szCs w:val="20"/>
              </w:rPr>
              <w:t>S</w:t>
            </w:r>
            <w:r w:rsidR="0063467D">
              <w:rPr>
                <w:rFonts w:ascii="Arial" w:hAnsi="Arial" w:cs="Arial"/>
                <w:bCs/>
                <w:sz w:val="20"/>
                <w:szCs w:val="20"/>
              </w:rPr>
              <w:t xml:space="preserve">upporters’ </w:t>
            </w:r>
            <w:r w:rsidR="00091921">
              <w:rPr>
                <w:rFonts w:ascii="Arial" w:hAnsi="Arial" w:cs="Arial"/>
                <w:bCs/>
                <w:sz w:val="20"/>
                <w:szCs w:val="20"/>
              </w:rPr>
              <w:t>G</w:t>
            </w:r>
            <w:r w:rsidR="0063467D">
              <w:rPr>
                <w:rFonts w:ascii="Arial" w:hAnsi="Arial" w:cs="Arial"/>
                <w:bCs/>
                <w:sz w:val="20"/>
                <w:szCs w:val="20"/>
              </w:rPr>
              <w:t xml:space="preserve">roups would be worthwhile. </w:t>
            </w:r>
          </w:p>
          <w:p w14:paraId="0F09256F" w14:textId="77777777" w:rsidR="00351886" w:rsidRDefault="00351886" w:rsidP="00531DFB">
            <w:pPr>
              <w:rPr>
                <w:rFonts w:ascii="Arial" w:hAnsi="Arial" w:cs="Arial"/>
                <w:bCs/>
                <w:sz w:val="20"/>
                <w:szCs w:val="20"/>
              </w:rPr>
            </w:pPr>
          </w:p>
          <w:p w14:paraId="7E68859F" w14:textId="3F2F2FF7" w:rsidR="00CF7362" w:rsidRDefault="009A20AE" w:rsidP="00531DFB">
            <w:pPr>
              <w:rPr>
                <w:rFonts w:ascii="Arial" w:hAnsi="Arial" w:cs="Arial"/>
                <w:bCs/>
                <w:sz w:val="20"/>
                <w:szCs w:val="20"/>
              </w:rPr>
            </w:pPr>
            <w:r>
              <w:rPr>
                <w:rFonts w:ascii="Arial" w:hAnsi="Arial" w:cs="Arial"/>
                <w:bCs/>
                <w:sz w:val="20"/>
                <w:szCs w:val="20"/>
              </w:rPr>
              <w:t>CP stated that FAQs are due to be published on the Peoples Project website</w:t>
            </w:r>
            <w:r w:rsidR="00841B1E">
              <w:rPr>
                <w:rFonts w:ascii="Arial" w:hAnsi="Arial" w:cs="Arial"/>
                <w:bCs/>
                <w:sz w:val="20"/>
                <w:szCs w:val="20"/>
              </w:rPr>
              <w:t xml:space="preserve"> to assist with any queries</w:t>
            </w:r>
            <w:r>
              <w:rPr>
                <w:rFonts w:ascii="Arial" w:hAnsi="Arial" w:cs="Arial"/>
                <w:bCs/>
                <w:sz w:val="20"/>
                <w:szCs w:val="20"/>
              </w:rPr>
              <w:t>.</w:t>
            </w:r>
          </w:p>
          <w:p w14:paraId="7E6885A2" w14:textId="77777777" w:rsidR="009F3B23" w:rsidRPr="00F65065" w:rsidRDefault="009F3B23" w:rsidP="00841B1E">
            <w:pPr>
              <w:rPr>
                <w:rFonts w:ascii="Arial" w:hAnsi="Arial" w:cs="Arial"/>
                <w:bCs/>
                <w:sz w:val="20"/>
                <w:szCs w:val="20"/>
              </w:rPr>
            </w:pPr>
          </w:p>
        </w:tc>
      </w:tr>
    </w:tbl>
    <w:p w14:paraId="7E6885A4" w14:textId="77777777" w:rsidR="00C22CCD" w:rsidRPr="008544D0" w:rsidRDefault="00C22CCD" w:rsidP="00980A8B">
      <w:pPr>
        <w:rPr>
          <w:rFonts w:ascii="Arial" w:hAnsi="Arial" w:cs="Arial"/>
          <w:sz w:val="20"/>
          <w:szCs w:val="20"/>
        </w:rPr>
      </w:pPr>
    </w:p>
    <w:sectPr w:rsidR="00C22CCD" w:rsidRPr="008544D0" w:rsidSect="00980A8B">
      <w:headerReference w:type="default" r:id="rId11"/>
      <w:footerReference w:type="default" r:id="rId12"/>
      <w:pgSz w:w="11900" w:h="16840"/>
      <w:pgMar w:top="3204" w:right="1127" w:bottom="1985"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D721F" w14:textId="77777777" w:rsidR="00D65E9F" w:rsidRDefault="00D65E9F">
      <w:r>
        <w:separator/>
      </w:r>
    </w:p>
  </w:endnote>
  <w:endnote w:type="continuationSeparator" w:id="0">
    <w:p w14:paraId="7C2CAF51" w14:textId="77777777" w:rsidR="00D65E9F" w:rsidRDefault="00D65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2496726"/>
      <w:docPartObj>
        <w:docPartGallery w:val="Page Numbers (Bottom of Page)"/>
        <w:docPartUnique/>
      </w:docPartObj>
    </w:sdtPr>
    <w:sdtEndPr>
      <w:rPr>
        <w:rFonts w:ascii="Arial" w:hAnsi="Arial" w:cs="Arial"/>
        <w:noProof/>
        <w:sz w:val="20"/>
        <w:szCs w:val="20"/>
      </w:rPr>
    </w:sdtEndPr>
    <w:sdtContent>
      <w:p w14:paraId="7E6885A9" w14:textId="77777777" w:rsidR="00D25269" w:rsidRPr="00F93858" w:rsidRDefault="009A20AE">
        <w:pPr>
          <w:pStyle w:val="Footer"/>
          <w:jc w:val="center"/>
          <w:rPr>
            <w:rFonts w:ascii="Arial" w:hAnsi="Arial" w:cs="Arial"/>
            <w:sz w:val="20"/>
            <w:szCs w:val="20"/>
          </w:rPr>
        </w:pPr>
        <w:r w:rsidRPr="00F93858">
          <w:rPr>
            <w:rFonts w:ascii="Arial" w:hAnsi="Arial" w:cs="Arial"/>
            <w:sz w:val="20"/>
            <w:szCs w:val="20"/>
          </w:rPr>
          <w:fldChar w:fldCharType="begin"/>
        </w:r>
        <w:r w:rsidRPr="00F93858">
          <w:rPr>
            <w:rFonts w:ascii="Arial" w:hAnsi="Arial" w:cs="Arial"/>
            <w:sz w:val="20"/>
            <w:szCs w:val="20"/>
          </w:rPr>
          <w:instrText xml:space="preserve"> PAGE   \* MERGEFORMAT </w:instrText>
        </w:r>
        <w:r w:rsidRPr="00F93858">
          <w:rPr>
            <w:rFonts w:ascii="Arial" w:hAnsi="Arial" w:cs="Arial"/>
            <w:sz w:val="20"/>
            <w:szCs w:val="20"/>
          </w:rPr>
          <w:fldChar w:fldCharType="separate"/>
        </w:r>
        <w:r w:rsidR="00A8775D">
          <w:rPr>
            <w:rFonts w:ascii="Arial" w:hAnsi="Arial" w:cs="Arial"/>
            <w:noProof/>
            <w:sz w:val="20"/>
            <w:szCs w:val="20"/>
          </w:rPr>
          <w:t>3</w:t>
        </w:r>
        <w:r w:rsidRPr="00F93858">
          <w:rPr>
            <w:rFonts w:ascii="Arial" w:hAnsi="Arial" w:cs="Arial"/>
            <w:noProof/>
            <w:sz w:val="20"/>
            <w:szCs w:val="20"/>
          </w:rPr>
          <w:fldChar w:fldCharType="end"/>
        </w:r>
      </w:p>
    </w:sdtContent>
  </w:sdt>
  <w:p w14:paraId="7E6885AA" w14:textId="77777777" w:rsidR="00D25269" w:rsidRPr="008F280E" w:rsidRDefault="00D25269" w:rsidP="007E466B">
    <w:pPr>
      <w:pStyle w:val="Footer"/>
      <w:rPr>
        <w:rFonts w:ascii="Arial" w:hAnsi="Arial"/>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F4015D" w14:textId="77777777" w:rsidR="00D65E9F" w:rsidRDefault="00D65E9F">
      <w:r>
        <w:separator/>
      </w:r>
    </w:p>
  </w:footnote>
  <w:footnote w:type="continuationSeparator" w:id="0">
    <w:p w14:paraId="3BC8DF2C" w14:textId="77777777" w:rsidR="00D65E9F" w:rsidRDefault="00D65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885A5" w14:textId="77777777" w:rsidR="00D25269" w:rsidRDefault="009A20AE" w:rsidP="00980A8B">
    <w:pPr>
      <w:pStyle w:val="Header"/>
      <w:jc w:val="right"/>
    </w:pPr>
    <w:r>
      <w:rPr>
        <w:noProof/>
        <w:lang w:val="en-GB" w:eastAsia="en-GB"/>
      </w:rPr>
      <w:drawing>
        <wp:anchor distT="0" distB="0" distL="114300" distR="114300" simplePos="0" relativeHeight="251658240" behindDoc="0" locked="0" layoutInCell="1" allowOverlap="1" wp14:anchorId="7E6885AB" wp14:editId="7E6885AC">
          <wp:simplePos x="0" y="0"/>
          <wp:positionH relativeFrom="column">
            <wp:posOffset>4881245</wp:posOffset>
          </wp:positionH>
          <wp:positionV relativeFrom="paragraph">
            <wp:posOffset>-135255</wp:posOffset>
          </wp:positionV>
          <wp:extent cx="1266825" cy="1299210"/>
          <wp:effectExtent l="0" t="0" r="9525" b="0"/>
          <wp:wrapSquare wrapText="bothSides"/>
          <wp:docPr id="1" name="Picture 1" descr="C:\Users\dgrant\Desktop\Crest\2014 Everton Mono Crest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677395" name="Picture 2" descr="C:\Users\dgrant\Desktop\Crest\2014 Everton Mono Crest BLACK.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266825" cy="1299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6885A6" w14:textId="77777777" w:rsidR="00D25269" w:rsidRDefault="00D25269" w:rsidP="00980A8B">
    <w:pPr>
      <w:pStyle w:val="Header"/>
      <w:jc w:val="right"/>
    </w:pPr>
  </w:p>
  <w:p w14:paraId="7E6885A7" w14:textId="77777777" w:rsidR="00D25269" w:rsidRDefault="00D25269" w:rsidP="00BB51B5">
    <w:pPr>
      <w:pStyle w:val="Header"/>
      <w:jc w:val="both"/>
      <w:rPr>
        <w:rFonts w:ascii="Arial" w:hAnsi="Arial"/>
        <w:b/>
        <w:color w:val="404040" w:themeColor="text1" w:themeTint="BF"/>
        <w:sz w:val="52"/>
        <w:szCs w:val="20"/>
        <w:lang w:eastAsia="en-GB"/>
      </w:rPr>
    </w:pPr>
  </w:p>
  <w:p w14:paraId="7E6885A8" w14:textId="77777777" w:rsidR="00D25269" w:rsidRDefault="009A20AE" w:rsidP="00BB51B5">
    <w:pPr>
      <w:pStyle w:val="Header"/>
      <w:jc w:val="both"/>
    </w:pPr>
    <w:r>
      <w:rPr>
        <w:rFonts w:ascii="Arial" w:hAnsi="Arial"/>
        <w:b/>
        <w:color w:val="404040" w:themeColor="text1" w:themeTint="BF"/>
        <w:sz w:val="52"/>
        <w:szCs w:val="20"/>
        <w:lang w:eastAsia="en-GB"/>
      </w:rPr>
      <w:t>MINUTES OF MEE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89840C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55AC7"/>
    <w:multiLevelType w:val="multilevel"/>
    <w:tmpl w:val="9DF2D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3A1721"/>
    <w:multiLevelType w:val="hybridMultilevel"/>
    <w:tmpl w:val="A662858E"/>
    <w:lvl w:ilvl="0" w:tplc="739A4AC2">
      <w:start w:val="1"/>
      <w:numFmt w:val="bullet"/>
      <w:lvlText w:val=""/>
      <w:lvlJc w:val="left"/>
      <w:pPr>
        <w:ind w:left="720" w:hanging="360"/>
      </w:pPr>
      <w:rPr>
        <w:rFonts w:ascii="Symbol" w:hAnsi="Symbol" w:hint="default"/>
      </w:rPr>
    </w:lvl>
    <w:lvl w:ilvl="1" w:tplc="4790C7EC" w:tentative="1">
      <w:start w:val="1"/>
      <w:numFmt w:val="bullet"/>
      <w:lvlText w:val="o"/>
      <w:lvlJc w:val="left"/>
      <w:pPr>
        <w:ind w:left="1440" w:hanging="360"/>
      </w:pPr>
      <w:rPr>
        <w:rFonts w:ascii="Courier New" w:hAnsi="Courier New" w:cs="Courier New" w:hint="default"/>
      </w:rPr>
    </w:lvl>
    <w:lvl w:ilvl="2" w:tplc="1AFA7168" w:tentative="1">
      <w:start w:val="1"/>
      <w:numFmt w:val="bullet"/>
      <w:lvlText w:val=""/>
      <w:lvlJc w:val="left"/>
      <w:pPr>
        <w:ind w:left="2160" w:hanging="360"/>
      </w:pPr>
      <w:rPr>
        <w:rFonts w:ascii="Wingdings" w:hAnsi="Wingdings" w:hint="default"/>
      </w:rPr>
    </w:lvl>
    <w:lvl w:ilvl="3" w:tplc="02B8BB92" w:tentative="1">
      <w:start w:val="1"/>
      <w:numFmt w:val="bullet"/>
      <w:lvlText w:val=""/>
      <w:lvlJc w:val="left"/>
      <w:pPr>
        <w:ind w:left="2880" w:hanging="360"/>
      </w:pPr>
      <w:rPr>
        <w:rFonts w:ascii="Symbol" w:hAnsi="Symbol" w:hint="default"/>
      </w:rPr>
    </w:lvl>
    <w:lvl w:ilvl="4" w:tplc="49F6E132" w:tentative="1">
      <w:start w:val="1"/>
      <w:numFmt w:val="bullet"/>
      <w:lvlText w:val="o"/>
      <w:lvlJc w:val="left"/>
      <w:pPr>
        <w:ind w:left="3600" w:hanging="360"/>
      </w:pPr>
      <w:rPr>
        <w:rFonts w:ascii="Courier New" w:hAnsi="Courier New" w:cs="Courier New" w:hint="default"/>
      </w:rPr>
    </w:lvl>
    <w:lvl w:ilvl="5" w:tplc="F052F9DC" w:tentative="1">
      <w:start w:val="1"/>
      <w:numFmt w:val="bullet"/>
      <w:lvlText w:val=""/>
      <w:lvlJc w:val="left"/>
      <w:pPr>
        <w:ind w:left="4320" w:hanging="360"/>
      </w:pPr>
      <w:rPr>
        <w:rFonts w:ascii="Wingdings" w:hAnsi="Wingdings" w:hint="default"/>
      </w:rPr>
    </w:lvl>
    <w:lvl w:ilvl="6" w:tplc="000C3F98" w:tentative="1">
      <w:start w:val="1"/>
      <w:numFmt w:val="bullet"/>
      <w:lvlText w:val=""/>
      <w:lvlJc w:val="left"/>
      <w:pPr>
        <w:ind w:left="5040" w:hanging="360"/>
      </w:pPr>
      <w:rPr>
        <w:rFonts w:ascii="Symbol" w:hAnsi="Symbol" w:hint="default"/>
      </w:rPr>
    </w:lvl>
    <w:lvl w:ilvl="7" w:tplc="F83A584A" w:tentative="1">
      <w:start w:val="1"/>
      <w:numFmt w:val="bullet"/>
      <w:lvlText w:val="o"/>
      <w:lvlJc w:val="left"/>
      <w:pPr>
        <w:ind w:left="5760" w:hanging="360"/>
      </w:pPr>
      <w:rPr>
        <w:rFonts w:ascii="Courier New" w:hAnsi="Courier New" w:cs="Courier New" w:hint="default"/>
      </w:rPr>
    </w:lvl>
    <w:lvl w:ilvl="8" w:tplc="7DCEC376" w:tentative="1">
      <w:start w:val="1"/>
      <w:numFmt w:val="bullet"/>
      <w:lvlText w:val=""/>
      <w:lvlJc w:val="left"/>
      <w:pPr>
        <w:ind w:left="6480" w:hanging="360"/>
      </w:pPr>
      <w:rPr>
        <w:rFonts w:ascii="Wingdings" w:hAnsi="Wingdings" w:hint="default"/>
      </w:rPr>
    </w:lvl>
  </w:abstractNum>
  <w:abstractNum w:abstractNumId="3" w15:restartNumberingAfterBreak="0">
    <w:nsid w:val="03910D42"/>
    <w:multiLevelType w:val="hybridMultilevel"/>
    <w:tmpl w:val="9E48D818"/>
    <w:lvl w:ilvl="0" w:tplc="9F80863C">
      <w:start w:val="1"/>
      <w:numFmt w:val="bullet"/>
      <w:lvlText w:val=""/>
      <w:lvlJc w:val="left"/>
      <w:pPr>
        <w:ind w:left="720" w:hanging="360"/>
      </w:pPr>
      <w:rPr>
        <w:rFonts w:ascii="Symbol" w:hAnsi="Symbol" w:hint="default"/>
      </w:rPr>
    </w:lvl>
    <w:lvl w:ilvl="1" w:tplc="527CCCAC" w:tentative="1">
      <w:start w:val="1"/>
      <w:numFmt w:val="bullet"/>
      <w:lvlText w:val="o"/>
      <w:lvlJc w:val="left"/>
      <w:pPr>
        <w:ind w:left="1440" w:hanging="360"/>
      </w:pPr>
      <w:rPr>
        <w:rFonts w:ascii="Courier New" w:hAnsi="Courier New" w:cs="Courier New" w:hint="default"/>
      </w:rPr>
    </w:lvl>
    <w:lvl w:ilvl="2" w:tplc="A24E1FA6" w:tentative="1">
      <w:start w:val="1"/>
      <w:numFmt w:val="bullet"/>
      <w:lvlText w:val=""/>
      <w:lvlJc w:val="left"/>
      <w:pPr>
        <w:ind w:left="2160" w:hanging="360"/>
      </w:pPr>
      <w:rPr>
        <w:rFonts w:ascii="Wingdings" w:hAnsi="Wingdings" w:hint="default"/>
      </w:rPr>
    </w:lvl>
    <w:lvl w:ilvl="3" w:tplc="630AEB58" w:tentative="1">
      <w:start w:val="1"/>
      <w:numFmt w:val="bullet"/>
      <w:lvlText w:val=""/>
      <w:lvlJc w:val="left"/>
      <w:pPr>
        <w:ind w:left="2880" w:hanging="360"/>
      </w:pPr>
      <w:rPr>
        <w:rFonts w:ascii="Symbol" w:hAnsi="Symbol" w:hint="default"/>
      </w:rPr>
    </w:lvl>
    <w:lvl w:ilvl="4" w:tplc="28F6F0F2" w:tentative="1">
      <w:start w:val="1"/>
      <w:numFmt w:val="bullet"/>
      <w:lvlText w:val="o"/>
      <w:lvlJc w:val="left"/>
      <w:pPr>
        <w:ind w:left="3600" w:hanging="360"/>
      </w:pPr>
      <w:rPr>
        <w:rFonts w:ascii="Courier New" w:hAnsi="Courier New" w:cs="Courier New" w:hint="default"/>
      </w:rPr>
    </w:lvl>
    <w:lvl w:ilvl="5" w:tplc="FF7CC0A4" w:tentative="1">
      <w:start w:val="1"/>
      <w:numFmt w:val="bullet"/>
      <w:lvlText w:val=""/>
      <w:lvlJc w:val="left"/>
      <w:pPr>
        <w:ind w:left="4320" w:hanging="360"/>
      </w:pPr>
      <w:rPr>
        <w:rFonts w:ascii="Wingdings" w:hAnsi="Wingdings" w:hint="default"/>
      </w:rPr>
    </w:lvl>
    <w:lvl w:ilvl="6" w:tplc="FC48EC30" w:tentative="1">
      <w:start w:val="1"/>
      <w:numFmt w:val="bullet"/>
      <w:lvlText w:val=""/>
      <w:lvlJc w:val="left"/>
      <w:pPr>
        <w:ind w:left="5040" w:hanging="360"/>
      </w:pPr>
      <w:rPr>
        <w:rFonts w:ascii="Symbol" w:hAnsi="Symbol" w:hint="default"/>
      </w:rPr>
    </w:lvl>
    <w:lvl w:ilvl="7" w:tplc="8988A532" w:tentative="1">
      <w:start w:val="1"/>
      <w:numFmt w:val="bullet"/>
      <w:lvlText w:val="o"/>
      <w:lvlJc w:val="left"/>
      <w:pPr>
        <w:ind w:left="5760" w:hanging="360"/>
      </w:pPr>
      <w:rPr>
        <w:rFonts w:ascii="Courier New" w:hAnsi="Courier New" w:cs="Courier New" w:hint="default"/>
      </w:rPr>
    </w:lvl>
    <w:lvl w:ilvl="8" w:tplc="FA58AE18" w:tentative="1">
      <w:start w:val="1"/>
      <w:numFmt w:val="bullet"/>
      <w:lvlText w:val=""/>
      <w:lvlJc w:val="left"/>
      <w:pPr>
        <w:ind w:left="6480" w:hanging="360"/>
      </w:pPr>
      <w:rPr>
        <w:rFonts w:ascii="Wingdings" w:hAnsi="Wingdings" w:hint="default"/>
      </w:rPr>
    </w:lvl>
  </w:abstractNum>
  <w:abstractNum w:abstractNumId="4" w15:restartNumberingAfterBreak="0">
    <w:nsid w:val="07DF14E2"/>
    <w:multiLevelType w:val="hybridMultilevel"/>
    <w:tmpl w:val="BB0C6EBC"/>
    <w:lvl w:ilvl="0" w:tplc="1B34F5D0">
      <w:start w:val="1"/>
      <w:numFmt w:val="bullet"/>
      <w:lvlText w:val=""/>
      <w:lvlJc w:val="left"/>
      <w:pPr>
        <w:ind w:left="720" w:hanging="360"/>
      </w:pPr>
      <w:rPr>
        <w:rFonts w:ascii="Symbol" w:hAnsi="Symbol" w:hint="default"/>
      </w:rPr>
    </w:lvl>
    <w:lvl w:ilvl="1" w:tplc="BB647D60" w:tentative="1">
      <w:start w:val="1"/>
      <w:numFmt w:val="bullet"/>
      <w:lvlText w:val="o"/>
      <w:lvlJc w:val="left"/>
      <w:pPr>
        <w:ind w:left="1440" w:hanging="360"/>
      </w:pPr>
      <w:rPr>
        <w:rFonts w:ascii="Courier New" w:hAnsi="Courier New" w:cs="Courier New" w:hint="default"/>
      </w:rPr>
    </w:lvl>
    <w:lvl w:ilvl="2" w:tplc="351027B0" w:tentative="1">
      <w:start w:val="1"/>
      <w:numFmt w:val="bullet"/>
      <w:lvlText w:val=""/>
      <w:lvlJc w:val="left"/>
      <w:pPr>
        <w:ind w:left="2160" w:hanging="360"/>
      </w:pPr>
      <w:rPr>
        <w:rFonts w:ascii="Wingdings" w:hAnsi="Wingdings" w:hint="default"/>
      </w:rPr>
    </w:lvl>
    <w:lvl w:ilvl="3" w:tplc="0F78E5B2" w:tentative="1">
      <w:start w:val="1"/>
      <w:numFmt w:val="bullet"/>
      <w:lvlText w:val=""/>
      <w:lvlJc w:val="left"/>
      <w:pPr>
        <w:ind w:left="2880" w:hanging="360"/>
      </w:pPr>
      <w:rPr>
        <w:rFonts w:ascii="Symbol" w:hAnsi="Symbol" w:hint="default"/>
      </w:rPr>
    </w:lvl>
    <w:lvl w:ilvl="4" w:tplc="612418B6" w:tentative="1">
      <w:start w:val="1"/>
      <w:numFmt w:val="bullet"/>
      <w:lvlText w:val="o"/>
      <w:lvlJc w:val="left"/>
      <w:pPr>
        <w:ind w:left="3600" w:hanging="360"/>
      </w:pPr>
      <w:rPr>
        <w:rFonts w:ascii="Courier New" w:hAnsi="Courier New" w:cs="Courier New" w:hint="default"/>
      </w:rPr>
    </w:lvl>
    <w:lvl w:ilvl="5" w:tplc="6FF2F70C" w:tentative="1">
      <w:start w:val="1"/>
      <w:numFmt w:val="bullet"/>
      <w:lvlText w:val=""/>
      <w:lvlJc w:val="left"/>
      <w:pPr>
        <w:ind w:left="4320" w:hanging="360"/>
      </w:pPr>
      <w:rPr>
        <w:rFonts w:ascii="Wingdings" w:hAnsi="Wingdings" w:hint="default"/>
      </w:rPr>
    </w:lvl>
    <w:lvl w:ilvl="6" w:tplc="0EA2C744" w:tentative="1">
      <w:start w:val="1"/>
      <w:numFmt w:val="bullet"/>
      <w:lvlText w:val=""/>
      <w:lvlJc w:val="left"/>
      <w:pPr>
        <w:ind w:left="5040" w:hanging="360"/>
      </w:pPr>
      <w:rPr>
        <w:rFonts w:ascii="Symbol" w:hAnsi="Symbol" w:hint="default"/>
      </w:rPr>
    </w:lvl>
    <w:lvl w:ilvl="7" w:tplc="35BA9A38" w:tentative="1">
      <w:start w:val="1"/>
      <w:numFmt w:val="bullet"/>
      <w:lvlText w:val="o"/>
      <w:lvlJc w:val="left"/>
      <w:pPr>
        <w:ind w:left="5760" w:hanging="360"/>
      </w:pPr>
      <w:rPr>
        <w:rFonts w:ascii="Courier New" w:hAnsi="Courier New" w:cs="Courier New" w:hint="default"/>
      </w:rPr>
    </w:lvl>
    <w:lvl w:ilvl="8" w:tplc="DDDE1646" w:tentative="1">
      <w:start w:val="1"/>
      <w:numFmt w:val="bullet"/>
      <w:lvlText w:val=""/>
      <w:lvlJc w:val="left"/>
      <w:pPr>
        <w:ind w:left="6480" w:hanging="360"/>
      </w:pPr>
      <w:rPr>
        <w:rFonts w:ascii="Wingdings" w:hAnsi="Wingdings" w:hint="default"/>
      </w:rPr>
    </w:lvl>
  </w:abstractNum>
  <w:abstractNum w:abstractNumId="5" w15:restartNumberingAfterBreak="0">
    <w:nsid w:val="112D19EB"/>
    <w:multiLevelType w:val="hybridMultilevel"/>
    <w:tmpl w:val="1F6E2EB4"/>
    <w:lvl w:ilvl="0" w:tplc="4A947114">
      <w:start w:val="1"/>
      <w:numFmt w:val="bullet"/>
      <w:lvlText w:val=""/>
      <w:lvlJc w:val="left"/>
      <w:pPr>
        <w:ind w:left="720" w:hanging="360"/>
      </w:pPr>
      <w:rPr>
        <w:rFonts w:ascii="Symbol" w:hAnsi="Symbol" w:hint="default"/>
      </w:rPr>
    </w:lvl>
    <w:lvl w:ilvl="1" w:tplc="9B2EB748" w:tentative="1">
      <w:start w:val="1"/>
      <w:numFmt w:val="bullet"/>
      <w:lvlText w:val="o"/>
      <w:lvlJc w:val="left"/>
      <w:pPr>
        <w:ind w:left="1440" w:hanging="360"/>
      </w:pPr>
      <w:rPr>
        <w:rFonts w:ascii="Courier New" w:hAnsi="Courier New" w:cs="Courier New" w:hint="default"/>
      </w:rPr>
    </w:lvl>
    <w:lvl w:ilvl="2" w:tplc="B5340C00" w:tentative="1">
      <w:start w:val="1"/>
      <w:numFmt w:val="bullet"/>
      <w:lvlText w:val=""/>
      <w:lvlJc w:val="left"/>
      <w:pPr>
        <w:ind w:left="2160" w:hanging="360"/>
      </w:pPr>
      <w:rPr>
        <w:rFonts w:ascii="Wingdings" w:hAnsi="Wingdings" w:hint="default"/>
      </w:rPr>
    </w:lvl>
    <w:lvl w:ilvl="3" w:tplc="DE1A087A" w:tentative="1">
      <w:start w:val="1"/>
      <w:numFmt w:val="bullet"/>
      <w:lvlText w:val=""/>
      <w:lvlJc w:val="left"/>
      <w:pPr>
        <w:ind w:left="2880" w:hanging="360"/>
      </w:pPr>
      <w:rPr>
        <w:rFonts w:ascii="Symbol" w:hAnsi="Symbol" w:hint="default"/>
      </w:rPr>
    </w:lvl>
    <w:lvl w:ilvl="4" w:tplc="69160FF6" w:tentative="1">
      <w:start w:val="1"/>
      <w:numFmt w:val="bullet"/>
      <w:lvlText w:val="o"/>
      <w:lvlJc w:val="left"/>
      <w:pPr>
        <w:ind w:left="3600" w:hanging="360"/>
      </w:pPr>
      <w:rPr>
        <w:rFonts w:ascii="Courier New" w:hAnsi="Courier New" w:cs="Courier New" w:hint="default"/>
      </w:rPr>
    </w:lvl>
    <w:lvl w:ilvl="5" w:tplc="BB5AEF82" w:tentative="1">
      <w:start w:val="1"/>
      <w:numFmt w:val="bullet"/>
      <w:lvlText w:val=""/>
      <w:lvlJc w:val="left"/>
      <w:pPr>
        <w:ind w:left="4320" w:hanging="360"/>
      </w:pPr>
      <w:rPr>
        <w:rFonts w:ascii="Wingdings" w:hAnsi="Wingdings" w:hint="default"/>
      </w:rPr>
    </w:lvl>
    <w:lvl w:ilvl="6" w:tplc="EC12FF0E" w:tentative="1">
      <w:start w:val="1"/>
      <w:numFmt w:val="bullet"/>
      <w:lvlText w:val=""/>
      <w:lvlJc w:val="left"/>
      <w:pPr>
        <w:ind w:left="5040" w:hanging="360"/>
      </w:pPr>
      <w:rPr>
        <w:rFonts w:ascii="Symbol" w:hAnsi="Symbol" w:hint="default"/>
      </w:rPr>
    </w:lvl>
    <w:lvl w:ilvl="7" w:tplc="6BF639D0" w:tentative="1">
      <w:start w:val="1"/>
      <w:numFmt w:val="bullet"/>
      <w:lvlText w:val="o"/>
      <w:lvlJc w:val="left"/>
      <w:pPr>
        <w:ind w:left="5760" w:hanging="360"/>
      </w:pPr>
      <w:rPr>
        <w:rFonts w:ascii="Courier New" w:hAnsi="Courier New" w:cs="Courier New" w:hint="default"/>
      </w:rPr>
    </w:lvl>
    <w:lvl w:ilvl="8" w:tplc="36D2A0CA" w:tentative="1">
      <w:start w:val="1"/>
      <w:numFmt w:val="bullet"/>
      <w:lvlText w:val=""/>
      <w:lvlJc w:val="left"/>
      <w:pPr>
        <w:ind w:left="6480" w:hanging="360"/>
      </w:pPr>
      <w:rPr>
        <w:rFonts w:ascii="Wingdings" w:hAnsi="Wingdings" w:hint="default"/>
      </w:rPr>
    </w:lvl>
  </w:abstractNum>
  <w:abstractNum w:abstractNumId="6" w15:restartNumberingAfterBreak="0">
    <w:nsid w:val="15A45A95"/>
    <w:multiLevelType w:val="hybridMultilevel"/>
    <w:tmpl w:val="A51A557A"/>
    <w:lvl w:ilvl="0" w:tplc="B0E02B02">
      <w:start w:val="1"/>
      <w:numFmt w:val="bullet"/>
      <w:lvlText w:val=""/>
      <w:lvlJc w:val="left"/>
      <w:pPr>
        <w:ind w:left="720" w:hanging="360"/>
      </w:pPr>
      <w:rPr>
        <w:rFonts w:ascii="Symbol" w:hAnsi="Symbol" w:hint="default"/>
      </w:rPr>
    </w:lvl>
    <w:lvl w:ilvl="1" w:tplc="5A3AE212" w:tentative="1">
      <w:start w:val="1"/>
      <w:numFmt w:val="bullet"/>
      <w:lvlText w:val="o"/>
      <w:lvlJc w:val="left"/>
      <w:pPr>
        <w:ind w:left="1440" w:hanging="360"/>
      </w:pPr>
      <w:rPr>
        <w:rFonts w:ascii="Courier New" w:hAnsi="Courier New" w:cs="Courier New" w:hint="default"/>
      </w:rPr>
    </w:lvl>
    <w:lvl w:ilvl="2" w:tplc="89DE7430" w:tentative="1">
      <w:start w:val="1"/>
      <w:numFmt w:val="bullet"/>
      <w:lvlText w:val=""/>
      <w:lvlJc w:val="left"/>
      <w:pPr>
        <w:ind w:left="2160" w:hanging="360"/>
      </w:pPr>
      <w:rPr>
        <w:rFonts w:ascii="Wingdings" w:hAnsi="Wingdings" w:hint="default"/>
      </w:rPr>
    </w:lvl>
    <w:lvl w:ilvl="3" w:tplc="BFBE89A2" w:tentative="1">
      <w:start w:val="1"/>
      <w:numFmt w:val="bullet"/>
      <w:lvlText w:val=""/>
      <w:lvlJc w:val="left"/>
      <w:pPr>
        <w:ind w:left="2880" w:hanging="360"/>
      </w:pPr>
      <w:rPr>
        <w:rFonts w:ascii="Symbol" w:hAnsi="Symbol" w:hint="default"/>
      </w:rPr>
    </w:lvl>
    <w:lvl w:ilvl="4" w:tplc="B11633C8" w:tentative="1">
      <w:start w:val="1"/>
      <w:numFmt w:val="bullet"/>
      <w:lvlText w:val="o"/>
      <w:lvlJc w:val="left"/>
      <w:pPr>
        <w:ind w:left="3600" w:hanging="360"/>
      </w:pPr>
      <w:rPr>
        <w:rFonts w:ascii="Courier New" w:hAnsi="Courier New" w:cs="Courier New" w:hint="default"/>
      </w:rPr>
    </w:lvl>
    <w:lvl w:ilvl="5" w:tplc="D7768474" w:tentative="1">
      <w:start w:val="1"/>
      <w:numFmt w:val="bullet"/>
      <w:lvlText w:val=""/>
      <w:lvlJc w:val="left"/>
      <w:pPr>
        <w:ind w:left="4320" w:hanging="360"/>
      </w:pPr>
      <w:rPr>
        <w:rFonts w:ascii="Wingdings" w:hAnsi="Wingdings" w:hint="default"/>
      </w:rPr>
    </w:lvl>
    <w:lvl w:ilvl="6" w:tplc="CAAA60E6" w:tentative="1">
      <w:start w:val="1"/>
      <w:numFmt w:val="bullet"/>
      <w:lvlText w:val=""/>
      <w:lvlJc w:val="left"/>
      <w:pPr>
        <w:ind w:left="5040" w:hanging="360"/>
      </w:pPr>
      <w:rPr>
        <w:rFonts w:ascii="Symbol" w:hAnsi="Symbol" w:hint="default"/>
      </w:rPr>
    </w:lvl>
    <w:lvl w:ilvl="7" w:tplc="D1543220" w:tentative="1">
      <w:start w:val="1"/>
      <w:numFmt w:val="bullet"/>
      <w:lvlText w:val="o"/>
      <w:lvlJc w:val="left"/>
      <w:pPr>
        <w:ind w:left="5760" w:hanging="360"/>
      </w:pPr>
      <w:rPr>
        <w:rFonts w:ascii="Courier New" w:hAnsi="Courier New" w:cs="Courier New" w:hint="default"/>
      </w:rPr>
    </w:lvl>
    <w:lvl w:ilvl="8" w:tplc="6B701D38" w:tentative="1">
      <w:start w:val="1"/>
      <w:numFmt w:val="bullet"/>
      <w:lvlText w:val=""/>
      <w:lvlJc w:val="left"/>
      <w:pPr>
        <w:ind w:left="6480" w:hanging="360"/>
      </w:pPr>
      <w:rPr>
        <w:rFonts w:ascii="Wingdings" w:hAnsi="Wingdings" w:hint="default"/>
      </w:rPr>
    </w:lvl>
  </w:abstractNum>
  <w:abstractNum w:abstractNumId="7" w15:restartNumberingAfterBreak="0">
    <w:nsid w:val="15B754E4"/>
    <w:multiLevelType w:val="hybridMultilevel"/>
    <w:tmpl w:val="1722F330"/>
    <w:lvl w:ilvl="0" w:tplc="E54C3458">
      <w:numFmt w:val="bullet"/>
      <w:lvlText w:val=""/>
      <w:lvlJc w:val="left"/>
      <w:pPr>
        <w:ind w:left="720" w:hanging="360"/>
      </w:pPr>
      <w:rPr>
        <w:rFonts w:ascii="Symbol" w:eastAsiaTheme="minorEastAsia" w:hAnsi="Symbol" w:cs="Arial" w:hint="default"/>
      </w:rPr>
    </w:lvl>
    <w:lvl w:ilvl="1" w:tplc="64581736" w:tentative="1">
      <w:start w:val="1"/>
      <w:numFmt w:val="bullet"/>
      <w:lvlText w:val="o"/>
      <w:lvlJc w:val="left"/>
      <w:pPr>
        <w:ind w:left="1440" w:hanging="360"/>
      </w:pPr>
      <w:rPr>
        <w:rFonts w:ascii="Courier New" w:hAnsi="Courier New" w:cs="Courier New" w:hint="default"/>
      </w:rPr>
    </w:lvl>
    <w:lvl w:ilvl="2" w:tplc="CEB6CA6C" w:tentative="1">
      <w:start w:val="1"/>
      <w:numFmt w:val="bullet"/>
      <w:lvlText w:val=""/>
      <w:lvlJc w:val="left"/>
      <w:pPr>
        <w:ind w:left="2160" w:hanging="360"/>
      </w:pPr>
      <w:rPr>
        <w:rFonts w:ascii="Wingdings" w:hAnsi="Wingdings" w:hint="default"/>
      </w:rPr>
    </w:lvl>
    <w:lvl w:ilvl="3" w:tplc="456C9BBC" w:tentative="1">
      <w:start w:val="1"/>
      <w:numFmt w:val="bullet"/>
      <w:lvlText w:val=""/>
      <w:lvlJc w:val="left"/>
      <w:pPr>
        <w:ind w:left="2880" w:hanging="360"/>
      </w:pPr>
      <w:rPr>
        <w:rFonts w:ascii="Symbol" w:hAnsi="Symbol" w:hint="default"/>
      </w:rPr>
    </w:lvl>
    <w:lvl w:ilvl="4" w:tplc="F8FA27BC" w:tentative="1">
      <w:start w:val="1"/>
      <w:numFmt w:val="bullet"/>
      <w:lvlText w:val="o"/>
      <w:lvlJc w:val="left"/>
      <w:pPr>
        <w:ind w:left="3600" w:hanging="360"/>
      </w:pPr>
      <w:rPr>
        <w:rFonts w:ascii="Courier New" w:hAnsi="Courier New" w:cs="Courier New" w:hint="default"/>
      </w:rPr>
    </w:lvl>
    <w:lvl w:ilvl="5" w:tplc="B930185C" w:tentative="1">
      <w:start w:val="1"/>
      <w:numFmt w:val="bullet"/>
      <w:lvlText w:val=""/>
      <w:lvlJc w:val="left"/>
      <w:pPr>
        <w:ind w:left="4320" w:hanging="360"/>
      </w:pPr>
      <w:rPr>
        <w:rFonts w:ascii="Wingdings" w:hAnsi="Wingdings" w:hint="default"/>
      </w:rPr>
    </w:lvl>
    <w:lvl w:ilvl="6" w:tplc="C102FDC6" w:tentative="1">
      <w:start w:val="1"/>
      <w:numFmt w:val="bullet"/>
      <w:lvlText w:val=""/>
      <w:lvlJc w:val="left"/>
      <w:pPr>
        <w:ind w:left="5040" w:hanging="360"/>
      </w:pPr>
      <w:rPr>
        <w:rFonts w:ascii="Symbol" w:hAnsi="Symbol" w:hint="default"/>
      </w:rPr>
    </w:lvl>
    <w:lvl w:ilvl="7" w:tplc="35C08910" w:tentative="1">
      <w:start w:val="1"/>
      <w:numFmt w:val="bullet"/>
      <w:lvlText w:val="o"/>
      <w:lvlJc w:val="left"/>
      <w:pPr>
        <w:ind w:left="5760" w:hanging="360"/>
      </w:pPr>
      <w:rPr>
        <w:rFonts w:ascii="Courier New" w:hAnsi="Courier New" w:cs="Courier New" w:hint="default"/>
      </w:rPr>
    </w:lvl>
    <w:lvl w:ilvl="8" w:tplc="9E7EAF38" w:tentative="1">
      <w:start w:val="1"/>
      <w:numFmt w:val="bullet"/>
      <w:lvlText w:val=""/>
      <w:lvlJc w:val="left"/>
      <w:pPr>
        <w:ind w:left="6480" w:hanging="360"/>
      </w:pPr>
      <w:rPr>
        <w:rFonts w:ascii="Wingdings" w:hAnsi="Wingdings" w:hint="default"/>
      </w:rPr>
    </w:lvl>
  </w:abstractNum>
  <w:abstractNum w:abstractNumId="8" w15:restartNumberingAfterBreak="0">
    <w:nsid w:val="188A176E"/>
    <w:multiLevelType w:val="hybridMultilevel"/>
    <w:tmpl w:val="0D50008C"/>
    <w:lvl w:ilvl="0" w:tplc="0C347592">
      <w:start w:val="1"/>
      <w:numFmt w:val="bullet"/>
      <w:lvlText w:val=""/>
      <w:lvlJc w:val="left"/>
      <w:pPr>
        <w:ind w:left="1491" w:hanging="360"/>
      </w:pPr>
      <w:rPr>
        <w:rFonts w:ascii="Symbol" w:hAnsi="Symbol" w:hint="default"/>
      </w:rPr>
    </w:lvl>
    <w:lvl w:ilvl="1" w:tplc="DD62BA9E" w:tentative="1">
      <w:start w:val="1"/>
      <w:numFmt w:val="bullet"/>
      <w:lvlText w:val="o"/>
      <w:lvlJc w:val="left"/>
      <w:pPr>
        <w:ind w:left="2211" w:hanging="360"/>
      </w:pPr>
      <w:rPr>
        <w:rFonts w:ascii="Courier New" w:hAnsi="Courier New" w:cs="Courier New" w:hint="default"/>
      </w:rPr>
    </w:lvl>
    <w:lvl w:ilvl="2" w:tplc="DC9831BA" w:tentative="1">
      <w:start w:val="1"/>
      <w:numFmt w:val="bullet"/>
      <w:lvlText w:val=""/>
      <w:lvlJc w:val="left"/>
      <w:pPr>
        <w:ind w:left="2931" w:hanging="360"/>
      </w:pPr>
      <w:rPr>
        <w:rFonts w:ascii="Wingdings" w:hAnsi="Wingdings" w:hint="default"/>
      </w:rPr>
    </w:lvl>
    <w:lvl w:ilvl="3" w:tplc="1C320078" w:tentative="1">
      <w:start w:val="1"/>
      <w:numFmt w:val="bullet"/>
      <w:lvlText w:val=""/>
      <w:lvlJc w:val="left"/>
      <w:pPr>
        <w:ind w:left="3651" w:hanging="360"/>
      </w:pPr>
      <w:rPr>
        <w:rFonts w:ascii="Symbol" w:hAnsi="Symbol" w:hint="default"/>
      </w:rPr>
    </w:lvl>
    <w:lvl w:ilvl="4" w:tplc="7594175A" w:tentative="1">
      <w:start w:val="1"/>
      <w:numFmt w:val="bullet"/>
      <w:lvlText w:val="o"/>
      <w:lvlJc w:val="left"/>
      <w:pPr>
        <w:ind w:left="4371" w:hanging="360"/>
      </w:pPr>
      <w:rPr>
        <w:rFonts w:ascii="Courier New" w:hAnsi="Courier New" w:cs="Courier New" w:hint="default"/>
      </w:rPr>
    </w:lvl>
    <w:lvl w:ilvl="5" w:tplc="3848B4D0" w:tentative="1">
      <w:start w:val="1"/>
      <w:numFmt w:val="bullet"/>
      <w:lvlText w:val=""/>
      <w:lvlJc w:val="left"/>
      <w:pPr>
        <w:ind w:left="5091" w:hanging="360"/>
      </w:pPr>
      <w:rPr>
        <w:rFonts w:ascii="Wingdings" w:hAnsi="Wingdings" w:hint="default"/>
      </w:rPr>
    </w:lvl>
    <w:lvl w:ilvl="6" w:tplc="3DF8BC34" w:tentative="1">
      <w:start w:val="1"/>
      <w:numFmt w:val="bullet"/>
      <w:lvlText w:val=""/>
      <w:lvlJc w:val="left"/>
      <w:pPr>
        <w:ind w:left="5811" w:hanging="360"/>
      </w:pPr>
      <w:rPr>
        <w:rFonts w:ascii="Symbol" w:hAnsi="Symbol" w:hint="default"/>
      </w:rPr>
    </w:lvl>
    <w:lvl w:ilvl="7" w:tplc="C8C497D4" w:tentative="1">
      <w:start w:val="1"/>
      <w:numFmt w:val="bullet"/>
      <w:lvlText w:val="o"/>
      <w:lvlJc w:val="left"/>
      <w:pPr>
        <w:ind w:left="6531" w:hanging="360"/>
      </w:pPr>
      <w:rPr>
        <w:rFonts w:ascii="Courier New" w:hAnsi="Courier New" w:cs="Courier New" w:hint="default"/>
      </w:rPr>
    </w:lvl>
    <w:lvl w:ilvl="8" w:tplc="2D020FA6" w:tentative="1">
      <w:start w:val="1"/>
      <w:numFmt w:val="bullet"/>
      <w:lvlText w:val=""/>
      <w:lvlJc w:val="left"/>
      <w:pPr>
        <w:ind w:left="7251" w:hanging="360"/>
      </w:pPr>
      <w:rPr>
        <w:rFonts w:ascii="Wingdings" w:hAnsi="Wingdings" w:hint="default"/>
      </w:rPr>
    </w:lvl>
  </w:abstractNum>
  <w:abstractNum w:abstractNumId="9" w15:restartNumberingAfterBreak="0">
    <w:nsid w:val="1B361922"/>
    <w:multiLevelType w:val="multilevel"/>
    <w:tmpl w:val="B1D026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AE0215"/>
    <w:multiLevelType w:val="hybridMultilevel"/>
    <w:tmpl w:val="5C78EB58"/>
    <w:lvl w:ilvl="0" w:tplc="E3689532">
      <w:start w:val="8"/>
      <w:numFmt w:val="bullet"/>
      <w:lvlText w:val="-"/>
      <w:lvlJc w:val="left"/>
      <w:pPr>
        <w:ind w:left="720" w:hanging="360"/>
      </w:pPr>
      <w:rPr>
        <w:rFonts w:ascii="Arial" w:eastAsia="Times New Roman" w:hAnsi="Arial" w:cs="Arial" w:hint="default"/>
      </w:rPr>
    </w:lvl>
    <w:lvl w:ilvl="1" w:tplc="091A85CE" w:tentative="1">
      <w:start w:val="1"/>
      <w:numFmt w:val="bullet"/>
      <w:lvlText w:val="o"/>
      <w:lvlJc w:val="left"/>
      <w:pPr>
        <w:ind w:left="1440" w:hanging="360"/>
      </w:pPr>
      <w:rPr>
        <w:rFonts w:ascii="Courier New" w:hAnsi="Courier New" w:cs="Courier New" w:hint="default"/>
      </w:rPr>
    </w:lvl>
    <w:lvl w:ilvl="2" w:tplc="A2FA0122" w:tentative="1">
      <w:start w:val="1"/>
      <w:numFmt w:val="bullet"/>
      <w:lvlText w:val=""/>
      <w:lvlJc w:val="left"/>
      <w:pPr>
        <w:ind w:left="2160" w:hanging="360"/>
      </w:pPr>
      <w:rPr>
        <w:rFonts w:ascii="Wingdings" w:hAnsi="Wingdings" w:hint="default"/>
      </w:rPr>
    </w:lvl>
    <w:lvl w:ilvl="3" w:tplc="CB121D28" w:tentative="1">
      <w:start w:val="1"/>
      <w:numFmt w:val="bullet"/>
      <w:lvlText w:val=""/>
      <w:lvlJc w:val="left"/>
      <w:pPr>
        <w:ind w:left="2880" w:hanging="360"/>
      </w:pPr>
      <w:rPr>
        <w:rFonts w:ascii="Symbol" w:hAnsi="Symbol" w:hint="default"/>
      </w:rPr>
    </w:lvl>
    <w:lvl w:ilvl="4" w:tplc="D9B8229A" w:tentative="1">
      <w:start w:val="1"/>
      <w:numFmt w:val="bullet"/>
      <w:lvlText w:val="o"/>
      <w:lvlJc w:val="left"/>
      <w:pPr>
        <w:ind w:left="3600" w:hanging="360"/>
      </w:pPr>
      <w:rPr>
        <w:rFonts w:ascii="Courier New" w:hAnsi="Courier New" w:cs="Courier New" w:hint="default"/>
      </w:rPr>
    </w:lvl>
    <w:lvl w:ilvl="5" w:tplc="E174A830" w:tentative="1">
      <w:start w:val="1"/>
      <w:numFmt w:val="bullet"/>
      <w:lvlText w:val=""/>
      <w:lvlJc w:val="left"/>
      <w:pPr>
        <w:ind w:left="4320" w:hanging="360"/>
      </w:pPr>
      <w:rPr>
        <w:rFonts w:ascii="Wingdings" w:hAnsi="Wingdings" w:hint="default"/>
      </w:rPr>
    </w:lvl>
    <w:lvl w:ilvl="6" w:tplc="C994BAF4" w:tentative="1">
      <w:start w:val="1"/>
      <w:numFmt w:val="bullet"/>
      <w:lvlText w:val=""/>
      <w:lvlJc w:val="left"/>
      <w:pPr>
        <w:ind w:left="5040" w:hanging="360"/>
      </w:pPr>
      <w:rPr>
        <w:rFonts w:ascii="Symbol" w:hAnsi="Symbol" w:hint="default"/>
      </w:rPr>
    </w:lvl>
    <w:lvl w:ilvl="7" w:tplc="B282DCA4" w:tentative="1">
      <w:start w:val="1"/>
      <w:numFmt w:val="bullet"/>
      <w:lvlText w:val="o"/>
      <w:lvlJc w:val="left"/>
      <w:pPr>
        <w:ind w:left="5760" w:hanging="360"/>
      </w:pPr>
      <w:rPr>
        <w:rFonts w:ascii="Courier New" w:hAnsi="Courier New" w:cs="Courier New" w:hint="default"/>
      </w:rPr>
    </w:lvl>
    <w:lvl w:ilvl="8" w:tplc="16EE0E90" w:tentative="1">
      <w:start w:val="1"/>
      <w:numFmt w:val="bullet"/>
      <w:lvlText w:val=""/>
      <w:lvlJc w:val="left"/>
      <w:pPr>
        <w:ind w:left="6480" w:hanging="360"/>
      </w:pPr>
      <w:rPr>
        <w:rFonts w:ascii="Wingdings" w:hAnsi="Wingdings" w:hint="default"/>
      </w:rPr>
    </w:lvl>
  </w:abstractNum>
  <w:abstractNum w:abstractNumId="11" w15:restartNumberingAfterBreak="0">
    <w:nsid w:val="21061C76"/>
    <w:multiLevelType w:val="hybridMultilevel"/>
    <w:tmpl w:val="448076FC"/>
    <w:lvl w:ilvl="0" w:tplc="9E966830">
      <w:start w:val="1"/>
      <w:numFmt w:val="bullet"/>
      <w:lvlText w:val=""/>
      <w:lvlJc w:val="left"/>
      <w:pPr>
        <w:ind w:left="720" w:hanging="360"/>
      </w:pPr>
      <w:rPr>
        <w:rFonts w:ascii="Symbol" w:hAnsi="Symbol" w:hint="default"/>
      </w:rPr>
    </w:lvl>
    <w:lvl w:ilvl="1" w:tplc="61E032E8" w:tentative="1">
      <w:start w:val="1"/>
      <w:numFmt w:val="bullet"/>
      <w:lvlText w:val="o"/>
      <w:lvlJc w:val="left"/>
      <w:pPr>
        <w:ind w:left="1440" w:hanging="360"/>
      </w:pPr>
      <w:rPr>
        <w:rFonts w:ascii="Courier New" w:hAnsi="Courier New" w:cs="Courier New" w:hint="default"/>
      </w:rPr>
    </w:lvl>
    <w:lvl w:ilvl="2" w:tplc="3FA88BE0" w:tentative="1">
      <w:start w:val="1"/>
      <w:numFmt w:val="bullet"/>
      <w:lvlText w:val=""/>
      <w:lvlJc w:val="left"/>
      <w:pPr>
        <w:ind w:left="2160" w:hanging="360"/>
      </w:pPr>
      <w:rPr>
        <w:rFonts w:ascii="Wingdings" w:hAnsi="Wingdings" w:hint="default"/>
      </w:rPr>
    </w:lvl>
    <w:lvl w:ilvl="3" w:tplc="7DA8FEDC" w:tentative="1">
      <w:start w:val="1"/>
      <w:numFmt w:val="bullet"/>
      <w:lvlText w:val=""/>
      <w:lvlJc w:val="left"/>
      <w:pPr>
        <w:ind w:left="2880" w:hanging="360"/>
      </w:pPr>
      <w:rPr>
        <w:rFonts w:ascii="Symbol" w:hAnsi="Symbol" w:hint="default"/>
      </w:rPr>
    </w:lvl>
    <w:lvl w:ilvl="4" w:tplc="F1F631A0" w:tentative="1">
      <w:start w:val="1"/>
      <w:numFmt w:val="bullet"/>
      <w:lvlText w:val="o"/>
      <w:lvlJc w:val="left"/>
      <w:pPr>
        <w:ind w:left="3600" w:hanging="360"/>
      </w:pPr>
      <w:rPr>
        <w:rFonts w:ascii="Courier New" w:hAnsi="Courier New" w:cs="Courier New" w:hint="default"/>
      </w:rPr>
    </w:lvl>
    <w:lvl w:ilvl="5" w:tplc="4476C0AE" w:tentative="1">
      <w:start w:val="1"/>
      <w:numFmt w:val="bullet"/>
      <w:lvlText w:val=""/>
      <w:lvlJc w:val="left"/>
      <w:pPr>
        <w:ind w:left="4320" w:hanging="360"/>
      </w:pPr>
      <w:rPr>
        <w:rFonts w:ascii="Wingdings" w:hAnsi="Wingdings" w:hint="default"/>
      </w:rPr>
    </w:lvl>
    <w:lvl w:ilvl="6" w:tplc="5D40EBEA" w:tentative="1">
      <w:start w:val="1"/>
      <w:numFmt w:val="bullet"/>
      <w:lvlText w:val=""/>
      <w:lvlJc w:val="left"/>
      <w:pPr>
        <w:ind w:left="5040" w:hanging="360"/>
      </w:pPr>
      <w:rPr>
        <w:rFonts w:ascii="Symbol" w:hAnsi="Symbol" w:hint="default"/>
      </w:rPr>
    </w:lvl>
    <w:lvl w:ilvl="7" w:tplc="0D3E6520" w:tentative="1">
      <w:start w:val="1"/>
      <w:numFmt w:val="bullet"/>
      <w:lvlText w:val="o"/>
      <w:lvlJc w:val="left"/>
      <w:pPr>
        <w:ind w:left="5760" w:hanging="360"/>
      </w:pPr>
      <w:rPr>
        <w:rFonts w:ascii="Courier New" w:hAnsi="Courier New" w:cs="Courier New" w:hint="default"/>
      </w:rPr>
    </w:lvl>
    <w:lvl w:ilvl="8" w:tplc="142EB18E" w:tentative="1">
      <w:start w:val="1"/>
      <w:numFmt w:val="bullet"/>
      <w:lvlText w:val=""/>
      <w:lvlJc w:val="left"/>
      <w:pPr>
        <w:ind w:left="6480" w:hanging="360"/>
      </w:pPr>
      <w:rPr>
        <w:rFonts w:ascii="Wingdings" w:hAnsi="Wingdings" w:hint="default"/>
      </w:rPr>
    </w:lvl>
  </w:abstractNum>
  <w:abstractNum w:abstractNumId="12" w15:restartNumberingAfterBreak="0">
    <w:nsid w:val="218528CF"/>
    <w:multiLevelType w:val="hybridMultilevel"/>
    <w:tmpl w:val="3670E860"/>
    <w:lvl w:ilvl="0" w:tplc="2690AC52">
      <w:start w:val="1"/>
      <w:numFmt w:val="bullet"/>
      <w:lvlText w:val=""/>
      <w:lvlJc w:val="left"/>
      <w:pPr>
        <w:ind w:left="720" w:hanging="360"/>
      </w:pPr>
      <w:rPr>
        <w:rFonts w:ascii="Symbol" w:hAnsi="Symbol" w:hint="default"/>
      </w:rPr>
    </w:lvl>
    <w:lvl w:ilvl="1" w:tplc="386856EE" w:tentative="1">
      <w:start w:val="1"/>
      <w:numFmt w:val="bullet"/>
      <w:lvlText w:val="o"/>
      <w:lvlJc w:val="left"/>
      <w:pPr>
        <w:ind w:left="1440" w:hanging="360"/>
      </w:pPr>
      <w:rPr>
        <w:rFonts w:ascii="Courier New" w:hAnsi="Courier New" w:cs="Courier New" w:hint="default"/>
      </w:rPr>
    </w:lvl>
    <w:lvl w:ilvl="2" w:tplc="5A62C6C8" w:tentative="1">
      <w:start w:val="1"/>
      <w:numFmt w:val="bullet"/>
      <w:lvlText w:val=""/>
      <w:lvlJc w:val="left"/>
      <w:pPr>
        <w:ind w:left="2160" w:hanging="360"/>
      </w:pPr>
      <w:rPr>
        <w:rFonts w:ascii="Wingdings" w:hAnsi="Wingdings" w:hint="default"/>
      </w:rPr>
    </w:lvl>
    <w:lvl w:ilvl="3" w:tplc="7B504CA4" w:tentative="1">
      <w:start w:val="1"/>
      <w:numFmt w:val="bullet"/>
      <w:lvlText w:val=""/>
      <w:lvlJc w:val="left"/>
      <w:pPr>
        <w:ind w:left="2880" w:hanging="360"/>
      </w:pPr>
      <w:rPr>
        <w:rFonts w:ascii="Symbol" w:hAnsi="Symbol" w:hint="default"/>
      </w:rPr>
    </w:lvl>
    <w:lvl w:ilvl="4" w:tplc="A884543C" w:tentative="1">
      <w:start w:val="1"/>
      <w:numFmt w:val="bullet"/>
      <w:lvlText w:val="o"/>
      <w:lvlJc w:val="left"/>
      <w:pPr>
        <w:ind w:left="3600" w:hanging="360"/>
      </w:pPr>
      <w:rPr>
        <w:rFonts w:ascii="Courier New" w:hAnsi="Courier New" w:cs="Courier New" w:hint="default"/>
      </w:rPr>
    </w:lvl>
    <w:lvl w:ilvl="5" w:tplc="0B74DFF8" w:tentative="1">
      <w:start w:val="1"/>
      <w:numFmt w:val="bullet"/>
      <w:lvlText w:val=""/>
      <w:lvlJc w:val="left"/>
      <w:pPr>
        <w:ind w:left="4320" w:hanging="360"/>
      </w:pPr>
      <w:rPr>
        <w:rFonts w:ascii="Wingdings" w:hAnsi="Wingdings" w:hint="default"/>
      </w:rPr>
    </w:lvl>
    <w:lvl w:ilvl="6" w:tplc="C95E9FCE" w:tentative="1">
      <w:start w:val="1"/>
      <w:numFmt w:val="bullet"/>
      <w:lvlText w:val=""/>
      <w:lvlJc w:val="left"/>
      <w:pPr>
        <w:ind w:left="5040" w:hanging="360"/>
      </w:pPr>
      <w:rPr>
        <w:rFonts w:ascii="Symbol" w:hAnsi="Symbol" w:hint="default"/>
      </w:rPr>
    </w:lvl>
    <w:lvl w:ilvl="7" w:tplc="1D5488EE" w:tentative="1">
      <w:start w:val="1"/>
      <w:numFmt w:val="bullet"/>
      <w:lvlText w:val="o"/>
      <w:lvlJc w:val="left"/>
      <w:pPr>
        <w:ind w:left="5760" w:hanging="360"/>
      </w:pPr>
      <w:rPr>
        <w:rFonts w:ascii="Courier New" w:hAnsi="Courier New" w:cs="Courier New" w:hint="default"/>
      </w:rPr>
    </w:lvl>
    <w:lvl w:ilvl="8" w:tplc="ABC2CADA" w:tentative="1">
      <w:start w:val="1"/>
      <w:numFmt w:val="bullet"/>
      <w:lvlText w:val=""/>
      <w:lvlJc w:val="left"/>
      <w:pPr>
        <w:ind w:left="6480" w:hanging="360"/>
      </w:pPr>
      <w:rPr>
        <w:rFonts w:ascii="Wingdings" w:hAnsi="Wingdings" w:hint="default"/>
      </w:rPr>
    </w:lvl>
  </w:abstractNum>
  <w:abstractNum w:abstractNumId="13" w15:restartNumberingAfterBreak="0">
    <w:nsid w:val="2BDD76EE"/>
    <w:multiLevelType w:val="hybridMultilevel"/>
    <w:tmpl w:val="C188268E"/>
    <w:lvl w:ilvl="0" w:tplc="A23C6FC4">
      <w:start w:val="1"/>
      <w:numFmt w:val="bullet"/>
      <w:lvlText w:val=""/>
      <w:lvlJc w:val="left"/>
      <w:pPr>
        <w:ind w:left="720" w:hanging="360"/>
      </w:pPr>
      <w:rPr>
        <w:rFonts w:ascii="Symbol" w:hAnsi="Symbol" w:hint="default"/>
      </w:rPr>
    </w:lvl>
    <w:lvl w:ilvl="1" w:tplc="20ACB3B6" w:tentative="1">
      <w:start w:val="1"/>
      <w:numFmt w:val="bullet"/>
      <w:lvlText w:val="o"/>
      <w:lvlJc w:val="left"/>
      <w:pPr>
        <w:ind w:left="1440" w:hanging="360"/>
      </w:pPr>
      <w:rPr>
        <w:rFonts w:ascii="Courier New" w:hAnsi="Courier New" w:cs="Courier New" w:hint="default"/>
      </w:rPr>
    </w:lvl>
    <w:lvl w:ilvl="2" w:tplc="DC50652A" w:tentative="1">
      <w:start w:val="1"/>
      <w:numFmt w:val="bullet"/>
      <w:lvlText w:val=""/>
      <w:lvlJc w:val="left"/>
      <w:pPr>
        <w:ind w:left="2160" w:hanging="360"/>
      </w:pPr>
      <w:rPr>
        <w:rFonts w:ascii="Wingdings" w:hAnsi="Wingdings" w:hint="default"/>
      </w:rPr>
    </w:lvl>
    <w:lvl w:ilvl="3" w:tplc="653042DC" w:tentative="1">
      <w:start w:val="1"/>
      <w:numFmt w:val="bullet"/>
      <w:lvlText w:val=""/>
      <w:lvlJc w:val="left"/>
      <w:pPr>
        <w:ind w:left="2880" w:hanging="360"/>
      </w:pPr>
      <w:rPr>
        <w:rFonts w:ascii="Symbol" w:hAnsi="Symbol" w:hint="default"/>
      </w:rPr>
    </w:lvl>
    <w:lvl w:ilvl="4" w:tplc="681A1006" w:tentative="1">
      <w:start w:val="1"/>
      <w:numFmt w:val="bullet"/>
      <w:lvlText w:val="o"/>
      <w:lvlJc w:val="left"/>
      <w:pPr>
        <w:ind w:left="3600" w:hanging="360"/>
      </w:pPr>
      <w:rPr>
        <w:rFonts w:ascii="Courier New" w:hAnsi="Courier New" w:cs="Courier New" w:hint="default"/>
      </w:rPr>
    </w:lvl>
    <w:lvl w:ilvl="5" w:tplc="FF5AECBA" w:tentative="1">
      <w:start w:val="1"/>
      <w:numFmt w:val="bullet"/>
      <w:lvlText w:val=""/>
      <w:lvlJc w:val="left"/>
      <w:pPr>
        <w:ind w:left="4320" w:hanging="360"/>
      </w:pPr>
      <w:rPr>
        <w:rFonts w:ascii="Wingdings" w:hAnsi="Wingdings" w:hint="default"/>
      </w:rPr>
    </w:lvl>
    <w:lvl w:ilvl="6" w:tplc="23389686" w:tentative="1">
      <w:start w:val="1"/>
      <w:numFmt w:val="bullet"/>
      <w:lvlText w:val=""/>
      <w:lvlJc w:val="left"/>
      <w:pPr>
        <w:ind w:left="5040" w:hanging="360"/>
      </w:pPr>
      <w:rPr>
        <w:rFonts w:ascii="Symbol" w:hAnsi="Symbol" w:hint="default"/>
      </w:rPr>
    </w:lvl>
    <w:lvl w:ilvl="7" w:tplc="F858E134" w:tentative="1">
      <w:start w:val="1"/>
      <w:numFmt w:val="bullet"/>
      <w:lvlText w:val="o"/>
      <w:lvlJc w:val="left"/>
      <w:pPr>
        <w:ind w:left="5760" w:hanging="360"/>
      </w:pPr>
      <w:rPr>
        <w:rFonts w:ascii="Courier New" w:hAnsi="Courier New" w:cs="Courier New" w:hint="default"/>
      </w:rPr>
    </w:lvl>
    <w:lvl w:ilvl="8" w:tplc="1616917E" w:tentative="1">
      <w:start w:val="1"/>
      <w:numFmt w:val="bullet"/>
      <w:lvlText w:val=""/>
      <w:lvlJc w:val="left"/>
      <w:pPr>
        <w:ind w:left="6480" w:hanging="360"/>
      </w:pPr>
      <w:rPr>
        <w:rFonts w:ascii="Wingdings" w:hAnsi="Wingdings" w:hint="default"/>
      </w:rPr>
    </w:lvl>
  </w:abstractNum>
  <w:abstractNum w:abstractNumId="14" w15:restartNumberingAfterBreak="0">
    <w:nsid w:val="2CD107CE"/>
    <w:multiLevelType w:val="hybridMultilevel"/>
    <w:tmpl w:val="1202163A"/>
    <w:lvl w:ilvl="0" w:tplc="BA501EA0">
      <w:start w:val="1"/>
      <w:numFmt w:val="bullet"/>
      <w:lvlText w:val=""/>
      <w:lvlJc w:val="left"/>
      <w:pPr>
        <w:ind w:left="720" w:hanging="360"/>
      </w:pPr>
      <w:rPr>
        <w:rFonts w:ascii="Symbol" w:hAnsi="Symbol" w:hint="default"/>
      </w:rPr>
    </w:lvl>
    <w:lvl w:ilvl="1" w:tplc="320688A6" w:tentative="1">
      <w:start w:val="1"/>
      <w:numFmt w:val="bullet"/>
      <w:lvlText w:val="o"/>
      <w:lvlJc w:val="left"/>
      <w:pPr>
        <w:ind w:left="1440" w:hanging="360"/>
      </w:pPr>
      <w:rPr>
        <w:rFonts w:ascii="Courier New" w:hAnsi="Courier New" w:cs="Courier New" w:hint="default"/>
      </w:rPr>
    </w:lvl>
    <w:lvl w:ilvl="2" w:tplc="C3B6D770" w:tentative="1">
      <w:start w:val="1"/>
      <w:numFmt w:val="bullet"/>
      <w:lvlText w:val=""/>
      <w:lvlJc w:val="left"/>
      <w:pPr>
        <w:ind w:left="2160" w:hanging="360"/>
      </w:pPr>
      <w:rPr>
        <w:rFonts w:ascii="Wingdings" w:hAnsi="Wingdings" w:hint="default"/>
      </w:rPr>
    </w:lvl>
    <w:lvl w:ilvl="3" w:tplc="635C4068" w:tentative="1">
      <w:start w:val="1"/>
      <w:numFmt w:val="bullet"/>
      <w:lvlText w:val=""/>
      <w:lvlJc w:val="left"/>
      <w:pPr>
        <w:ind w:left="2880" w:hanging="360"/>
      </w:pPr>
      <w:rPr>
        <w:rFonts w:ascii="Symbol" w:hAnsi="Symbol" w:hint="default"/>
      </w:rPr>
    </w:lvl>
    <w:lvl w:ilvl="4" w:tplc="3C0E318C" w:tentative="1">
      <w:start w:val="1"/>
      <w:numFmt w:val="bullet"/>
      <w:lvlText w:val="o"/>
      <w:lvlJc w:val="left"/>
      <w:pPr>
        <w:ind w:left="3600" w:hanging="360"/>
      </w:pPr>
      <w:rPr>
        <w:rFonts w:ascii="Courier New" w:hAnsi="Courier New" w:cs="Courier New" w:hint="default"/>
      </w:rPr>
    </w:lvl>
    <w:lvl w:ilvl="5" w:tplc="3752B642" w:tentative="1">
      <w:start w:val="1"/>
      <w:numFmt w:val="bullet"/>
      <w:lvlText w:val=""/>
      <w:lvlJc w:val="left"/>
      <w:pPr>
        <w:ind w:left="4320" w:hanging="360"/>
      </w:pPr>
      <w:rPr>
        <w:rFonts w:ascii="Wingdings" w:hAnsi="Wingdings" w:hint="default"/>
      </w:rPr>
    </w:lvl>
    <w:lvl w:ilvl="6" w:tplc="7CB6E69C" w:tentative="1">
      <w:start w:val="1"/>
      <w:numFmt w:val="bullet"/>
      <w:lvlText w:val=""/>
      <w:lvlJc w:val="left"/>
      <w:pPr>
        <w:ind w:left="5040" w:hanging="360"/>
      </w:pPr>
      <w:rPr>
        <w:rFonts w:ascii="Symbol" w:hAnsi="Symbol" w:hint="default"/>
      </w:rPr>
    </w:lvl>
    <w:lvl w:ilvl="7" w:tplc="8454F938" w:tentative="1">
      <w:start w:val="1"/>
      <w:numFmt w:val="bullet"/>
      <w:lvlText w:val="o"/>
      <w:lvlJc w:val="left"/>
      <w:pPr>
        <w:ind w:left="5760" w:hanging="360"/>
      </w:pPr>
      <w:rPr>
        <w:rFonts w:ascii="Courier New" w:hAnsi="Courier New" w:cs="Courier New" w:hint="default"/>
      </w:rPr>
    </w:lvl>
    <w:lvl w:ilvl="8" w:tplc="6136AC46" w:tentative="1">
      <w:start w:val="1"/>
      <w:numFmt w:val="bullet"/>
      <w:lvlText w:val=""/>
      <w:lvlJc w:val="left"/>
      <w:pPr>
        <w:ind w:left="6480" w:hanging="360"/>
      </w:pPr>
      <w:rPr>
        <w:rFonts w:ascii="Wingdings" w:hAnsi="Wingdings" w:hint="default"/>
      </w:rPr>
    </w:lvl>
  </w:abstractNum>
  <w:abstractNum w:abstractNumId="15" w15:restartNumberingAfterBreak="0">
    <w:nsid w:val="2E744FAF"/>
    <w:multiLevelType w:val="hybridMultilevel"/>
    <w:tmpl w:val="5D305CA0"/>
    <w:lvl w:ilvl="0" w:tplc="27728386">
      <w:start w:val="1"/>
      <w:numFmt w:val="bullet"/>
      <w:lvlText w:val=""/>
      <w:lvlJc w:val="left"/>
      <w:pPr>
        <w:tabs>
          <w:tab w:val="num" w:pos="720"/>
        </w:tabs>
        <w:ind w:left="720" w:hanging="360"/>
      </w:pPr>
      <w:rPr>
        <w:rFonts w:ascii="Symbol" w:hAnsi="Symbol" w:hint="default"/>
        <w:sz w:val="20"/>
      </w:rPr>
    </w:lvl>
    <w:lvl w:ilvl="1" w:tplc="2FBA54F4">
      <w:start w:val="1"/>
      <w:numFmt w:val="bullet"/>
      <w:lvlText w:val=""/>
      <w:lvlJc w:val="left"/>
      <w:pPr>
        <w:tabs>
          <w:tab w:val="num" w:pos="1440"/>
        </w:tabs>
        <w:ind w:left="1440" w:hanging="360"/>
      </w:pPr>
      <w:rPr>
        <w:rFonts w:ascii="Symbol" w:hAnsi="Symbol" w:hint="default"/>
        <w:sz w:val="20"/>
      </w:rPr>
    </w:lvl>
    <w:lvl w:ilvl="2" w:tplc="700E5230">
      <w:start w:val="1"/>
      <w:numFmt w:val="bullet"/>
      <w:lvlText w:val=""/>
      <w:lvlJc w:val="left"/>
      <w:pPr>
        <w:tabs>
          <w:tab w:val="num" w:pos="2160"/>
        </w:tabs>
        <w:ind w:left="2160" w:hanging="360"/>
      </w:pPr>
      <w:rPr>
        <w:rFonts w:ascii="Symbol" w:hAnsi="Symbol" w:hint="default"/>
        <w:sz w:val="20"/>
      </w:rPr>
    </w:lvl>
    <w:lvl w:ilvl="3" w:tplc="92BCDBCA">
      <w:start w:val="1"/>
      <w:numFmt w:val="bullet"/>
      <w:lvlText w:val=""/>
      <w:lvlJc w:val="left"/>
      <w:pPr>
        <w:tabs>
          <w:tab w:val="num" w:pos="2880"/>
        </w:tabs>
        <w:ind w:left="2880" w:hanging="360"/>
      </w:pPr>
      <w:rPr>
        <w:rFonts w:ascii="Symbol" w:hAnsi="Symbol" w:hint="default"/>
        <w:sz w:val="20"/>
      </w:rPr>
    </w:lvl>
    <w:lvl w:ilvl="4" w:tplc="8716F23E">
      <w:start w:val="1"/>
      <w:numFmt w:val="bullet"/>
      <w:lvlText w:val=""/>
      <w:lvlJc w:val="left"/>
      <w:pPr>
        <w:tabs>
          <w:tab w:val="num" w:pos="3600"/>
        </w:tabs>
        <w:ind w:left="3600" w:hanging="360"/>
      </w:pPr>
      <w:rPr>
        <w:rFonts w:ascii="Symbol" w:hAnsi="Symbol" w:hint="default"/>
        <w:sz w:val="20"/>
      </w:rPr>
    </w:lvl>
    <w:lvl w:ilvl="5" w:tplc="F5B6F206">
      <w:start w:val="1"/>
      <w:numFmt w:val="bullet"/>
      <w:lvlText w:val=""/>
      <w:lvlJc w:val="left"/>
      <w:pPr>
        <w:tabs>
          <w:tab w:val="num" w:pos="4320"/>
        </w:tabs>
        <w:ind w:left="4320" w:hanging="360"/>
      </w:pPr>
      <w:rPr>
        <w:rFonts w:ascii="Symbol" w:hAnsi="Symbol" w:hint="default"/>
        <w:sz w:val="20"/>
      </w:rPr>
    </w:lvl>
    <w:lvl w:ilvl="6" w:tplc="6394B3BA">
      <w:start w:val="1"/>
      <w:numFmt w:val="bullet"/>
      <w:lvlText w:val=""/>
      <w:lvlJc w:val="left"/>
      <w:pPr>
        <w:tabs>
          <w:tab w:val="num" w:pos="5040"/>
        </w:tabs>
        <w:ind w:left="5040" w:hanging="360"/>
      </w:pPr>
      <w:rPr>
        <w:rFonts w:ascii="Symbol" w:hAnsi="Symbol" w:hint="default"/>
        <w:sz w:val="20"/>
      </w:rPr>
    </w:lvl>
    <w:lvl w:ilvl="7" w:tplc="7EB8D6C8">
      <w:start w:val="1"/>
      <w:numFmt w:val="bullet"/>
      <w:lvlText w:val=""/>
      <w:lvlJc w:val="left"/>
      <w:pPr>
        <w:tabs>
          <w:tab w:val="num" w:pos="5760"/>
        </w:tabs>
        <w:ind w:left="5760" w:hanging="360"/>
      </w:pPr>
      <w:rPr>
        <w:rFonts w:ascii="Symbol" w:hAnsi="Symbol" w:hint="default"/>
        <w:sz w:val="20"/>
      </w:rPr>
    </w:lvl>
    <w:lvl w:ilvl="8" w:tplc="56AC5D5C">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71159F"/>
    <w:multiLevelType w:val="hybridMultilevel"/>
    <w:tmpl w:val="4E70740C"/>
    <w:lvl w:ilvl="0" w:tplc="411EA1B0">
      <w:start w:val="1"/>
      <w:numFmt w:val="bullet"/>
      <w:lvlText w:val=""/>
      <w:lvlJc w:val="left"/>
      <w:pPr>
        <w:ind w:left="720" w:hanging="360"/>
      </w:pPr>
      <w:rPr>
        <w:rFonts w:ascii="Symbol" w:hAnsi="Symbol" w:hint="default"/>
      </w:rPr>
    </w:lvl>
    <w:lvl w:ilvl="1" w:tplc="6FE41D2C" w:tentative="1">
      <w:start w:val="1"/>
      <w:numFmt w:val="bullet"/>
      <w:lvlText w:val="o"/>
      <w:lvlJc w:val="left"/>
      <w:pPr>
        <w:ind w:left="1440" w:hanging="360"/>
      </w:pPr>
      <w:rPr>
        <w:rFonts w:ascii="Courier New" w:hAnsi="Courier New" w:cs="Courier New" w:hint="default"/>
      </w:rPr>
    </w:lvl>
    <w:lvl w:ilvl="2" w:tplc="7700AB8E" w:tentative="1">
      <w:start w:val="1"/>
      <w:numFmt w:val="bullet"/>
      <w:lvlText w:val=""/>
      <w:lvlJc w:val="left"/>
      <w:pPr>
        <w:ind w:left="2160" w:hanging="360"/>
      </w:pPr>
      <w:rPr>
        <w:rFonts w:ascii="Wingdings" w:hAnsi="Wingdings" w:hint="default"/>
      </w:rPr>
    </w:lvl>
    <w:lvl w:ilvl="3" w:tplc="E8048C42" w:tentative="1">
      <w:start w:val="1"/>
      <w:numFmt w:val="bullet"/>
      <w:lvlText w:val=""/>
      <w:lvlJc w:val="left"/>
      <w:pPr>
        <w:ind w:left="2880" w:hanging="360"/>
      </w:pPr>
      <w:rPr>
        <w:rFonts w:ascii="Symbol" w:hAnsi="Symbol" w:hint="default"/>
      </w:rPr>
    </w:lvl>
    <w:lvl w:ilvl="4" w:tplc="47D41AF8" w:tentative="1">
      <w:start w:val="1"/>
      <w:numFmt w:val="bullet"/>
      <w:lvlText w:val="o"/>
      <w:lvlJc w:val="left"/>
      <w:pPr>
        <w:ind w:left="3600" w:hanging="360"/>
      </w:pPr>
      <w:rPr>
        <w:rFonts w:ascii="Courier New" w:hAnsi="Courier New" w:cs="Courier New" w:hint="default"/>
      </w:rPr>
    </w:lvl>
    <w:lvl w:ilvl="5" w:tplc="0338F2A4" w:tentative="1">
      <w:start w:val="1"/>
      <w:numFmt w:val="bullet"/>
      <w:lvlText w:val=""/>
      <w:lvlJc w:val="left"/>
      <w:pPr>
        <w:ind w:left="4320" w:hanging="360"/>
      </w:pPr>
      <w:rPr>
        <w:rFonts w:ascii="Wingdings" w:hAnsi="Wingdings" w:hint="default"/>
      </w:rPr>
    </w:lvl>
    <w:lvl w:ilvl="6" w:tplc="025CE2B6" w:tentative="1">
      <w:start w:val="1"/>
      <w:numFmt w:val="bullet"/>
      <w:lvlText w:val=""/>
      <w:lvlJc w:val="left"/>
      <w:pPr>
        <w:ind w:left="5040" w:hanging="360"/>
      </w:pPr>
      <w:rPr>
        <w:rFonts w:ascii="Symbol" w:hAnsi="Symbol" w:hint="default"/>
      </w:rPr>
    </w:lvl>
    <w:lvl w:ilvl="7" w:tplc="07FA4018" w:tentative="1">
      <w:start w:val="1"/>
      <w:numFmt w:val="bullet"/>
      <w:lvlText w:val="o"/>
      <w:lvlJc w:val="left"/>
      <w:pPr>
        <w:ind w:left="5760" w:hanging="360"/>
      </w:pPr>
      <w:rPr>
        <w:rFonts w:ascii="Courier New" w:hAnsi="Courier New" w:cs="Courier New" w:hint="default"/>
      </w:rPr>
    </w:lvl>
    <w:lvl w:ilvl="8" w:tplc="2C120FE4" w:tentative="1">
      <w:start w:val="1"/>
      <w:numFmt w:val="bullet"/>
      <w:lvlText w:val=""/>
      <w:lvlJc w:val="left"/>
      <w:pPr>
        <w:ind w:left="6480" w:hanging="360"/>
      </w:pPr>
      <w:rPr>
        <w:rFonts w:ascii="Wingdings" w:hAnsi="Wingdings" w:hint="default"/>
      </w:rPr>
    </w:lvl>
  </w:abstractNum>
  <w:abstractNum w:abstractNumId="17" w15:restartNumberingAfterBreak="0">
    <w:nsid w:val="38D32528"/>
    <w:multiLevelType w:val="hybridMultilevel"/>
    <w:tmpl w:val="39B42566"/>
    <w:lvl w:ilvl="0" w:tplc="F1F4A450">
      <w:start w:val="8"/>
      <w:numFmt w:val="bullet"/>
      <w:lvlText w:val=""/>
      <w:lvlJc w:val="left"/>
      <w:pPr>
        <w:ind w:left="720" w:hanging="360"/>
      </w:pPr>
      <w:rPr>
        <w:rFonts w:ascii="Symbol" w:eastAsiaTheme="minorEastAsia" w:hAnsi="Symbol" w:cs="Arial" w:hint="default"/>
      </w:rPr>
    </w:lvl>
    <w:lvl w:ilvl="1" w:tplc="2206C35C" w:tentative="1">
      <w:start w:val="1"/>
      <w:numFmt w:val="bullet"/>
      <w:lvlText w:val="o"/>
      <w:lvlJc w:val="left"/>
      <w:pPr>
        <w:ind w:left="1440" w:hanging="360"/>
      </w:pPr>
      <w:rPr>
        <w:rFonts w:ascii="Courier New" w:hAnsi="Courier New" w:cs="Courier New" w:hint="default"/>
      </w:rPr>
    </w:lvl>
    <w:lvl w:ilvl="2" w:tplc="27565788" w:tentative="1">
      <w:start w:val="1"/>
      <w:numFmt w:val="bullet"/>
      <w:lvlText w:val=""/>
      <w:lvlJc w:val="left"/>
      <w:pPr>
        <w:ind w:left="2160" w:hanging="360"/>
      </w:pPr>
      <w:rPr>
        <w:rFonts w:ascii="Wingdings" w:hAnsi="Wingdings" w:hint="default"/>
      </w:rPr>
    </w:lvl>
    <w:lvl w:ilvl="3" w:tplc="6AF00958" w:tentative="1">
      <w:start w:val="1"/>
      <w:numFmt w:val="bullet"/>
      <w:lvlText w:val=""/>
      <w:lvlJc w:val="left"/>
      <w:pPr>
        <w:ind w:left="2880" w:hanging="360"/>
      </w:pPr>
      <w:rPr>
        <w:rFonts w:ascii="Symbol" w:hAnsi="Symbol" w:hint="default"/>
      </w:rPr>
    </w:lvl>
    <w:lvl w:ilvl="4" w:tplc="E28486B6" w:tentative="1">
      <w:start w:val="1"/>
      <w:numFmt w:val="bullet"/>
      <w:lvlText w:val="o"/>
      <w:lvlJc w:val="left"/>
      <w:pPr>
        <w:ind w:left="3600" w:hanging="360"/>
      </w:pPr>
      <w:rPr>
        <w:rFonts w:ascii="Courier New" w:hAnsi="Courier New" w:cs="Courier New" w:hint="default"/>
      </w:rPr>
    </w:lvl>
    <w:lvl w:ilvl="5" w:tplc="9C1ECE8A" w:tentative="1">
      <w:start w:val="1"/>
      <w:numFmt w:val="bullet"/>
      <w:lvlText w:val=""/>
      <w:lvlJc w:val="left"/>
      <w:pPr>
        <w:ind w:left="4320" w:hanging="360"/>
      </w:pPr>
      <w:rPr>
        <w:rFonts w:ascii="Wingdings" w:hAnsi="Wingdings" w:hint="default"/>
      </w:rPr>
    </w:lvl>
    <w:lvl w:ilvl="6" w:tplc="22CC31F6" w:tentative="1">
      <w:start w:val="1"/>
      <w:numFmt w:val="bullet"/>
      <w:lvlText w:val=""/>
      <w:lvlJc w:val="left"/>
      <w:pPr>
        <w:ind w:left="5040" w:hanging="360"/>
      </w:pPr>
      <w:rPr>
        <w:rFonts w:ascii="Symbol" w:hAnsi="Symbol" w:hint="default"/>
      </w:rPr>
    </w:lvl>
    <w:lvl w:ilvl="7" w:tplc="1CDC8220" w:tentative="1">
      <w:start w:val="1"/>
      <w:numFmt w:val="bullet"/>
      <w:lvlText w:val="o"/>
      <w:lvlJc w:val="left"/>
      <w:pPr>
        <w:ind w:left="5760" w:hanging="360"/>
      </w:pPr>
      <w:rPr>
        <w:rFonts w:ascii="Courier New" w:hAnsi="Courier New" w:cs="Courier New" w:hint="default"/>
      </w:rPr>
    </w:lvl>
    <w:lvl w:ilvl="8" w:tplc="768EC596" w:tentative="1">
      <w:start w:val="1"/>
      <w:numFmt w:val="bullet"/>
      <w:lvlText w:val=""/>
      <w:lvlJc w:val="left"/>
      <w:pPr>
        <w:ind w:left="6480" w:hanging="360"/>
      </w:pPr>
      <w:rPr>
        <w:rFonts w:ascii="Wingdings" w:hAnsi="Wingdings" w:hint="default"/>
      </w:rPr>
    </w:lvl>
  </w:abstractNum>
  <w:abstractNum w:abstractNumId="18" w15:restartNumberingAfterBreak="0">
    <w:nsid w:val="3B113C6A"/>
    <w:multiLevelType w:val="hybridMultilevel"/>
    <w:tmpl w:val="EC087436"/>
    <w:lvl w:ilvl="0" w:tplc="B7E42816">
      <w:start w:val="1"/>
      <w:numFmt w:val="bullet"/>
      <w:lvlText w:val=""/>
      <w:lvlJc w:val="left"/>
      <w:pPr>
        <w:ind w:left="720" w:hanging="360"/>
      </w:pPr>
      <w:rPr>
        <w:rFonts w:ascii="Symbol" w:hAnsi="Symbol" w:hint="default"/>
      </w:rPr>
    </w:lvl>
    <w:lvl w:ilvl="1" w:tplc="208E5F4A" w:tentative="1">
      <w:start w:val="1"/>
      <w:numFmt w:val="bullet"/>
      <w:lvlText w:val="o"/>
      <w:lvlJc w:val="left"/>
      <w:pPr>
        <w:ind w:left="1440" w:hanging="360"/>
      </w:pPr>
      <w:rPr>
        <w:rFonts w:ascii="Courier New" w:hAnsi="Courier New" w:cs="Courier New" w:hint="default"/>
      </w:rPr>
    </w:lvl>
    <w:lvl w:ilvl="2" w:tplc="31D64CC4" w:tentative="1">
      <w:start w:val="1"/>
      <w:numFmt w:val="bullet"/>
      <w:lvlText w:val=""/>
      <w:lvlJc w:val="left"/>
      <w:pPr>
        <w:ind w:left="2160" w:hanging="360"/>
      </w:pPr>
      <w:rPr>
        <w:rFonts w:ascii="Wingdings" w:hAnsi="Wingdings" w:hint="default"/>
      </w:rPr>
    </w:lvl>
    <w:lvl w:ilvl="3" w:tplc="4F1C4300" w:tentative="1">
      <w:start w:val="1"/>
      <w:numFmt w:val="bullet"/>
      <w:lvlText w:val=""/>
      <w:lvlJc w:val="left"/>
      <w:pPr>
        <w:ind w:left="2880" w:hanging="360"/>
      </w:pPr>
      <w:rPr>
        <w:rFonts w:ascii="Symbol" w:hAnsi="Symbol" w:hint="default"/>
      </w:rPr>
    </w:lvl>
    <w:lvl w:ilvl="4" w:tplc="D3D40894" w:tentative="1">
      <w:start w:val="1"/>
      <w:numFmt w:val="bullet"/>
      <w:lvlText w:val="o"/>
      <w:lvlJc w:val="left"/>
      <w:pPr>
        <w:ind w:left="3600" w:hanging="360"/>
      </w:pPr>
      <w:rPr>
        <w:rFonts w:ascii="Courier New" w:hAnsi="Courier New" w:cs="Courier New" w:hint="default"/>
      </w:rPr>
    </w:lvl>
    <w:lvl w:ilvl="5" w:tplc="72048C1A" w:tentative="1">
      <w:start w:val="1"/>
      <w:numFmt w:val="bullet"/>
      <w:lvlText w:val=""/>
      <w:lvlJc w:val="left"/>
      <w:pPr>
        <w:ind w:left="4320" w:hanging="360"/>
      </w:pPr>
      <w:rPr>
        <w:rFonts w:ascii="Wingdings" w:hAnsi="Wingdings" w:hint="default"/>
      </w:rPr>
    </w:lvl>
    <w:lvl w:ilvl="6" w:tplc="4B9CF106" w:tentative="1">
      <w:start w:val="1"/>
      <w:numFmt w:val="bullet"/>
      <w:lvlText w:val=""/>
      <w:lvlJc w:val="left"/>
      <w:pPr>
        <w:ind w:left="5040" w:hanging="360"/>
      </w:pPr>
      <w:rPr>
        <w:rFonts w:ascii="Symbol" w:hAnsi="Symbol" w:hint="default"/>
      </w:rPr>
    </w:lvl>
    <w:lvl w:ilvl="7" w:tplc="15DA8DB6" w:tentative="1">
      <w:start w:val="1"/>
      <w:numFmt w:val="bullet"/>
      <w:lvlText w:val="o"/>
      <w:lvlJc w:val="left"/>
      <w:pPr>
        <w:ind w:left="5760" w:hanging="360"/>
      </w:pPr>
      <w:rPr>
        <w:rFonts w:ascii="Courier New" w:hAnsi="Courier New" w:cs="Courier New" w:hint="default"/>
      </w:rPr>
    </w:lvl>
    <w:lvl w:ilvl="8" w:tplc="07A0C15A" w:tentative="1">
      <w:start w:val="1"/>
      <w:numFmt w:val="bullet"/>
      <w:lvlText w:val=""/>
      <w:lvlJc w:val="left"/>
      <w:pPr>
        <w:ind w:left="6480" w:hanging="360"/>
      </w:pPr>
      <w:rPr>
        <w:rFonts w:ascii="Wingdings" w:hAnsi="Wingdings" w:hint="default"/>
      </w:rPr>
    </w:lvl>
  </w:abstractNum>
  <w:abstractNum w:abstractNumId="19" w15:restartNumberingAfterBreak="0">
    <w:nsid w:val="3C205145"/>
    <w:multiLevelType w:val="hybridMultilevel"/>
    <w:tmpl w:val="0804F76E"/>
    <w:lvl w:ilvl="0" w:tplc="973E8B2C">
      <w:start w:val="1"/>
      <w:numFmt w:val="bullet"/>
      <w:lvlText w:val=""/>
      <w:lvlJc w:val="left"/>
      <w:pPr>
        <w:ind w:left="720" w:hanging="360"/>
      </w:pPr>
      <w:rPr>
        <w:rFonts w:ascii="Symbol" w:hAnsi="Symbol" w:hint="default"/>
      </w:rPr>
    </w:lvl>
    <w:lvl w:ilvl="1" w:tplc="AA90F42A" w:tentative="1">
      <w:start w:val="1"/>
      <w:numFmt w:val="bullet"/>
      <w:lvlText w:val="o"/>
      <w:lvlJc w:val="left"/>
      <w:pPr>
        <w:ind w:left="1440" w:hanging="360"/>
      </w:pPr>
      <w:rPr>
        <w:rFonts w:ascii="Courier New" w:hAnsi="Courier New" w:cs="Courier New" w:hint="default"/>
      </w:rPr>
    </w:lvl>
    <w:lvl w:ilvl="2" w:tplc="A1A027F0" w:tentative="1">
      <w:start w:val="1"/>
      <w:numFmt w:val="bullet"/>
      <w:lvlText w:val=""/>
      <w:lvlJc w:val="left"/>
      <w:pPr>
        <w:ind w:left="2160" w:hanging="360"/>
      </w:pPr>
      <w:rPr>
        <w:rFonts w:ascii="Wingdings" w:hAnsi="Wingdings" w:hint="default"/>
      </w:rPr>
    </w:lvl>
    <w:lvl w:ilvl="3" w:tplc="95627C14" w:tentative="1">
      <w:start w:val="1"/>
      <w:numFmt w:val="bullet"/>
      <w:lvlText w:val=""/>
      <w:lvlJc w:val="left"/>
      <w:pPr>
        <w:ind w:left="2880" w:hanging="360"/>
      </w:pPr>
      <w:rPr>
        <w:rFonts w:ascii="Symbol" w:hAnsi="Symbol" w:hint="default"/>
      </w:rPr>
    </w:lvl>
    <w:lvl w:ilvl="4" w:tplc="7FD0D962" w:tentative="1">
      <w:start w:val="1"/>
      <w:numFmt w:val="bullet"/>
      <w:lvlText w:val="o"/>
      <w:lvlJc w:val="left"/>
      <w:pPr>
        <w:ind w:left="3600" w:hanging="360"/>
      </w:pPr>
      <w:rPr>
        <w:rFonts w:ascii="Courier New" w:hAnsi="Courier New" w:cs="Courier New" w:hint="default"/>
      </w:rPr>
    </w:lvl>
    <w:lvl w:ilvl="5" w:tplc="3D3A5B9C" w:tentative="1">
      <w:start w:val="1"/>
      <w:numFmt w:val="bullet"/>
      <w:lvlText w:val=""/>
      <w:lvlJc w:val="left"/>
      <w:pPr>
        <w:ind w:left="4320" w:hanging="360"/>
      </w:pPr>
      <w:rPr>
        <w:rFonts w:ascii="Wingdings" w:hAnsi="Wingdings" w:hint="default"/>
      </w:rPr>
    </w:lvl>
    <w:lvl w:ilvl="6" w:tplc="0C64BBF8" w:tentative="1">
      <w:start w:val="1"/>
      <w:numFmt w:val="bullet"/>
      <w:lvlText w:val=""/>
      <w:lvlJc w:val="left"/>
      <w:pPr>
        <w:ind w:left="5040" w:hanging="360"/>
      </w:pPr>
      <w:rPr>
        <w:rFonts w:ascii="Symbol" w:hAnsi="Symbol" w:hint="default"/>
      </w:rPr>
    </w:lvl>
    <w:lvl w:ilvl="7" w:tplc="89E0C368" w:tentative="1">
      <w:start w:val="1"/>
      <w:numFmt w:val="bullet"/>
      <w:lvlText w:val="o"/>
      <w:lvlJc w:val="left"/>
      <w:pPr>
        <w:ind w:left="5760" w:hanging="360"/>
      </w:pPr>
      <w:rPr>
        <w:rFonts w:ascii="Courier New" w:hAnsi="Courier New" w:cs="Courier New" w:hint="default"/>
      </w:rPr>
    </w:lvl>
    <w:lvl w:ilvl="8" w:tplc="06B6EECC" w:tentative="1">
      <w:start w:val="1"/>
      <w:numFmt w:val="bullet"/>
      <w:lvlText w:val=""/>
      <w:lvlJc w:val="left"/>
      <w:pPr>
        <w:ind w:left="6480" w:hanging="360"/>
      </w:pPr>
      <w:rPr>
        <w:rFonts w:ascii="Wingdings" w:hAnsi="Wingdings" w:hint="default"/>
      </w:rPr>
    </w:lvl>
  </w:abstractNum>
  <w:abstractNum w:abstractNumId="20" w15:restartNumberingAfterBreak="0">
    <w:nsid w:val="427F4DCB"/>
    <w:multiLevelType w:val="hybridMultilevel"/>
    <w:tmpl w:val="426E00AC"/>
    <w:lvl w:ilvl="0" w:tplc="659EC9CA">
      <w:start w:val="1"/>
      <w:numFmt w:val="bullet"/>
      <w:lvlText w:val=""/>
      <w:lvlJc w:val="left"/>
      <w:pPr>
        <w:ind w:left="1800" w:hanging="360"/>
      </w:pPr>
      <w:rPr>
        <w:rFonts w:ascii="Symbol" w:hAnsi="Symbol" w:hint="default"/>
      </w:rPr>
    </w:lvl>
    <w:lvl w:ilvl="1" w:tplc="01547286" w:tentative="1">
      <w:start w:val="1"/>
      <w:numFmt w:val="bullet"/>
      <w:lvlText w:val="o"/>
      <w:lvlJc w:val="left"/>
      <w:pPr>
        <w:ind w:left="2520" w:hanging="360"/>
      </w:pPr>
      <w:rPr>
        <w:rFonts w:ascii="Courier New" w:hAnsi="Courier New" w:cs="Courier New" w:hint="default"/>
      </w:rPr>
    </w:lvl>
    <w:lvl w:ilvl="2" w:tplc="ED020422" w:tentative="1">
      <w:start w:val="1"/>
      <w:numFmt w:val="bullet"/>
      <w:lvlText w:val=""/>
      <w:lvlJc w:val="left"/>
      <w:pPr>
        <w:ind w:left="3240" w:hanging="360"/>
      </w:pPr>
      <w:rPr>
        <w:rFonts w:ascii="Wingdings" w:hAnsi="Wingdings" w:hint="default"/>
      </w:rPr>
    </w:lvl>
    <w:lvl w:ilvl="3" w:tplc="0B2C0D76" w:tentative="1">
      <w:start w:val="1"/>
      <w:numFmt w:val="bullet"/>
      <w:lvlText w:val=""/>
      <w:lvlJc w:val="left"/>
      <w:pPr>
        <w:ind w:left="3960" w:hanging="360"/>
      </w:pPr>
      <w:rPr>
        <w:rFonts w:ascii="Symbol" w:hAnsi="Symbol" w:hint="default"/>
      </w:rPr>
    </w:lvl>
    <w:lvl w:ilvl="4" w:tplc="A5A8C39E" w:tentative="1">
      <w:start w:val="1"/>
      <w:numFmt w:val="bullet"/>
      <w:lvlText w:val="o"/>
      <w:lvlJc w:val="left"/>
      <w:pPr>
        <w:ind w:left="4680" w:hanging="360"/>
      </w:pPr>
      <w:rPr>
        <w:rFonts w:ascii="Courier New" w:hAnsi="Courier New" w:cs="Courier New" w:hint="default"/>
      </w:rPr>
    </w:lvl>
    <w:lvl w:ilvl="5" w:tplc="19B6E54A" w:tentative="1">
      <w:start w:val="1"/>
      <w:numFmt w:val="bullet"/>
      <w:lvlText w:val=""/>
      <w:lvlJc w:val="left"/>
      <w:pPr>
        <w:ind w:left="5400" w:hanging="360"/>
      </w:pPr>
      <w:rPr>
        <w:rFonts w:ascii="Wingdings" w:hAnsi="Wingdings" w:hint="default"/>
      </w:rPr>
    </w:lvl>
    <w:lvl w:ilvl="6" w:tplc="0584F5AA" w:tentative="1">
      <w:start w:val="1"/>
      <w:numFmt w:val="bullet"/>
      <w:lvlText w:val=""/>
      <w:lvlJc w:val="left"/>
      <w:pPr>
        <w:ind w:left="6120" w:hanging="360"/>
      </w:pPr>
      <w:rPr>
        <w:rFonts w:ascii="Symbol" w:hAnsi="Symbol" w:hint="default"/>
      </w:rPr>
    </w:lvl>
    <w:lvl w:ilvl="7" w:tplc="3192253C" w:tentative="1">
      <w:start w:val="1"/>
      <w:numFmt w:val="bullet"/>
      <w:lvlText w:val="o"/>
      <w:lvlJc w:val="left"/>
      <w:pPr>
        <w:ind w:left="6840" w:hanging="360"/>
      </w:pPr>
      <w:rPr>
        <w:rFonts w:ascii="Courier New" w:hAnsi="Courier New" w:cs="Courier New" w:hint="default"/>
      </w:rPr>
    </w:lvl>
    <w:lvl w:ilvl="8" w:tplc="F894C79C" w:tentative="1">
      <w:start w:val="1"/>
      <w:numFmt w:val="bullet"/>
      <w:lvlText w:val=""/>
      <w:lvlJc w:val="left"/>
      <w:pPr>
        <w:ind w:left="7560" w:hanging="360"/>
      </w:pPr>
      <w:rPr>
        <w:rFonts w:ascii="Wingdings" w:hAnsi="Wingdings" w:hint="default"/>
      </w:rPr>
    </w:lvl>
  </w:abstractNum>
  <w:abstractNum w:abstractNumId="21" w15:restartNumberingAfterBreak="0">
    <w:nsid w:val="43E27608"/>
    <w:multiLevelType w:val="hybridMultilevel"/>
    <w:tmpl w:val="CDEA44F6"/>
    <w:lvl w:ilvl="0" w:tplc="33024412">
      <w:start w:val="1"/>
      <w:numFmt w:val="bullet"/>
      <w:lvlText w:val=""/>
      <w:lvlJc w:val="left"/>
      <w:pPr>
        <w:ind w:left="720" w:hanging="360"/>
      </w:pPr>
      <w:rPr>
        <w:rFonts w:ascii="Symbol" w:hAnsi="Symbol" w:hint="default"/>
      </w:rPr>
    </w:lvl>
    <w:lvl w:ilvl="1" w:tplc="E4AC4934" w:tentative="1">
      <w:start w:val="1"/>
      <w:numFmt w:val="bullet"/>
      <w:lvlText w:val="o"/>
      <w:lvlJc w:val="left"/>
      <w:pPr>
        <w:ind w:left="1440" w:hanging="360"/>
      </w:pPr>
      <w:rPr>
        <w:rFonts w:ascii="Courier New" w:hAnsi="Courier New" w:cs="Courier New" w:hint="default"/>
      </w:rPr>
    </w:lvl>
    <w:lvl w:ilvl="2" w:tplc="E3C817D2" w:tentative="1">
      <w:start w:val="1"/>
      <w:numFmt w:val="bullet"/>
      <w:lvlText w:val=""/>
      <w:lvlJc w:val="left"/>
      <w:pPr>
        <w:ind w:left="2160" w:hanging="360"/>
      </w:pPr>
      <w:rPr>
        <w:rFonts w:ascii="Wingdings" w:hAnsi="Wingdings" w:hint="default"/>
      </w:rPr>
    </w:lvl>
    <w:lvl w:ilvl="3" w:tplc="540CAEEA" w:tentative="1">
      <w:start w:val="1"/>
      <w:numFmt w:val="bullet"/>
      <w:lvlText w:val=""/>
      <w:lvlJc w:val="left"/>
      <w:pPr>
        <w:ind w:left="2880" w:hanging="360"/>
      </w:pPr>
      <w:rPr>
        <w:rFonts w:ascii="Symbol" w:hAnsi="Symbol" w:hint="default"/>
      </w:rPr>
    </w:lvl>
    <w:lvl w:ilvl="4" w:tplc="D0D87CD2" w:tentative="1">
      <w:start w:val="1"/>
      <w:numFmt w:val="bullet"/>
      <w:lvlText w:val="o"/>
      <w:lvlJc w:val="left"/>
      <w:pPr>
        <w:ind w:left="3600" w:hanging="360"/>
      </w:pPr>
      <w:rPr>
        <w:rFonts w:ascii="Courier New" w:hAnsi="Courier New" w:cs="Courier New" w:hint="default"/>
      </w:rPr>
    </w:lvl>
    <w:lvl w:ilvl="5" w:tplc="135E3E3C" w:tentative="1">
      <w:start w:val="1"/>
      <w:numFmt w:val="bullet"/>
      <w:lvlText w:val=""/>
      <w:lvlJc w:val="left"/>
      <w:pPr>
        <w:ind w:left="4320" w:hanging="360"/>
      </w:pPr>
      <w:rPr>
        <w:rFonts w:ascii="Wingdings" w:hAnsi="Wingdings" w:hint="default"/>
      </w:rPr>
    </w:lvl>
    <w:lvl w:ilvl="6" w:tplc="E0A47F5C" w:tentative="1">
      <w:start w:val="1"/>
      <w:numFmt w:val="bullet"/>
      <w:lvlText w:val=""/>
      <w:lvlJc w:val="left"/>
      <w:pPr>
        <w:ind w:left="5040" w:hanging="360"/>
      </w:pPr>
      <w:rPr>
        <w:rFonts w:ascii="Symbol" w:hAnsi="Symbol" w:hint="default"/>
      </w:rPr>
    </w:lvl>
    <w:lvl w:ilvl="7" w:tplc="5A1C79EA" w:tentative="1">
      <w:start w:val="1"/>
      <w:numFmt w:val="bullet"/>
      <w:lvlText w:val="o"/>
      <w:lvlJc w:val="left"/>
      <w:pPr>
        <w:ind w:left="5760" w:hanging="360"/>
      </w:pPr>
      <w:rPr>
        <w:rFonts w:ascii="Courier New" w:hAnsi="Courier New" w:cs="Courier New" w:hint="default"/>
      </w:rPr>
    </w:lvl>
    <w:lvl w:ilvl="8" w:tplc="892E2282" w:tentative="1">
      <w:start w:val="1"/>
      <w:numFmt w:val="bullet"/>
      <w:lvlText w:val=""/>
      <w:lvlJc w:val="left"/>
      <w:pPr>
        <w:ind w:left="6480" w:hanging="360"/>
      </w:pPr>
      <w:rPr>
        <w:rFonts w:ascii="Wingdings" w:hAnsi="Wingdings" w:hint="default"/>
      </w:rPr>
    </w:lvl>
  </w:abstractNum>
  <w:abstractNum w:abstractNumId="22" w15:restartNumberingAfterBreak="0">
    <w:nsid w:val="4607341D"/>
    <w:multiLevelType w:val="hybridMultilevel"/>
    <w:tmpl w:val="EDF452BE"/>
    <w:lvl w:ilvl="0" w:tplc="6096C82A">
      <w:start w:val="1"/>
      <w:numFmt w:val="bullet"/>
      <w:lvlText w:val=""/>
      <w:lvlJc w:val="left"/>
      <w:pPr>
        <w:ind w:left="720" w:hanging="360"/>
      </w:pPr>
      <w:rPr>
        <w:rFonts w:ascii="Symbol" w:hAnsi="Symbol" w:hint="default"/>
      </w:rPr>
    </w:lvl>
    <w:lvl w:ilvl="1" w:tplc="8AAA3524" w:tentative="1">
      <w:start w:val="1"/>
      <w:numFmt w:val="bullet"/>
      <w:lvlText w:val="o"/>
      <w:lvlJc w:val="left"/>
      <w:pPr>
        <w:ind w:left="1440" w:hanging="360"/>
      </w:pPr>
      <w:rPr>
        <w:rFonts w:ascii="Courier New" w:hAnsi="Courier New" w:cs="Courier New" w:hint="default"/>
      </w:rPr>
    </w:lvl>
    <w:lvl w:ilvl="2" w:tplc="312A6B52" w:tentative="1">
      <w:start w:val="1"/>
      <w:numFmt w:val="bullet"/>
      <w:lvlText w:val=""/>
      <w:lvlJc w:val="left"/>
      <w:pPr>
        <w:ind w:left="2160" w:hanging="360"/>
      </w:pPr>
      <w:rPr>
        <w:rFonts w:ascii="Wingdings" w:hAnsi="Wingdings" w:hint="default"/>
      </w:rPr>
    </w:lvl>
    <w:lvl w:ilvl="3" w:tplc="C53E7E9C" w:tentative="1">
      <w:start w:val="1"/>
      <w:numFmt w:val="bullet"/>
      <w:lvlText w:val=""/>
      <w:lvlJc w:val="left"/>
      <w:pPr>
        <w:ind w:left="2880" w:hanging="360"/>
      </w:pPr>
      <w:rPr>
        <w:rFonts w:ascii="Symbol" w:hAnsi="Symbol" w:hint="default"/>
      </w:rPr>
    </w:lvl>
    <w:lvl w:ilvl="4" w:tplc="C7E67A8E" w:tentative="1">
      <w:start w:val="1"/>
      <w:numFmt w:val="bullet"/>
      <w:lvlText w:val="o"/>
      <w:lvlJc w:val="left"/>
      <w:pPr>
        <w:ind w:left="3600" w:hanging="360"/>
      </w:pPr>
      <w:rPr>
        <w:rFonts w:ascii="Courier New" w:hAnsi="Courier New" w:cs="Courier New" w:hint="default"/>
      </w:rPr>
    </w:lvl>
    <w:lvl w:ilvl="5" w:tplc="23887324" w:tentative="1">
      <w:start w:val="1"/>
      <w:numFmt w:val="bullet"/>
      <w:lvlText w:val=""/>
      <w:lvlJc w:val="left"/>
      <w:pPr>
        <w:ind w:left="4320" w:hanging="360"/>
      </w:pPr>
      <w:rPr>
        <w:rFonts w:ascii="Wingdings" w:hAnsi="Wingdings" w:hint="default"/>
      </w:rPr>
    </w:lvl>
    <w:lvl w:ilvl="6" w:tplc="CE1CBA62" w:tentative="1">
      <w:start w:val="1"/>
      <w:numFmt w:val="bullet"/>
      <w:lvlText w:val=""/>
      <w:lvlJc w:val="left"/>
      <w:pPr>
        <w:ind w:left="5040" w:hanging="360"/>
      </w:pPr>
      <w:rPr>
        <w:rFonts w:ascii="Symbol" w:hAnsi="Symbol" w:hint="default"/>
      </w:rPr>
    </w:lvl>
    <w:lvl w:ilvl="7" w:tplc="C03E9C40" w:tentative="1">
      <w:start w:val="1"/>
      <w:numFmt w:val="bullet"/>
      <w:lvlText w:val="o"/>
      <w:lvlJc w:val="left"/>
      <w:pPr>
        <w:ind w:left="5760" w:hanging="360"/>
      </w:pPr>
      <w:rPr>
        <w:rFonts w:ascii="Courier New" w:hAnsi="Courier New" w:cs="Courier New" w:hint="default"/>
      </w:rPr>
    </w:lvl>
    <w:lvl w:ilvl="8" w:tplc="D444C85C" w:tentative="1">
      <w:start w:val="1"/>
      <w:numFmt w:val="bullet"/>
      <w:lvlText w:val=""/>
      <w:lvlJc w:val="left"/>
      <w:pPr>
        <w:ind w:left="6480" w:hanging="360"/>
      </w:pPr>
      <w:rPr>
        <w:rFonts w:ascii="Wingdings" w:hAnsi="Wingdings" w:hint="default"/>
      </w:rPr>
    </w:lvl>
  </w:abstractNum>
  <w:abstractNum w:abstractNumId="23" w15:restartNumberingAfterBreak="0">
    <w:nsid w:val="46394454"/>
    <w:multiLevelType w:val="multilevel"/>
    <w:tmpl w:val="BB925F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A12A19"/>
    <w:multiLevelType w:val="hybridMultilevel"/>
    <w:tmpl w:val="6A34EB9E"/>
    <w:lvl w:ilvl="0" w:tplc="01521B68">
      <w:start w:val="1"/>
      <w:numFmt w:val="bullet"/>
      <w:lvlText w:val=""/>
      <w:lvlJc w:val="left"/>
      <w:pPr>
        <w:ind w:left="720" w:hanging="360"/>
      </w:pPr>
      <w:rPr>
        <w:rFonts w:ascii="Symbol" w:hAnsi="Symbol" w:hint="default"/>
      </w:rPr>
    </w:lvl>
    <w:lvl w:ilvl="1" w:tplc="EE5CE468" w:tentative="1">
      <w:start w:val="1"/>
      <w:numFmt w:val="bullet"/>
      <w:lvlText w:val="o"/>
      <w:lvlJc w:val="left"/>
      <w:pPr>
        <w:ind w:left="1440" w:hanging="360"/>
      </w:pPr>
      <w:rPr>
        <w:rFonts w:ascii="Courier New" w:hAnsi="Courier New" w:cs="Courier New" w:hint="default"/>
      </w:rPr>
    </w:lvl>
    <w:lvl w:ilvl="2" w:tplc="F85C9E6E" w:tentative="1">
      <w:start w:val="1"/>
      <w:numFmt w:val="bullet"/>
      <w:lvlText w:val=""/>
      <w:lvlJc w:val="left"/>
      <w:pPr>
        <w:ind w:left="2160" w:hanging="360"/>
      </w:pPr>
      <w:rPr>
        <w:rFonts w:ascii="Wingdings" w:hAnsi="Wingdings" w:hint="default"/>
      </w:rPr>
    </w:lvl>
    <w:lvl w:ilvl="3" w:tplc="72B05374" w:tentative="1">
      <w:start w:val="1"/>
      <w:numFmt w:val="bullet"/>
      <w:lvlText w:val=""/>
      <w:lvlJc w:val="left"/>
      <w:pPr>
        <w:ind w:left="2880" w:hanging="360"/>
      </w:pPr>
      <w:rPr>
        <w:rFonts w:ascii="Symbol" w:hAnsi="Symbol" w:hint="default"/>
      </w:rPr>
    </w:lvl>
    <w:lvl w:ilvl="4" w:tplc="F43ADF16" w:tentative="1">
      <w:start w:val="1"/>
      <w:numFmt w:val="bullet"/>
      <w:lvlText w:val="o"/>
      <w:lvlJc w:val="left"/>
      <w:pPr>
        <w:ind w:left="3600" w:hanging="360"/>
      </w:pPr>
      <w:rPr>
        <w:rFonts w:ascii="Courier New" w:hAnsi="Courier New" w:cs="Courier New" w:hint="default"/>
      </w:rPr>
    </w:lvl>
    <w:lvl w:ilvl="5" w:tplc="E6E45830" w:tentative="1">
      <w:start w:val="1"/>
      <w:numFmt w:val="bullet"/>
      <w:lvlText w:val=""/>
      <w:lvlJc w:val="left"/>
      <w:pPr>
        <w:ind w:left="4320" w:hanging="360"/>
      </w:pPr>
      <w:rPr>
        <w:rFonts w:ascii="Wingdings" w:hAnsi="Wingdings" w:hint="default"/>
      </w:rPr>
    </w:lvl>
    <w:lvl w:ilvl="6" w:tplc="BE58EA4C" w:tentative="1">
      <w:start w:val="1"/>
      <w:numFmt w:val="bullet"/>
      <w:lvlText w:val=""/>
      <w:lvlJc w:val="left"/>
      <w:pPr>
        <w:ind w:left="5040" w:hanging="360"/>
      </w:pPr>
      <w:rPr>
        <w:rFonts w:ascii="Symbol" w:hAnsi="Symbol" w:hint="default"/>
      </w:rPr>
    </w:lvl>
    <w:lvl w:ilvl="7" w:tplc="27589FAC" w:tentative="1">
      <w:start w:val="1"/>
      <w:numFmt w:val="bullet"/>
      <w:lvlText w:val="o"/>
      <w:lvlJc w:val="left"/>
      <w:pPr>
        <w:ind w:left="5760" w:hanging="360"/>
      </w:pPr>
      <w:rPr>
        <w:rFonts w:ascii="Courier New" w:hAnsi="Courier New" w:cs="Courier New" w:hint="default"/>
      </w:rPr>
    </w:lvl>
    <w:lvl w:ilvl="8" w:tplc="24E0111A" w:tentative="1">
      <w:start w:val="1"/>
      <w:numFmt w:val="bullet"/>
      <w:lvlText w:val=""/>
      <w:lvlJc w:val="left"/>
      <w:pPr>
        <w:ind w:left="6480" w:hanging="360"/>
      </w:pPr>
      <w:rPr>
        <w:rFonts w:ascii="Wingdings" w:hAnsi="Wingdings" w:hint="default"/>
      </w:rPr>
    </w:lvl>
  </w:abstractNum>
  <w:abstractNum w:abstractNumId="25" w15:restartNumberingAfterBreak="0">
    <w:nsid w:val="544E04DE"/>
    <w:multiLevelType w:val="hybridMultilevel"/>
    <w:tmpl w:val="EC228DFE"/>
    <w:lvl w:ilvl="0" w:tplc="70EA3784">
      <w:start w:val="1"/>
      <w:numFmt w:val="bullet"/>
      <w:lvlText w:val=""/>
      <w:lvlJc w:val="left"/>
      <w:pPr>
        <w:ind w:left="771" w:hanging="360"/>
      </w:pPr>
      <w:rPr>
        <w:rFonts w:ascii="Symbol" w:hAnsi="Symbol" w:hint="default"/>
      </w:rPr>
    </w:lvl>
    <w:lvl w:ilvl="1" w:tplc="0E483EEA" w:tentative="1">
      <w:start w:val="1"/>
      <w:numFmt w:val="bullet"/>
      <w:lvlText w:val="o"/>
      <w:lvlJc w:val="left"/>
      <w:pPr>
        <w:ind w:left="1491" w:hanging="360"/>
      </w:pPr>
      <w:rPr>
        <w:rFonts w:ascii="Courier New" w:hAnsi="Courier New" w:cs="Courier New" w:hint="default"/>
      </w:rPr>
    </w:lvl>
    <w:lvl w:ilvl="2" w:tplc="E3A83C04" w:tentative="1">
      <w:start w:val="1"/>
      <w:numFmt w:val="bullet"/>
      <w:lvlText w:val=""/>
      <w:lvlJc w:val="left"/>
      <w:pPr>
        <w:ind w:left="2211" w:hanging="360"/>
      </w:pPr>
      <w:rPr>
        <w:rFonts w:ascii="Wingdings" w:hAnsi="Wingdings" w:hint="default"/>
      </w:rPr>
    </w:lvl>
    <w:lvl w:ilvl="3" w:tplc="ED20A37E" w:tentative="1">
      <w:start w:val="1"/>
      <w:numFmt w:val="bullet"/>
      <w:lvlText w:val=""/>
      <w:lvlJc w:val="left"/>
      <w:pPr>
        <w:ind w:left="2931" w:hanging="360"/>
      </w:pPr>
      <w:rPr>
        <w:rFonts w:ascii="Symbol" w:hAnsi="Symbol" w:hint="default"/>
      </w:rPr>
    </w:lvl>
    <w:lvl w:ilvl="4" w:tplc="95624A14" w:tentative="1">
      <w:start w:val="1"/>
      <w:numFmt w:val="bullet"/>
      <w:lvlText w:val="o"/>
      <w:lvlJc w:val="left"/>
      <w:pPr>
        <w:ind w:left="3651" w:hanging="360"/>
      </w:pPr>
      <w:rPr>
        <w:rFonts w:ascii="Courier New" w:hAnsi="Courier New" w:cs="Courier New" w:hint="default"/>
      </w:rPr>
    </w:lvl>
    <w:lvl w:ilvl="5" w:tplc="6346D476" w:tentative="1">
      <w:start w:val="1"/>
      <w:numFmt w:val="bullet"/>
      <w:lvlText w:val=""/>
      <w:lvlJc w:val="left"/>
      <w:pPr>
        <w:ind w:left="4371" w:hanging="360"/>
      </w:pPr>
      <w:rPr>
        <w:rFonts w:ascii="Wingdings" w:hAnsi="Wingdings" w:hint="default"/>
      </w:rPr>
    </w:lvl>
    <w:lvl w:ilvl="6" w:tplc="677A210C" w:tentative="1">
      <w:start w:val="1"/>
      <w:numFmt w:val="bullet"/>
      <w:lvlText w:val=""/>
      <w:lvlJc w:val="left"/>
      <w:pPr>
        <w:ind w:left="5091" w:hanging="360"/>
      </w:pPr>
      <w:rPr>
        <w:rFonts w:ascii="Symbol" w:hAnsi="Symbol" w:hint="default"/>
      </w:rPr>
    </w:lvl>
    <w:lvl w:ilvl="7" w:tplc="3E501816" w:tentative="1">
      <w:start w:val="1"/>
      <w:numFmt w:val="bullet"/>
      <w:lvlText w:val="o"/>
      <w:lvlJc w:val="left"/>
      <w:pPr>
        <w:ind w:left="5811" w:hanging="360"/>
      </w:pPr>
      <w:rPr>
        <w:rFonts w:ascii="Courier New" w:hAnsi="Courier New" w:cs="Courier New" w:hint="default"/>
      </w:rPr>
    </w:lvl>
    <w:lvl w:ilvl="8" w:tplc="41664102" w:tentative="1">
      <w:start w:val="1"/>
      <w:numFmt w:val="bullet"/>
      <w:lvlText w:val=""/>
      <w:lvlJc w:val="left"/>
      <w:pPr>
        <w:ind w:left="6531" w:hanging="360"/>
      </w:pPr>
      <w:rPr>
        <w:rFonts w:ascii="Wingdings" w:hAnsi="Wingdings" w:hint="default"/>
      </w:rPr>
    </w:lvl>
  </w:abstractNum>
  <w:abstractNum w:abstractNumId="26" w15:restartNumberingAfterBreak="0">
    <w:nsid w:val="559458E6"/>
    <w:multiLevelType w:val="hybridMultilevel"/>
    <w:tmpl w:val="8ACC550E"/>
    <w:lvl w:ilvl="0" w:tplc="A64C4BE8">
      <w:numFmt w:val="bullet"/>
      <w:lvlText w:val=""/>
      <w:lvlJc w:val="left"/>
      <w:pPr>
        <w:ind w:left="720" w:hanging="360"/>
      </w:pPr>
      <w:rPr>
        <w:rFonts w:ascii="Symbol" w:eastAsiaTheme="minorEastAsia" w:hAnsi="Symbol" w:cs="Arial" w:hint="default"/>
      </w:rPr>
    </w:lvl>
    <w:lvl w:ilvl="1" w:tplc="98EAB4B8" w:tentative="1">
      <w:start w:val="1"/>
      <w:numFmt w:val="bullet"/>
      <w:lvlText w:val="o"/>
      <w:lvlJc w:val="left"/>
      <w:pPr>
        <w:ind w:left="1440" w:hanging="360"/>
      </w:pPr>
      <w:rPr>
        <w:rFonts w:ascii="Courier New" w:hAnsi="Courier New" w:cs="Courier New" w:hint="default"/>
      </w:rPr>
    </w:lvl>
    <w:lvl w:ilvl="2" w:tplc="87F06B00" w:tentative="1">
      <w:start w:val="1"/>
      <w:numFmt w:val="bullet"/>
      <w:lvlText w:val=""/>
      <w:lvlJc w:val="left"/>
      <w:pPr>
        <w:ind w:left="2160" w:hanging="360"/>
      </w:pPr>
      <w:rPr>
        <w:rFonts w:ascii="Wingdings" w:hAnsi="Wingdings" w:hint="default"/>
      </w:rPr>
    </w:lvl>
    <w:lvl w:ilvl="3" w:tplc="52D4E4D8" w:tentative="1">
      <w:start w:val="1"/>
      <w:numFmt w:val="bullet"/>
      <w:lvlText w:val=""/>
      <w:lvlJc w:val="left"/>
      <w:pPr>
        <w:ind w:left="2880" w:hanging="360"/>
      </w:pPr>
      <w:rPr>
        <w:rFonts w:ascii="Symbol" w:hAnsi="Symbol" w:hint="default"/>
      </w:rPr>
    </w:lvl>
    <w:lvl w:ilvl="4" w:tplc="E0407C42" w:tentative="1">
      <w:start w:val="1"/>
      <w:numFmt w:val="bullet"/>
      <w:lvlText w:val="o"/>
      <w:lvlJc w:val="left"/>
      <w:pPr>
        <w:ind w:left="3600" w:hanging="360"/>
      </w:pPr>
      <w:rPr>
        <w:rFonts w:ascii="Courier New" w:hAnsi="Courier New" w:cs="Courier New" w:hint="default"/>
      </w:rPr>
    </w:lvl>
    <w:lvl w:ilvl="5" w:tplc="64AA35EA" w:tentative="1">
      <w:start w:val="1"/>
      <w:numFmt w:val="bullet"/>
      <w:lvlText w:val=""/>
      <w:lvlJc w:val="left"/>
      <w:pPr>
        <w:ind w:left="4320" w:hanging="360"/>
      </w:pPr>
      <w:rPr>
        <w:rFonts w:ascii="Wingdings" w:hAnsi="Wingdings" w:hint="default"/>
      </w:rPr>
    </w:lvl>
    <w:lvl w:ilvl="6" w:tplc="D7C2D630" w:tentative="1">
      <w:start w:val="1"/>
      <w:numFmt w:val="bullet"/>
      <w:lvlText w:val=""/>
      <w:lvlJc w:val="left"/>
      <w:pPr>
        <w:ind w:left="5040" w:hanging="360"/>
      </w:pPr>
      <w:rPr>
        <w:rFonts w:ascii="Symbol" w:hAnsi="Symbol" w:hint="default"/>
      </w:rPr>
    </w:lvl>
    <w:lvl w:ilvl="7" w:tplc="ACBC326C" w:tentative="1">
      <w:start w:val="1"/>
      <w:numFmt w:val="bullet"/>
      <w:lvlText w:val="o"/>
      <w:lvlJc w:val="left"/>
      <w:pPr>
        <w:ind w:left="5760" w:hanging="360"/>
      </w:pPr>
      <w:rPr>
        <w:rFonts w:ascii="Courier New" w:hAnsi="Courier New" w:cs="Courier New" w:hint="default"/>
      </w:rPr>
    </w:lvl>
    <w:lvl w:ilvl="8" w:tplc="AC0602C0" w:tentative="1">
      <w:start w:val="1"/>
      <w:numFmt w:val="bullet"/>
      <w:lvlText w:val=""/>
      <w:lvlJc w:val="left"/>
      <w:pPr>
        <w:ind w:left="6480" w:hanging="360"/>
      </w:pPr>
      <w:rPr>
        <w:rFonts w:ascii="Wingdings" w:hAnsi="Wingdings" w:hint="default"/>
      </w:rPr>
    </w:lvl>
  </w:abstractNum>
  <w:abstractNum w:abstractNumId="27" w15:restartNumberingAfterBreak="0">
    <w:nsid w:val="57CB56A4"/>
    <w:multiLevelType w:val="hybridMultilevel"/>
    <w:tmpl w:val="2124D044"/>
    <w:lvl w:ilvl="0" w:tplc="446AE962">
      <w:start w:val="1"/>
      <w:numFmt w:val="bullet"/>
      <w:lvlText w:val=""/>
      <w:lvlJc w:val="left"/>
      <w:pPr>
        <w:ind w:left="720" w:hanging="360"/>
      </w:pPr>
      <w:rPr>
        <w:rFonts w:ascii="Symbol" w:hAnsi="Symbol" w:hint="default"/>
      </w:rPr>
    </w:lvl>
    <w:lvl w:ilvl="1" w:tplc="D4C0418C" w:tentative="1">
      <w:start w:val="1"/>
      <w:numFmt w:val="bullet"/>
      <w:lvlText w:val="o"/>
      <w:lvlJc w:val="left"/>
      <w:pPr>
        <w:ind w:left="1440" w:hanging="360"/>
      </w:pPr>
      <w:rPr>
        <w:rFonts w:ascii="Courier New" w:hAnsi="Courier New" w:cs="Courier New" w:hint="default"/>
      </w:rPr>
    </w:lvl>
    <w:lvl w:ilvl="2" w:tplc="F656DBD4" w:tentative="1">
      <w:start w:val="1"/>
      <w:numFmt w:val="bullet"/>
      <w:lvlText w:val=""/>
      <w:lvlJc w:val="left"/>
      <w:pPr>
        <w:ind w:left="2160" w:hanging="360"/>
      </w:pPr>
      <w:rPr>
        <w:rFonts w:ascii="Wingdings" w:hAnsi="Wingdings" w:hint="default"/>
      </w:rPr>
    </w:lvl>
    <w:lvl w:ilvl="3" w:tplc="FFC25BF6" w:tentative="1">
      <w:start w:val="1"/>
      <w:numFmt w:val="bullet"/>
      <w:lvlText w:val=""/>
      <w:lvlJc w:val="left"/>
      <w:pPr>
        <w:ind w:left="2880" w:hanging="360"/>
      </w:pPr>
      <w:rPr>
        <w:rFonts w:ascii="Symbol" w:hAnsi="Symbol" w:hint="default"/>
      </w:rPr>
    </w:lvl>
    <w:lvl w:ilvl="4" w:tplc="5FA6E982" w:tentative="1">
      <w:start w:val="1"/>
      <w:numFmt w:val="bullet"/>
      <w:lvlText w:val="o"/>
      <w:lvlJc w:val="left"/>
      <w:pPr>
        <w:ind w:left="3600" w:hanging="360"/>
      </w:pPr>
      <w:rPr>
        <w:rFonts w:ascii="Courier New" w:hAnsi="Courier New" w:cs="Courier New" w:hint="default"/>
      </w:rPr>
    </w:lvl>
    <w:lvl w:ilvl="5" w:tplc="B968577E" w:tentative="1">
      <w:start w:val="1"/>
      <w:numFmt w:val="bullet"/>
      <w:lvlText w:val=""/>
      <w:lvlJc w:val="left"/>
      <w:pPr>
        <w:ind w:left="4320" w:hanging="360"/>
      </w:pPr>
      <w:rPr>
        <w:rFonts w:ascii="Wingdings" w:hAnsi="Wingdings" w:hint="default"/>
      </w:rPr>
    </w:lvl>
    <w:lvl w:ilvl="6" w:tplc="06AAF83C" w:tentative="1">
      <w:start w:val="1"/>
      <w:numFmt w:val="bullet"/>
      <w:lvlText w:val=""/>
      <w:lvlJc w:val="left"/>
      <w:pPr>
        <w:ind w:left="5040" w:hanging="360"/>
      </w:pPr>
      <w:rPr>
        <w:rFonts w:ascii="Symbol" w:hAnsi="Symbol" w:hint="default"/>
      </w:rPr>
    </w:lvl>
    <w:lvl w:ilvl="7" w:tplc="B30EA932" w:tentative="1">
      <w:start w:val="1"/>
      <w:numFmt w:val="bullet"/>
      <w:lvlText w:val="o"/>
      <w:lvlJc w:val="left"/>
      <w:pPr>
        <w:ind w:left="5760" w:hanging="360"/>
      </w:pPr>
      <w:rPr>
        <w:rFonts w:ascii="Courier New" w:hAnsi="Courier New" w:cs="Courier New" w:hint="default"/>
      </w:rPr>
    </w:lvl>
    <w:lvl w:ilvl="8" w:tplc="72E8A91E" w:tentative="1">
      <w:start w:val="1"/>
      <w:numFmt w:val="bullet"/>
      <w:lvlText w:val=""/>
      <w:lvlJc w:val="left"/>
      <w:pPr>
        <w:ind w:left="6480" w:hanging="360"/>
      </w:pPr>
      <w:rPr>
        <w:rFonts w:ascii="Wingdings" w:hAnsi="Wingdings" w:hint="default"/>
      </w:rPr>
    </w:lvl>
  </w:abstractNum>
  <w:abstractNum w:abstractNumId="28" w15:restartNumberingAfterBreak="0">
    <w:nsid w:val="5B906D47"/>
    <w:multiLevelType w:val="hybridMultilevel"/>
    <w:tmpl w:val="FA343D1E"/>
    <w:lvl w:ilvl="0" w:tplc="9D601456">
      <w:numFmt w:val="bullet"/>
      <w:lvlText w:val="•"/>
      <w:lvlJc w:val="left"/>
      <w:pPr>
        <w:ind w:left="1843" w:hanging="1483"/>
      </w:pPr>
      <w:rPr>
        <w:rFonts w:ascii="Arial" w:eastAsiaTheme="minorEastAsia" w:hAnsi="Arial" w:cs="Arial" w:hint="default"/>
      </w:rPr>
    </w:lvl>
    <w:lvl w:ilvl="1" w:tplc="AFBAECF4">
      <w:numFmt w:val="bullet"/>
      <w:lvlText w:val=""/>
      <w:lvlJc w:val="left"/>
      <w:pPr>
        <w:ind w:left="2563" w:hanging="1483"/>
      </w:pPr>
      <w:rPr>
        <w:rFonts w:ascii="Symbol" w:eastAsiaTheme="minorEastAsia" w:hAnsi="Symbol" w:cs="Arial" w:hint="default"/>
      </w:rPr>
    </w:lvl>
    <w:lvl w:ilvl="2" w:tplc="E8DCCBAE" w:tentative="1">
      <w:start w:val="1"/>
      <w:numFmt w:val="bullet"/>
      <w:lvlText w:val=""/>
      <w:lvlJc w:val="left"/>
      <w:pPr>
        <w:ind w:left="2160" w:hanging="360"/>
      </w:pPr>
      <w:rPr>
        <w:rFonts w:ascii="Wingdings" w:hAnsi="Wingdings" w:hint="default"/>
      </w:rPr>
    </w:lvl>
    <w:lvl w:ilvl="3" w:tplc="47BC706E" w:tentative="1">
      <w:start w:val="1"/>
      <w:numFmt w:val="bullet"/>
      <w:lvlText w:val=""/>
      <w:lvlJc w:val="left"/>
      <w:pPr>
        <w:ind w:left="2880" w:hanging="360"/>
      </w:pPr>
      <w:rPr>
        <w:rFonts w:ascii="Symbol" w:hAnsi="Symbol" w:hint="default"/>
      </w:rPr>
    </w:lvl>
    <w:lvl w:ilvl="4" w:tplc="867E2FA0" w:tentative="1">
      <w:start w:val="1"/>
      <w:numFmt w:val="bullet"/>
      <w:lvlText w:val="o"/>
      <w:lvlJc w:val="left"/>
      <w:pPr>
        <w:ind w:left="3600" w:hanging="360"/>
      </w:pPr>
      <w:rPr>
        <w:rFonts w:ascii="Courier New" w:hAnsi="Courier New" w:cs="Courier New" w:hint="default"/>
      </w:rPr>
    </w:lvl>
    <w:lvl w:ilvl="5" w:tplc="7674B0C2" w:tentative="1">
      <w:start w:val="1"/>
      <w:numFmt w:val="bullet"/>
      <w:lvlText w:val=""/>
      <w:lvlJc w:val="left"/>
      <w:pPr>
        <w:ind w:left="4320" w:hanging="360"/>
      </w:pPr>
      <w:rPr>
        <w:rFonts w:ascii="Wingdings" w:hAnsi="Wingdings" w:hint="default"/>
      </w:rPr>
    </w:lvl>
    <w:lvl w:ilvl="6" w:tplc="A7701FDC" w:tentative="1">
      <w:start w:val="1"/>
      <w:numFmt w:val="bullet"/>
      <w:lvlText w:val=""/>
      <w:lvlJc w:val="left"/>
      <w:pPr>
        <w:ind w:left="5040" w:hanging="360"/>
      </w:pPr>
      <w:rPr>
        <w:rFonts w:ascii="Symbol" w:hAnsi="Symbol" w:hint="default"/>
      </w:rPr>
    </w:lvl>
    <w:lvl w:ilvl="7" w:tplc="8A961B22" w:tentative="1">
      <w:start w:val="1"/>
      <w:numFmt w:val="bullet"/>
      <w:lvlText w:val="o"/>
      <w:lvlJc w:val="left"/>
      <w:pPr>
        <w:ind w:left="5760" w:hanging="360"/>
      </w:pPr>
      <w:rPr>
        <w:rFonts w:ascii="Courier New" w:hAnsi="Courier New" w:cs="Courier New" w:hint="default"/>
      </w:rPr>
    </w:lvl>
    <w:lvl w:ilvl="8" w:tplc="45AE7E16" w:tentative="1">
      <w:start w:val="1"/>
      <w:numFmt w:val="bullet"/>
      <w:lvlText w:val=""/>
      <w:lvlJc w:val="left"/>
      <w:pPr>
        <w:ind w:left="6480" w:hanging="360"/>
      </w:pPr>
      <w:rPr>
        <w:rFonts w:ascii="Wingdings" w:hAnsi="Wingdings" w:hint="default"/>
      </w:rPr>
    </w:lvl>
  </w:abstractNum>
  <w:abstractNum w:abstractNumId="29" w15:restartNumberingAfterBreak="0">
    <w:nsid w:val="5FE47FA4"/>
    <w:multiLevelType w:val="hybridMultilevel"/>
    <w:tmpl w:val="29D2E858"/>
    <w:lvl w:ilvl="0" w:tplc="5718C1D2">
      <w:start w:val="1"/>
      <w:numFmt w:val="bullet"/>
      <w:lvlText w:val=""/>
      <w:lvlJc w:val="left"/>
      <w:pPr>
        <w:ind w:left="720" w:hanging="360"/>
      </w:pPr>
      <w:rPr>
        <w:rFonts w:ascii="Symbol" w:hAnsi="Symbol" w:hint="default"/>
      </w:rPr>
    </w:lvl>
    <w:lvl w:ilvl="1" w:tplc="4F76DD70" w:tentative="1">
      <w:start w:val="1"/>
      <w:numFmt w:val="bullet"/>
      <w:lvlText w:val="o"/>
      <w:lvlJc w:val="left"/>
      <w:pPr>
        <w:ind w:left="1440" w:hanging="360"/>
      </w:pPr>
      <w:rPr>
        <w:rFonts w:ascii="Courier New" w:hAnsi="Courier New" w:cs="Courier New" w:hint="default"/>
      </w:rPr>
    </w:lvl>
    <w:lvl w:ilvl="2" w:tplc="9C1E9DA2" w:tentative="1">
      <w:start w:val="1"/>
      <w:numFmt w:val="bullet"/>
      <w:lvlText w:val=""/>
      <w:lvlJc w:val="left"/>
      <w:pPr>
        <w:ind w:left="2160" w:hanging="360"/>
      </w:pPr>
      <w:rPr>
        <w:rFonts w:ascii="Wingdings" w:hAnsi="Wingdings" w:hint="default"/>
      </w:rPr>
    </w:lvl>
    <w:lvl w:ilvl="3" w:tplc="0122DCB6" w:tentative="1">
      <w:start w:val="1"/>
      <w:numFmt w:val="bullet"/>
      <w:lvlText w:val=""/>
      <w:lvlJc w:val="left"/>
      <w:pPr>
        <w:ind w:left="2880" w:hanging="360"/>
      </w:pPr>
      <w:rPr>
        <w:rFonts w:ascii="Symbol" w:hAnsi="Symbol" w:hint="default"/>
      </w:rPr>
    </w:lvl>
    <w:lvl w:ilvl="4" w:tplc="E3D87960" w:tentative="1">
      <w:start w:val="1"/>
      <w:numFmt w:val="bullet"/>
      <w:lvlText w:val="o"/>
      <w:lvlJc w:val="left"/>
      <w:pPr>
        <w:ind w:left="3600" w:hanging="360"/>
      </w:pPr>
      <w:rPr>
        <w:rFonts w:ascii="Courier New" w:hAnsi="Courier New" w:cs="Courier New" w:hint="default"/>
      </w:rPr>
    </w:lvl>
    <w:lvl w:ilvl="5" w:tplc="C0D40FE4" w:tentative="1">
      <w:start w:val="1"/>
      <w:numFmt w:val="bullet"/>
      <w:lvlText w:val=""/>
      <w:lvlJc w:val="left"/>
      <w:pPr>
        <w:ind w:left="4320" w:hanging="360"/>
      </w:pPr>
      <w:rPr>
        <w:rFonts w:ascii="Wingdings" w:hAnsi="Wingdings" w:hint="default"/>
      </w:rPr>
    </w:lvl>
    <w:lvl w:ilvl="6" w:tplc="E37217F2" w:tentative="1">
      <w:start w:val="1"/>
      <w:numFmt w:val="bullet"/>
      <w:lvlText w:val=""/>
      <w:lvlJc w:val="left"/>
      <w:pPr>
        <w:ind w:left="5040" w:hanging="360"/>
      </w:pPr>
      <w:rPr>
        <w:rFonts w:ascii="Symbol" w:hAnsi="Symbol" w:hint="default"/>
      </w:rPr>
    </w:lvl>
    <w:lvl w:ilvl="7" w:tplc="042668DA" w:tentative="1">
      <w:start w:val="1"/>
      <w:numFmt w:val="bullet"/>
      <w:lvlText w:val="o"/>
      <w:lvlJc w:val="left"/>
      <w:pPr>
        <w:ind w:left="5760" w:hanging="360"/>
      </w:pPr>
      <w:rPr>
        <w:rFonts w:ascii="Courier New" w:hAnsi="Courier New" w:cs="Courier New" w:hint="default"/>
      </w:rPr>
    </w:lvl>
    <w:lvl w:ilvl="8" w:tplc="EDB6F328" w:tentative="1">
      <w:start w:val="1"/>
      <w:numFmt w:val="bullet"/>
      <w:lvlText w:val=""/>
      <w:lvlJc w:val="left"/>
      <w:pPr>
        <w:ind w:left="6480" w:hanging="360"/>
      </w:pPr>
      <w:rPr>
        <w:rFonts w:ascii="Wingdings" w:hAnsi="Wingdings" w:hint="default"/>
      </w:rPr>
    </w:lvl>
  </w:abstractNum>
  <w:abstractNum w:abstractNumId="30" w15:restartNumberingAfterBreak="0">
    <w:nsid w:val="679340FD"/>
    <w:multiLevelType w:val="hybridMultilevel"/>
    <w:tmpl w:val="D3202810"/>
    <w:lvl w:ilvl="0" w:tplc="3664F9B2">
      <w:start w:val="1"/>
      <w:numFmt w:val="bullet"/>
      <w:lvlText w:val=""/>
      <w:lvlJc w:val="left"/>
      <w:pPr>
        <w:ind w:left="720" w:hanging="360"/>
      </w:pPr>
      <w:rPr>
        <w:rFonts w:ascii="Symbol" w:hAnsi="Symbol" w:hint="default"/>
      </w:rPr>
    </w:lvl>
    <w:lvl w:ilvl="1" w:tplc="A4BC2A1C" w:tentative="1">
      <w:start w:val="1"/>
      <w:numFmt w:val="bullet"/>
      <w:lvlText w:val="o"/>
      <w:lvlJc w:val="left"/>
      <w:pPr>
        <w:ind w:left="1440" w:hanging="360"/>
      </w:pPr>
      <w:rPr>
        <w:rFonts w:ascii="Courier New" w:hAnsi="Courier New" w:cs="Courier New" w:hint="default"/>
      </w:rPr>
    </w:lvl>
    <w:lvl w:ilvl="2" w:tplc="FC4C9178" w:tentative="1">
      <w:start w:val="1"/>
      <w:numFmt w:val="bullet"/>
      <w:lvlText w:val=""/>
      <w:lvlJc w:val="left"/>
      <w:pPr>
        <w:ind w:left="2160" w:hanging="360"/>
      </w:pPr>
      <w:rPr>
        <w:rFonts w:ascii="Wingdings" w:hAnsi="Wingdings" w:hint="default"/>
      </w:rPr>
    </w:lvl>
    <w:lvl w:ilvl="3" w:tplc="0BE0FBAA" w:tentative="1">
      <w:start w:val="1"/>
      <w:numFmt w:val="bullet"/>
      <w:lvlText w:val=""/>
      <w:lvlJc w:val="left"/>
      <w:pPr>
        <w:ind w:left="2880" w:hanging="360"/>
      </w:pPr>
      <w:rPr>
        <w:rFonts w:ascii="Symbol" w:hAnsi="Symbol" w:hint="default"/>
      </w:rPr>
    </w:lvl>
    <w:lvl w:ilvl="4" w:tplc="3DA2E1C4" w:tentative="1">
      <w:start w:val="1"/>
      <w:numFmt w:val="bullet"/>
      <w:lvlText w:val="o"/>
      <w:lvlJc w:val="left"/>
      <w:pPr>
        <w:ind w:left="3600" w:hanging="360"/>
      </w:pPr>
      <w:rPr>
        <w:rFonts w:ascii="Courier New" w:hAnsi="Courier New" w:cs="Courier New" w:hint="default"/>
      </w:rPr>
    </w:lvl>
    <w:lvl w:ilvl="5" w:tplc="AFC6B1A2" w:tentative="1">
      <w:start w:val="1"/>
      <w:numFmt w:val="bullet"/>
      <w:lvlText w:val=""/>
      <w:lvlJc w:val="left"/>
      <w:pPr>
        <w:ind w:left="4320" w:hanging="360"/>
      </w:pPr>
      <w:rPr>
        <w:rFonts w:ascii="Wingdings" w:hAnsi="Wingdings" w:hint="default"/>
      </w:rPr>
    </w:lvl>
    <w:lvl w:ilvl="6" w:tplc="422E30A2" w:tentative="1">
      <w:start w:val="1"/>
      <w:numFmt w:val="bullet"/>
      <w:lvlText w:val=""/>
      <w:lvlJc w:val="left"/>
      <w:pPr>
        <w:ind w:left="5040" w:hanging="360"/>
      </w:pPr>
      <w:rPr>
        <w:rFonts w:ascii="Symbol" w:hAnsi="Symbol" w:hint="default"/>
      </w:rPr>
    </w:lvl>
    <w:lvl w:ilvl="7" w:tplc="01AC89B8" w:tentative="1">
      <w:start w:val="1"/>
      <w:numFmt w:val="bullet"/>
      <w:lvlText w:val="o"/>
      <w:lvlJc w:val="left"/>
      <w:pPr>
        <w:ind w:left="5760" w:hanging="360"/>
      </w:pPr>
      <w:rPr>
        <w:rFonts w:ascii="Courier New" w:hAnsi="Courier New" w:cs="Courier New" w:hint="default"/>
      </w:rPr>
    </w:lvl>
    <w:lvl w:ilvl="8" w:tplc="B9521714" w:tentative="1">
      <w:start w:val="1"/>
      <w:numFmt w:val="bullet"/>
      <w:lvlText w:val=""/>
      <w:lvlJc w:val="left"/>
      <w:pPr>
        <w:ind w:left="6480" w:hanging="360"/>
      </w:pPr>
      <w:rPr>
        <w:rFonts w:ascii="Wingdings" w:hAnsi="Wingdings" w:hint="default"/>
      </w:rPr>
    </w:lvl>
  </w:abstractNum>
  <w:abstractNum w:abstractNumId="31" w15:restartNumberingAfterBreak="0">
    <w:nsid w:val="68043811"/>
    <w:multiLevelType w:val="hybridMultilevel"/>
    <w:tmpl w:val="401C06A0"/>
    <w:lvl w:ilvl="0" w:tplc="E35CCB80">
      <w:start w:val="52"/>
      <w:numFmt w:val="bullet"/>
      <w:lvlText w:val=""/>
      <w:lvlJc w:val="left"/>
      <w:pPr>
        <w:ind w:left="720" w:hanging="360"/>
      </w:pPr>
      <w:rPr>
        <w:rFonts w:ascii="Symbol" w:eastAsia="Calibri" w:hAnsi="Symbol" w:cs="Times New Roman" w:hint="default"/>
      </w:rPr>
    </w:lvl>
    <w:lvl w:ilvl="1" w:tplc="93C8EAC6">
      <w:start w:val="1"/>
      <w:numFmt w:val="bullet"/>
      <w:lvlText w:val="o"/>
      <w:lvlJc w:val="left"/>
      <w:pPr>
        <w:ind w:left="1440" w:hanging="360"/>
      </w:pPr>
      <w:rPr>
        <w:rFonts w:ascii="Courier New" w:hAnsi="Courier New" w:cs="Courier New" w:hint="default"/>
      </w:rPr>
    </w:lvl>
    <w:lvl w:ilvl="2" w:tplc="615A20B6">
      <w:start w:val="1"/>
      <w:numFmt w:val="bullet"/>
      <w:lvlText w:val=""/>
      <w:lvlJc w:val="left"/>
      <w:pPr>
        <w:ind w:left="2160" w:hanging="360"/>
      </w:pPr>
      <w:rPr>
        <w:rFonts w:ascii="Wingdings" w:hAnsi="Wingdings" w:hint="default"/>
      </w:rPr>
    </w:lvl>
    <w:lvl w:ilvl="3" w:tplc="6E72928E">
      <w:start w:val="1"/>
      <w:numFmt w:val="bullet"/>
      <w:lvlText w:val=""/>
      <w:lvlJc w:val="left"/>
      <w:pPr>
        <w:ind w:left="2880" w:hanging="360"/>
      </w:pPr>
      <w:rPr>
        <w:rFonts w:ascii="Symbol" w:hAnsi="Symbol" w:hint="default"/>
      </w:rPr>
    </w:lvl>
    <w:lvl w:ilvl="4" w:tplc="D9507D52">
      <w:start w:val="1"/>
      <w:numFmt w:val="bullet"/>
      <w:lvlText w:val="o"/>
      <w:lvlJc w:val="left"/>
      <w:pPr>
        <w:ind w:left="3600" w:hanging="360"/>
      </w:pPr>
      <w:rPr>
        <w:rFonts w:ascii="Courier New" w:hAnsi="Courier New" w:cs="Courier New" w:hint="default"/>
      </w:rPr>
    </w:lvl>
    <w:lvl w:ilvl="5" w:tplc="2E3032E8">
      <w:start w:val="1"/>
      <w:numFmt w:val="bullet"/>
      <w:lvlText w:val=""/>
      <w:lvlJc w:val="left"/>
      <w:pPr>
        <w:ind w:left="4320" w:hanging="360"/>
      </w:pPr>
      <w:rPr>
        <w:rFonts w:ascii="Wingdings" w:hAnsi="Wingdings" w:hint="default"/>
      </w:rPr>
    </w:lvl>
    <w:lvl w:ilvl="6" w:tplc="3BAEFAC8">
      <w:start w:val="1"/>
      <w:numFmt w:val="bullet"/>
      <w:lvlText w:val=""/>
      <w:lvlJc w:val="left"/>
      <w:pPr>
        <w:ind w:left="5040" w:hanging="360"/>
      </w:pPr>
      <w:rPr>
        <w:rFonts w:ascii="Symbol" w:hAnsi="Symbol" w:hint="default"/>
      </w:rPr>
    </w:lvl>
    <w:lvl w:ilvl="7" w:tplc="832234FE">
      <w:start w:val="1"/>
      <w:numFmt w:val="bullet"/>
      <w:lvlText w:val="o"/>
      <w:lvlJc w:val="left"/>
      <w:pPr>
        <w:ind w:left="5760" w:hanging="360"/>
      </w:pPr>
      <w:rPr>
        <w:rFonts w:ascii="Courier New" w:hAnsi="Courier New" w:cs="Courier New" w:hint="default"/>
      </w:rPr>
    </w:lvl>
    <w:lvl w:ilvl="8" w:tplc="5D503E08">
      <w:start w:val="1"/>
      <w:numFmt w:val="bullet"/>
      <w:lvlText w:val=""/>
      <w:lvlJc w:val="left"/>
      <w:pPr>
        <w:ind w:left="6480" w:hanging="360"/>
      </w:pPr>
      <w:rPr>
        <w:rFonts w:ascii="Wingdings" w:hAnsi="Wingdings" w:hint="default"/>
      </w:rPr>
    </w:lvl>
  </w:abstractNum>
  <w:abstractNum w:abstractNumId="32" w15:restartNumberingAfterBreak="0">
    <w:nsid w:val="6A4D5D85"/>
    <w:multiLevelType w:val="hybridMultilevel"/>
    <w:tmpl w:val="FC781FC6"/>
    <w:lvl w:ilvl="0" w:tplc="51269448">
      <w:start w:val="1"/>
      <w:numFmt w:val="bullet"/>
      <w:lvlText w:val=""/>
      <w:lvlJc w:val="left"/>
      <w:pPr>
        <w:ind w:left="720" w:hanging="360"/>
      </w:pPr>
      <w:rPr>
        <w:rFonts w:ascii="Symbol" w:hAnsi="Symbol" w:hint="default"/>
      </w:rPr>
    </w:lvl>
    <w:lvl w:ilvl="1" w:tplc="25E8C300" w:tentative="1">
      <w:start w:val="1"/>
      <w:numFmt w:val="bullet"/>
      <w:lvlText w:val="o"/>
      <w:lvlJc w:val="left"/>
      <w:pPr>
        <w:ind w:left="1440" w:hanging="360"/>
      </w:pPr>
      <w:rPr>
        <w:rFonts w:ascii="Courier New" w:hAnsi="Courier New" w:cs="Courier New" w:hint="default"/>
      </w:rPr>
    </w:lvl>
    <w:lvl w:ilvl="2" w:tplc="5DC238C6" w:tentative="1">
      <w:start w:val="1"/>
      <w:numFmt w:val="bullet"/>
      <w:lvlText w:val=""/>
      <w:lvlJc w:val="left"/>
      <w:pPr>
        <w:ind w:left="2160" w:hanging="360"/>
      </w:pPr>
      <w:rPr>
        <w:rFonts w:ascii="Wingdings" w:hAnsi="Wingdings" w:hint="default"/>
      </w:rPr>
    </w:lvl>
    <w:lvl w:ilvl="3" w:tplc="81680412" w:tentative="1">
      <w:start w:val="1"/>
      <w:numFmt w:val="bullet"/>
      <w:lvlText w:val=""/>
      <w:lvlJc w:val="left"/>
      <w:pPr>
        <w:ind w:left="2880" w:hanging="360"/>
      </w:pPr>
      <w:rPr>
        <w:rFonts w:ascii="Symbol" w:hAnsi="Symbol" w:hint="default"/>
      </w:rPr>
    </w:lvl>
    <w:lvl w:ilvl="4" w:tplc="A8D6B5FA" w:tentative="1">
      <w:start w:val="1"/>
      <w:numFmt w:val="bullet"/>
      <w:lvlText w:val="o"/>
      <w:lvlJc w:val="left"/>
      <w:pPr>
        <w:ind w:left="3600" w:hanging="360"/>
      </w:pPr>
      <w:rPr>
        <w:rFonts w:ascii="Courier New" w:hAnsi="Courier New" w:cs="Courier New" w:hint="default"/>
      </w:rPr>
    </w:lvl>
    <w:lvl w:ilvl="5" w:tplc="E5708270" w:tentative="1">
      <w:start w:val="1"/>
      <w:numFmt w:val="bullet"/>
      <w:lvlText w:val=""/>
      <w:lvlJc w:val="left"/>
      <w:pPr>
        <w:ind w:left="4320" w:hanging="360"/>
      </w:pPr>
      <w:rPr>
        <w:rFonts w:ascii="Wingdings" w:hAnsi="Wingdings" w:hint="default"/>
      </w:rPr>
    </w:lvl>
    <w:lvl w:ilvl="6" w:tplc="70945B16" w:tentative="1">
      <w:start w:val="1"/>
      <w:numFmt w:val="bullet"/>
      <w:lvlText w:val=""/>
      <w:lvlJc w:val="left"/>
      <w:pPr>
        <w:ind w:left="5040" w:hanging="360"/>
      </w:pPr>
      <w:rPr>
        <w:rFonts w:ascii="Symbol" w:hAnsi="Symbol" w:hint="default"/>
      </w:rPr>
    </w:lvl>
    <w:lvl w:ilvl="7" w:tplc="C51E8A98" w:tentative="1">
      <w:start w:val="1"/>
      <w:numFmt w:val="bullet"/>
      <w:lvlText w:val="o"/>
      <w:lvlJc w:val="left"/>
      <w:pPr>
        <w:ind w:left="5760" w:hanging="360"/>
      </w:pPr>
      <w:rPr>
        <w:rFonts w:ascii="Courier New" w:hAnsi="Courier New" w:cs="Courier New" w:hint="default"/>
      </w:rPr>
    </w:lvl>
    <w:lvl w:ilvl="8" w:tplc="8C040F94" w:tentative="1">
      <w:start w:val="1"/>
      <w:numFmt w:val="bullet"/>
      <w:lvlText w:val=""/>
      <w:lvlJc w:val="left"/>
      <w:pPr>
        <w:ind w:left="6480" w:hanging="360"/>
      </w:pPr>
      <w:rPr>
        <w:rFonts w:ascii="Wingdings" w:hAnsi="Wingdings" w:hint="default"/>
      </w:rPr>
    </w:lvl>
  </w:abstractNum>
  <w:abstractNum w:abstractNumId="33" w15:restartNumberingAfterBreak="0">
    <w:nsid w:val="6CF370BE"/>
    <w:multiLevelType w:val="hybridMultilevel"/>
    <w:tmpl w:val="F5B261CC"/>
    <w:lvl w:ilvl="0" w:tplc="ACC48460">
      <w:start w:val="1"/>
      <w:numFmt w:val="bullet"/>
      <w:lvlText w:val=""/>
      <w:lvlJc w:val="left"/>
      <w:pPr>
        <w:ind w:left="720" w:hanging="360"/>
      </w:pPr>
      <w:rPr>
        <w:rFonts w:ascii="Symbol" w:hAnsi="Symbol" w:hint="default"/>
      </w:rPr>
    </w:lvl>
    <w:lvl w:ilvl="1" w:tplc="DDE2BBC6" w:tentative="1">
      <w:start w:val="1"/>
      <w:numFmt w:val="bullet"/>
      <w:lvlText w:val="o"/>
      <w:lvlJc w:val="left"/>
      <w:pPr>
        <w:ind w:left="1440" w:hanging="360"/>
      </w:pPr>
      <w:rPr>
        <w:rFonts w:ascii="Courier New" w:hAnsi="Courier New" w:cs="Courier New" w:hint="default"/>
      </w:rPr>
    </w:lvl>
    <w:lvl w:ilvl="2" w:tplc="108C1E8C" w:tentative="1">
      <w:start w:val="1"/>
      <w:numFmt w:val="bullet"/>
      <w:lvlText w:val=""/>
      <w:lvlJc w:val="left"/>
      <w:pPr>
        <w:ind w:left="2160" w:hanging="360"/>
      </w:pPr>
      <w:rPr>
        <w:rFonts w:ascii="Wingdings" w:hAnsi="Wingdings" w:hint="default"/>
      </w:rPr>
    </w:lvl>
    <w:lvl w:ilvl="3" w:tplc="6BC24CDC" w:tentative="1">
      <w:start w:val="1"/>
      <w:numFmt w:val="bullet"/>
      <w:lvlText w:val=""/>
      <w:lvlJc w:val="left"/>
      <w:pPr>
        <w:ind w:left="2880" w:hanging="360"/>
      </w:pPr>
      <w:rPr>
        <w:rFonts w:ascii="Symbol" w:hAnsi="Symbol" w:hint="default"/>
      </w:rPr>
    </w:lvl>
    <w:lvl w:ilvl="4" w:tplc="1C30A21A" w:tentative="1">
      <w:start w:val="1"/>
      <w:numFmt w:val="bullet"/>
      <w:lvlText w:val="o"/>
      <w:lvlJc w:val="left"/>
      <w:pPr>
        <w:ind w:left="3600" w:hanging="360"/>
      </w:pPr>
      <w:rPr>
        <w:rFonts w:ascii="Courier New" w:hAnsi="Courier New" w:cs="Courier New" w:hint="default"/>
      </w:rPr>
    </w:lvl>
    <w:lvl w:ilvl="5" w:tplc="41B047BC" w:tentative="1">
      <w:start w:val="1"/>
      <w:numFmt w:val="bullet"/>
      <w:lvlText w:val=""/>
      <w:lvlJc w:val="left"/>
      <w:pPr>
        <w:ind w:left="4320" w:hanging="360"/>
      </w:pPr>
      <w:rPr>
        <w:rFonts w:ascii="Wingdings" w:hAnsi="Wingdings" w:hint="default"/>
      </w:rPr>
    </w:lvl>
    <w:lvl w:ilvl="6" w:tplc="48020902" w:tentative="1">
      <w:start w:val="1"/>
      <w:numFmt w:val="bullet"/>
      <w:lvlText w:val=""/>
      <w:lvlJc w:val="left"/>
      <w:pPr>
        <w:ind w:left="5040" w:hanging="360"/>
      </w:pPr>
      <w:rPr>
        <w:rFonts w:ascii="Symbol" w:hAnsi="Symbol" w:hint="default"/>
      </w:rPr>
    </w:lvl>
    <w:lvl w:ilvl="7" w:tplc="DB527C44" w:tentative="1">
      <w:start w:val="1"/>
      <w:numFmt w:val="bullet"/>
      <w:lvlText w:val="o"/>
      <w:lvlJc w:val="left"/>
      <w:pPr>
        <w:ind w:left="5760" w:hanging="360"/>
      </w:pPr>
      <w:rPr>
        <w:rFonts w:ascii="Courier New" w:hAnsi="Courier New" w:cs="Courier New" w:hint="default"/>
      </w:rPr>
    </w:lvl>
    <w:lvl w:ilvl="8" w:tplc="C2E46152" w:tentative="1">
      <w:start w:val="1"/>
      <w:numFmt w:val="bullet"/>
      <w:lvlText w:val=""/>
      <w:lvlJc w:val="left"/>
      <w:pPr>
        <w:ind w:left="6480" w:hanging="360"/>
      </w:pPr>
      <w:rPr>
        <w:rFonts w:ascii="Wingdings" w:hAnsi="Wingdings" w:hint="default"/>
      </w:rPr>
    </w:lvl>
  </w:abstractNum>
  <w:abstractNum w:abstractNumId="34" w15:restartNumberingAfterBreak="0">
    <w:nsid w:val="710D4D63"/>
    <w:multiLevelType w:val="hybridMultilevel"/>
    <w:tmpl w:val="3D2C0C4E"/>
    <w:lvl w:ilvl="0" w:tplc="33221CCA">
      <w:start w:val="1"/>
      <w:numFmt w:val="bullet"/>
      <w:lvlText w:val=""/>
      <w:lvlJc w:val="left"/>
      <w:pPr>
        <w:ind w:left="720" w:hanging="360"/>
      </w:pPr>
      <w:rPr>
        <w:rFonts w:ascii="Symbol" w:hAnsi="Symbol" w:hint="default"/>
      </w:rPr>
    </w:lvl>
    <w:lvl w:ilvl="1" w:tplc="E4040846" w:tentative="1">
      <w:start w:val="1"/>
      <w:numFmt w:val="bullet"/>
      <w:lvlText w:val="o"/>
      <w:lvlJc w:val="left"/>
      <w:pPr>
        <w:ind w:left="1440" w:hanging="360"/>
      </w:pPr>
      <w:rPr>
        <w:rFonts w:ascii="Courier New" w:hAnsi="Courier New" w:cs="Courier New" w:hint="default"/>
      </w:rPr>
    </w:lvl>
    <w:lvl w:ilvl="2" w:tplc="C870EF5C" w:tentative="1">
      <w:start w:val="1"/>
      <w:numFmt w:val="bullet"/>
      <w:lvlText w:val=""/>
      <w:lvlJc w:val="left"/>
      <w:pPr>
        <w:ind w:left="2160" w:hanging="360"/>
      </w:pPr>
      <w:rPr>
        <w:rFonts w:ascii="Wingdings" w:hAnsi="Wingdings" w:hint="default"/>
      </w:rPr>
    </w:lvl>
    <w:lvl w:ilvl="3" w:tplc="1C1CD28E" w:tentative="1">
      <w:start w:val="1"/>
      <w:numFmt w:val="bullet"/>
      <w:lvlText w:val=""/>
      <w:lvlJc w:val="left"/>
      <w:pPr>
        <w:ind w:left="2880" w:hanging="360"/>
      </w:pPr>
      <w:rPr>
        <w:rFonts w:ascii="Symbol" w:hAnsi="Symbol" w:hint="default"/>
      </w:rPr>
    </w:lvl>
    <w:lvl w:ilvl="4" w:tplc="52B44DF2" w:tentative="1">
      <w:start w:val="1"/>
      <w:numFmt w:val="bullet"/>
      <w:lvlText w:val="o"/>
      <w:lvlJc w:val="left"/>
      <w:pPr>
        <w:ind w:left="3600" w:hanging="360"/>
      </w:pPr>
      <w:rPr>
        <w:rFonts w:ascii="Courier New" w:hAnsi="Courier New" w:cs="Courier New" w:hint="default"/>
      </w:rPr>
    </w:lvl>
    <w:lvl w:ilvl="5" w:tplc="D12AE050" w:tentative="1">
      <w:start w:val="1"/>
      <w:numFmt w:val="bullet"/>
      <w:lvlText w:val=""/>
      <w:lvlJc w:val="left"/>
      <w:pPr>
        <w:ind w:left="4320" w:hanging="360"/>
      </w:pPr>
      <w:rPr>
        <w:rFonts w:ascii="Wingdings" w:hAnsi="Wingdings" w:hint="default"/>
      </w:rPr>
    </w:lvl>
    <w:lvl w:ilvl="6" w:tplc="15F26BCE" w:tentative="1">
      <w:start w:val="1"/>
      <w:numFmt w:val="bullet"/>
      <w:lvlText w:val=""/>
      <w:lvlJc w:val="left"/>
      <w:pPr>
        <w:ind w:left="5040" w:hanging="360"/>
      </w:pPr>
      <w:rPr>
        <w:rFonts w:ascii="Symbol" w:hAnsi="Symbol" w:hint="default"/>
      </w:rPr>
    </w:lvl>
    <w:lvl w:ilvl="7" w:tplc="4154AB26" w:tentative="1">
      <w:start w:val="1"/>
      <w:numFmt w:val="bullet"/>
      <w:lvlText w:val="o"/>
      <w:lvlJc w:val="left"/>
      <w:pPr>
        <w:ind w:left="5760" w:hanging="360"/>
      </w:pPr>
      <w:rPr>
        <w:rFonts w:ascii="Courier New" w:hAnsi="Courier New" w:cs="Courier New" w:hint="default"/>
      </w:rPr>
    </w:lvl>
    <w:lvl w:ilvl="8" w:tplc="7E20F08C" w:tentative="1">
      <w:start w:val="1"/>
      <w:numFmt w:val="bullet"/>
      <w:lvlText w:val=""/>
      <w:lvlJc w:val="left"/>
      <w:pPr>
        <w:ind w:left="6480" w:hanging="360"/>
      </w:pPr>
      <w:rPr>
        <w:rFonts w:ascii="Wingdings" w:hAnsi="Wingdings" w:hint="default"/>
      </w:rPr>
    </w:lvl>
  </w:abstractNum>
  <w:abstractNum w:abstractNumId="35" w15:restartNumberingAfterBreak="0">
    <w:nsid w:val="716B5913"/>
    <w:multiLevelType w:val="hybridMultilevel"/>
    <w:tmpl w:val="0E02D2DE"/>
    <w:lvl w:ilvl="0" w:tplc="8916A944">
      <w:start w:val="1"/>
      <w:numFmt w:val="bullet"/>
      <w:lvlText w:val=""/>
      <w:lvlJc w:val="left"/>
      <w:pPr>
        <w:ind w:left="720" w:hanging="360"/>
      </w:pPr>
      <w:rPr>
        <w:rFonts w:ascii="Symbol" w:hAnsi="Symbol" w:hint="default"/>
      </w:rPr>
    </w:lvl>
    <w:lvl w:ilvl="1" w:tplc="031A8028" w:tentative="1">
      <w:start w:val="1"/>
      <w:numFmt w:val="bullet"/>
      <w:lvlText w:val="o"/>
      <w:lvlJc w:val="left"/>
      <w:pPr>
        <w:ind w:left="1440" w:hanging="360"/>
      </w:pPr>
      <w:rPr>
        <w:rFonts w:ascii="Courier New" w:hAnsi="Courier New" w:cs="Courier New" w:hint="default"/>
      </w:rPr>
    </w:lvl>
    <w:lvl w:ilvl="2" w:tplc="1FD0C472" w:tentative="1">
      <w:start w:val="1"/>
      <w:numFmt w:val="bullet"/>
      <w:lvlText w:val=""/>
      <w:lvlJc w:val="left"/>
      <w:pPr>
        <w:ind w:left="2160" w:hanging="360"/>
      </w:pPr>
      <w:rPr>
        <w:rFonts w:ascii="Wingdings" w:hAnsi="Wingdings" w:hint="default"/>
      </w:rPr>
    </w:lvl>
    <w:lvl w:ilvl="3" w:tplc="C3A0827C" w:tentative="1">
      <w:start w:val="1"/>
      <w:numFmt w:val="bullet"/>
      <w:lvlText w:val=""/>
      <w:lvlJc w:val="left"/>
      <w:pPr>
        <w:ind w:left="2880" w:hanging="360"/>
      </w:pPr>
      <w:rPr>
        <w:rFonts w:ascii="Symbol" w:hAnsi="Symbol" w:hint="default"/>
      </w:rPr>
    </w:lvl>
    <w:lvl w:ilvl="4" w:tplc="342ABDBC" w:tentative="1">
      <w:start w:val="1"/>
      <w:numFmt w:val="bullet"/>
      <w:lvlText w:val="o"/>
      <w:lvlJc w:val="left"/>
      <w:pPr>
        <w:ind w:left="3600" w:hanging="360"/>
      </w:pPr>
      <w:rPr>
        <w:rFonts w:ascii="Courier New" w:hAnsi="Courier New" w:cs="Courier New" w:hint="default"/>
      </w:rPr>
    </w:lvl>
    <w:lvl w:ilvl="5" w:tplc="71CE7FEC" w:tentative="1">
      <w:start w:val="1"/>
      <w:numFmt w:val="bullet"/>
      <w:lvlText w:val=""/>
      <w:lvlJc w:val="left"/>
      <w:pPr>
        <w:ind w:left="4320" w:hanging="360"/>
      </w:pPr>
      <w:rPr>
        <w:rFonts w:ascii="Wingdings" w:hAnsi="Wingdings" w:hint="default"/>
      </w:rPr>
    </w:lvl>
    <w:lvl w:ilvl="6" w:tplc="E8D86D80" w:tentative="1">
      <w:start w:val="1"/>
      <w:numFmt w:val="bullet"/>
      <w:lvlText w:val=""/>
      <w:lvlJc w:val="left"/>
      <w:pPr>
        <w:ind w:left="5040" w:hanging="360"/>
      </w:pPr>
      <w:rPr>
        <w:rFonts w:ascii="Symbol" w:hAnsi="Symbol" w:hint="default"/>
      </w:rPr>
    </w:lvl>
    <w:lvl w:ilvl="7" w:tplc="24762CB8" w:tentative="1">
      <w:start w:val="1"/>
      <w:numFmt w:val="bullet"/>
      <w:lvlText w:val="o"/>
      <w:lvlJc w:val="left"/>
      <w:pPr>
        <w:ind w:left="5760" w:hanging="360"/>
      </w:pPr>
      <w:rPr>
        <w:rFonts w:ascii="Courier New" w:hAnsi="Courier New" w:cs="Courier New" w:hint="default"/>
      </w:rPr>
    </w:lvl>
    <w:lvl w:ilvl="8" w:tplc="DFA2FE1A" w:tentative="1">
      <w:start w:val="1"/>
      <w:numFmt w:val="bullet"/>
      <w:lvlText w:val=""/>
      <w:lvlJc w:val="left"/>
      <w:pPr>
        <w:ind w:left="6480" w:hanging="360"/>
      </w:pPr>
      <w:rPr>
        <w:rFonts w:ascii="Wingdings" w:hAnsi="Wingdings" w:hint="default"/>
      </w:rPr>
    </w:lvl>
  </w:abstractNum>
  <w:abstractNum w:abstractNumId="36" w15:restartNumberingAfterBreak="0">
    <w:nsid w:val="77276EE1"/>
    <w:multiLevelType w:val="multilevel"/>
    <w:tmpl w:val="2B3292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A624F73"/>
    <w:multiLevelType w:val="hybridMultilevel"/>
    <w:tmpl w:val="47248B80"/>
    <w:lvl w:ilvl="0" w:tplc="99F28470">
      <w:start w:val="1"/>
      <w:numFmt w:val="bullet"/>
      <w:lvlText w:val=""/>
      <w:lvlJc w:val="left"/>
      <w:pPr>
        <w:ind w:left="720" w:hanging="360"/>
      </w:pPr>
      <w:rPr>
        <w:rFonts w:ascii="Symbol" w:hAnsi="Symbol" w:hint="default"/>
      </w:rPr>
    </w:lvl>
    <w:lvl w:ilvl="1" w:tplc="4CBC2EB8">
      <w:start w:val="1"/>
      <w:numFmt w:val="bullet"/>
      <w:lvlText w:val="o"/>
      <w:lvlJc w:val="left"/>
      <w:pPr>
        <w:ind w:left="1440" w:hanging="360"/>
      </w:pPr>
      <w:rPr>
        <w:rFonts w:ascii="Courier New" w:hAnsi="Courier New" w:cs="Courier New" w:hint="default"/>
      </w:rPr>
    </w:lvl>
    <w:lvl w:ilvl="2" w:tplc="A69646B6">
      <w:start w:val="1"/>
      <w:numFmt w:val="bullet"/>
      <w:lvlText w:val=""/>
      <w:lvlJc w:val="left"/>
      <w:pPr>
        <w:ind w:left="2160" w:hanging="360"/>
      </w:pPr>
      <w:rPr>
        <w:rFonts w:ascii="Wingdings" w:hAnsi="Wingdings" w:hint="default"/>
      </w:rPr>
    </w:lvl>
    <w:lvl w:ilvl="3" w:tplc="0A14FC72">
      <w:start w:val="1"/>
      <w:numFmt w:val="bullet"/>
      <w:lvlText w:val=""/>
      <w:lvlJc w:val="left"/>
      <w:pPr>
        <w:ind w:left="2880" w:hanging="360"/>
      </w:pPr>
      <w:rPr>
        <w:rFonts w:ascii="Symbol" w:hAnsi="Symbol" w:hint="default"/>
      </w:rPr>
    </w:lvl>
    <w:lvl w:ilvl="4" w:tplc="27AC39AE">
      <w:start w:val="1"/>
      <w:numFmt w:val="bullet"/>
      <w:lvlText w:val="o"/>
      <w:lvlJc w:val="left"/>
      <w:pPr>
        <w:ind w:left="3600" w:hanging="360"/>
      </w:pPr>
      <w:rPr>
        <w:rFonts w:ascii="Courier New" w:hAnsi="Courier New" w:cs="Courier New" w:hint="default"/>
      </w:rPr>
    </w:lvl>
    <w:lvl w:ilvl="5" w:tplc="54302710">
      <w:start w:val="1"/>
      <w:numFmt w:val="bullet"/>
      <w:lvlText w:val=""/>
      <w:lvlJc w:val="left"/>
      <w:pPr>
        <w:ind w:left="4320" w:hanging="360"/>
      </w:pPr>
      <w:rPr>
        <w:rFonts w:ascii="Wingdings" w:hAnsi="Wingdings" w:hint="default"/>
      </w:rPr>
    </w:lvl>
    <w:lvl w:ilvl="6" w:tplc="DABA98E4">
      <w:start w:val="1"/>
      <w:numFmt w:val="bullet"/>
      <w:lvlText w:val=""/>
      <w:lvlJc w:val="left"/>
      <w:pPr>
        <w:ind w:left="5040" w:hanging="360"/>
      </w:pPr>
      <w:rPr>
        <w:rFonts w:ascii="Symbol" w:hAnsi="Symbol" w:hint="default"/>
      </w:rPr>
    </w:lvl>
    <w:lvl w:ilvl="7" w:tplc="0ED09F18">
      <w:start w:val="1"/>
      <w:numFmt w:val="bullet"/>
      <w:lvlText w:val="o"/>
      <w:lvlJc w:val="left"/>
      <w:pPr>
        <w:ind w:left="5760" w:hanging="360"/>
      </w:pPr>
      <w:rPr>
        <w:rFonts w:ascii="Courier New" w:hAnsi="Courier New" w:cs="Courier New" w:hint="default"/>
      </w:rPr>
    </w:lvl>
    <w:lvl w:ilvl="8" w:tplc="C62C2C3A">
      <w:start w:val="1"/>
      <w:numFmt w:val="bullet"/>
      <w:lvlText w:val=""/>
      <w:lvlJc w:val="left"/>
      <w:pPr>
        <w:ind w:left="6480" w:hanging="360"/>
      </w:pPr>
      <w:rPr>
        <w:rFonts w:ascii="Wingdings" w:hAnsi="Wingdings" w:hint="default"/>
      </w:rPr>
    </w:lvl>
  </w:abstractNum>
  <w:abstractNum w:abstractNumId="38" w15:restartNumberingAfterBreak="0">
    <w:nsid w:val="7E1833B0"/>
    <w:multiLevelType w:val="hybridMultilevel"/>
    <w:tmpl w:val="BA746E7A"/>
    <w:lvl w:ilvl="0" w:tplc="7A80F4BE">
      <w:start w:val="1"/>
      <w:numFmt w:val="bullet"/>
      <w:lvlText w:val=""/>
      <w:lvlJc w:val="left"/>
      <w:pPr>
        <w:ind w:left="720" w:hanging="360"/>
      </w:pPr>
      <w:rPr>
        <w:rFonts w:ascii="Symbol" w:hAnsi="Symbol" w:hint="default"/>
      </w:rPr>
    </w:lvl>
    <w:lvl w:ilvl="1" w:tplc="E70C714A" w:tentative="1">
      <w:start w:val="1"/>
      <w:numFmt w:val="bullet"/>
      <w:lvlText w:val="o"/>
      <w:lvlJc w:val="left"/>
      <w:pPr>
        <w:ind w:left="1440" w:hanging="360"/>
      </w:pPr>
      <w:rPr>
        <w:rFonts w:ascii="Courier New" w:hAnsi="Courier New" w:cs="Courier New" w:hint="default"/>
      </w:rPr>
    </w:lvl>
    <w:lvl w:ilvl="2" w:tplc="BBFC58EC" w:tentative="1">
      <w:start w:val="1"/>
      <w:numFmt w:val="bullet"/>
      <w:lvlText w:val=""/>
      <w:lvlJc w:val="left"/>
      <w:pPr>
        <w:ind w:left="2160" w:hanging="360"/>
      </w:pPr>
      <w:rPr>
        <w:rFonts w:ascii="Wingdings" w:hAnsi="Wingdings" w:hint="default"/>
      </w:rPr>
    </w:lvl>
    <w:lvl w:ilvl="3" w:tplc="E80841A0" w:tentative="1">
      <w:start w:val="1"/>
      <w:numFmt w:val="bullet"/>
      <w:lvlText w:val=""/>
      <w:lvlJc w:val="left"/>
      <w:pPr>
        <w:ind w:left="2880" w:hanging="360"/>
      </w:pPr>
      <w:rPr>
        <w:rFonts w:ascii="Symbol" w:hAnsi="Symbol" w:hint="default"/>
      </w:rPr>
    </w:lvl>
    <w:lvl w:ilvl="4" w:tplc="FE3AC58A" w:tentative="1">
      <w:start w:val="1"/>
      <w:numFmt w:val="bullet"/>
      <w:lvlText w:val="o"/>
      <w:lvlJc w:val="left"/>
      <w:pPr>
        <w:ind w:left="3600" w:hanging="360"/>
      </w:pPr>
      <w:rPr>
        <w:rFonts w:ascii="Courier New" w:hAnsi="Courier New" w:cs="Courier New" w:hint="default"/>
      </w:rPr>
    </w:lvl>
    <w:lvl w:ilvl="5" w:tplc="D48EF554" w:tentative="1">
      <w:start w:val="1"/>
      <w:numFmt w:val="bullet"/>
      <w:lvlText w:val=""/>
      <w:lvlJc w:val="left"/>
      <w:pPr>
        <w:ind w:left="4320" w:hanging="360"/>
      </w:pPr>
      <w:rPr>
        <w:rFonts w:ascii="Wingdings" w:hAnsi="Wingdings" w:hint="default"/>
      </w:rPr>
    </w:lvl>
    <w:lvl w:ilvl="6" w:tplc="25442AEC" w:tentative="1">
      <w:start w:val="1"/>
      <w:numFmt w:val="bullet"/>
      <w:lvlText w:val=""/>
      <w:lvlJc w:val="left"/>
      <w:pPr>
        <w:ind w:left="5040" w:hanging="360"/>
      </w:pPr>
      <w:rPr>
        <w:rFonts w:ascii="Symbol" w:hAnsi="Symbol" w:hint="default"/>
      </w:rPr>
    </w:lvl>
    <w:lvl w:ilvl="7" w:tplc="002E1E5A" w:tentative="1">
      <w:start w:val="1"/>
      <w:numFmt w:val="bullet"/>
      <w:lvlText w:val="o"/>
      <w:lvlJc w:val="left"/>
      <w:pPr>
        <w:ind w:left="5760" w:hanging="360"/>
      </w:pPr>
      <w:rPr>
        <w:rFonts w:ascii="Courier New" w:hAnsi="Courier New" w:cs="Courier New" w:hint="default"/>
      </w:rPr>
    </w:lvl>
    <w:lvl w:ilvl="8" w:tplc="C032B584" w:tentative="1">
      <w:start w:val="1"/>
      <w:numFmt w:val="bullet"/>
      <w:lvlText w:val=""/>
      <w:lvlJc w:val="left"/>
      <w:pPr>
        <w:ind w:left="6480" w:hanging="360"/>
      </w:pPr>
      <w:rPr>
        <w:rFonts w:ascii="Wingdings" w:hAnsi="Wingdings" w:hint="default"/>
      </w:rPr>
    </w:lvl>
  </w:abstractNum>
  <w:abstractNum w:abstractNumId="39" w15:restartNumberingAfterBreak="0">
    <w:nsid w:val="7F540EA8"/>
    <w:multiLevelType w:val="hybridMultilevel"/>
    <w:tmpl w:val="02FCF9B6"/>
    <w:lvl w:ilvl="0" w:tplc="4288B1EA">
      <w:start w:val="1"/>
      <w:numFmt w:val="bullet"/>
      <w:lvlText w:val=""/>
      <w:lvlJc w:val="left"/>
      <w:pPr>
        <w:ind w:left="720" w:hanging="360"/>
      </w:pPr>
      <w:rPr>
        <w:rFonts w:ascii="Symbol" w:hAnsi="Symbol" w:hint="default"/>
      </w:rPr>
    </w:lvl>
    <w:lvl w:ilvl="1" w:tplc="00FC320A" w:tentative="1">
      <w:start w:val="1"/>
      <w:numFmt w:val="bullet"/>
      <w:lvlText w:val="o"/>
      <w:lvlJc w:val="left"/>
      <w:pPr>
        <w:ind w:left="1440" w:hanging="360"/>
      </w:pPr>
      <w:rPr>
        <w:rFonts w:ascii="Courier New" w:hAnsi="Courier New" w:cs="Courier New" w:hint="default"/>
      </w:rPr>
    </w:lvl>
    <w:lvl w:ilvl="2" w:tplc="05FCDF38" w:tentative="1">
      <w:start w:val="1"/>
      <w:numFmt w:val="bullet"/>
      <w:lvlText w:val=""/>
      <w:lvlJc w:val="left"/>
      <w:pPr>
        <w:ind w:left="2160" w:hanging="360"/>
      </w:pPr>
      <w:rPr>
        <w:rFonts w:ascii="Wingdings" w:hAnsi="Wingdings" w:hint="default"/>
      </w:rPr>
    </w:lvl>
    <w:lvl w:ilvl="3" w:tplc="F198D602" w:tentative="1">
      <w:start w:val="1"/>
      <w:numFmt w:val="bullet"/>
      <w:lvlText w:val=""/>
      <w:lvlJc w:val="left"/>
      <w:pPr>
        <w:ind w:left="2880" w:hanging="360"/>
      </w:pPr>
      <w:rPr>
        <w:rFonts w:ascii="Symbol" w:hAnsi="Symbol" w:hint="default"/>
      </w:rPr>
    </w:lvl>
    <w:lvl w:ilvl="4" w:tplc="B350B486" w:tentative="1">
      <w:start w:val="1"/>
      <w:numFmt w:val="bullet"/>
      <w:lvlText w:val="o"/>
      <w:lvlJc w:val="left"/>
      <w:pPr>
        <w:ind w:left="3600" w:hanging="360"/>
      </w:pPr>
      <w:rPr>
        <w:rFonts w:ascii="Courier New" w:hAnsi="Courier New" w:cs="Courier New" w:hint="default"/>
      </w:rPr>
    </w:lvl>
    <w:lvl w:ilvl="5" w:tplc="2B7698A4" w:tentative="1">
      <w:start w:val="1"/>
      <w:numFmt w:val="bullet"/>
      <w:lvlText w:val=""/>
      <w:lvlJc w:val="left"/>
      <w:pPr>
        <w:ind w:left="4320" w:hanging="360"/>
      </w:pPr>
      <w:rPr>
        <w:rFonts w:ascii="Wingdings" w:hAnsi="Wingdings" w:hint="default"/>
      </w:rPr>
    </w:lvl>
    <w:lvl w:ilvl="6" w:tplc="30C0846C" w:tentative="1">
      <w:start w:val="1"/>
      <w:numFmt w:val="bullet"/>
      <w:lvlText w:val=""/>
      <w:lvlJc w:val="left"/>
      <w:pPr>
        <w:ind w:left="5040" w:hanging="360"/>
      </w:pPr>
      <w:rPr>
        <w:rFonts w:ascii="Symbol" w:hAnsi="Symbol" w:hint="default"/>
      </w:rPr>
    </w:lvl>
    <w:lvl w:ilvl="7" w:tplc="BE14B570" w:tentative="1">
      <w:start w:val="1"/>
      <w:numFmt w:val="bullet"/>
      <w:lvlText w:val="o"/>
      <w:lvlJc w:val="left"/>
      <w:pPr>
        <w:ind w:left="5760" w:hanging="360"/>
      </w:pPr>
      <w:rPr>
        <w:rFonts w:ascii="Courier New" w:hAnsi="Courier New" w:cs="Courier New" w:hint="default"/>
      </w:rPr>
    </w:lvl>
    <w:lvl w:ilvl="8" w:tplc="22268C92"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21"/>
  </w:num>
  <w:num w:numId="4">
    <w:abstractNumId w:val="14"/>
  </w:num>
  <w:num w:numId="5">
    <w:abstractNumId w:val="10"/>
  </w:num>
  <w:num w:numId="6">
    <w:abstractNumId w:val="30"/>
  </w:num>
  <w:num w:numId="7">
    <w:abstractNumId w:val="35"/>
  </w:num>
  <w:num w:numId="8">
    <w:abstractNumId w:val="27"/>
  </w:num>
  <w:num w:numId="9">
    <w:abstractNumId w:val="36"/>
  </w:num>
  <w:num w:numId="10">
    <w:abstractNumId w:val="13"/>
  </w:num>
  <w:num w:numId="11">
    <w:abstractNumId w:val="5"/>
  </w:num>
  <w:num w:numId="12">
    <w:abstractNumId w:val="23"/>
  </w:num>
  <w:num w:numId="13">
    <w:abstractNumId w:val="18"/>
  </w:num>
  <w:num w:numId="14">
    <w:abstractNumId w:val="33"/>
  </w:num>
  <w:num w:numId="15">
    <w:abstractNumId w:val="19"/>
  </w:num>
  <w:num w:numId="16">
    <w:abstractNumId w:val="9"/>
  </w:num>
  <w:num w:numId="17">
    <w:abstractNumId w:val="11"/>
  </w:num>
  <w:num w:numId="18">
    <w:abstractNumId w:val="3"/>
  </w:num>
  <w:num w:numId="19">
    <w:abstractNumId w:val="34"/>
  </w:num>
  <w:num w:numId="20">
    <w:abstractNumId w:val="8"/>
  </w:num>
  <w:num w:numId="21">
    <w:abstractNumId w:val="24"/>
  </w:num>
  <w:num w:numId="22">
    <w:abstractNumId w:val="12"/>
  </w:num>
  <w:num w:numId="23">
    <w:abstractNumId w:val="6"/>
  </w:num>
  <w:num w:numId="24">
    <w:abstractNumId w:val="2"/>
  </w:num>
  <w:num w:numId="25">
    <w:abstractNumId w:val="25"/>
  </w:num>
  <w:num w:numId="26">
    <w:abstractNumId w:val="15"/>
  </w:num>
  <w:num w:numId="27">
    <w:abstractNumId w:val="1"/>
  </w:num>
  <w:num w:numId="28">
    <w:abstractNumId w:val="37"/>
  </w:num>
  <w:num w:numId="29">
    <w:abstractNumId w:val="17"/>
  </w:num>
  <w:num w:numId="30">
    <w:abstractNumId w:val="31"/>
  </w:num>
  <w:num w:numId="31">
    <w:abstractNumId w:val="22"/>
  </w:num>
  <w:num w:numId="32">
    <w:abstractNumId w:val="38"/>
  </w:num>
  <w:num w:numId="33">
    <w:abstractNumId w:val="4"/>
  </w:num>
  <w:num w:numId="34">
    <w:abstractNumId w:val="39"/>
  </w:num>
  <w:num w:numId="35">
    <w:abstractNumId w:val="32"/>
  </w:num>
  <w:num w:numId="36">
    <w:abstractNumId w:val="26"/>
  </w:num>
  <w:num w:numId="37">
    <w:abstractNumId w:val="7"/>
  </w:num>
  <w:num w:numId="38">
    <w:abstractNumId w:val="29"/>
  </w:num>
  <w:num w:numId="39">
    <w:abstractNumId w:val="2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sLCwMDA1sTQzNjBU0lEKTi0uzszPAykwNKgFAEQHkcEtAAAA"/>
  </w:docVars>
  <w:rsids>
    <w:rsidRoot w:val="007E466B"/>
    <w:rsid w:val="00000811"/>
    <w:rsid w:val="000008A5"/>
    <w:rsid w:val="00001E60"/>
    <w:rsid w:val="000022B3"/>
    <w:rsid w:val="00002D29"/>
    <w:rsid w:val="000034EB"/>
    <w:rsid w:val="00003801"/>
    <w:rsid w:val="00003BBD"/>
    <w:rsid w:val="0000415E"/>
    <w:rsid w:val="000054D3"/>
    <w:rsid w:val="00006C47"/>
    <w:rsid w:val="0000735C"/>
    <w:rsid w:val="00007D91"/>
    <w:rsid w:val="000110DD"/>
    <w:rsid w:val="00011AD4"/>
    <w:rsid w:val="00012093"/>
    <w:rsid w:val="000123A1"/>
    <w:rsid w:val="00012DBE"/>
    <w:rsid w:val="00013389"/>
    <w:rsid w:val="000135A5"/>
    <w:rsid w:val="0001461E"/>
    <w:rsid w:val="000150E8"/>
    <w:rsid w:val="00015435"/>
    <w:rsid w:val="0001638E"/>
    <w:rsid w:val="000166D7"/>
    <w:rsid w:val="000166D9"/>
    <w:rsid w:val="00017D2C"/>
    <w:rsid w:val="00017F57"/>
    <w:rsid w:val="000201FA"/>
    <w:rsid w:val="00020403"/>
    <w:rsid w:val="0002113A"/>
    <w:rsid w:val="000213F4"/>
    <w:rsid w:val="00021880"/>
    <w:rsid w:val="000226E2"/>
    <w:rsid w:val="00022840"/>
    <w:rsid w:val="00022B6D"/>
    <w:rsid w:val="00023011"/>
    <w:rsid w:val="0002348F"/>
    <w:rsid w:val="0002430A"/>
    <w:rsid w:val="000246B6"/>
    <w:rsid w:val="00024C47"/>
    <w:rsid w:val="00025862"/>
    <w:rsid w:val="00025EB5"/>
    <w:rsid w:val="00025F8E"/>
    <w:rsid w:val="00026960"/>
    <w:rsid w:val="00026BD1"/>
    <w:rsid w:val="00027DB3"/>
    <w:rsid w:val="000316DF"/>
    <w:rsid w:val="00031D1E"/>
    <w:rsid w:val="00031F6C"/>
    <w:rsid w:val="00032949"/>
    <w:rsid w:val="00032C35"/>
    <w:rsid w:val="00033596"/>
    <w:rsid w:val="00033A2D"/>
    <w:rsid w:val="00033ABE"/>
    <w:rsid w:val="000343D4"/>
    <w:rsid w:val="000344FA"/>
    <w:rsid w:val="00036C18"/>
    <w:rsid w:val="000372D0"/>
    <w:rsid w:val="0004109B"/>
    <w:rsid w:val="000412B8"/>
    <w:rsid w:val="000413F0"/>
    <w:rsid w:val="0004146D"/>
    <w:rsid w:val="000416B5"/>
    <w:rsid w:val="000419BC"/>
    <w:rsid w:val="0004284B"/>
    <w:rsid w:val="0004320A"/>
    <w:rsid w:val="00043886"/>
    <w:rsid w:val="00044D08"/>
    <w:rsid w:val="00046728"/>
    <w:rsid w:val="00046961"/>
    <w:rsid w:val="00047D58"/>
    <w:rsid w:val="000520E2"/>
    <w:rsid w:val="000529BF"/>
    <w:rsid w:val="0005319F"/>
    <w:rsid w:val="000532A0"/>
    <w:rsid w:val="00053AEF"/>
    <w:rsid w:val="00053F3B"/>
    <w:rsid w:val="00054146"/>
    <w:rsid w:val="0005580B"/>
    <w:rsid w:val="000560B3"/>
    <w:rsid w:val="000569D0"/>
    <w:rsid w:val="0005746A"/>
    <w:rsid w:val="000579CC"/>
    <w:rsid w:val="00057C24"/>
    <w:rsid w:val="00057E2B"/>
    <w:rsid w:val="00060029"/>
    <w:rsid w:val="000602AA"/>
    <w:rsid w:val="000615EF"/>
    <w:rsid w:val="000628FE"/>
    <w:rsid w:val="00064618"/>
    <w:rsid w:val="000656D5"/>
    <w:rsid w:val="00065D08"/>
    <w:rsid w:val="000664A4"/>
    <w:rsid w:val="000672E4"/>
    <w:rsid w:val="00067A6C"/>
    <w:rsid w:val="00067AA1"/>
    <w:rsid w:val="00067EB6"/>
    <w:rsid w:val="000705B9"/>
    <w:rsid w:val="000706B6"/>
    <w:rsid w:val="000710D5"/>
    <w:rsid w:val="00071248"/>
    <w:rsid w:val="00071930"/>
    <w:rsid w:val="00071A66"/>
    <w:rsid w:val="00071B4B"/>
    <w:rsid w:val="00072B8A"/>
    <w:rsid w:val="00073462"/>
    <w:rsid w:val="0007346A"/>
    <w:rsid w:val="00074993"/>
    <w:rsid w:val="00074BC8"/>
    <w:rsid w:val="000751FC"/>
    <w:rsid w:val="0007564F"/>
    <w:rsid w:val="00075886"/>
    <w:rsid w:val="0007593A"/>
    <w:rsid w:val="000807AB"/>
    <w:rsid w:val="00080EA5"/>
    <w:rsid w:val="000817CE"/>
    <w:rsid w:val="00081936"/>
    <w:rsid w:val="00083773"/>
    <w:rsid w:val="00084C6D"/>
    <w:rsid w:val="00086659"/>
    <w:rsid w:val="000869DB"/>
    <w:rsid w:val="00086D5A"/>
    <w:rsid w:val="00086FC8"/>
    <w:rsid w:val="00087F8E"/>
    <w:rsid w:val="00090511"/>
    <w:rsid w:val="00090EAA"/>
    <w:rsid w:val="00091246"/>
    <w:rsid w:val="00091454"/>
    <w:rsid w:val="00091853"/>
    <w:rsid w:val="000918D5"/>
    <w:rsid w:val="00091921"/>
    <w:rsid w:val="00091F57"/>
    <w:rsid w:val="00092733"/>
    <w:rsid w:val="000935E2"/>
    <w:rsid w:val="000941A2"/>
    <w:rsid w:val="00094A4C"/>
    <w:rsid w:val="00094C1D"/>
    <w:rsid w:val="0009534E"/>
    <w:rsid w:val="00095FA1"/>
    <w:rsid w:val="000A1ED3"/>
    <w:rsid w:val="000A1F49"/>
    <w:rsid w:val="000A213C"/>
    <w:rsid w:val="000A2C92"/>
    <w:rsid w:val="000A42DF"/>
    <w:rsid w:val="000A4AA7"/>
    <w:rsid w:val="000A4BB0"/>
    <w:rsid w:val="000A62CD"/>
    <w:rsid w:val="000A62F0"/>
    <w:rsid w:val="000A63AF"/>
    <w:rsid w:val="000A6FA8"/>
    <w:rsid w:val="000A7A1D"/>
    <w:rsid w:val="000B03BE"/>
    <w:rsid w:val="000B19C7"/>
    <w:rsid w:val="000B22C3"/>
    <w:rsid w:val="000B2977"/>
    <w:rsid w:val="000B2D70"/>
    <w:rsid w:val="000B2E7C"/>
    <w:rsid w:val="000B2FAC"/>
    <w:rsid w:val="000B48F7"/>
    <w:rsid w:val="000B4B5A"/>
    <w:rsid w:val="000B54D2"/>
    <w:rsid w:val="000B55F3"/>
    <w:rsid w:val="000B5607"/>
    <w:rsid w:val="000B66C2"/>
    <w:rsid w:val="000B6CF5"/>
    <w:rsid w:val="000B7219"/>
    <w:rsid w:val="000B73C7"/>
    <w:rsid w:val="000B756A"/>
    <w:rsid w:val="000C0106"/>
    <w:rsid w:val="000C071E"/>
    <w:rsid w:val="000C0B0C"/>
    <w:rsid w:val="000C1467"/>
    <w:rsid w:val="000C20FF"/>
    <w:rsid w:val="000C269A"/>
    <w:rsid w:val="000C2C99"/>
    <w:rsid w:val="000C33E2"/>
    <w:rsid w:val="000C585B"/>
    <w:rsid w:val="000C7688"/>
    <w:rsid w:val="000C7BFB"/>
    <w:rsid w:val="000D1399"/>
    <w:rsid w:val="000D1726"/>
    <w:rsid w:val="000D1F5A"/>
    <w:rsid w:val="000D29B5"/>
    <w:rsid w:val="000D2C8D"/>
    <w:rsid w:val="000D3238"/>
    <w:rsid w:val="000D42CA"/>
    <w:rsid w:val="000D45A8"/>
    <w:rsid w:val="000D5B9B"/>
    <w:rsid w:val="000D5CA7"/>
    <w:rsid w:val="000D6749"/>
    <w:rsid w:val="000D6AAC"/>
    <w:rsid w:val="000D6C45"/>
    <w:rsid w:val="000D725B"/>
    <w:rsid w:val="000D75FE"/>
    <w:rsid w:val="000D7704"/>
    <w:rsid w:val="000D7730"/>
    <w:rsid w:val="000E041F"/>
    <w:rsid w:val="000E07B9"/>
    <w:rsid w:val="000E09E7"/>
    <w:rsid w:val="000E0BCF"/>
    <w:rsid w:val="000E1C5F"/>
    <w:rsid w:val="000E231C"/>
    <w:rsid w:val="000E2A60"/>
    <w:rsid w:val="000E2D70"/>
    <w:rsid w:val="000E369C"/>
    <w:rsid w:val="000E4375"/>
    <w:rsid w:val="000E4C6B"/>
    <w:rsid w:val="000E4E59"/>
    <w:rsid w:val="000E536A"/>
    <w:rsid w:val="000E58CA"/>
    <w:rsid w:val="000E687D"/>
    <w:rsid w:val="000E725E"/>
    <w:rsid w:val="000E7C18"/>
    <w:rsid w:val="000F003A"/>
    <w:rsid w:val="000F0952"/>
    <w:rsid w:val="000F0BD5"/>
    <w:rsid w:val="000F1360"/>
    <w:rsid w:val="000F168C"/>
    <w:rsid w:val="000F1EBC"/>
    <w:rsid w:val="000F1FC5"/>
    <w:rsid w:val="000F2A63"/>
    <w:rsid w:val="000F3991"/>
    <w:rsid w:val="000F3CFB"/>
    <w:rsid w:val="000F3D09"/>
    <w:rsid w:val="000F4333"/>
    <w:rsid w:val="000F5A19"/>
    <w:rsid w:val="000F6DB3"/>
    <w:rsid w:val="000F6F38"/>
    <w:rsid w:val="000F7856"/>
    <w:rsid w:val="000F7E37"/>
    <w:rsid w:val="00100A6C"/>
    <w:rsid w:val="00100FE7"/>
    <w:rsid w:val="001023E0"/>
    <w:rsid w:val="00102D93"/>
    <w:rsid w:val="00102EC0"/>
    <w:rsid w:val="00103C31"/>
    <w:rsid w:val="00103E72"/>
    <w:rsid w:val="00103F7A"/>
    <w:rsid w:val="0010470D"/>
    <w:rsid w:val="0010510D"/>
    <w:rsid w:val="00105D72"/>
    <w:rsid w:val="00106842"/>
    <w:rsid w:val="001069E6"/>
    <w:rsid w:val="00106CF3"/>
    <w:rsid w:val="001075D3"/>
    <w:rsid w:val="001075F4"/>
    <w:rsid w:val="00107906"/>
    <w:rsid w:val="00110B85"/>
    <w:rsid w:val="00110C63"/>
    <w:rsid w:val="0011125B"/>
    <w:rsid w:val="00111E21"/>
    <w:rsid w:val="001124A6"/>
    <w:rsid w:val="001126EB"/>
    <w:rsid w:val="00112BC6"/>
    <w:rsid w:val="00112D79"/>
    <w:rsid w:val="00113DE0"/>
    <w:rsid w:val="001156BA"/>
    <w:rsid w:val="001161C0"/>
    <w:rsid w:val="001165B1"/>
    <w:rsid w:val="001178E2"/>
    <w:rsid w:val="00117944"/>
    <w:rsid w:val="00117DA5"/>
    <w:rsid w:val="00117EDB"/>
    <w:rsid w:val="00120DA1"/>
    <w:rsid w:val="00121660"/>
    <w:rsid w:val="00121988"/>
    <w:rsid w:val="001219C5"/>
    <w:rsid w:val="00121E93"/>
    <w:rsid w:val="0012214E"/>
    <w:rsid w:val="0012344F"/>
    <w:rsid w:val="001234E5"/>
    <w:rsid w:val="00123E87"/>
    <w:rsid w:val="0012410D"/>
    <w:rsid w:val="001242F3"/>
    <w:rsid w:val="00124892"/>
    <w:rsid w:val="00125173"/>
    <w:rsid w:val="00125764"/>
    <w:rsid w:val="00125D25"/>
    <w:rsid w:val="00127453"/>
    <w:rsid w:val="001302C3"/>
    <w:rsid w:val="00130452"/>
    <w:rsid w:val="00130687"/>
    <w:rsid w:val="001313F7"/>
    <w:rsid w:val="001317FD"/>
    <w:rsid w:val="00132463"/>
    <w:rsid w:val="00132DC1"/>
    <w:rsid w:val="00133829"/>
    <w:rsid w:val="00133ACA"/>
    <w:rsid w:val="00134531"/>
    <w:rsid w:val="0013548F"/>
    <w:rsid w:val="00135B93"/>
    <w:rsid w:val="0013604C"/>
    <w:rsid w:val="001372C2"/>
    <w:rsid w:val="001376C1"/>
    <w:rsid w:val="00137BDF"/>
    <w:rsid w:val="00140571"/>
    <w:rsid w:val="001407B9"/>
    <w:rsid w:val="00141C2C"/>
    <w:rsid w:val="00142141"/>
    <w:rsid w:val="0014272B"/>
    <w:rsid w:val="00143302"/>
    <w:rsid w:val="001433C1"/>
    <w:rsid w:val="00143569"/>
    <w:rsid w:val="0014405A"/>
    <w:rsid w:val="00145AE2"/>
    <w:rsid w:val="00145C7D"/>
    <w:rsid w:val="00145DE3"/>
    <w:rsid w:val="00146044"/>
    <w:rsid w:val="0014703D"/>
    <w:rsid w:val="00147C6F"/>
    <w:rsid w:val="00150F28"/>
    <w:rsid w:val="001510A2"/>
    <w:rsid w:val="00151713"/>
    <w:rsid w:val="00151890"/>
    <w:rsid w:val="0015343F"/>
    <w:rsid w:val="001538C4"/>
    <w:rsid w:val="00153AA8"/>
    <w:rsid w:val="001540C0"/>
    <w:rsid w:val="001549FB"/>
    <w:rsid w:val="0015555D"/>
    <w:rsid w:val="0015740B"/>
    <w:rsid w:val="0015755C"/>
    <w:rsid w:val="001579EE"/>
    <w:rsid w:val="00157CDE"/>
    <w:rsid w:val="00160586"/>
    <w:rsid w:val="0016075C"/>
    <w:rsid w:val="00161030"/>
    <w:rsid w:val="00161797"/>
    <w:rsid w:val="00163429"/>
    <w:rsid w:val="001634C1"/>
    <w:rsid w:val="0016375D"/>
    <w:rsid w:val="00163788"/>
    <w:rsid w:val="00163E4D"/>
    <w:rsid w:val="00164199"/>
    <w:rsid w:val="00164283"/>
    <w:rsid w:val="00164DAD"/>
    <w:rsid w:val="00165B19"/>
    <w:rsid w:val="0016714E"/>
    <w:rsid w:val="0016722A"/>
    <w:rsid w:val="0016788A"/>
    <w:rsid w:val="00167C2E"/>
    <w:rsid w:val="00167E23"/>
    <w:rsid w:val="001705FF"/>
    <w:rsid w:val="00171918"/>
    <w:rsid w:val="00171FA2"/>
    <w:rsid w:val="00172580"/>
    <w:rsid w:val="00172958"/>
    <w:rsid w:val="00172993"/>
    <w:rsid w:val="00172E55"/>
    <w:rsid w:val="00172F24"/>
    <w:rsid w:val="0017303B"/>
    <w:rsid w:val="00175A55"/>
    <w:rsid w:val="0017608F"/>
    <w:rsid w:val="00176D32"/>
    <w:rsid w:val="00177006"/>
    <w:rsid w:val="0017729B"/>
    <w:rsid w:val="00177626"/>
    <w:rsid w:val="001801C8"/>
    <w:rsid w:val="00180293"/>
    <w:rsid w:val="00180B86"/>
    <w:rsid w:val="00180DAC"/>
    <w:rsid w:val="001813EE"/>
    <w:rsid w:val="00183123"/>
    <w:rsid w:val="00183AAF"/>
    <w:rsid w:val="00184037"/>
    <w:rsid w:val="0018486D"/>
    <w:rsid w:val="0018511F"/>
    <w:rsid w:val="001853FE"/>
    <w:rsid w:val="001856AC"/>
    <w:rsid w:val="00185B0F"/>
    <w:rsid w:val="00186843"/>
    <w:rsid w:val="00186B61"/>
    <w:rsid w:val="00186CB6"/>
    <w:rsid w:val="00190024"/>
    <w:rsid w:val="001921BA"/>
    <w:rsid w:val="001921E3"/>
    <w:rsid w:val="00192A16"/>
    <w:rsid w:val="00192ADC"/>
    <w:rsid w:val="001935E7"/>
    <w:rsid w:val="00194338"/>
    <w:rsid w:val="00194567"/>
    <w:rsid w:val="001969A3"/>
    <w:rsid w:val="00196DCC"/>
    <w:rsid w:val="0019782B"/>
    <w:rsid w:val="00197FFD"/>
    <w:rsid w:val="001A0D02"/>
    <w:rsid w:val="001A1642"/>
    <w:rsid w:val="001A1F49"/>
    <w:rsid w:val="001A2E7E"/>
    <w:rsid w:val="001A3999"/>
    <w:rsid w:val="001A3AE5"/>
    <w:rsid w:val="001A3B34"/>
    <w:rsid w:val="001A5A8C"/>
    <w:rsid w:val="001A62DA"/>
    <w:rsid w:val="001A7D01"/>
    <w:rsid w:val="001B0B8F"/>
    <w:rsid w:val="001B0C97"/>
    <w:rsid w:val="001B25F6"/>
    <w:rsid w:val="001B432B"/>
    <w:rsid w:val="001B46BD"/>
    <w:rsid w:val="001B48EC"/>
    <w:rsid w:val="001B4D25"/>
    <w:rsid w:val="001B5249"/>
    <w:rsid w:val="001B6507"/>
    <w:rsid w:val="001B68C6"/>
    <w:rsid w:val="001B68FB"/>
    <w:rsid w:val="001B7015"/>
    <w:rsid w:val="001B78E1"/>
    <w:rsid w:val="001C01EB"/>
    <w:rsid w:val="001C0713"/>
    <w:rsid w:val="001C0B81"/>
    <w:rsid w:val="001C1776"/>
    <w:rsid w:val="001C299B"/>
    <w:rsid w:val="001C3FA6"/>
    <w:rsid w:val="001C513C"/>
    <w:rsid w:val="001C534B"/>
    <w:rsid w:val="001C5F58"/>
    <w:rsid w:val="001C5F7A"/>
    <w:rsid w:val="001C610D"/>
    <w:rsid w:val="001C62B2"/>
    <w:rsid w:val="001C63B4"/>
    <w:rsid w:val="001C716C"/>
    <w:rsid w:val="001D0987"/>
    <w:rsid w:val="001D0B12"/>
    <w:rsid w:val="001D345B"/>
    <w:rsid w:val="001D4536"/>
    <w:rsid w:val="001D45C8"/>
    <w:rsid w:val="001D463C"/>
    <w:rsid w:val="001D5332"/>
    <w:rsid w:val="001D54E9"/>
    <w:rsid w:val="001D5A3D"/>
    <w:rsid w:val="001D605C"/>
    <w:rsid w:val="001D612E"/>
    <w:rsid w:val="001D6EAA"/>
    <w:rsid w:val="001D74E4"/>
    <w:rsid w:val="001D7687"/>
    <w:rsid w:val="001E070F"/>
    <w:rsid w:val="001E0AB9"/>
    <w:rsid w:val="001E0F1E"/>
    <w:rsid w:val="001E1487"/>
    <w:rsid w:val="001E1E32"/>
    <w:rsid w:val="001E28D2"/>
    <w:rsid w:val="001E3ED5"/>
    <w:rsid w:val="001E3F65"/>
    <w:rsid w:val="001E404C"/>
    <w:rsid w:val="001E40A4"/>
    <w:rsid w:val="001E48D6"/>
    <w:rsid w:val="001E4C4B"/>
    <w:rsid w:val="001E58DB"/>
    <w:rsid w:val="001E5DA2"/>
    <w:rsid w:val="001E67D0"/>
    <w:rsid w:val="001E6D8A"/>
    <w:rsid w:val="001F0091"/>
    <w:rsid w:val="001F02B1"/>
    <w:rsid w:val="001F0E74"/>
    <w:rsid w:val="001F137E"/>
    <w:rsid w:val="001F2796"/>
    <w:rsid w:val="001F3DDD"/>
    <w:rsid w:val="001F4B24"/>
    <w:rsid w:val="001F5541"/>
    <w:rsid w:val="001F60B7"/>
    <w:rsid w:val="001F6B4F"/>
    <w:rsid w:val="001F6D3E"/>
    <w:rsid w:val="001F73CC"/>
    <w:rsid w:val="001F7D58"/>
    <w:rsid w:val="001F7FAE"/>
    <w:rsid w:val="002003CE"/>
    <w:rsid w:val="00200C53"/>
    <w:rsid w:val="00201358"/>
    <w:rsid w:val="00201513"/>
    <w:rsid w:val="0020183D"/>
    <w:rsid w:val="002028BA"/>
    <w:rsid w:val="00203420"/>
    <w:rsid w:val="00204273"/>
    <w:rsid w:val="00204696"/>
    <w:rsid w:val="00204990"/>
    <w:rsid w:val="00204AC3"/>
    <w:rsid w:val="0020528C"/>
    <w:rsid w:val="00205C99"/>
    <w:rsid w:val="00205D40"/>
    <w:rsid w:val="00206E12"/>
    <w:rsid w:val="00206E53"/>
    <w:rsid w:val="002134AB"/>
    <w:rsid w:val="00213E9E"/>
    <w:rsid w:val="0021407F"/>
    <w:rsid w:val="00214876"/>
    <w:rsid w:val="002151D7"/>
    <w:rsid w:val="002157B5"/>
    <w:rsid w:val="00215AA5"/>
    <w:rsid w:val="002160D5"/>
    <w:rsid w:val="0021674A"/>
    <w:rsid w:val="0021706A"/>
    <w:rsid w:val="00217682"/>
    <w:rsid w:val="00217750"/>
    <w:rsid w:val="00217B3E"/>
    <w:rsid w:val="00220163"/>
    <w:rsid w:val="002217F2"/>
    <w:rsid w:val="00223ABC"/>
    <w:rsid w:val="00223B55"/>
    <w:rsid w:val="002253EF"/>
    <w:rsid w:val="00226276"/>
    <w:rsid w:val="00226713"/>
    <w:rsid w:val="002279DE"/>
    <w:rsid w:val="0023039E"/>
    <w:rsid w:val="002324BB"/>
    <w:rsid w:val="00232896"/>
    <w:rsid w:val="00232EB7"/>
    <w:rsid w:val="00233311"/>
    <w:rsid w:val="00233DBD"/>
    <w:rsid w:val="00235D28"/>
    <w:rsid w:val="00236D5C"/>
    <w:rsid w:val="00237BA3"/>
    <w:rsid w:val="00237E76"/>
    <w:rsid w:val="00240E60"/>
    <w:rsid w:val="00241C19"/>
    <w:rsid w:val="002420E2"/>
    <w:rsid w:val="00242A38"/>
    <w:rsid w:val="00243316"/>
    <w:rsid w:val="00243CA8"/>
    <w:rsid w:val="00243FEB"/>
    <w:rsid w:val="0024487B"/>
    <w:rsid w:val="00245723"/>
    <w:rsid w:val="00245A25"/>
    <w:rsid w:val="00245A6A"/>
    <w:rsid w:val="0024684E"/>
    <w:rsid w:val="00246ACB"/>
    <w:rsid w:val="00247559"/>
    <w:rsid w:val="002477CB"/>
    <w:rsid w:val="00247A17"/>
    <w:rsid w:val="00247C32"/>
    <w:rsid w:val="002500C1"/>
    <w:rsid w:val="00250788"/>
    <w:rsid w:val="0025190E"/>
    <w:rsid w:val="00252645"/>
    <w:rsid w:val="00252684"/>
    <w:rsid w:val="0025285A"/>
    <w:rsid w:val="002529FC"/>
    <w:rsid w:val="00252FC9"/>
    <w:rsid w:val="00254914"/>
    <w:rsid w:val="00254C68"/>
    <w:rsid w:val="00255080"/>
    <w:rsid w:val="002558FC"/>
    <w:rsid w:val="00255AB3"/>
    <w:rsid w:val="00256125"/>
    <w:rsid w:val="002561D3"/>
    <w:rsid w:val="00256550"/>
    <w:rsid w:val="002567FC"/>
    <w:rsid w:val="00256F6C"/>
    <w:rsid w:val="00257036"/>
    <w:rsid w:val="00257202"/>
    <w:rsid w:val="00257284"/>
    <w:rsid w:val="002617AD"/>
    <w:rsid w:val="002624D6"/>
    <w:rsid w:val="00262BCC"/>
    <w:rsid w:val="002635D8"/>
    <w:rsid w:val="00263D51"/>
    <w:rsid w:val="00263F1A"/>
    <w:rsid w:val="0026456B"/>
    <w:rsid w:val="00264968"/>
    <w:rsid w:val="00264DD2"/>
    <w:rsid w:val="00264FDE"/>
    <w:rsid w:val="002658BF"/>
    <w:rsid w:val="00265E10"/>
    <w:rsid w:val="00266BBA"/>
    <w:rsid w:val="00266BBD"/>
    <w:rsid w:val="002679B8"/>
    <w:rsid w:val="00270A41"/>
    <w:rsid w:val="00271658"/>
    <w:rsid w:val="0027180F"/>
    <w:rsid w:val="00271A01"/>
    <w:rsid w:val="00271C45"/>
    <w:rsid w:val="00272092"/>
    <w:rsid w:val="002720E0"/>
    <w:rsid w:val="00272318"/>
    <w:rsid w:val="00272E27"/>
    <w:rsid w:val="00273AEB"/>
    <w:rsid w:val="0027510C"/>
    <w:rsid w:val="002755E6"/>
    <w:rsid w:val="00276DE9"/>
    <w:rsid w:val="00276E08"/>
    <w:rsid w:val="0027727E"/>
    <w:rsid w:val="00277DC3"/>
    <w:rsid w:val="00280207"/>
    <w:rsid w:val="0028039C"/>
    <w:rsid w:val="00281105"/>
    <w:rsid w:val="00281D78"/>
    <w:rsid w:val="00281E25"/>
    <w:rsid w:val="00282A2D"/>
    <w:rsid w:val="00282F52"/>
    <w:rsid w:val="0028321B"/>
    <w:rsid w:val="00283C06"/>
    <w:rsid w:val="00283C2E"/>
    <w:rsid w:val="002845C3"/>
    <w:rsid w:val="0028550A"/>
    <w:rsid w:val="002859C1"/>
    <w:rsid w:val="00285BEA"/>
    <w:rsid w:val="00285E10"/>
    <w:rsid w:val="00286336"/>
    <w:rsid w:val="002878B6"/>
    <w:rsid w:val="00287A04"/>
    <w:rsid w:val="0029127E"/>
    <w:rsid w:val="00291CBF"/>
    <w:rsid w:val="00292F5B"/>
    <w:rsid w:val="00293214"/>
    <w:rsid w:val="00293553"/>
    <w:rsid w:val="0029364F"/>
    <w:rsid w:val="002944C8"/>
    <w:rsid w:val="0029490B"/>
    <w:rsid w:val="00295098"/>
    <w:rsid w:val="002950FF"/>
    <w:rsid w:val="0029538A"/>
    <w:rsid w:val="00295659"/>
    <w:rsid w:val="00296568"/>
    <w:rsid w:val="00296806"/>
    <w:rsid w:val="00296A60"/>
    <w:rsid w:val="0029735C"/>
    <w:rsid w:val="0029742F"/>
    <w:rsid w:val="00297DB2"/>
    <w:rsid w:val="002A0899"/>
    <w:rsid w:val="002A09FF"/>
    <w:rsid w:val="002A2AF7"/>
    <w:rsid w:val="002A2C9D"/>
    <w:rsid w:val="002A2DC3"/>
    <w:rsid w:val="002A335A"/>
    <w:rsid w:val="002A4505"/>
    <w:rsid w:val="002A4729"/>
    <w:rsid w:val="002A4A28"/>
    <w:rsid w:val="002A531E"/>
    <w:rsid w:val="002A5321"/>
    <w:rsid w:val="002A5F5D"/>
    <w:rsid w:val="002A6464"/>
    <w:rsid w:val="002A663C"/>
    <w:rsid w:val="002A6B76"/>
    <w:rsid w:val="002A6B83"/>
    <w:rsid w:val="002A6EA0"/>
    <w:rsid w:val="002A760B"/>
    <w:rsid w:val="002A7A09"/>
    <w:rsid w:val="002A7DF0"/>
    <w:rsid w:val="002B0239"/>
    <w:rsid w:val="002B03E4"/>
    <w:rsid w:val="002B092B"/>
    <w:rsid w:val="002B1CDC"/>
    <w:rsid w:val="002B20A5"/>
    <w:rsid w:val="002B2383"/>
    <w:rsid w:val="002B2A6D"/>
    <w:rsid w:val="002B2ACB"/>
    <w:rsid w:val="002B347E"/>
    <w:rsid w:val="002B3634"/>
    <w:rsid w:val="002B3997"/>
    <w:rsid w:val="002B4417"/>
    <w:rsid w:val="002B4B6D"/>
    <w:rsid w:val="002B506F"/>
    <w:rsid w:val="002B5078"/>
    <w:rsid w:val="002B54EF"/>
    <w:rsid w:val="002B6B90"/>
    <w:rsid w:val="002C0336"/>
    <w:rsid w:val="002C0CB1"/>
    <w:rsid w:val="002C0EAD"/>
    <w:rsid w:val="002C1A8A"/>
    <w:rsid w:val="002C2888"/>
    <w:rsid w:val="002C29AB"/>
    <w:rsid w:val="002C3FD5"/>
    <w:rsid w:val="002C40DC"/>
    <w:rsid w:val="002C41F6"/>
    <w:rsid w:val="002C41F8"/>
    <w:rsid w:val="002C452C"/>
    <w:rsid w:val="002C5459"/>
    <w:rsid w:val="002C6267"/>
    <w:rsid w:val="002C6773"/>
    <w:rsid w:val="002C692D"/>
    <w:rsid w:val="002C6CB1"/>
    <w:rsid w:val="002C6CC8"/>
    <w:rsid w:val="002C719F"/>
    <w:rsid w:val="002D1385"/>
    <w:rsid w:val="002D1FFC"/>
    <w:rsid w:val="002D218A"/>
    <w:rsid w:val="002D23EB"/>
    <w:rsid w:val="002D2E7F"/>
    <w:rsid w:val="002D36FD"/>
    <w:rsid w:val="002D39B1"/>
    <w:rsid w:val="002D3DE1"/>
    <w:rsid w:val="002D4543"/>
    <w:rsid w:val="002D46F5"/>
    <w:rsid w:val="002D53DF"/>
    <w:rsid w:val="002D5DB3"/>
    <w:rsid w:val="002D6ECF"/>
    <w:rsid w:val="002D70A0"/>
    <w:rsid w:val="002E051F"/>
    <w:rsid w:val="002E075C"/>
    <w:rsid w:val="002E1AAB"/>
    <w:rsid w:val="002E36CF"/>
    <w:rsid w:val="002E4C24"/>
    <w:rsid w:val="002E4CFB"/>
    <w:rsid w:val="002E4D86"/>
    <w:rsid w:val="002E558A"/>
    <w:rsid w:val="002E55EB"/>
    <w:rsid w:val="002E5751"/>
    <w:rsid w:val="002E57A4"/>
    <w:rsid w:val="002E6D9F"/>
    <w:rsid w:val="002F0411"/>
    <w:rsid w:val="002F0C99"/>
    <w:rsid w:val="002F0CD4"/>
    <w:rsid w:val="002F0F14"/>
    <w:rsid w:val="002F1083"/>
    <w:rsid w:val="002F2136"/>
    <w:rsid w:val="002F2DD4"/>
    <w:rsid w:val="002F2FB4"/>
    <w:rsid w:val="002F5D88"/>
    <w:rsid w:val="002F64E8"/>
    <w:rsid w:val="002F6B1B"/>
    <w:rsid w:val="002F6C55"/>
    <w:rsid w:val="002F6D66"/>
    <w:rsid w:val="002F7094"/>
    <w:rsid w:val="002F711F"/>
    <w:rsid w:val="002F7D0E"/>
    <w:rsid w:val="00300614"/>
    <w:rsid w:val="00300861"/>
    <w:rsid w:val="00300A2B"/>
    <w:rsid w:val="00301A99"/>
    <w:rsid w:val="00301CF9"/>
    <w:rsid w:val="00301D4E"/>
    <w:rsid w:val="00302F3F"/>
    <w:rsid w:val="0030343F"/>
    <w:rsid w:val="00303465"/>
    <w:rsid w:val="00303B25"/>
    <w:rsid w:val="00304881"/>
    <w:rsid w:val="00304ADC"/>
    <w:rsid w:val="00305355"/>
    <w:rsid w:val="003054FD"/>
    <w:rsid w:val="0030561F"/>
    <w:rsid w:val="00305DE4"/>
    <w:rsid w:val="0030641C"/>
    <w:rsid w:val="0030784A"/>
    <w:rsid w:val="00310012"/>
    <w:rsid w:val="0031466B"/>
    <w:rsid w:val="00314C68"/>
    <w:rsid w:val="00316FD6"/>
    <w:rsid w:val="003179A5"/>
    <w:rsid w:val="00317B29"/>
    <w:rsid w:val="0032030F"/>
    <w:rsid w:val="00321DAB"/>
    <w:rsid w:val="00321E1F"/>
    <w:rsid w:val="0032220D"/>
    <w:rsid w:val="00322283"/>
    <w:rsid w:val="003227E6"/>
    <w:rsid w:val="00322C25"/>
    <w:rsid w:val="003230E1"/>
    <w:rsid w:val="003230EE"/>
    <w:rsid w:val="00323E3E"/>
    <w:rsid w:val="00324AD7"/>
    <w:rsid w:val="00324F9B"/>
    <w:rsid w:val="003250D7"/>
    <w:rsid w:val="00325510"/>
    <w:rsid w:val="0032585D"/>
    <w:rsid w:val="00325FA0"/>
    <w:rsid w:val="0032633D"/>
    <w:rsid w:val="003265CA"/>
    <w:rsid w:val="0032688C"/>
    <w:rsid w:val="003269C8"/>
    <w:rsid w:val="003272EE"/>
    <w:rsid w:val="00327EC2"/>
    <w:rsid w:val="00327F22"/>
    <w:rsid w:val="00330EF0"/>
    <w:rsid w:val="0033189D"/>
    <w:rsid w:val="00332687"/>
    <w:rsid w:val="00332B98"/>
    <w:rsid w:val="00332D30"/>
    <w:rsid w:val="003332B0"/>
    <w:rsid w:val="00333953"/>
    <w:rsid w:val="00335645"/>
    <w:rsid w:val="00336900"/>
    <w:rsid w:val="00337663"/>
    <w:rsid w:val="00337AB8"/>
    <w:rsid w:val="003417D8"/>
    <w:rsid w:val="0034259A"/>
    <w:rsid w:val="00343923"/>
    <w:rsid w:val="00344F32"/>
    <w:rsid w:val="00345566"/>
    <w:rsid w:val="0034564E"/>
    <w:rsid w:val="00345A3E"/>
    <w:rsid w:val="0034610A"/>
    <w:rsid w:val="00346D3F"/>
    <w:rsid w:val="0035036F"/>
    <w:rsid w:val="003507C2"/>
    <w:rsid w:val="00350836"/>
    <w:rsid w:val="00350B28"/>
    <w:rsid w:val="003516FC"/>
    <w:rsid w:val="00351886"/>
    <w:rsid w:val="00351C57"/>
    <w:rsid w:val="003523D4"/>
    <w:rsid w:val="0035241B"/>
    <w:rsid w:val="00352F5F"/>
    <w:rsid w:val="00354075"/>
    <w:rsid w:val="003556C2"/>
    <w:rsid w:val="00355BE8"/>
    <w:rsid w:val="00356CF7"/>
    <w:rsid w:val="00356EC3"/>
    <w:rsid w:val="00357254"/>
    <w:rsid w:val="00357331"/>
    <w:rsid w:val="0035750F"/>
    <w:rsid w:val="00357C1B"/>
    <w:rsid w:val="00360629"/>
    <w:rsid w:val="00360950"/>
    <w:rsid w:val="00361270"/>
    <w:rsid w:val="003616A4"/>
    <w:rsid w:val="00361D18"/>
    <w:rsid w:val="003620D6"/>
    <w:rsid w:val="003625F2"/>
    <w:rsid w:val="00363384"/>
    <w:rsid w:val="00363555"/>
    <w:rsid w:val="00364A13"/>
    <w:rsid w:val="003657D6"/>
    <w:rsid w:val="003665D7"/>
    <w:rsid w:val="00366B84"/>
    <w:rsid w:val="00366C96"/>
    <w:rsid w:val="0037008E"/>
    <w:rsid w:val="00370F7D"/>
    <w:rsid w:val="0037197B"/>
    <w:rsid w:val="00372F72"/>
    <w:rsid w:val="003736DC"/>
    <w:rsid w:val="003740CD"/>
    <w:rsid w:val="00374109"/>
    <w:rsid w:val="00374426"/>
    <w:rsid w:val="00374BBA"/>
    <w:rsid w:val="00374BFE"/>
    <w:rsid w:val="00374CB2"/>
    <w:rsid w:val="0037528F"/>
    <w:rsid w:val="0037578D"/>
    <w:rsid w:val="003757B5"/>
    <w:rsid w:val="00375DCF"/>
    <w:rsid w:val="003761B7"/>
    <w:rsid w:val="003764DC"/>
    <w:rsid w:val="00376F9D"/>
    <w:rsid w:val="0037709B"/>
    <w:rsid w:val="00377864"/>
    <w:rsid w:val="003778EE"/>
    <w:rsid w:val="00377C95"/>
    <w:rsid w:val="0038009E"/>
    <w:rsid w:val="003815B7"/>
    <w:rsid w:val="00381FF0"/>
    <w:rsid w:val="0038205D"/>
    <w:rsid w:val="00383875"/>
    <w:rsid w:val="003838DA"/>
    <w:rsid w:val="003841DF"/>
    <w:rsid w:val="00384545"/>
    <w:rsid w:val="003846FC"/>
    <w:rsid w:val="003850C7"/>
    <w:rsid w:val="00385D70"/>
    <w:rsid w:val="00385FF9"/>
    <w:rsid w:val="003870C2"/>
    <w:rsid w:val="0039015E"/>
    <w:rsid w:val="0039017D"/>
    <w:rsid w:val="00391836"/>
    <w:rsid w:val="00391CC5"/>
    <w:rsid w:val="00391E2A"/>
    <w:rsid w:val="00392404"/>
    <w:rsid w:val="00392A8C"/>
    <w:rsid w:val="00392F7A"/>
    <w:rsid w:val="003933DD"/>
    <w:rsid w:val="003937E7"/>
    <w:rsid w:val="00393899"/>
    <w:rsid w:val="0039398D"/>
    <w:rsid w:val="00393A8B"/>
    <w:rsid w:val="00394181"/>
    <w:rsid w:val="003945BF"/>
    <w:rsid w:val="0039564E"/>
    <w:rsid w:val="00395A85"/>
    <w:rsid w:val="003962B2"/>
    <w:rsid w:val="003968B9"/>
    <w:rsid w:val="003A062C"/>
    <w:rsid w:val="003A0FF2"/>
    <w:rsid w:val="003A20A4"/>
    <w:rsid w:val="003A2811"/>
    <w:rsid w:val="003A28D6"/>
    <w:rsid w:val="003A36BF"/>
    <w:rsid w:val="003A3FF2"/>
    <w:rsid w:val="003A472F"/>
    <w:rsid w:val="003A4936"/>
    <w:rsid w:val="003A4BC1"/>
    <w:rsid w:val="003A5910"/>
    <w:rsid w:val="003A5F0B"/>
    <w:rsid w:val="003A62B8"/>
    <w:rsid w:val="003A660B"/>
    <w:rsid w:val="003A66DE"/>
    <w:rsid w:val="003A6BA6"/>
    <w:rsid w:val="003A6C30"/>
    <w:rsid w:val="003A78CC"/>
    <w:rsid w:val="003A78D5"/>
    <w:rsid w:val="003B063A"/>
    <w:rsid w:val="003B1169"/>
    <w:rsid w:val="003B2419"/>
    <w:rsid w:val="003B24AE"/>
    <w:rsid w:val="003B26EA"/>
    <w:rsid w:val="003B2C1B"/>
    <w:rsid w:val="003B3CE7"/>
    <w:rsid w:val="003B3F1E"/>
    <w:rsid w:val="003B3F76"/>
    <w:rsid w:val="003B77EA"/>
    <w:rsid w:val="003B7CDA"/>
    <w:rsid w:val="003B7D3B"/>
    <w:rsid w:val="003C00BD"/>
    <w:rsid w:val="003C0959"/>
    <w:rsid w:val="003C10FE"/>
    <w:rsid w:val="003C2142"/>
    <w:rsid w:val="003C2EB0"/>
    <w:rsid w:val="003C330D"/>
    <w:rsid w:val="003C36D0"/>
    <w:rsid w:val="003C36D3"/>
    <w:rsid w:val="003C41D9"/>
    <w:rsid w:val="003C4823"/>
    <w:rsid w:val="003C5257"/>
    <w:rsid w:val="003C536F"/>
    <w:rsid w:val="003C5B56"/>
    <w:rsid w:val="003C6CAD"/>
    <w:rsid w:val="003C7148"/>
    <w:rsid w:val="003C72EF"/>
    <w:rsid w:val="003C77F8"/>
    <w:rsid w:val="003C786B"/>
    <w:rsid w:val="003D0E48"/>
    <w:rsid w:val="003D132D"/>
    <w:rsid w:val="003D14BE"/>
    <w:rsid w:val="003D16A5"/>
    <w:rsid w:val="003D1F8E"/>
    <w:rsid w:val="003D2C1D"/>
    <w:rsid w:val="003D3036"/>
    <w:rsid w:val="003D3A93"/>
    <w:rsid w:val="003D41EB"/>
    <w:rsid w:val="003D4FE7"/>
    <w:rsid w:val="003D5605"/>
    <w:rsid w:val="003D5658"/>
    <w:rsid w:val="003D5B5F"/>
    <w:rsid w:val="003D5CBC"/>
    <w:rsid w:val="003D5ED7"/>
    <w:rsid w:val="003D603D"/>
    <w:rsid w:val="003D60AC"/>
    <w:rsid w:val="003D6452"/>
    <w:rsid w:val="003D6EA6"/>
    <w:rsid w:val="003D6FE5"/>
    <w:rsid w:val="003E0160"/>
    <w:rsid w:val="003E080C"/>
    <w:rsid w:val="003E0B79"/>
    <w:rsid w:val="003E1432"/>
    <w:rsid w:val="003E1943"/>
    <w:rsid w:val="003E2A41"/>
    <w:rsid w:val="003E3652"/>
    <w:rsid w:val="003E42C5"/>
    <w:rsid w:val="003E4A42"/>
    <w:rsid w:val="003E59D5"/>
    <w:rsid w:val="003E5B78"/>
    <w:rsid w:val="003E5E76"/>
    <w:rsid w:val="003E608C"/>
    <w:rsid w:val="003E6E13"/>
    <w:rsid w:val="003E6F67"/>
    <w:rsid w:val="003E7355"/>
    <w:rsid w:val="003E7506"/>
    <w:rsid w:val="003E7A8B"/>
    <w:rsid w:val="003F04B6"/>
    <w:rsid w:val="003F0ED6"/>
    <w:rsid w:val="003F2938"/>
    <w:rsid w:val="003F2A05"/>
    <w:rsid w:val="003F2D61"/>
    <w:rsid w:val="003F32D1"/>
    <w:rsid w:val="003F3584"/>
    <w:rsid w:val="003F3632"/>
    <w:rsid w:val="003F3693"/>
    <w:rsid w:val="003F3FDF"/>
    <w:rsid w:val="003F4144"/>
    <w:rsid w:val="003F418D"/>
    <w:rsid w:val="003F5CC4"/>
    <w:rsid w:val="003F63F4"/>
    <w:rsid w:val="003F6ED0"/>
    <w:rsid w:val="003F7456"/>
    <w:rsid w:val="003F77DE"/>
    <w:rsid w:val="00400890"/>
    <w:rsid w:val="004012DD"/>
    <w:rsid w:val="00401EE2"/>
    <w:rsid w:val="00402392"/>
    <w:rsid w:val="0040323A"/>
    <w:rsid w:val="00403AB3"/>
    <w:rsid w:val="004052E8"/>
    <w:rsid w:val="004055DD"/>
    <w:rsid w:val="00406709"/>
    <w:rsid w:val="00406744"/>
    <w:rsid w:val="004104C0"/>
    <w:rsid w:val="0041097E"/>
    <w:rsid w:val="00411A7D"/>
    <w:rsid w:val="00412124"/>
    <w:rsid w:val="0041246B"/>
    <w:rsid w:val="004126A2"/>
    <w:rsid w:val="00412B60"/>
    <w:rsid w:val="00412CE2"/>
    <w:rsid w:val="00413339"/>
    <w:rsid w:val="00413489"/>
    <w:rsid w:val="0041450E"/>
    <w:rsid w:val="00414962"/>
    <w:rsid w:val="004163C4"/>
    <w:rsid w:val="004166B7"/>
    <w:rsid w:val="00416CAB"/>
    <w:rsid w:val="004171E1"/>
    <w:rsid w:val="004206A5"/>
    <w:rsid w:val="00420752"/>
    <w:rsid w:val="00420C1A"/>
    <w:rsid w:val="00421E2C"/>
    <w:rsid w:val="0042285E"/>
    <w:rsid w:val="00422E1F"/>
    <w:rsid w:val="00423EDD"/>
    <w:rsid w:val="0042677A"/>
    <w:rsid w:val="0042719B"/>
    <w:rsid w:val="00430751"/>
    <w:rsid w:val="00430DB9"/>
    <w:rsid w:val="004313DC"/>
    <w:rsid w:val="00431B2E"/>
    <w:rsid w:val="00432CF1"/>
    <w:rsid w:val="00432F40"/>
    <w:rsid w:val="004339B0"/>
    <w:rsid w:val="00433E90"/>
    <w:rsid w:val="00433EC0"/>
    <w:rsid w:val="004340AB"/>
    <w:rsid w:val="0043416F"/>
    <w:rsid w:val="004346BC"/>
    <w:rsid w:val="00434837"/>
    <w:rsid w:val="0043484C"/>
    <w:rsid w:val="0043585C"/>
    <w:rsid w:val="00435B0C"/>
    <w:rsid w:val="00437A1A"/>
    <w:rsid w:val="00440456"/>
    <w:rsid w:val="0044127F"/>
    <w:rsid w:val="0044452F"/>
    <w:rsid w:val="00444831"/>
    <w:rsid w:val="00444FCE"/>
    <w:rsid w:val="0044557F"/>
    <w:rsid w:val="00445584"/>
    <w:rsid w:val="004455A1"/>
    <w:rsid w:val="004456E1"/>
    <w:rsid w:val="004461C2"/>
    <w:rsid w:val="004461FC"/>
    <w:rsid w:val="00447675"/>
    <w:rsid w:val="00447B01"/>
    <w:rsid w:val="004500B4"/>
    <w:rsid w:val="00450ADD"/>
    <w:rsid w:val="00450CCA"/>
    <w:rsid w:val="004513DC"/>
    <w:rsid w:val="0045256C"/>
    <w:rsid w:val="00453727"/>
    <w:rsid w:val="004542C6"/>
    <w:rsid w:val="00454D54"/>
    <w:rsid w:val="00454D8D"/>
    <w:rsid w:val="00455687"/>
    <w:rsid w:val="00455715"/>
    <w:rsid w:val="004567E8"/>
    <w:rsid w:val="00456C4E"/>
    <w:rsid w:val="0045774E"/>
    <w:rsid w:val="00460665"/>
    <w:rsid w:val="00461390"/>
    <w:rsid w:val="0046144E"/>
    <w:rsid w:val="004622C9"/>
    <w:rsid w:val="00463E72"/>
    <w:rsid w:val="00464AF7"/>
    <w:rsid w:val="00464BDF"/>
    <w:rsid w:val="00464E83"/>
    <w:rsid w:val="0046583D"/>
    <w:rsid w:val="004659AC"/>
    <w:rsid w:val="004659C0"/>
    <w:rsid w:val="00465B04"/>
    <w:rsid w:val="00465CC9"/>
    <w:rsid w:val="00465ED0"/>
    <w:rsid w:val="00466257"/>
    <w:rsid w:val="00466527"/>
    <w:rsid w:val="00466749"/>
    <w:rsid w:val="004667CB"/>
    <w:rsid w:val="00466850"/>
    <w:rsid w:val="00467016"/>
    <w:rsid w:val="00467231"/>
    <w:rsid w:val="00470141"/>
    <w:rsid w:val="0047014C"/>
    <w:rsid w:val="00470281"/>
    <w:rsid w:val="00472517"/>
    <w:rsid w:val="00472D4B"/>
    <w:rsid w:val="00473E30"/>
    <w:rsid w:val="00474027"/>
    <w:rsid w:val="00474041"/>
    <w:rsid w:val="004747EA"/>
    <w:rsid w:val="00474A7B"/>
    <w:rsid w:val="004750CE"/>
    <w:rsid w:val="004751D6"/>
    <w:rsid w:val="00475984"/>
    <w:rsid w:val="004768AD"/>
    <w:rsid w:val="00477A36"/>
    <w:rsid w:val="00480D9D"/>
    <w:rsid w:val="004813B0"/>
    <w:rsid w:val="0048168F"/>
    <w:rsid w:val="004816C1"/>
    <w:rsid w:val="00481B90"/>
    <w:rsid w:val="00481F28"/>
    <w:rsid w:val="004829BD"/>
    <w:rsid w:val="0048370F"/>
    <w:rsid w:val="004837BF"/>
    <w:rsid w:val="00483CF9"/>
    <w:rsid w:val="00483EA8"/>
    <w:rsid w:val="00483ED6"/>
    <w:rsid w:val="004841FA"/>
    <w:rsid w:val="00484D85"/>
    <w:rsid w:val="004853A9"/>
    <w:rsid w:val="00485515"/>
    <w:rsid w:val="00485E74"/>
    <w:rsid w:val="004861CB"/>
    <w:rsid w:val="00486B2A"/>
    <w:rsid w:val="00487323"/>
    <w:rsid w:val="0048788C"/>
    <w:rsid w:val="0048795B"/>
    <w:rsid w:val="00490094"/>
    <w:rsid w:val="0049014A"/>
    <w:rsid w:val="004919B7"/>
    <w:rsid w:val="004923F3"/>
    <w:rsid w:val="00492B71"/>
    <w:rsid w:val="00492B80"/>
    <w:rsid w:val="00493613"/>
    <w:rsid w:val="004936A4"/>
    <w:rsid w:val="00493988"/>
    <w:rsid w:val="00494144"/>
    <w:rsid w:val="00494261"/>
    <w:rsid w:val="00494459"/>
    <w:rsid w:val="00494757"/>
    <w:rsid w:val="004956A2"/>
    <w:rsid w:val="00496848"/>
    <w:rsid w:val="00496A5D"/>
    <w:rsid w:val="0049703D"/>
    <w:rsid w:val="004970EF"/>
    <w:rsid w:val="004A0504"/>
    <w:rsid w:val="004A09BA"/>
    <w:rsid w:val="004A28A1"/>
    <w:rsid w:val="004A29E0"/>
    <w:rsid w:val="004A304F"/>
    <w:rsid w:val="004A381B"/>
    <w:rsid w:val="004A5A20"/>
    <w:rsid w:val="004A5B47"/>
    <w:rsid w:val="004A5FB6"/>
    <w:rsid w:val="004A6B41"/>
    <w:rsid w:val="004A72C4"/>
    <w:rsid w:val="004A7687"/>
    <w:rsid w:val="004A77A4"/>
    <w:rsid w:val="004B0C15"/>
    <w:rsid w:val="004B1420"/>
    <w:rsid w:val="004B179F"/>
    <w:rsid w:val="004B1B2A"/>
    <w:rsid w:val="004B21C1"/>
    <w:rsid w:val="004B2C75"/>
    <w:rsid w:val="004B3BBF"/>
    <w:rsid w:val="004B4118"/>
    <w:rsid w:val="004B4D25"/>
    <w:rsid w:val="004B50D8"/>
    <w:rsid w:val="004B57D5"/>
    <w:rsid w:val="004B5982"/>
    <w:rsid w:val="004B6270"/>
    <w:rsid w:val="004B62B0"/>
    <w:rsid w:val="004B64D5"/>
    <w:rsid w:val="004B772E"/>
    <w:rsid w:val="004B7E23"/>
    <w:rsid w:val="004C0395"/>
    <w:rsid w:val="004C37DA"/>
    <w:rsid w:val="004C4322"/>
    <w:rsid w:val="004C50A9"/>
    <w:rsid w:val="004C5467"/>
    <w:rsid w:val="004C5F7C"/>
    <w:rsid w:val="004C732A"/>
    <w:rsid w:val="004C7BCA"/>
    <w:rsid w:val="004C7DE5"/>
    <w:rsid w:val="004D0161"/>
    <w:rsid w:val="004D0DED"/>
    <w:rsid w:val="004D0E68"/>
    <w:rsid w:val="004D0E6E"/>
    <w:rsid w:val="004D12D4"/>
    <w:rsid w:val="004D1601"/>
    <w:rsid w:val="004D1F4D"/>
    <w:rsid w:val="004D2F33"/>
    <w:rsid w:val="004D3216"/>
    <w:rsid w:val="004D41AB"/>
    <w:rsid w:val="004D41F9"/>
    <w:rsid w:val="004D46CC"/>
    <w:rsid w:val="004D4C3D"/>
    <w:rsid w:val="004D530F"/>
    <w:rsid w:val="004D5D54"/>
    <w:rsid w:val="004D6993"/>
    <w:rsid w:val="004D6A09"/>
    <w:rsid w:val="004D6A47"/>
    <w:rsid w:val="004D7239"/>
    <w:rsid w:val="004D76DC"/>
    <w:rsid w:val="004D798A"/>
    <w:rsid w:val="004E219A"/>
    <w:rsid w:val="004E25AC"/>
    <w:rsid w:val="004E29B2"/>
    <w:rsid w:val="004E3D9C"/>
    <w:rsid w:val="004E4513"/>
    <w:rsid w:val="004E597A"/>
    <w:rsid w:val="004E5DB5"/>
    <w:rsid w:val="004E6144"/>
    <w:rsid w:val="004E7C4F"/>
    <w:rsid w:val="004E7DCF"/>
    <w:rsid w:val="004F0179"/>
    <w:rsid w:val="004F06EB"/>
    <w:rsid w:val="004F08C1"/>
    <w:rsid w:val="004F17E8"/>
    <w:rsid w:val="004F2547"/>
    <w:rsid w:val="004F3D68"/>
    <w:rsid w:val="004F4CDD"/>
    <w:rsid w:val="004F6FC2"/>
    <w:rsid w:val="004F7A88"/>
    <w:rsid w:val="004F7E95"/>
    <w:rsid w:val="0050000E"/>
    <w:rsid w:val="00500201"/>
    <w:rsid w:val="00500457"/>
    <w:rsid w:val="005013F3"/>
    <w:rsid w:val="005018C1"/>
    <w:rsid w:val="00501E5D"/>
    <w:rsid w:val="00501F91"/>
    <w:rsid w:val="00502744"/>
    <w:rsid w:val="0050397E"/>
    <w:rsid w:val="0050462C"/>
    <w:rsid w:val="00505038"/>
    <w:rsid w:val="0050587F"/>
    <w:rsid w:val="005059D7"/>
    <w:rsid w:val="00505CC0"/>
    <w:rsid w:val="00510011"/>
    <w:rsid w:val="0051016A"/>
    <w:rsid w:val="005104E7"/>
    <w:rsid w:val="0051096B"/>
    <w:rsid w:val="005113FB"/>
    <w:rsid w:val="00511AC8"/>
    <w:rsid w:val="005125CA"/>
    <w:rsid w:val="00512D0C"/>
    <w:rsid w:val="005131DB"/>
    <w:rsid w:val="005137D6"/>
    <w:rsid w:val="00514188"/>
    <w:rsid w:val="00514C01"/>
    <w:rsid w:val="00514F8B"/>
    <w:rsid w:val="00515695"/>
    <w:rsid w:val="00515DBC"/>
    <w:rsid w:val="0051615F"/>
    <w:rsid w:val="005164A2"/>
    <w:rsid w:val="00516762"/>
    <w:rsid w:val="00516794"/>
    <w:rsid w:val="00516B4A"/>
    <w:rsid w:val="00516BC6"/>
    <w:rsid w:val="005177FC"/>
    <w:rsid w:val="00517EAC"/>
    <w:rsid w:val="005202D1"/>
    <w:rsid w:val="00522422"/>
    <w:rsid w:val="005226DE"/>
    <w:rsid w:val="00523E1B"/>
    <w:rsid w:val="00523E33"/>
    <w:rsid w:val="00524187"/>
    <w:rsid w:val="00524439"/>
    <w:rsid w:val="00525273"/>
    <w:rsid w:val="00525C14"/>
    <w:rsid w:val="00525E95"/>
    <w:rsid w:val="00526869"/>
    <w:rsid w:val="00527A23"/>
    <w:rsid w:val="00527FB9"/>
    <w:rsid w:val="00530D00"/>
    <w:rsid w:val="00531154"/>
    <w:rsid w:val="005312A5"/>
    <w:rsid w:val="00531DFB"/>
    <w:rsid w:val="005321D1"/>
    <w:rsid w:val="00532477"/>
    <w:rsid w:val="005325E5"/>
    <w:rsid w:val="00532D15"/>
    <w:rsid w:val="00533048"/>
    <w:rsid w:val="00533309"/>
    <w:rsid w:val="00533BF2"/>
    <w:rsid w:val="00533D10"/>
    <w:rsid w:val="00534842"/>
    <w:rsid w:val="00534BDA"/>
    <w:rsid w:val="00535260"/>
    <w:rsid w:val="00535514"/>
    <w:rsid w:val="00535625"/>
    <w:rsid w:val="0053580E"/>
    <w:rsid w:val="00535B29"/>
    <w:rsid w:val="00535BCE"/>
    <w:rsid w:val="005362C3"/>
    <w:rsid w:val="005377BA"/>
    <w:rsid w:val="00537B31"/>
    <w:rsid w:val="0054055E"/>
    <w:rsid w:val="0054081D"/>
    <w:rsid w:val="00541074"/>
    <w:rsid w:val="005410C6"/>
    <w:rsid w:val="00541AB8"/>
    <w:rsid w:val="00542028"/>
    <w:rsid w:val="00542277"/>
    <w:rsid w:val="00542DB3"/>
    <w:rsid w:val="00543740"/>
    <w:rsid w:val="00543EDC"/>
    <w:rsid w:val="00544472"/>
    <w:rsid w:val="00546977"/>
    <w:rsid w:val="00546AA9"/>
    <w:rsid w:val="00546D9D"/>
    <w:rsid w:val="005470DC"/>
    <w:rsid w:val="00547D75"/>
    <w:rsid w:val="00550C4E"/>
    <w:rsid w:val="0055191F"/>
    <w:rsid w:val="00552456"/>
    <w:rsid w:val="00552D6F"/>
    <w:rsid w:val="00552E91"/>
    <w:rsid w:val="00553113"/>
    <w:rsid w:val="00553B5A"/>
    <w:rsid w:val="00553FF0"/>
    <w:rsid w:val="0055561B"/>
    <w:rsid w:val="005607D8"/>
    <w:rsid w:val="00561419"/>
    <w:rsid w:val="00562093"/>
    <w:rsid w:val="0056269A"/>
    <w:rsid w:val="005630A8"/>
    <w:rsid w:val="0056312D"/>
    <w:rsid w:val="00563328"/>
    <w:rsid w:val="0056376C"/>
    <w:rsid w:val="00563DDB"/>
    <w:rsid w:val="00564A44"/>
    <w:rsid w:val="005657B8"/>
    <w:rsid w:val="005663F8"/>
    <w:rsid w:val="00566540"/>
    <w:rsid w:val="00566C40"/>
    <w:rsid w:val="00566D75"/>
    <w:rsid w:val="00567AAC"/>
    <w:rsid w:val="00567C0E"/>
    <w:rsid w:val="00571506"/>
    <w:rsid w:val="00571913"/>
    <w:rsid w:val="00571DAE"/>
    <w:rsid w:val="00572220"/>
    <w:rsid w:val="00572771"/>
    <w:rsid w:val="00572913"/>
    <w:rsid w:val="00572F76"/>
    <w:rsid w:val="00573740"/>
    <w:rsid w:val="00573853"/>
    <w:rsid w:val="005744A6"/>
    <w:rsid w:val="005747DA"/>
    <w:rsid w:val="00575448"/>
    <w:rsid w:val="0057597C"/>
    <w:rsid w:val="00575C12"/>
    <w:rsid w:val="005760AF"/>
    <w:rsid w:val="005762C9"/>
    <w:rsid w:val="00576BA3"/>
    <w:rsid w:val="00576CA5"/>
    <w:rsid w:val="005808B5"/>
    <w:rsid w:val="00580DBA"/>
    <w:rsid w:val="005811BC"/>
    <w:rsid w:val="00581457"/>
    <w:rsid w:val="00581981"/>
    <w:rsid w:val="005822B9"/>
    <w:rsid w:val="00582B6F"/>
    <w:rsid w:val="00582D36"/>
    <w:rsid w:val="00583E99"/>
    <w:rsid w:val="0058417A"/>
    <w:rsid w:val="00584D32"/>
    <w:rsid w:val="00585765"/>
    <w:rsid w:val="0058757A"/>
    <w:rsid w:val="00590515"/>
    <w:rsid w:val="00590C12"/>
    <w:rsid w:val="00590ED8"/>
    <w:rsid w:val="005911BA"/>
    <w:rsid w:val="00591C47"/>
    <w:rsid w:val="00591E7F"/>
    <w:rsid w:val="00592442"/>
    <w:rsid w:val="00592CD8"/>
    <w:rsid w:val="00593546"/>
    <w:rsid w:val="00594DFA"/>
    <w:rsid w:val="00594EEE"/>
    <w:rsid w:val="00594FF5"/>
    <w:rsid w:val="005950C0"/>
    <w:rsid w:val="005955CB"/>
    <w:rsid w:val="00595F01"/>
    <w:rsid w:val="005960AA"/>
    <w:rsid w:val="005A0182"/>
    <w:rsid w:val="005A0B28"/>
    <w:rsid w:val="005A1406"/>
    <w:rsid w:val="005A15CC"/>
    <w:rsid w:val="005A1807"/>
    <w:rsid w:val="005A1BAF"/>
    <w:rsid w:val="005A24B0"/>
    <w:rsid w:val="005A28C6"/>
    <w:rsid w:val="005A3BC5"/>
    <w:rsid w:val="005A40F8"/>
    <w:rsid w:val="005A4666"/>
    <w:rsid w:val="005A4814"/>
    <w:rsid w:val="005A4A99"/>
    <w:rsid w:val="005A4B1E"/>
    <w:rsid w:val="005A5CE9"/>
    <w:rsid w:val="005A5E16"/>
    <w:rsid w:val="005A79F0"/>
    <w:rsid w:val="005B0027"/>
    <w:rsid w:val="005B0376"/>
    <w:rsid w:val="005B04F3"/>
    <w:rsid w:val="005B05C1"/>
    <w:rsid w:val="005B1346"/>
    <w:rsid w:val="005B1961"/>
    <w:rsid w:val="005B1E3E"/>
    <w:rsid w:val="005B23CF"/>
    <w:rsid w:val="005B2703"/>
    <w:rsid w:val="005B2BAD"/>
    <w:rsid w:val="005B331C"/>
    <w:rsid w:val="005B370F"/>
    <w:rsid w:val="005B3E56"/>
    <w:rsid w:val="005B3F4E"/>
    <w:rsid w:val="005B470E"/>
    <w:rsid w:val="005B5A3D"/>
    <w:rsid w:val="005B6463"/>
    <w:rsid w:val="005B6AF9"/>
    <w:rsid w:val="005B6CA8"/>
    <w:rsid w:val="005B7427"/>
    <w:rsid w:val="005B766A"/>
    <w:rsid w:val="005B7B97"/>
    <w:rsid w:val="005C0069"/>
    <w:rsid w:val="005C1967"/>
    <w:rsid w:val="005C1E03"/>
    <w:rsid w:val="005C2366"/>
    <w:rsid w:val="005C249D"/>
    <w:rsid w:val="005C2579"/>
    <w:rsid w:val="005C2B57"/>
    <w:rsid w:val="005C3081"/>
    <w:rsid w:val="005C3F5A"/>
    <w:rsid w:val="005C4425"/>
    <w:rsid w:val="005C47BA"/>
    <w:rsid w:val="005C4F20"/>
    <w:rsid w:val="005C4F7D"/>
    <w:rsid w:val="005C5BBB"/>
    <w:rsid w:val="005C635A"/>
    <w:rsid w:val="005C7735"/>
    <w:rsid w:val="005D064D"/>
    <w:rsid w:val="005D0CA2"/>
    <w:rsid w:val="005D0E25"/>
    <w:rsid w:val="005D233B"/>
    <w:rsid w:val="005D2806"/>
    <w:rsid w:val="005D296E"/>
    <w:rsid w:val="005D2FCD"/>
    <w:rsid w:val="005D30BA"/>
    <w:rsid w:val="005D3565"/>
    <w:rsid w:val="005D4B2D"/>
    <w:rsid w:val="005D6365"/>
    <w:rsid w:val="005D7E83"/>
    <w:rsid w:val="005E08C6"/>
    <w:rsid w:val="005E13D4"/>
    <w:rsid w:val="005E4414"/>
    <w:rsid w:val="005E4706"/>
    <w:rsid w:val="005E6ECC"/>
    <w:rsid w:val="005F03B8"/>
    <w:rsid w:val="005F0D6F"/>
    <w:rsid w:val="005F1B42"/>
    <w:rsid w:val="005F1E8B"/>
    <w:rsid w:val="005F2150"/>
    <w:rsid w:val="005F21BB"/>
    <w:rsid w:val="005F2274"/>
    <w:rsid w:val="005F2AD5"/>
    <w:rsid w:val="005F330F"/>
    <w:rsid w:val="005F42F9"/>
    <w:rsid w:val="005F47B7"/>
    <w:rsid w:val="005F561D"/>
    <w:rsid w:val="005F6ECE"/>
    <w:rsid w:val="005F7CD1"/>
    <w:rsid w:val="00600F5B"/>
    <w:rsid w:val="0060109B"/>
    <w:rsid w:val="00602885"/>
    <w:rsid w:val="00602AC8"/>
    <w:rsid w:val="00602C80"/>
    <w:rsid w:val="0060308C"/>
    <w:rsid w:val="006038B9"/>
    <w:rsid w:val="00603EF9"/>
    <w:rsid w:val="00603F83"/>
    <w:rsid w:val="006040DF"/>
    <w:rsid w:val="00604C00"/>
    <w:rsid w:val="00604D27"/>
    <w:rsid w:val="006054F6"/>
    <w:rsid w:val="00606B3A"/>
    <w:rsid w:val="00607224"/>
    <w:rsid w:val="00611355"/>
    <w:rsid w:val="00612244"/>
    <w:rsid w:val="00612775"/>
    <w:rsid w:val="006133C4"/>
    <w:rsid w:val="00613452"/>
    <w:rsid w:val="00613B9B"/>
    <w:rsid w:val="006147BE"/>
    <w:rsid w:val="006150C8"/>
    <w:rsid w:val="0061524F"/>
    <w:rsid w:val="00615584"/>
    <w:rsid w:val="00616571"/>
    <w:rsid w:val="00616678"/>
    <w:rsid w:val="00617101"/>
    <w:rsid w:val="00617172"/>
    <w:rsid w:val="006179D0"/>
    <w:rsid w:val="0062000F"/>
    <w:rsid w:val="00620410"/>
    <w:rsid w:val="00621388"/>
    <w:rsid w:val="006222F5"/>
    <w:rsid w:val="00622957"/>
    <w:rsid w:val="006237E4"/>
    <w:rsid w:val="00623D16"/>
    <w:rsid w:val="00623E21"/>
    <w:rsid w:val="0062438F"/>
    <w:rsid w:val="00625087"/>
    <w:rsid w:val="0062573F"/>
    <w:rsid w:val="006261C2"/>
    <w:rsid w:val="00626918"/>
    <w:rsid w:val="006270EA"/>
    <w:rsid w:val="00627684"/>
    <w:rsid w:val="00630493"/>
    <w:rsid w:val="006307F4"/>
    <w:rsid w:val="00630B0F"/>
    <w:rsid w:val="00631189"/>
    <w:rsid w:val="0063158E"/>
    <w:rsid w:val="006320AA"/>
    <w:rsid w:val="00632610"/>
    <w:rsid w:val="00632971"/>
    <w:rsid w:val="0063368C"/>
    <w:rsid w:val="0063467D"/>
    <w:rsid w:val="006350DA"/>
    <w:rsid w:val="00635974"/>
    <w:rsid w:val="00635B13"/>
    <w:rsid w:val="00635CB2"/>
    <w:rsid w:val="00635DA2"/>
    <w:rsid w:val="0063687F"/>
    <w:rsid w:val="006378EC"/>
    <w:rsid w:val="00637AA1"/>
    <w:rsid w:val="00637BC1"/>
    <w:rsid w:val="00637CBE"/>
    <w:rsid w:val="00640E57"/>
    <w:rsid w:val="00641E54"/>
    <w:rsid w:val="006423BC"/>
    <w:rsid w:val="0064257A"/>
    <w:rsid w:val="006428FD"/>
    <w:rsid w:val="00642FF8"/>
    <w:rsid w:val="00643214"/>
    <w:rsid w:val="00643B98"/>
    <w:rsid w:val="00644403"/>
    <w:rsid w:val="00644BC3"/>
    <w:rsid w:val="00645E01"/>
    <w:rsid w:val="00646961"/>
    <w:rsid w:val="00646EEF"/>
    <w:rsid w:val="006471BA"/>
    <w:rsid w:val="00650AC8"/>
    <w:rsid w:val="00651C3A"/>
    <w:rsid w:val="00652264"/>
    <w:rsid w:val="006528B2"/>
    <w:rsid w:val="00652E9F"/>
    <w:rsid w:val="00654542"/>
    <w:rsid w:val="00654D8E"/>
    <w:rsid w:val="0065520A"/>
    <w:rsid w:val="006555DF"/>
    <w:rsid w:val="00655EA9"/>
    <w:rsid w:val="00656EE3"/>
    <w:rsid w:val="006611CA"/>
    <w:rsid w:val="00661930"/>
    <w:rsid w:val="00662061"/>
    <w:rsid w:val="00662295"/>
    <w:rsid w:val="0066282A"/>
    <w:rsid w:val="00662971"/>
    <w:rsid w:val="006637EC"/>
    <w:rsid w:val="00663BB0"/>
    <w:rsid w:val="006643F5"/>
    <w:rsid w:val="006647F3"/>
    <w:rsid w:val="006651DD"/>
    <w:rsid w:val="0066520B"/>
    <w:rsid w:val="006653C3"/>
    <w:rsid w:val="00665480"/>
    <w:rsid w:val="00665E62"/>
    <w:rsid w:val="00666235"/>
    <w:rsid w:val="0066709B"/>
    <w:rsid w:val="006672B7"/>
    <w:rsid w:val="00667F7F"/>
    <w:rsid w:val="006707FA"/>
    <w:rsid w:val="00670A54"/>
    <w:rsid w:val="00670DCB"/>
    <w:rsid w:val="0067136B"/>
    <w:rsid w:val="00671AC4"/>
    <w:rsid w:val="00673BC5"/>
    <w:rsid w:val="00674104"/>
    <w:rsid w:val="00675025"/>
    <w:rsid w:val="006750BA"/>
    <w:rsid w:val="006755FB"/>
    <w:rsid w:val="00675B1E"/>
    <w:rsid w:val="006763D4"/>
    <w:rsid w:val="00677829"/>
    <w:rsid w:val="00677E75"/>
    <w:rsid w:val="00680FAD"/>
    <w:rsid w:val="00681262"/>
    <w:rsid w:val="00681E64"/>
    <w:rsid w:val="0068203D"/>
    <w:rsid w:val="00682599"/>
    <w:rsid w:val="00682A7B"/>
    <w:rsid w:val="00682C15"/>
    <w:rsid w:val="00683CB3"/>
    <w:rsid w:val="00683DCA"/>
    <w:rsid w:val="00684586"/>
    <w:rsid w:val="00684FFD"/>
    <w:rsid w:val="00685CBE"/>
    <w:rsid w:val="0068611B"/>
    <w:rsid w:val="0068626D"/>
    <w:rsid w:val="00690C4F"/>
    <w:rsid w:val="00690F65"/>
    <w:rsid w:val="00692545"/>
    <w:rsid w:val="00692635"/>
    <w:rsid w:val="006928C7"/>
    <w:rsid w:val="00692954"/>
    <w:rsid w:val="006929C6"/>
    <w:rsid w:val="00692B79"/>
    <w:rsid w:val="00692D66"/>
    <w:rsid w:val="00693993"/>
    <w:rsid w:val="00694084"/>
    <w:rsid w:val="006943BB"/>
    <w:rsid w:val="00694885"/>
    <w:rsid w:val="00695F23"/>
    <w:rsid w:val="00696069"/>
    <w:rsid w:val="00696783"/>
    <w:rsid w:val="00696C68"/>
    <w:rsid w:val="00697556"/>
    <w:rsid w:val="006A06D3"/>
    <w:rsid w:val="006A082B"/>
    <w:rsid w:val="006A0CB9"/>
    <w:rsid w:val="006A0D6C"/>
    <w:rsid w:val="006A0D9F"/>
    <w:rsid w:val="006A1772"/>
    <w:rsid w:val="006A2213"/>
    <w:rsid w:val="006A25DC"/>
    <w:rsid w:val="006A29AC"/>
    <w:rsid w:val="006A2C00"/>
    <w:rsid w:val="006A3313"/>
    <w:rsid w:val="006A395B"/>
    <w:rsid w:val="006A40D7"/>
    <w:rsid w:val="006A4654"/>
    <w:rsid w:val="006A4D83"/>
    <w:rsid w:val="006A527A"/>
    <w:rsid w:val="006A5359"/>
    <w:rsid w:val="006A6C14"/>
    <w:rsid w:val="006A6E3D"/>
    <w:rsid w:val="006A7205"/>
    <w:rsid w:val="006B0C15"/>
    <w:rsid w:val="006B26FE"/>
    <w:rsid w:val="006B29CF"/>
    <w:rsid w:val="006B3064"/>
    <w:rsid w:val="006B309F"/>
    <w:rsid w:val="006B3A23"/>
    <w:rsid w:val="006B3E35"/>
    <w:rsid w:val="006B65EF"/>
    <w:rsid w:val="006B6772"/>
    <w:rsid w:val="006B75DA"/>
    <w:rsid w:val="006B7AC4"/>
    <w:rsid w:val="006C0065"/>
    <w:rsid w:val="006C030B"/>
    <w:rsid w:val="006C2496"/>
    <w:rsid w:val="006C2E8D"/>
    <w:rsid w:val="006C44FC"/>
    <w:rsid w:val="006C4510"/>
    <w:rsid w:val="006C53D7"/>
    <w:rsid w:val="006C56F7"/>
    <w:rsid w:val="006C5948"/>
    <w:rsid w:val="006C63A6"/>
    <w:rsid w:val="006C6A43"/>
    <w:rsid w:val="006C74D1"/>
    <w:rsid w:val="006C7F3B"/>
    <w:rsid w:val="006D0CD1"/>
    <w:rsid w:val="006D1A84"/>
    <w:rsid w:val="006D1C5B"/>
    <w:rsid w:val="006D2D33"/>
    <w:rsid w:val="006D3A6E"/>
    <w:rsid w:val="006D3DFB"/>
    <w:rsid w:val="006D4C90"/>
    <w:rsid w:val="006D6854"/>
    <w:rsid w:val="006D6903"/>
    <w:rsid w:val="006D74FF"/>
    <w:rsid w:val="006D758B"/>
    <w:rsid w:val="006D7FF0"/>
    <w:rsid w:val="006E04FF"/>
    <w:rsid w:val="006E0D94"/>
    <w:rsid w:val="006E0E40"/>
    <w:rsid w:val="006E165C"/>
    <w:rsid w:val="006E2DBD"/>
    <w:rsid w:val="006E31C0"/>
    <w:rsid w:val="006E367F"/>
    <w:rsid w:val="006E3DF1"/>
    <w:rsid w:val="006E467B"/>
    <w:rsid w:val="006E4687"/>
    <w:rsid w:val="006E4A25"/>
    <w:rsid w:val="006E4D57"/>
    <w:rsid w:val="006E4DE0"/>
    <w:rsid w:val="006E56F4"/>
    <w:rsid w:val="006E6E2E"/>
    <w:rsid w:val="006E6F11"/>
    <w:rsid w:val="006E7E27"/>
    <w:rsid w:val="006F0A87"/>
    <w:rsid w:val="006F10F3"/>
    <w:rsid w:val="006F1715"/>
    <w:rsid w:val="006F1E03"/>
    <w:rsid w:val="006F29CA"/>
    <w:rsid w:val="006F2D5D"/>
    <w:rsid w:val="006F2F08"/>
    <w:rsid w:val="006F3A56"/>
    <w:rsid w:val="006F4C76"/>
    <w:rsid w:val="006F5122"/>
    <w:rsid w:val="006F5655"/>
    <w:rsid w:val="006F5AF1"/>
    <w:rsid w:val="006F5B30"/>
    <w:rsid w:val="006F5B36"/>
    <w:rsid w:val="006F5B71"/>
    <w:rsid w:val="006F6B48"/>
    <w:rsid w:val="006F6E2F"/>
    <w:rsid w:val="006F71DF"/>
    <w:rsid w:val="006F73E1"/>
    <w:rsid w:val="006F74E8"/>
    <w:rsid w:val="006F7E8E"/>
    <w:rsid w:val="007005C0"/>
    <w:rsid w:val="00700F2A"/>
    <w:rsid w:val="00701018"/>
    <w:rsid w:val="00701119"/>
    <w:rsid w:val="007014D9"/>
    <w:rsid w:val="007015C8"/>
    <w:rsid w:val="00701ABE"/>
    <w:rsid w:val="007035D9"/>
    <w:rsid w:val="00703CF4"/>
    <w:rsid w:val="00704D35"/>
    <w:rsid w:val="00704F4C"/>
    <w:rsid w:val="0070533B"/>
    <w:rsid w:val="007058DE"/>
    <w:rsid w:val="007059D7"/>
    <w:rsid w:val="00705BA8"/>
    <w:rsid w:val="00705C5C"/>
    <w:rsid w:val="007075D5"/>
    <w:rsid w:val="00707C1A"/>
    <w:rsid w:val="007101D2"/>
    <w:rsid w:val="00710589"/>
    <w:rsid w:val="0071091A"/>
    <w:rsid w:val="007114FD"/>
    <w:rsid w:val="00712910"/>
    <w:rsid w:val="00712DC2"/>
    <w:rsid w:val="0071495F"/>
    <w:rsid w:val="0071556C"/>
    <w:rsid w:val="007156C1"/>
    <w:rsid w:val="007165E7"/>
    <w:rsid w:val="007168D2"/>
    <w:rsid w:val="00717125"/>
    <w:rsid w:val="00717BFF"/>
    <w:rsid w:val="00720340"/>
    <w:rsid w:val="00720586"/>
    <w:rsid w:val="00723755"/>
    <w:rsid w:val="00726199"/>
    <w:rsid w:val="007261C3"/>
    <w:rsid w:val="007261D1"/>
    <w:rsid w:val="00726A3E"/>
    <w:rsid w:val="00727446"/>
    <w:rsid w:val="00727CE4"/>
    <w:rsid w:val="0073023A"/>
    <w:rsid w:val="00731116"/>
    <w:rsid w:val="0073112B"/>
    <w:rsid w:val="007316DD"/>
    <w:rsid w:val="00731DF8"/>
    <w:rsid w:val="00732AEF"/>
    <w:rsid w:val="00732D38"/>
    <w:rsid w:val="00732F74"/>
    <w:rsid w:val="0073465F"/>
    <w:rsid w:val="0073466E"/>
    <w:rsid w:val="0073626C"/>
    <w:rsid w:val="007362E0"/>
    <w:rsid w:val="007368C6"/>
    <w:rsid w:val="00736C44"/>
    <w:rsid w:val="007374AE"/>
    <w:rsid w:val="00737B2F"/>
    <w:rsid w:val="00740786"/>
    <w:rsid w:val="00740BAC"/>
    <w:rsid w:val="007414C4"/>
    <w:rsid w:val="0074196D"/>
    <w:rsid w:val="0074458C"/>
    <w:rsid w:val="00744F82"/>
    <w:rsid w:val="00745621"/>
    <w:rsid w:val="00745723"/>
    <w:rsid w:val="00745731"/>
    <w:rsid w:val="00746455"/>
    <w:rsid w:val="007465F1"/>
    <w:rsid w:val="007479DE"/>
    <w:rsid w:val="00747C4E"/>
    <w:rsid w:val="0075066C"/>
    <w:rsid w:val="00751551"/>
    <w:rsid w:val="0075290C"/>
    <w:rsid w:val="007545D5"/>
    <w:rsid w:val="0075468A"/>
    <w:rsid w:val="00754D69"/>
    <w:rsid w:val="0075508D"/>
    <w:rsid w:val="007551C6"/>
    <w:rsid w:val="00756984"/>
    <w:rsid w:val="007574A0"/>
    <w:rsid w:val="007576BC"/>
    <w:rsid w:val="0076021E"/>
    <w:rsid w:val="00760301"/>
    <w:rsid w:val="007610A9"/>
    <w:rsid w:val="0076124E"/>
    <w:rsid w:val="00761BE3"/>
    <w:rsid w:val="00761EA5"/>
    <w:rsid w:val="00763E66"/>
    <w:rsid w:val="007642B4"/>
    <w:rsid w:val="007643DA"/>
    <w:rsid w:val="007646DD"/>
    <w:rsid w:val="00766057"/>
    <w:rsid w:val="0076621E"/>
    <w:rsid w:val="00767A6E"/>
    <w:rsid w:val="00767FFD"/>
    <w:rsid w:val="0077065D"/>
    <w:rsid w:val="007709B8"/>
    <w:rsid w:val="00771CB2"/>
    <w:rsid w:val="00771E5C"/>
    <w:rsid w:val="007723B8"/>
    <w:rsid w:val="007727F7"/>
    <w:rsid w:val="00772CE2"/>
    <w:rsid w:val="007737B6"/>
    <w:rsid w:val="00774681"/>
    <w:rsid w:val="0077570F"/>
    <w:rsid w:val="00775875"/>
    <w:rsid w:val="00775DE5"/>
    <w:rsid w:val="007770C4"/>
    <w:rsid w:val="00777BFA"/>
    <w:rsid w:val="00777D0B"/>
    <w:rsid w:val="00777E80"/>
    <w:rsid w:val="00781017"/>
    <w:rsid w:val="00781044"/>
    <w:rsid w:val="00781193"/>
    <w:rsid w:val="007811CC"/>
    <w:rsid w:val="0078218C"/>
    <w:rsid w:val="00782222"/>
    <w:rsid w:val="00785176"/>
    <w:rsid w:val="00786094"/>
    <w:rsid w:val="0078619C"/>
    <w:rsid w:val="007866E6"/>
    <w:rsid w:val="00786DFC"/>
    <w:rsid w:val="0078779F"/>
    <w:rsid w:val="00790FCE"/>
    <w:rsid w:val="00791264"/>
    <w:rsid w:val="0079146B"/>
    <w:rsid w:val="00792526"/>
    <w:rsid w:val="00792901"/>
    <w:rsid w:val="00792D0C"/>
    <w:rsid w:val="00793030"/>
    <w:rsid w:val="00793B02"/>
    <w:rsid w:val="00793B0C"/>
    <w:rsid w:val="00793C07"/>
    <w:rsid w:val="0079462E"/>
    <w:rsid w:val="007949FF"/>
    <w:rsid w:val="00794B8A"/>
    <w:rsid w:val="00795024"/>
    <w:rsid w:val="0079553E"/>
    <w:rsid w:val="00795570"/>
    <w:rsid w:val="00795AF8"/>
    <w:rsid w:val="00795E2E"/>
    <w:rsid w:val="0079606E"/>
    <w:rsid w:val="007963FE"/>
    <w:rsid w:val="00796651"/>
    <w:rsid w:val="00796A06"/>
    <w:rsid w:val="00797840"/>
    <w:rsid w:val="00797976"/>
    <w:rsid w:val="007A001D"/>
    <w:rsid w:val="007A089E"/>
    <w:rsid w:val="007A0A20"/>
    <w:rsid w:val="007A1668"/>
    <w:rsid w:val="007A1F25"/>
    <w:rsid w:val="007A2914"/>
    <w:rsid w:val="007A2C25"/>
    <w:rsid w:val="007A31C4"/>
    <w:rsid w:val="007A39FD"/>
    <w:rsid w:val="007A4F3D"/>
    <w:rsid w:val="007A553D"/>
    <w:rsid w:val="007A5ED6"/>
    <w:rsid w:val="007A5FBC"/>
    <w:rsid w:val="007A63E0"/>
    <w:rsid w:val="007A66CE"/>
    <w:rsid w:val="007A717F"/>
    <w:rsid w:val="007A744B"/>
    <w:rsid w:val="007B0F68"/>
    <w:rsid w:val="007B18A6"/>
    <w:rsid w:val="007B18B1"/>
    <w:rsid w:val="007B20D9"/>
    <w:rsid w:val="007B354D"/>
    <w:rsid w:val="007B4B49"/>
    <w:rsid w:val="007B5144"/>
    <w:rsid w:val="007B5E0F"/>
    <w:rsid w:val="007B5EBB"/>
    <w:rsid w:val="007B691C"/>
    <w:rsid w:val="007B6BDF"/>
    <w:rsid w:val="007B6D70"/>
    <w:rsid w:val="007B6FB8"/>
    <w:rsid w:val="007B74F8"/>
    <w:rsid w:val="007B7FB1"/>
    <w:rsid w:val="007C07B7"/>
    <w:rsid w:val="007C100C"/>
    <w:rsid w:val="007C1BC1"/>
    <w:rsid w:val="007C3C95"/>
    <w:rsid w:val="007C4021"/>
    <w:rsid w:val="007C44FC"/>
    <w:rsid w:val="007C5977"/>
    <w:rsid w:val="007C59E4"/>
    <w:rsid w:val="007C5F71"/>
    <w:rsid w:val="007C697C"/>
    <w:rsid w:val="007C6AC0"/>
    <w:rsid w:val="007D0250"/>
    <w:rsid w:val="007D0859"/>
    <w:rsid w:val="007D0D8A"/>
    <w:rsid w:val="007D259B"/>
    <w:rsid w:val="007D27F3"/>
    <w:rsid w:val="007D2C99"/>
    <w:rsid w:val="007D3AC1"/>
    <w:rsid w:val="007D432A"/>
    <w:rsid w:val="007D451D"/>
    <w:rsid w:val="007D582C"/>
    <w:rsid w:val="007D5F47"/>
    <w:rsid w:val="007D600F"/>
    <w:rsid w:val="007D612D"/>
    <w:rsid w:val="007D6CA9"/>
    <w:rsid w:val="007E0107"/>
    <w:rsid w:val="007E0D3A"/>
    <w:rsid w:val="007E25B2"/>
    <w:rsid w:val="007E2926"/>
    <w:rsid w:val="007E2CAB"/>
    <w:rsid w:val="007E466B"/>
    <w:rsid w:val="007E4EB8"/>
    <w:rsid w:val="007E5452"/>
    <w:rsid w:val="007E59B0"/>
    <w:rsid w:val="007E5EB1"/>
    <w:rsid w:val="007E6570"/>
    <w:rsid w:val="007E710F"/>
    <w:rsid w:val="007E7508"/>
    <w:rsid w:val="007E75AD"/>
    <w:rsid w:val="007E7AAC"/>
    <w:rsid w:val="007F0382"/>
    <w:rsid w:val="007F10FD"/>
    <w:rsid w:val="007F10FE"/>
    <w:rsid w:val="007F277F"/>
    <w:rsid w:val="007F4B14"/>
    <w:rsid w:val="007F74AC"/>
    <w:rsid w:val="0080023B"/>
    <w:rsid w:val="008006C9"/>
    <w:rsid w:val="008009E0"/>
    <w:rsid w:val="00802781"/>
    <w:rsid w:val="00803127"/>
    <w:rsid w:val="00803658"/>
    <w:rsid w:val="00803FBD"/>
    <w:rsid w:val="00804028"/>
    <w:rsid w:val="00804C0A"/>
    <w:rsid w:val="00804D56"/>
    <w:rsid w:val="00805BA8"/>
    <w:rsid w:val="00806B28"/>
    <w:rsid w:val="00806F9D"/>
    <w:rsid w:val="008106C6"/>
    <w:rsid w:val="00810A8B"/>
    <w:rsid w:val="0081160A"/>
    <w:rsid w:val="008123C9"/>
    <w:rsid w:val="008126CE"/>
    <w:rsid w:val="00812A46"/>
    <w:rsid w:val="008139B2"/>
    <w:rsid w:val="0081480D"/>
    <w:rsid w:val="00814902"/>
    <w:rsid w:val="0081551B"/>
    <w:rsid w:val="008156BE"/>
    <w:rsid w:val="00815E54"/>
    <w:rsid w:val="00816739"/>
    <w:rsid w:val="008167B4"/>
    <w:rsid w:val="008173CC"/>
    <w:rsid w:val="008206B2"/>
    <w:rsid w:val="008208A0"/>
    <w:rsid w:val="0082146E"/>
    <w:rsid w:val="00821FDE"/>
    <w:rsid w:val="00822002"/>
    <w:rsid w:val="0082253A"/>
    <w:rsid w:val="00823876"/>
    <w:rsid w:val="008238B0"/>
    <w:rsid w:val="00823F71"/>
    <w:rsid w:val="0082412C"/>
    <w:rsid w:val="00824DE2"/>
    <w:rsid w:val="00824F5E"/>
    <w:rsid w:val="008261FF"/>
    <w:rsid w:val="008270AD"/>
    <w:rsid w:val="0082756F"/>
    <w:rsid w:val="0082763A"/>
    <w:rsid w:val="00831268"/>
    <w:rsid w:val="00831688"/>
    <w:rsid w:val="00832273"/>
    <w:rsid w:val="00833318"/>
    <w:rsid w:val="00833704"/>
    <w:rsid w:val="0083383B"/>
    <w:rsid w:val="00833AA6"/>
    <w:rsid w:val="00834C81"/>
    <w:rsid w:val="00834F71"/>
    <w:rsid w:val="00835034"/>
    <w:rsid w:val="008350D5"/>
    <w:rsid w:val="00836844"/>
    <w:rsid w:val="00837AE4"/>
    <w:rsid w:val="00837C8C"/>
    <w:rsid w:val="00840835"/>
    <w:rsid w:val="00841678"/>
    <w:rsid w:val="00841B1E"/>
    <w:rsid w:val="00841B6F"/>
    <w:rsid w:val="008438CB"/>
    <w:rsid w:val="008439E3"/>
    <w:rsid w:val="00843C56"/>
    <w:rsid w:val="008449F8"/>
    <w:rsid w:val="00844B45"/>
    <w:rsid w:val="00845171"/>
    <w:rsid w:val="00845BF0"/>
    <w:rsid w:val="00846B88"/>
    <w:rsid w:val="00850985"/>
    <w:rsid w:val="00851FCE"/>
    <w:rsid w:val="008521F7"/>
    <w:rsid w:val="00852A88"/>
    <w:rsid w:val="00852B54"/>
    <w:rsid w:val="00854330"/>
    <w:rsid w:val="008544D0"/>
    <w:rsid w:val="008549FE"/>
    <w:rsid w:val="0085507C"/>
    <w:rsid w:val="008550B6"/>
    <w:rsid w:val="00855F29"/>
    <w:rsid w:val="0085682F"/>
    <w:rsid w:val="00856C53"/>
    <w:rsid w:val="0085710B"/>
    <w:rsid w:val="0085742C"/>
    <w:rsid w:val="00857453"/>
    <w:rsid w:val="00857774"/>
    <w:rsid w:val="008579A8"/>
    <w:rsid w:val="00861125"/>
    <w:rsid w:val="00861C19"/>
    <w:rsid w:val="00861F08"/>
    <w:rsid w:val="00862847"/>
    <w:rsid w:val="00862928"/>
    <w:rsid w:val="008639CA"/>
    <w:rsid w:val="00864041"/>
    <w:rsid w:val="008641CB"/>
    <w:rsid w:val="008644FA"/>
    <w:rsid w:val="008647CA"/>
    <w:rsid w:val="00865331"/>
    <w:rsid w:val="00865C2C"/>
    <w:rsid w:val="008662B6"/>
    <w:rsid w:val="00867004"/>
    <w:rsid w:val="00867A50"/>
    <w:rsid w:val="00867D8E"/>
    <w:rsid w:val="00870145"/>
    <w:rsid w:val="00870346"/>
    <w:rsid w:val="00870F93"/>
    <w:rsid w:val="00872D66"/>
    <w:rsid w:val="00873AEF"/>
    <w:rsid w:val="00874D78"/>
    <w:rsid w:val="00875B55"/>
    <w:rsid w:val="00876627"/>
    <w:rsid w:val="00876AF5"/>
    <w:rsid w:val="00876C19"/>
    <w:rsid w:val="00880563"/>
    <w:rsid w:val="00880691"/>
    <w:rsid w:val="0088099E"/>
    <w:rsid w:val="00880E89"/>
    <w:rsid w:val="00881423"/>
    <w:rsid w:val="0088194C"/>
    <w:rsid w:val="00881C17"/>
    <w:rsid w:val="00882C25"/>
    <w:rsid w:val="00882DC1"/>
    <w:rsid w:val="00883B57"/>
    <w:rsid w:val="00884040"/>
    <w:rsid w:val="008842F1"/>
    <w:rsid w:val="008847D3"/>
    <w:rsid w:val="00884F3D"/>
    <w:rsid w:val="0088542F"/>
    <w:rsid w:val="008860ED"/>
    <w:rsid w:val="008867BC"/>
    <w:rsid w:val="00886809"/>
    <w:rsid w:val="008874B0"/>
    <w:rsid w:val="008876C0"/>
    <w:rsid w:val="0088793D"/>
    <w:rsid w:val="008900A7"/>
    <w:rsid w:val="008909DE"/>
    <w:rsid w:val="00891CC3"/>
    <w:rsid w:val="00892493"/>
    <w:rsid w:val="0089295F"/>
    <w:rsid w:val="00893FBA"/>
    <w:rsid w:val="0089487B"/>
    <w:rsid w:val="00895D70"/>
    <w:rsid w:val="00895D96"/>
    <w:rsid w:val="008962D3"/>
    <w:rsid w:val="00896C35"/>
    <w:rsid w:val="00896C94"/>
    <w:rsid w:val="0089734D"/>
    <w:rsid w:val="008979F8"/>
    <w:rsid w:val="008A0CB3"/>
    <w:rsid w:val="008A0F6B"/>
    <w:rsid w:val="008A1E96"/>
    <w:rsid w:val="008A2CD5"/>
    <w:rsid w:val="008A3BB1"/>
    <w:rsid w:val="008A51F4"/>
    <w:rsid w:val="008A5AD1"/>
    <w:rsid w:val="008A6CDB"/>
    <w:rsid w:val="008A7551"/>
    <w:rsid w:val="008A7A96"/>
    <w:rsid w:val="008A7F2B"/>
    <w:rsid w:val="008B035F"/>
    <w:rsid w:val="008B08F2"/>
    <w:rsid w:val="008B1B64"/>
    <w:rsid w:val="008B3C77"/>
    <w:rsid w:val="008B41AC"/>
    <w:rsid w:val="008B44C1"/>
    <w:rsid w:val="008B48F2"/>
    <w:rsid w:val="008B4E8E"/>
    <w:rsid w:val="008B503D"/>
    <w:rsid w:val="008B5858"/>
    <w:rsid w:val="008B586E"/>
    <w:rsid w:val="008B5A99"/>
    <w:rsid w:val="008B6517"/>
    <w:rsid w:val="008B708C"/>
    <w:rsid w:val="008B7123"/>
    <w:rsid w:val="008C0359"/>
    <w:rsid w:val="008C047C"/>
    <w:rsid w:val="008C055A"/>
    <w:rsid w:val="008C1721"/>
    <w:rsid w:val="008C178B"/>
    <w:rsid w:val="008C2086"/>
    <w:rsid w:val="008C2789"/>
    <w:rsid w:val="008C36EF"/>
    <w:rsid w:val="008C37E5"/>
    <w:rsid w:val="008C3817"/>
    <w:rsid w:val="008C3F49"/>
    <w:rsid w:val="008C455E"/>
    <w:rsid w:val="008C4B5C"/>
    <w:rsid w:val="008C4D07"/>
    <w:rsid w:val="008C5101"/>
    <w:rsid w:val="008C64AA"/>
    <w:rsid w:val="008C651E"/>
    <w:rsid w:val="008C69D3"/>
    <w:rsid w:val="008C731A"/>
    <w:rsid w:val="008C74DC"/>
    <w:rsid w:val="008C7B41"/>
    <w:rsid w:val="008C7FD5"/>
    <w:rsid w:val="008D1340"/>
    <w:rsid w:val="008D1BA8"/>
    <w:rsid w:val="008D20A0"/>
    <w:rsid w:val="008D2638"/>
    <w:rsid w:val="008D2D59"/>
    <w:rsid w:val="008D3504"/>
    <w:rsid w:val="008D3595"/>
    <w:rsid w:val="008D5815"/>
    <w:rsid w:val="008D651A"/>
    <w:rsid w:val="008D696A"/>
    <w:rsid w:val="008D714C"/>
    <w:rsid w:val="008D7C8D"/>
    <w:rsid w:val="008D7DF1"/>
    <w:rsid w:val="008E089A"/>
    <w:rsid w:val="008E0CE2"/>
    <w:rsid w:val="008E0F44"/>
    <w:rsid w:val="008E1D3D"/>
    <w:rsid w:val="008E3D32"/>
    <w:rsid w:val="008E4065"/>
    <w:rsid w:val="008E432C"/>
    <w:rsid w:val="008E4653"/>
    <w:rsid w:val="008E4698"/>
    <w:rsid w:val="008E4E8D"/>
    <w:rsid w:val="008E517D"/>
    <w:rsid w:val="008E5207"/>
    <w:rsid w:val="008E5395"/>
    <w:rsid w:val="008E58A0"/>
    <w:rsid w:val="008E7D2D"/>
    <w:rsid w:val="008E7F16"/>
    <w:rsid w:val="008F019D"/>
    <w:rsid w:val="008F0CCD"/>
    <w:rsid w:val="008F1620"/>
    <w:rsid w:val="008F1A80"/>
    <w:rsid w:val="008F1D02"/>
    <w:rsid w:val="008F1F2E"/>
    <w:rsid w:val="008F21D9"/>
    <w:rsid w:val="008F25D6"/>
    <w:rsid w:val="008F280E"/>
    <w:rsid w:val="008F28F5"/>
    <w:rsid w:val="008F2D49"/>
    <w:rsid w:val="008F2F54"/>
    <w:rsid w:val="008F3FCB"/>
    <w:rsid w:val="008F4241"/>
    <w:rsid w:val="008F46B0"/>
    <w:rsid w:val="008F571E"/>
    <w:rsid w:val="008F76B8"/>
    <w:rsid w:val="008F775E"/>
    <w:rsid w:val="008F7C03"/>
    <w:rsid w:val="00900957"/>
    <w:rsid w:val="00900FF9"/>
    <w:rsid w:val="0090176E"/>
    <w:rsid w:val="00901BFF"/>
    <w:rsid w:val="009022D0"/>
    <w:rsid w:val="009029DC"/>
    <w:rsid w:val="009032A8"/>
    <w:rsid w:val="00903D30"/>
    <w:rsid w:val="009048F7"/>
    <w:rsid w:val="009076EF"/>
    <w:rsid w:val="00911AFF"/>
    <w:rsid w:val="0091271A"/>
    <w:rsid w:val="00912AAB"/>
    <w:rsid w:val="009136D9"/>
    <w:rsid w:val="00913917"/>
    <w:rsid w:val="009147F4"/>
    <w:rsid w:val="00914AB2"/>
    <w:rsid w:val="00915E72"/>
    <w:rsid w:val="00916637"/>
    <w:rsid w:val="009167B0"/>
    <w:rsid w:val="00916B41"/>
    <w:rsid w:val="00916D5C"/>
    <w:rsid w:val="009209C0"/>
    <w:rsid w:val="00920CEF"/>
    <w:rsid w:val="00920D3C"/>
    <w:rsid w:val="009234D5"/>
    <w:rsid w:val="00923ECC"/>
    <w:rsid w:val="0092445F"/>
    <w:rsid w:val="009246F5"/>
    <w:rsid w:val="00924966"/>
    <w:rsid w:val="00924C4F"/>
    <w:rsid w:val="00925064"/>
    <w:rsid w:val="0092551B"/>
    <w:rsid w:val="00926A0F"/>
    <w:rsid w:val="009276E7"/>
    <w:rsid w:val="00927809"/>
    <w:rsid w:val="00930B8E"/>
    <w:rsid w:val="00930D3A"/>
    <w:rsid w:val="00930E04"/>
    <w:rsid w:val="009311EE"/>
    <w:rsid w:val="00931422"/>
    <w:rsid w:val="0093244B"/>
    <w:rsid w:val="00932FF6"/>
    <w:rsid w:val="0093324D"/>
    <w:rsid w:val="009336EB"/>
    <w:rsid w:val="00934451"/>
    <w:rsid w:val="00936437"/>
    <w:rsid w:val="00936614"/>
    <w:rsid w:val="00936C82"/>
    <w:rsid w:val="009371D7"/>
    <w:rsid w:val="009373F3"/>
    <w:rsid w:val="00937564"/>
    <w:rsid w:val="00941A06"/>
    <w:rsid w:val="00941AEE"/>
    <w:rsid w:val="00941D48"/>
    <w:rsid w:val="0094252B"/>
    <w:rsid w:val="00942A3F"/>
    <w:rsid w:val="00942DD9"/>
    <w:rsid w:val="00942E1B"/>
    <w:rsid w:val="00943505"/>
    <w:rsid w:val="00943E89"/>
    <w:rsid w:val="00943EF9"/>
    <w:rsid w:val="009444B3"/>
    <w:rsid w:val="00944573"/>
    <w:rsid w:val="00944C06"/>
    <w:rsid w:val="009454A2"/>
    <w:rsid w:val="00946C9E"/>
    <w:rsid w:val="00946F2B"/>
    <w:rsid w:val="00950735"/>
    <w:rsid w:val="009516B3"/>
    <w:rsid w:val="00951B91"/>
    <w:rsid w:val="00951F4E"/>
    <w:rsid w:val="00953BD0"/>
    <w:rsid w:val="00953E5C"/>
    <w:rsid w:val="009549AA"/>
    <w:rsid w:val="00954F12"/>
    <w:rsid w:val="009555C1"/>
    <w:rsid w:val="00955653"/>
    <w:rsid w:val="00955C38"/>
    <w:rsid w:val="009570DF"/>
    <w:rsid w:val="00957209"/>
    <w:rsid w:val="00957376"/>
    <w:rsid w:val="00957597"/>
    <w:rsid w:val="0095786A"/>
    <w:rsid w:val="00957F88"/>
    <w:rsid w:val="00960008"/>
    <w:rsid w:val="0096007B"/>
    <w:rsid w:val="0096074C"/>
    <w:rsid w:val="009608FE"/>
    <w:rsid w:val="00963A4F"/>
    <w:rsid w:val="00963C9F"/>
    <w:rsid w:val="00964443"/>
    <w:rsid w:val="00964AE8"/>
    <w:rsid w:val="0096563E"/>
    <w:rsid w:val="00966085"/>
    <w:rsid w:val="00967325"/>
    <w:rsid w:val="009704E9"/>
    <w:rsid w:val="0097057F"/>
    <w:rsid w:val="00970DA4"/>
    <w:rsid w:val="0097202F"/>
    <w:rsid w:val="00972299"/>
    <w:rsid w:val="00972315"/>
    <w:rsid w:val="009723C8"/>
    <w:rsid w:val="009725B1"/>
    <w:rsid w:val="00972FAF"/>
    <w:rsid w:val="009741A7"/>
    <w:rsid w:val="00976E4D"/>
    <w:rsid w:val="009776ED"/>
    <w:rsid w:val="00977BFE"/>
    <w:rsid w:val="00977CBF"/>
    <w:rsid w:val="00977CF1"/>
    <w:rsid w:val="00977DE1"/>
    <w:rsid w:val="00980931"/>
    <w:rsid w:val="00980A85"/>
    <w:rsid w:val="00980A8B"/>
    <w:rsid w:val="00981136"/>
    <w:rsid w:val="0098167E"/>
    <w:rsid w:val="00981850"/>
    <w:rsid w:val="00982160"/>
    <w:rsid w:val="00982179"/>
    <w:rsid w:val="00982402"/>
    <w:rsid w:val="0098350B"/>
    <w:rsid w:val="00983515"/>
    <w:rsid w:val="0098436E"/>
    <w:rsid w:val="00984D4A"/>
    <w:rsid w:val="00984D6F"/>
    <w:rsid w:val="009858FB"/>
    <w:rsid w:val="009859A9"/>
    <w:rsid w:val="00985A9D"/>
    <w:rsid w:val="009869A2"/>
    <w:rsid w:val="00986BE8"/>
    <w:rsid w:val="00987830"/>
    <w:rsid w:val="00987D5E"/>
    <w:rsid w:val="00987D77"/>
    <w:rsid w:val="0099009D"/>
    <w:rsid w:val="00991168"/>
    <w:rsid w:val="009915A9"/>
    <w:rsid w:val="009919B1"/>
    <w:rsid w:val="009921A4"/>
    <w:rsid w:val="00992381"/>
    <w:rsid w:val="0099244B"/>
    <w:rsid w:val="009938C6"/>
    <w:rsid w:val="00993BBE"/>
    <w:rsid w:val="009941E7"/>
    <w:rsid w:val="00996969"/>
    <w:rsid w:val="00996BC2"/>
    <w:rsid w:val="00997AC4"/>
    <w:rsid w:val="00997B9B"/>
    <w:rsid w:val="009A0467"/>
    <w:rsid w:val="009A0E6C"/>
    <w:rsid w:val="009A0F26"/>
    <w:rsid w:val="009A0FF5"/>
    <w:rsid w:val="009A20AE"/>
    <w:rsid w:val="009A4231"/>
    <w:rsid w:val="009A4AA7"/>
    <w:rsid w:val="009A4D2F"/>
    <w:rsid w:val="009A5700"/>
    <w:rsid w:val="009A574C"/>
    <w:rsid w:val="009A5C31"/>
    <w:rsid w:val="009A6705"/>
    <w:rsid w:val="009A6F86"/>
    <w:rsid w:val="009A7C2A"/>
    <w:rsid w:val="009B0ABD"/>
    <w:rsid w:val="009B0DD0"/>
    <w:rsid w:val="009B1F65"/>
    <w:rsid w:val="009B2E25"/>
    <w:rsid w:val="009B345F"/>
    <w:rsid w:val="009B3D9E"/>
    <w:rsid w:val="009B4865"/>
    <w:rsid w:val="009B4E01"/>
    <w:rsid w:val="009B4F87"/>
    <w:rsid w:val="009B6B0F"/>
    <w:rsid w:val="009B751A"/>
    <w:rsid w:val="009C01AE"/>
    <w:rsid w:val="009C039F"/>
    <w:rsid w:val="009C0636"/>
    <w:rsid w:val="009C0703"/>
    <w:rsid w:val="009C1BF9"/>
    <w:rsid w:val="009C2079"/>
    <w:rsid w:val="009C26E3"/>
    <w:rsid w:val="009C312E"/>
    <w:rsid w:val="009C3746"/>
    <w:rsid w:val="009C4BCD"/>
    <w:rsid w:val="009C4BD5"/>
    <w:rsid w:val="009C52F3"/>
    <w:rsid w:val="009C6778"/>
    <w:rsid w:val="009C6CAA"/>
    <w:rsid w:val="009C70C4"/>
    <w:rsid w:val="009C7882"/>
    <w:rsid w:val="009C7C6E"/>
    <w:rsid w:val="009D11AB"/>
    <w:rsid w:val="009D1D72"/>
    <w:rsid w:val="009D33B1"/>
    <w:rsid w:val="009D3AD5"/>
    <w:rsid w:val="009D3EB1"/>
    <w:rsid w:val="009D4C37"/>
    <w:rsid w:val="009D4D87"/>
    <w:rsid w:val="009D567E"/>
    <w:rsid w:val="009D574D"/>
    <w:rsid w:val="009D5ABA"/>
    <w:rsid w:val="009D5B77"/>
    <w:rsid w:val="009D6273"/>
    <w:rsid w:val="009D71B0"/>
    <w:rsid w:val="009D72A7"/>
    <w:rsid w:val="009D7858"/>
    <w:rsid w:val="009D7CAE"/>
    <w:rsid w:val="009E0731"/>
    <w:rsid w:val="009E15A8"/>
    <w:rsid w:val="009E182C"/>
    <w:rsid w:val="009E1D9A"/>
    <w:rsid w:val="009E34F6"/>
    <w:rsid w:val="009E37E4"/>
    <w:rsid w:val="009E38E8"/>
    <w:rsid w:val="009E4675"/>
    <w:rsid w:val="009E4BA1"/>
    <w:rsid w:val="009E53B9"/>
    <w:rsid w:val="009E5A3B"/>
    <w:rsid w:val="009E5A85"/>
    <w:rsid w:val="009E5D63"/>
    <w:rsid w:val="009E70B4"/>
    <w:rsid w:val="009E752B"/>
    <w:rsid w:val="009E7946"/>
    <w:rsid w:val="009E7A38"/>
    <w:rsid w:val="009E7F1F"/>
    <w:rsid w:val="009E7F69"/>
    <w:rsid w:val="009F05E5"/>
    <w:rsid w:val="009F151E"/>
    <w:rsid w:val="009F1565"/>
    <w:rsid w:val="009F1786"/>
    <w:rsid w:val="009F1A2E"/>
    <w:rsid w:val="009F258A"/>
    <w:rsid w:val="009F3013"/>
    <w:rsid w:val="009F3990"/>
    <w:rsid w:val="009F3B23"/>
    <w:rsid w:val="009F4C04"/>
    <w:rsid w:val="009F4F64"/>
    <w:rsid w:val="009F5BF5"/>
    <w:rsid w:val="009F65CC"/>
    <w:rsid w:val="009F7461"/>
    <w:rsid w:val="009F7711"/>
    <w:rsid w:val="009F795A"/>
    <w:rsid w:val="009F7BF9"/>
    <w:rsid w:val="00A00E6C"/>
    <w:rsid w:val="00A01485"/>
    <w:rsid w:val="00A01533"/>
    <w:rsid w:val="00A01593"/>
    <w:rsid w:val="00A02035"/>
    <w:rsid w:val="00A02254"/>
    <w:rsid w:val="00A0298C"/>
    <w:rsid w:val="00A02F61"/>
    <w:rsid w:val="00A03C81"/>
    <w:rsid w:val="00A049BD"/>
    <w:rsid w:val="00A05596"/>
    <w:rsid w:val="00A0687C"/>
    <w:rsid w:val="00A06D9E"/>
    <w:rsid w:val="00A07270"/>
    <w:rsid w:val="00A07AB6"/>
    <w:rsid w:val="00A1135B"/>
    <w:rsid w:val="00A11403"/>
    <w:rsid w:val="00A1193C"/>
    <w:rsid w:val="00A11D0B"/>
    <w:rsid w:val="00A12DCC"/>
    <w:rsid w:val="00A12F2C"/>
    <w:rsid w:val="00A13540"/>
    <w:rsid w:val="00A15187"/>
    <w:rsid w:val="00A16509"/>
    <w:rsid w:val="00A168DB"/>
    <w:rsid w:val="00A1739C"/>
    <w:rsid w:val="00A20A81"/>
    <w:rsid w:val="00A20C02"/>
    <w:rsid w:val="00A21BB4"/>
    <w:rsid w:val="00A224D9"/>
    <w:rsid w:val="00A227FC"/>
    <w:rsid w:val="00A22DE2"/>
    <w:rsid w:val="00A23C71"/>
    <w:rsid w:val="00A23FF6"/>
    <w:rsid w:val="00A247E2"/>
    <w:rsid w:val="00A24FB0"/>
    <w:rsid w:val="00A25074"/>
    <w:rsid w:val="00A2613D"/>
    <w:rsid w:val="00A26847"/>
    <w:rsid w:val="00A27401"/>
    <w:rsid w:val="00A30421"/>
    <w:rsid w:val="00A308AB"/>
    <w:rsid w:val="00A309F1"/>
    <w:rsid w:val="00A30ADB"/>
    <w:rsid w:val="00A311CB"/>
    <w:rsid w:val="00A3204E"/>
    <w:rsid w:val="00A32180"/>
    <w:rsid w:val="00A326BB"/>
    <w:rsid w:val="00A32BE8"/>
    <w:rsid w:val="00A32E7D"/>
    <w:rsid w:val="00A33303"/>
    <w:rsid w:val="00A33AFE"/>
    <w:rsid w:val="00A34236"/>
    <w:rsid w:val="00A34D40"/>
    <w:rsid w:val="00A35928"/>
    <w:rsid w:val="00A36983"/>
    <w:rsid w:val="00A36BA9"/>
    <w:rsid w:val="00A37323"/>
    <w:rsid w:val="00A378C1"/>
    <w:rsid w:val="00A4028F"/>
    <w:rsid w:val="00A41699"/>
    <w:rsid w:val="00A42A9C"/>
    <w:rsid w:val="00A43BE3"/>
    <w:rsid w:val="00A4502C"/>
    <w:rsid w:val="00A45D1A"/>
    <w:rsid w:val="00A463FC"/>
    <w:rsid w:val="00A46780"/>
    <w:rsid w:val="00A46A47"/>
    <w:rsid w:val="00A502F2"/>
    <w:rsid w:val="00A52024"/>
    <w:rsid w:val="00A5254C"/>
    <w:rsid w:val="00A53267"/>
    <w:rsid w:val="00A532EB"/>
    <w:rsid w:val="00A539AE"/>
    <w:rsid w:val="00A53B83"/>
    <w:rsid w:val="00A54879"/>
    <w:rsid w:val="00A54BDD"/>
    <w:rsid w:val="00A55CE7"/>
    <w:rsid w:val="00A56A28"/>
    <w:rsid w:val="00A56FC1"/>
    <w:rsid w:val="00A57F30"/>
    <w:rsid w:val="00A57F77"/>
    <w:rsid w:val="00A603DE"/>
    <w:rsid w:val="00A60D6C"/>
    <w:rsid w:val="00A61134"/>
    <w:rsid w:val="00A61238"/>
    <w:rsid w:val="00A61E8C"/>
    <w:rsid w:val="00A62259"/>
    <w:rsid w:val="00A65621"/>
    <w:rsid w:val="00A65B03"/>
    <w:rsid w:val="00A65D3D"/>
    <w:rsid w:val="00A67555"/>
    <w:rsid w:val="00A67BAE"/>
    <w:rsid w:val="00A70643"/>
    <w:rsid w:val="00A70698"/>
    <w:rsid w:val="00A708F2"/>
    <w:rsid w:val="00A70ACA"/>
    <w:rsid w:val="00A70BB6"/>
    <w:rsid w:val="00A718CC"/>
    <w:rsid w:val="00A7225F"/>
    <w:rsid w:val="00A724B0"/>
    <w:rsid w:val="00A7258C"/>
    <w:rsid w:val="00A727A5"/>
    <w:rsid w:val="00A73147"/>
    <w:rsid w:val="00A73183"/>
    <w:rsid w:val="00A73ED1"/>
    <w:rsid w:val="00A751E7"/>
    <w:rsid w:val="00A75B6E"/>
    <w:rsid w:val="00A75D82"/>
    <w:rsid w:val="00A766A7"/>
    <w:rsid w:val="00A7681D"/>
    <w:rsid w:val="00A76FD5"/>
    <w:rsid w:val="00A7747B"/>
    <w:rsid w:val="00A80E56"/>
    <w:rsid w:val="00A812FA"/>
    <w:rsid w:val="00A81552"/>
    <w:rsid w:val="00A817D9"/>
    <w:rsid w:val="00A8212D"/>
    <w:rsid w:val="00A82D8D"/>
    <w:rsid w:val="00A831B7"/>
    <w:rsid w:val="00A83933"/>
    <w:rsid w:val="00A8552C"/>
    <w:rsid w:val="00A8775D"/>
    <w:rsid w:val="00A87B0A"/>
    <w:rsid w:val="00A90BCD"/>
    <w:rsid w:val="00A91170"/>
    <w:rsid w:val="00A92018"/>
    <w:rsid w:val="00A93FFA"/>
    <w:rsid w:val="00A9594A"/>
    <w:rsid w:val="00A9611C"/>
    <w:rsid w:val="00A97F4D"/>
    <w:rsid w:val="00A97FA7"/>
    <w:rsid w:val="00A97FD8"/>
    <w:rsid w:val="00AA0214"/>
    <w:rsid w:val="00AA0762"/>
    <w:rsid w:val="00AA1090"/>
    <w:rsid w:val="00AA1E98"/>
    <w:rsid w:val="00AA3574"/>
    <w:rsid w:val="00AA35AC"/>
    <w:rsid w:val="00AA4C07"/>
    <w:rsid w:val="00AA5A4A"/>
    <w:rsid w:val="00AA66E7"/>
    <w:rsid w:val="00AA6CB3"/>
    <w:rsid w:val="00AB0959"/>
    <w:rsid w:val="00AB0DEC"/>
    <w:rsid w:val="00AB0EA2"/>
    <w:rsid w:val="00AB13C3"/>
    <w:rsid w:val="00AB20F3"/>
    <w:rsid w:val="00AB2477"/>
    <w:rsid w:val="00AB25EC"/>
    <w:rsid w:val="00AB2C4E"/>
    <w:rsid w:val="00AB32D8"/>
    <w:rsid w:val="00AB3CAF"/>
    <w:rsid w:val="00AB4D23"/>
    <w:rsid w:val="00AB5405"/>
    <w:rsid w:val="00AB56FB"/>
    <w:rsid w:val="00AB5FF6"/>
    <w:rsid w:val="00AB61E0"/>
    <w:rsid w:val="00AB6BE2"/>
    <w:rsid w:val="00AC092A"/>
    <w:rsid w:val="00AC1541"/>
    <w:rsid w:val="00AC194C"/>
    <w:rsid w:val="00AC304A"/>
    <w:rsid w:val="00AC3E8B"/>
    <w:rsid w:val="00AC3F30"/>
    <w:rsid w:val="00AC4025"/>
    <w:rsid w:val="00AC4520"/>
    <w:rsid w:val="00AC47DE"/>
    <w:rsid w:val="00AC5787"/>
    <w:rsid w:val="00AC696B"/>
    <w:rsid w:val="00AC6CAD"/>
    <w:rsid w:val="00AC75D9"/>
    <w:rsid w:val="00AC7CFD"/>
    <w:rsid w:val="00AD05DA"/>
    <w:rsid w:val="00AD070C"/>
    <w:rsid w:val="00AD0E47"/>
    <w:rsid w:val="00AD1067"/>
    <w:rsid w:val="00AD112B"/>
    <w:rsid w:val="00AD190F"/>
    <w:rsid w:val="00AD1FE6"/>
    <w:rsid w:val="00AD25CF"/>
    <w:rsid w:val="00AD2A0D"/>
    <w:rsid w:val="00AD2FA3"/>
    <w:rsid w:val="00AD3ABC"/>
    <w:rsid w:val="00AD425A"/>
    <w:rsid w:val="00AD427A"/>
    <w:rsid w:val="00AD440C"/>
    <w:rsid w:val="00AD48C4"/>
    <w:rsid w:val="00AD49A5"/>
    <w:rsid w:val="00AD4B6E"/>
    <w:rsid w:val="00AD50F6"/>
    <w:rsid w:val="00AD5826"/>
    <w:rsid w:val="00AD6488"/>
    <w:rsid w:val="00AD68E1"/>
    <w:rsid w:val="00AD6E5C"/>
    <w:rsid w:val="00AD6EB3"/>
    <w:rsid w:val="00AD74DA"/>
    <w:rsid w:val="00AE0060"/>
    <w:rsid w:val="00AE0394"/>
    <w:rsid w:val="00AE05F9"/>
    <w:rsid w:val="00AE0640"/>
    <w:rsid w:val="00AE1E5D"/>
    <w:rsid w:val="00AE33B6"/>
    <w:rsid w:val="00AE3655"/>
    <w:rsid w:val="00AE47DC"/>
    <w:rsid w:val="00AE482C"/>
    <w:rsid w:val="00AE4909"/>
    <w:rsid w:val="00AE4E15"/>
    <w:rsid w:val="00AE610D"/>
    <w:rsid w:val="00AE6CBB"/>
    <w:rsid w:val="00AF04FE"/>
    <w:rsid w:val="00AF098C"/>
    <w:rsid w:val="00AF1415"/>
    <w:rsid w:val="00AF1EA6"/>
    <w:rsid w:val="00AF2750"/>
    <w:rsid w:val="00AF316F"/>
    <w:rsid w:val="00AF4360"/>
    <w:rsid w:val="00AF464F"/>
    <w:rsid w:val="00AF5000"/>
    <w:rsid w:val="00AF5761"/>
    <w:rsid w:val="00AF5F5D"/>
    <w:rsid w:val="00AF65B9"/>
    <w:rsid w:val="00AF78C2"/>
    <w:rsid w:val="00B004DA"/>
    <w:rsid w:val="00B020EC"/>
    <w:rsid w:val="00B031B1"/>
    <w:rsid w:val="00B03555"/>
    <w:rsid w:val="00B047B2"/>
    <w:rsid w:val="00B04E08"/>
    <w:rsid w:val="00B04E3C"/>
    <w:rsid w:val="00B05184"/>
    <w:rsid w:val="00B0633B"/>
    <w:rsid w:val="00B07129"/>
    <w:rsid w:val="00B0764C"/>
    <w:rsid w:val="00B10CFB"/>
    <w:rsid w:val="00B118F8"/>
    <w:rsid w:val="00B119B6"/>
    <w:rsid w:val="00B12764"/>
    <w:rsid w:val="00B12BB7"/>
    <w:rsid w:val="00B13822"/>
    <w:rsid w:val="00B13826"/>
    <w:rsid w:val="00B13853"/>
    <w:rsid w:val="00B13B01"/>
    <w:rsid w:val="00B15F71"/>
    <w:rsid w:val="00B16325"/>
    <w:rsid w:val="00B16781"/>
    <w:rsid w:val="00B169EE"/>
    <w:rsid w:val="00B17138"/>
    <w:rsid w:val="00B17871"/>
    <w:rsid w:val="00B17C08"/>
    <w:rsid w:val="00B17D16"/>
    <w:rsid w:val="00B20520"/>
    <w:rsid w:val="00B21514"/>
    <w:rsid w:val="00B218D1"/>
    <w:rsid w:val="00B21DD0"/>
    <w:rsid w:val="00B21E24"/>
    <w:rsid w:val="00B22025"/>
    <w:rsid w:val="00B220BF"/>
    <w:rsid w:val="00B229DF"/>
    <w:rsid w:val="00B22F13"/>
    <w:rsid w:val="00B23032"/>
    <w:rsid w:val="00B233D0"/>
    <w:rsid w:val="00B2393E"/>
    <w:rsid w:val="00B23B32"/>
    <w:rsid w:val="00B23DE0"/>
    <w:rsid w:val="00B2421F"/>
    <w:rsid w:val="00B2568C"/>
    <w:rsid w:val="00B25DE4"/>
    <w:rsid w:val="00B25F16"/>
    <w:rsid w:val="00B27634"/>
    <w:rsid w:val="00B3081D"/>
    <w:rsid w:val="00B31D82"/>
    <w:rsid w:val="00B31F3A"/>
    <w:rsid w:val="00B32097"/>
    <w:rsid w:val="00B324D0"/>
    <w:rsid w:val="00B32BC8"/>
    <w:rsid w:val="00B33B1B"/>
    <w:rsid w:val="00B33D31"/>
    <w:rsid w:val="00B33E9C"/>
    <w:rsid w:val="00B3450A"/>
    <w:rsid w:val="00B347E3"/>
    <w:rsid w:val="00B358DC"/>
    <w:rsid w:val="00B35F80"/>
    <w:rsid w:val="00B40375"/>
    <w:rsid w:val="00B4083E"/>
    <w:rsid w:val="00B40CA2"/>
    <w:rsid w:val="00B41664"/>
    <w:rsid w:val="00B4330C"/>
    <w:rsid w:val="00B433E1"/>
    <w:rsid w:val="00B43673"/>
    <w:rsid w:val="00B43A6B"/>
    <w:rsid w:val="00B43DF9"/>
    <w:rsid w:val="00B457A8"/>
    <w:rsid w:val="00B465D0"/>
    <w:rsid w:val="00B46611"/>
    <w:rsid w:val="00B47EAF"/>
    <w:rsid w:val="00B50625"/>
    <w:rsid w:val="00B50FC7"/>
    <w:rsid w:val="00B51654"/>
    <w:rsid w:val="00B521A3"/>
    <w:rsid w:val="00B522AB"/>
    <w:rsid w:val="00B52633"/>
    <w:rsid w:val="00B52AC1"/>
    <w:rsid w:val="00B532A6"/>
    <w:rsid w:val="00B5392E"/>
    <w:rsid w:val="00B53CDF"/>
    <w:rsid w:val="00B53DDB"/>
    <w:rsid w:val="00B54B7C"/>
    <w:rsid w:val="00B55E4E"/>
    <w:rsid w:val="00B56C9A"/>
    <w:rsid w:val="00B571D5"/>
    <w:rsid w:val="00B573D1"/>
    <w:rsid w:val="00B57421"/>
    <w:rsid w:val="00B57C86"/>
    <w:rsid w:val="00B57F9C"/>
    <w:rsid w:val="00B61869"/>
    <w:rsid w:val="00B62965"/>
    <w:rsid w:val="00B630A3"/>
    <w:rsid w:val="00B64A59"/>
    <w:rsid w:val="00B663CF"/>
    <w:rsid w:val="00B6683F"/>
    <w:rsid w:val="00B67A3D"/>
    <w:rsid w:val="00B71B4B"/>
    <w:rsid w:val="00B71CC5"/>
    <w:rsid w:val="00B736CB"/>
    <w:rsid w:val="00B73BAA"/>
    <w:rsid w:val="00B74B61"/>
    <w:rsid w:val="00B7577C"/>
    <w:rsid w:val="00B76111"/>
    <w:rsid w:val="00B76CED"/>
    <w:rsid w:val="00B77731"/>
    <w:rsid w:val="00B77896"/>
    <w:rsid w:val="00B77C4D"/>
    <w:rsid w:val="00B80448"/>
    <w:rsid w:val="00B80C25"/>
    <w:rsid w:val="00B80D75"/>
    <w:rsid w:val="00B81136"/>
    <w:rsid w:val="00B81178"/>
    <w:rsid w:val="00B819EA"/>
    <w:rsid w:val="00B821E3"/>
    <w:rsid w:val="00B8247B"/>
    <w:rsid w:val="00B82C1A"/>
    <w:rsid w:val="00B8308C"/>
    <w:rsid w:val="00B84269"/>
    <w:rsid w:val="00B844E2"/>
    <w:rsid w:val="00B845D2"/>
    <w:rsid w:val="00B84B3D"/>
    <w:rsid w:val="00B85127"/>
    <w:rsid w:val="00B85452"/>
    <w:rsid w:val="00B87295"/>
    <w:rsid w:val="00B879F1"/>
    <w:rsid w:val="00B879FE"/>
    <w:rsid w:val="00B90047"/>
    <w:rsid w:val="00B91150"/>
    <w:rsid w:val="00B9231C"/>
    <w:rsid w:val="00B926F9"/>
    <w:rsid w:val="00B93866"/>
    <w:rsid w:val="00B94077"/>
    <w:rsid w:val="00B962C2"/>
    <w:rsid w:val="00B965D5"/>
    <w:rsid w:val="00B96CFA"/>
    <w:rsid w:val="00B96F79"/>
    <w:rsid w:val="00B97704"/>
    <w:rsid w:val="00B97C12"/>
    <w:rsid w:val="00BA01A8"/>
    <w:rsid w:val="00BA06F7"/>
    <w:rsid w:val="00BA0D54"/>
    <w:rsid w:val="00BA1A91"/>
    <w:rsid w:val="00BA38A8"/>
    <w:rsid w:val="00BA3ECB"/>
    <w:rsid w:val="00BA4543"/>
    <w:rsid w:val="00BA4883"/>
    <w:rsid w:val="00BA50D2"/>
    <w:rsid w:val="00BA5206"/>
    <w:rsid w:val="00BA532B"/>
    <w:rsid w:val="00BA5D7B"/>
    <w:rsid w:val="00BA6715"/>
    <w:rsid w:val="00BA6B19"/>
    <w:rsid w:val="00BA7A4B"/>
    <w:rsid w:val="00BB0F01"/>
    <w:rsid w:val="00BB10F5"/>
    <w:rsid w:val="00BB1D7C"/>
    <w:rsid w:val="00BB2526"/>
    <w:rsid w:val="00BB2717"/>
    <w:rsid w:val="00BB28AE"/>
    <w:rsid w:val="00BB3DEA"/>
    <w:rsid w:val="00BB40CF"/>
    <w:rsid w:val="00BB4327"/>
    <w:rsid w:val="00BB45FB"/>
    <w:rsid w:val="00BB4B6A"/>
    <w:rsid w:val="00BB4D6D"/>
    <w:rsid w:val="00BB51B5"/>
    <w:rsid w:val="00BB6CA8"/>
    <w:rsid w:val="00BB70D4"/>
    <w:rsid w:val="00BC006A"/>
    <w:rsid w:val="00BC0187"/>
    <w:rsid w:val="00BC02EC"/>
    <w:rsid w:val="00BC0471"/>
    <w:rsid w:val="00BC074E"/>
    <w:rsid w:val="00BC0DCB"/>
    <w:rsid w:val="00BC20CC"/>
    <w:rsid w:val="00BC37DE"/>
    <w:rsid w:val="00BC3C45"/>
    <w:rsid w:val="00BC3F71"/>
    <w:rsid w:val="00BC62D1"/>
    <w:rsid w:val="00BC6884"/>
    <w:rsid w:val="00BC7A63"/>
    <w:rsid w:val="00BD080B"/>
    <w:rsid w:val="00BD1F5F"/>
    <w:rsid w:val="00BD25BA"/>
    <w:rsid w:val="00BD2F32"/>
    <w:rsid w:val="00BD3CDD"/>
    <w:rsid w:val="00BD44BB"/>
    <w:rsid w:val="00BD4FB1"/>
    <w:rsid w:val="00BD53E6"/>
    <w:rsid w:val="00BD5D0F"/>
    <w:rsid w:val="00BD5E3C"/>
    <w:rsid w:val="00BD66C9"/>
    <w:rsid w:val="00BD67CE"/>
    <w:rsid w:val="00BD6984"/>
    <w:rsid w:val="00BD6F58"/>
    <w:rsid w:val="00BD6FBE"/>
    <w:rsid w:val="00BD76CB"/>
    <w:rsid w:val="00BE0C68"/>
    <w:rsid w:val="00BE1176"/>
    <w:rsid w:val="00BE1282"/>
    <w:rsid w:val="00BE1398"/>
    <w:rsid w:val="00BE1F2F"/>
    <w:rsid w:val="00BE2A46"/>
    <w:rsid w:val="00BE2C23"/>
    <w:rsid w:val="00BE5A88"/>
    <w:rsid w:val="00BE5AAF"/>
    <w:rsid w:val="00BE6223"/>
    <w:rsid w:val="00BE72B5"/>
    <w:rsid w:val="00BE7803"/>
    <w:rsid w:val="00BE7D1A"/>
    <w:rsid w:val="00BF1FA1"/>
    <w:rsid w:val="00BF1FC5"/>
    <w:rsid w:val="00BF3059"/>
    <w:rsid w:val="00BF33E0"/>
    <w:rsid w:val="00BF3586"/>
    <w:rsid w:val="00BF3871"/>
    <w:rsid w:val="00BF4D14"/>
    <w:rsid w:val="00BF4EDC"/>
    <w:rsid w:val="00BF5219"/>
    <w:rsid w:val="00BF74CA"/>
    <w:rsid w:val="00BF794E"/>
    <w:rsid w:val="00BF7AEB"/>
    <w:rsid w:val="00BF7DEB"/>
    <w:rsid w:val="00C00D3B"/>
    <w:rsid w:val="00C01534"/>
    <w:rsid w:val="00C01E7E"/>
    <w:rsid w:val="00C027C3"/>
    <w:rsid w:val="00C02A10"/>
    <w:rsid w:val="00C02F0F"/>
    <w:rsid w:val="00C02F54"/>
    <w:rsid w:val="00C038B3"/>
    <w:rsid w:val="00C03C46"/>
    <w:rsid w:val="00C049B1"/>
    <w:rsid w:val="00C04DB9"/>
    <w:rsid w:val="00C0501C"/>
    <w:rsid w:val="00C050D2"/>
    <w:rsid w:val="00C05437"/>
    <w:rsid w:val="00C05916"/>
    <w:rsid w:val="00C0601B"/>
    <w:rsid w:val="00C06540"/>
    <w:rsid w:val="00C06BDC"/>
    <w:rsid w:val="00C06D48"/>
    <w:rsid w:val="00C06EF1"/>
    <w:rsid w:val="00C07F71"/>
    <w:rsid w:val="00C10110"/>
    <w:rsid w:val="00C1200E"/>
    <w:rsid w:val="00C12359"/>
    <w:rsid w:val="00C1236F"/>
    <w:rsid w:val="00C131FF"/>
    <w:rsid w:val="00C13499"/>
    <w:rsid w:val="00C13DA9"/>
    <w:rsid w:val="00C14ACA"/>
    <w:rsid w:val="00C160ED"/>
    <w:rsid w:val="00C16490"/>
    <w:rsid w:val="00C16721"/>
    <w:rsid w:val="00C16E5F"/>
    <w:rsid w:val="00C1711B"/>
    <w:rsid w:val="00C17887"/>
    <w:rsid w:val="00C20049"/>
    <w:rsid w:val="00C20B14"/>
    <w:rsid w:val="00C20B17"/>
    <w:rsid w:val="00C21BDC"/>
    <w:rsid w:val="00C21D33"/>
    <w:rsid w:val="00C22666"/>
    <w:rsid w:val="00C226D8"/>
    <w:rsid w:val="00C22963"/>
    <w:rsid w:val="00C229E8"/>
    <w:rsid w:val="00C22A26"/>
    <w:rsid w:val="00C22CCD"/>
    <w:rsid w:val="00C25E90"/>
    <w:rsid w:val="00C25FE8"/>
    <w:rsid w:val="00C265DC"/>
    <w:rsid w:val="00C26611"/>
    <w:rsid w:val="00C2669F"/>
    <w:rsid w:val="00C27868"/>
    <w:rsid w:val="00C30043"/>
    <w:rsid w:val="00C31DDA"/>
    <w:rsid w:val="00C362EE"/>
    <w:rsid w:val="00C36397"/>
    <w:rsid w:val="00C36890"/>
    <w:rsid w:val="00C36A00"/>
    <w:rsid w:val="00C36B58"/>
    <w:rsid w:val="00C3754C"/>
    <w:rsid w:val="00C37C6D"/>
    <w:rsid w:val="00C40128"/>
    <w:rsid w:val="00C405F8"/>
    <w:rsid w:val="00C40DDA"/>
    <w:rsid w:val="00C41DB7"/>
    <w:rsid w:val="00C42507"/>
    <w:rsid w:val="00C42867"/>
    <w:rsid w:val="00C42C06"/>
    <w:rsid w:val="00C42ED8"/>
    <w:rsid w:val="00C42F66"/>
    <w:rsid w:val="00C435A7"/>
    <w:rsid w:val="00C4476D"/>
    <w:rsid w:val="00C447EE"/>
    <w:rsid w:val="00C44FE3"/>
    <w:rsid w:val="00C45E04"/>
    <w:rsid w:val="00C47A67"/>
    <w:rsid w:val="00C47D25"/>
    <w:rsid w:val="00C503D9"/>
    <w:rsid w:val="00C50AB0"/>
    <w:rsid w:val="00C50DCE"/>
    <w:rsid w:val="00C50EE2"/>
    <w:rsid w:val="00C5131B"/>
    <w:rsid w:val="00C51948"/>
    <w:rsid w:val="00C51EE7"/>
    <w:rsid w:val="00C52566"/>
    <w:rsid w:val="00C52A94"/>
    <w:rsid w:val="00C52E35"/>
    <w:rsid w:val="00C5360A"/>
    <w:rsid w:val="00C53AF7"/>
    <w:rsid w:val="00C5481B"/>
    <w:rsid w:val="00C54E79"/>
    <w:rsid w:val="00C5567F"/>
    <w:rsid w:val="00C55A43"/>
    <w:rsid w:val="00C561AA"/>
    <w:rsid w:val="00C56F2D"/>
    <w:rsid w:val="00C57DB2"/>
    <w:rsid w:val="00C60596"/>
    <w:rsid w:val="00C60C79"/>
    <w:rsid w:val="00C6149E"/>
    <w:rsid w:val="00C61B1D"/>
    <w:rsid w:val="00C61C49"/>
    <w:rsid w:val="00C61CE9"/>
    <w:rsid w:val="00C62B2D"/>
    <w:rsid w:val="00C6354C"/>
    <w:rsid w:val="00C63C8E"/>
    <w:rsid w:val="00C63D82"/>
    <w:rsid w:val="00C64144"/>
    <w:rsid w:val="00C64C2B"/>
    <w:rsid w:val="00C64C8A"/>
    <w:rsid w:val="00C650AF"/>
    <w:rsid w:val="00C669C7"/>
    <w:rsid w:val="00C66B37"/>
    <w:rsid w:val="00C66E5E"/>
    <w:rsid w:val="00C6743A"/>
    <w:rsid w:val="00C677E9"/>
    <w:rsid w:val="00C70982"/>
    <w:rsid w:val="00C709A4"/>
    <w:rsid w:val="00C717C5"/>
    <w:rsid w:val="00C73E08"/>
    <w:rsid w:val="00C73FA7"/>
    <w:rsid w:val="00C74A5D"/>
    <w:rsid w:val="00C75B88"/>
    <w:rsid w:val="00C76239"/>
    <w:rsid w:val="00C7667A"/>
    <w:rsid w:val="00C76831"/>
    <w:rsid w:val="00C76A3F"/>
    <w:rsid w:val="00C76ED6"/>
    <w:rsid w:val="00C77759"/>
    <w:rsid w:val="00C8012C"/>
    <w:rsid w:val="00C80700"/>
    <w:rsid w:val="00C814E3"/>
    <w:rsid w:val="00C82788"/>
    <w:rsid w:val="00C828F7"/>
    <w:rsid w:val="00C82ADC"/>
    <w:rsid w:val="00C83A2D"/>
    <w:rsid w:val="00C83E4F"/>
    <w:rsid w:val="00C8429D"/>
    <w:rsid w:val="00C84682"/>
    <w:rsid w:val="00C847B8"/>
    <w:rsid w:val="00C85309"/>
    <w:rsid w:val="00C8548B"/>
    <w:rsid w:val="00C858AE"/>
    <w:rsid w:val="00C858BF"/>
    <w:rsid w:val="00C863CC"/>
    <w:rsid w:val="00C86A02"/>
    <w:rsid w:val="00C87669"/>
    <w:rsid w:val="00C87729"/>
    <w:rsid w:val="00C9027E"/>
    <w:rsid w:val="00C91B87"/>
    <w:rsid w:val="00C91FC7"/>
    <w:rsid w:val="00C928DF"/>
    <w:rsid w:val="00C92F66"/>
    <w:rsid w:val="00C93C58"/>
    <w:rsid w:val="00C9431C"/>
    <w:rsid w:val="00C9452F"/>
    <w:rsid w:val="00C955AF"/>
    <w:rsid w:val="00C9599E"/>
    <w:rsid w:val="00C97307"/>
    <w:rsid w:val="00C9789D"/>
    <w:rsid w:val="00CA00A7"/>
    <w:rsid w:val="00CA090F"/>
    <w:rsid w:val="00CA0CEF"/>
    <w:rsid w:val="00CA2806"/>
    <w:rsid w:val="00CA340B"/>
    <w:rsid w:val="00CA342B"/>
    <w:rsid w:val="00CA3724"/>
    <w:rsid w:val="00CA4318"/>
    <w:rsid w:val="00CA4708"/>
    <w:rsid w:val="00CA47AD"/>
    <w:rsid w:val="00CA4EEC"/>
    <w:rsid w:val="00CA5458"/>
    <w:rsid w:val="00CA55C5"/>
    <w:rsid w:val="00CA56D0"/>
    <w:rsid w:val="00CA5D52"/>
    <w:rsid w:val="00CA5F0A"/>
    <w:rsid w:val="00CA6329"/>
    <w:rsid w:val="00CA7386"/>
    <w:rsid w:val="00CA79AB"/>
    <w:rsid w:val="00CA7A1F"/>
    <w:rsid w:val="00CA7D76"/>
    <w:rsid w:val="00CB07A5"/>
    <w:rsid w:val="00CB09B8"/>
    <w:rsid w:val="00CB10F4"/>
    <w:rsid w:val="00CB1708"/>
    <w:rsid w:val="00CB3612"/>
    <w:rsid w:val="00CB3C28"/>
    <w:rsid w:val="00CB3C67"/>
    <w:rsid w:val="00CB50BE"/>
    <w:rsid w:val="00CB6018"/>
    <w:rsid w:val="00CB7983"/>
    <w:rsid w:val="00CB7B0F"/>
    <w:rsid w:val="00CC029C"/>
    <w:rsid w:val="00CC065B"/>
    <w:rsid w:val="00CC152D"/>
    <w:rsid w:val="00CC16EA"/>
    <w:rsid w:val="00CC1B4D"/>
    <w:rsid w:val="00CC3344"/>
    <w:rsid w:val="00CC345C"/>
    <w:rsid w:val="00CC37C9"/>
    <w:rsid w:val="00CC4174"/>
    <w:rsid w:val="00CC426F"/>
    <w:rsid w:val="00CC428E"/>
    <w:rsid w:val="00CC42A6"/>
    <w:rsid w:val="00CC48DC"/>
    <w:rsid w:val="00CC4ECF"/>
    <w:rsid w:val="00CC5D8D"/>
    <w:rsid w:val="00CC65A0"/>
    <w:rsid w:val="00CC65A4"/>
    <w:rsid w:val="00CC6747"/>
    <w:rsid w:val="00CC7886"/>
    <w:rsid w:val="00CC78D6"/>
    <w:rsid w:val="00CC7992"/>
    <w:rsid w:val="00CD12F0"/>
    <w:rsid w:val="00CD1C9A"/>
    <w:rsid w:val="00CD1D1F"/>
    <w:rsid w:val="00CD3006"/>
    <w:rsid w:val="00CD3479"/>
    <w:rsid w:val="00CD60B2"/>
    <w:rsid w:val="00CD6CA5"/>
    <w:rsid w:val="00CD710C"/>
    <w:rsid w:val="00CD77ED"/>
    <w:rsid w:val="00CD78A2"/>
    <w:rsid w:val="00CD79FF"/>
    <w:rsid w:val="00CE03D5"/>
    <w:rsid w:val="00CE08FD"/>
    <w:rsid w:val="00CE0DF8"/>
    <w:rsid w:val="00CE10F9"/>
    <w:rsid w:val="00CE1393"/>
    <w:rsid w:val="00CE22AF"/>
    <w:rsid w:val="00CE2DCA"/>
    <w:rsid w:val="00CE3222"/>
    <w:rsid w:val="00CE35DC"/>
    <w:rsid w:val="00CE3A08"/>
    <w:rsid w:val="00CE3B0B"/>
    <w:rsid w:val="00CE4868"/>
    <w:rsid w:val="00CE521A"/>
    <w:rsid w:val="00CE54CD"/>
    <w:rsid w:val="00CE651A"/>
    <w:rsid w:val="00CE687A"/>
    <w:rsid w:val="00CE6BE6"/>
    <w:rsid w:val="00CE6E36"/>
    <w:rsid w:val="00CE70E1"/>
    <w:rsid w:val="00CE7841"/>
    <w:rsid w:val="00CE7D36"/>
    <w:rsid w:val="00CF0519"/>
    <w:rsid w:val="00CF1166"/>
    <w:rsid w:val="00CF1FF5"/>
    <w:rsid w:val="00CF250E"/>
    <w:rsid w:val="00CF277B"/>
    <w:rsid w:val="00CF35C2"/>
    <w:rsid w:val="00CF3F80"/>
    <w:rsid w:val="00CF3FFB"/>
    <w:rsid w:val="00CF4C17"/>
    <w:rsid w:val="00CF4CE2"/>
    <w:rsid w:val="00CF4D88"/>
    <w:rsid w:val="00CF5213"/>
    <w:rsid w:val="00CF5D81"/>
    <w:rsid w:val="00CF6662"/>
    <w:rsid w:val="00CF6EBB"/>
    <w:rsid w:val="00CF7362"/>
    <w:rsid w:val="00CF749A"/>
    <w:rsid w:val="00D00246"/>
    <w:rsid w:val="00D00393"/>
    <w:rsid w:val="00D00A48"/>
    <w:rsid w:val="00D0100F"/>
    <w:rsid w:val="00D0122B"/>
    <w:rsid w:val="00D0141E"/>
    <w:rsid w:val="00D02282"/>
    <w:rsid w:val="00D02550"/>
    <w:rsid w:val="00D0296D"/>
    <w:rsid w:val="00D031DB"/>
    <w:rsid w:val="00D03F2A"/>
    <w:rsid w:val="00D04BC5"/>
    <w:rsid w:val="00D0768E"/>
    <w:rsid w:val="00D07746"/>
    <w:rsid w:val="00D07A07"/>
    <w:rsid w:val="00D07DE9"/>
    <w:rsid w:val="00D07FE0"/>
    <w:rsid w:val="00D10ABF"/>
    <w:rsid w:val="00D11969"/>
    <w:rsid w:val="00D1259C"/>
    <w:rsid w:val="00D12929"/>
    <w:rsid w:val="00D13127"/>
    <w:rsid w:val="00D1312B"/>
    <w:rsid w:val="00D13479"/>
    <w:rsid w:val="00D14538"/>
    <w:rsid w:val="00D14543"/>
    <w:rsid w:val="00D14783"/>
    <w:rsid w:val="00D14F02"/>
    <w:rsid w:val="00D1548F"/>
    <w:rsid w:val="00D15B91"/>
    <w:rsid w:val="00D1609E"/>
    <w:rsid w:val="00D16452"/>
    <w:rsid w:val="00D17072"/>
    <w:rsid w:val="00D17321"/>
    <w:rsid w:val="00D17E2B"/>
    <w:rsid w:val="00D205C0"/>
    <w:rsid w:val="00D23312"/>
    <w:rsid w:val="00D23384"/>
    <w:rsid w:val="00D237E1"/>
    <w:rsid w:val="00D23BC5"/>
    <w:rsid w:val="00D247D2"/>
    <w:rsid w:val="00D248A2"/>
    <w:rsid w:val="00D251EF"/>
    <w:rsid w:val="00D25269"/>
    <w:rsid w:val="00D25511"/>
    <w:rsid w:val="00D25ED9"/>
    <w:rsid w:val="00D266BE"/>
    <w:rsid w:val="00D26C8B"/>
    <w:rsid w:val="00D279CA"/>
    <w:rsid w:val="00D27EFC"/>
    <w:rsid w:val="00D33355"/>
    <w:rsid w:val="00D3359A"/>
    <w:rsid w:val="00D3375F"/>
    <w:rsid w:val="00D35390"/>
    <w:rsid w:val="00D3771A"/>
    <w:rsid w:val="00D37CEA"/>
    <w:rsid w:val="00D405D3"/>
    <w:rsid w:val="00D40692"/>
    <w:rsid w:val="00D40A28"/>
    <w:rsid w:val="00D412C4"/>
    <w:rsid w:val="00D429B5"/>
    <w:rsid w:val="00D42F69"/>
    <w:rsid w:val="00D445A9"/>
    <w:rsid w:val="00D448C0"/>
    <w:rsid w:val="00D45D94"/>
    <w:rsid w:val="00D4674C"/>
    <w:rsid w:val="00D502B9"/>
    <w:rsid w:val="00D5039F"/>
    <w:rsid w:val="00D50EC9"/>
    <w:rsid w:val="00D51EE9"/>
    <w:rsid w:val="00D52A5D"/>
    <w:rsid w:val="00D533A0"/>
    <w:rsid w:val="00D5394D"/>
    <w:rsid w:val="00D54432"/>
    <w:rsid w:val="00D544EB"/>
    <w:rsid w:val="00D55E8B"/>
    <w:rsid w:val="00D5645E"/>
    <w:rsid w:val="00D56C0C"/>
    <w:rsid w:val="00D57823"/>
    <w:rsid w:val="00D57E7F"/>
    <w:rsid w:val="00D608CB"/>
    <w:rsid w:val="00D60C71"/>
    <w:rsid w:val="00D61207"/>
    <w:rsid w:val="00D61609"/>
    <w:rsid w:val="00D61C9F"/>
    <w:rsid w:val="00D627CE"/>
    <w:rsid w:val="00D629AD"/>
    <w:rsid w:val="00D62B08"/>
    <w:rsid w:val="00D62DC9"/>
    <w:rsid w:val="00D62E03"/>
    <w:rsid w:val="00D63055"/>
    <w:rsid w:val="00D63D49"/>
    <w:rsid w:val="00D64242"/>
    <w:rsid w:val="00D646F4"/>
    <w:rsid w:val="00D64C7C"/>
    <w:rsid w:val="00D6524D"/>
    <w:rsid w:val="00D6544A"/>
    <w:rsid w:val="00D65E9F"/>
    <w:rsid w:val="00D66133"/>
    <w:rsid w:val="00D663C0"/>
    <w:rsid w:val="00D6672E"/>
    <w:rsid w:val="00D66D75"/>
    <w:rsid w:val="00D66D82"/>
    <w:rsid w:val="00D67C22"/>
    <w:rsid w:val="00D67E74"/>
    <w:rsid w:val="00D67EFE"/>
    <w:rsid w:val="00D7081A"/>
    <w:rsid w:val="00D70BF7"/>
    <w:rsid w:val="00D71593"/>
    <w:rsid w:val="00D72064"/>
    <w:rsid w:val="00D72099"/>
    <w:rsid w:val="00D723D4"/>
    <w:rsid w:val="00D726C3"/>
    <w:rsid w:val="00D7318B"/>
    <w:rsid w:val="00D731F0"/>
    <w:rsid w:val="00D748B5"/>
    <w:rsid w:val="00D75B03"/>
    <w:rsid w:val="00D75B6F"/>
    <w:rsid w:val="00D7677B"/>
    <w:rsid w:val="00D76878"/>
    <w:rsid w:val="00D770E5"/>
    <w:rsid w:val="00D7754B"/>
    <w:rsid w:val="00D80153"/>
    <w:rsid w:val="00D81827"/>
    <w:rsid w:val="00D828C0"/>
    <w:rsid w:val="00D82B5B"/>
    <w:rsid w:val="00D82C96"/>
    <w:rsid w:val="00D82D01"/>
    <w:rsid w:val="00D83EE4"/>
    <w:rsid w:val="00D8467C"/>
    <w:rsid w:val="00D85530"/>
    <w:rsid w:val="00D85A72"/>
    <w:rsid w:val="00D86A1B"/>
    <w:rsid w:val="00D87171"/>
    <w:rsid w:val="00D87242"/>
    <w:rsid w:val="00D87F68"/>
    <w:rsid w:val="00D90206"/>
    <w:rsid w:val="00D90251"/>
    <w:rsid w:val="00D9076F"/>
    <w:rsid w:val="00D908BD"/>
    <w:rsid w:val="00D9094E"/>
    <w:rsid w:val="00D92412"/>
    <w:rsid w:val="00D941D4"/>
    <w:rsid w:val="00D942F0"/>
    <w:rsid w:val="00D94A60"/>
    <w:rsid w:val="00D951C0"/>
    <w:rsid w:val="00D9537F"/>
    <w:rsid w:val="00D955B4"/>
    <w:rsid w:val="00D962CD"/>
    <w:rsid w:val="00D96AA0"/>
    <w:rsid w:val="00D96C7C"/>
    <w:rsid w:val="00DA08D7"/>
    <w:rsid w:val="00DA0995"/>
    <w:rsid w:val="00DA20B2"/>
    <w:rsid w:val="00DA2274"/>
    <w:rsid w:val="00DA2FD4"/>
    <w:rsid w:val="00DA31C3"/>
    <w:rsid w:val="00DA453D"/>
    <w:rsid w:val="00DA4551"/>
    <w:rsid w:val="00DA5049"/>
    <w:rsid w:val="00DA52EB"/>
    <w:rsid w:val="00DA545B"/>
    <w:rsid w:val="00DA5484"/>
    <w:rsid w:val="00DA5489"/>
    <w:rsid w:val="00DA54B5"/>
    <w:rsid w:val="00DA55E9"/>
    <w:rsid w:val="00DA718C"/>
    <w:rsid w:val="00DA748C"/>
    <w:rsid w:val="00DA75F5"/>
    <w:rsid w:val="00DA761F"/>
    <w:rsid w:val="00DA771D"/>
    <w:rsid w:val="00DB1799"/>
    <w:rsid w:val="00DB22F0"/>
    <w:rsid w:val="00DB2C13"/>
    <w:rsid w:val="00DB313F"/>
    <w:rsid w:val="00DB34B7"/>
    <w:rsid w:val="00DB390A"/>
    <w:rsid w:val="00DB3FC3"/>
    <w:rsid w:val="00DB6542"/>
    <w:rsid w:val="00DB67DF"/>
    <w:rsid w:val="00DB6FB6"/>
    <w:rsid w:val="00DC03B7"/>
    <w:rsid w:val="00DC0D22"/>
    <w:rsid w:val="00DC0E72"/>
    <w:rsid w:val="00DC1329"/>
    <w:rsid w:val="00DC3C6D"/>
    <w:rsid w:val="00DC3FC2"/>
    <w:rsid w:val="00DC441E"/>
    <w:rsid w:val="00DC4628"/>
    <w:rsid w:val="00DC5028"/>
    <w:rsid w:val="00DC5DCE"/>
    <w:rsid w:val="00DC6AA0"/>
    <w:rsid w:val="00DC72C1"/>
    <w:rsid w:val="00DC7593"/>
    <w:rsid w:val="00DC7D05"/>
    <w:rsid w:val="00DD02DD"/>
    <w:rsid w:val="00DD0977"/>
    <w:rsid w:val="00DD1134"/>
    <w:rsid w:val="00DD1910"/>
    <w:rsid w:val="00DD2138"/>
    <w:rsid w:val="00DD2958"/>
    <w:rsid w:val="00DD305D"/>
    <w:rsid w:val="00DD38BC"/>
    <w:rsid w:val="00DD3D2C"/>
    <w:rsid w:val="00DD60E6"/>
    <w:rsid w:val="00DD6251"/>
    <w:rsid w:val="00DD7A54"/>
    <w:rsid w:val="00DD7D55"/>
    <w:rsid w:val="00DD7E24"/>
    <w:rsid w:val="00DE0318"/>
    <w:rsid w:val="00DE1AB4"/>
    <w:rsid w:val="00DE2074"/>
    <w:rsid w:val="00DE207A"/>
    <w:rsid w:val="00DE2D76"/>
    <w:rsid w:val="00DE2D90"/>
    <w:rsid w:val="00DE3E4E"/>
    <w:rsid w:val="00DE4594"/>
    <w:rsid w:val="00DE48BA"/>
    <w:rsid w:val="00DE4F8D"/>
    <w:rsid w:val="00DE56CF"/>
    <w:rsid w:val="00DE6598"/>
    <w:rsid w:val="00DE67F7"/>
    <w:rsid w:val="00DE6853"/>
    <w:rsid w:val="00DE6864"/>
    <w:rsid w:val="00DE6B21"/>
    <w:rsid w:val="00DE7E1F"/>
    <w:rsid w:val="00DF14D9"/>
    <w:rsid w:val="00DF167F"/>
    <w:rsid w:val="00DF1E15"/>
    <w:rsid w:val="00DF1E54"/>
    <w:rsid w:val="00DF207A"/>
    <w:rsid w:val="00DF2807"/>
    <w:rsid w:val="00DF38FA"/>
    <w:rsid w:val="00DF3EC9"/>
    <w:rsid w:val="00DF4461"/>
    <w:rsid w:val="00DF4E02"/>
    <w:rsid w:val="00DF5884"/>
    <w:rsid w:val="00DF62B1"/>
    <w:rsid w:val="00DF667F"/>
    <w:rsid w:val="00DF6E9D"/>
    <w:rsid w:val="00DF71C6"/>
    <w:rsid w:val="00DF7939"/>
    <w:rsid w:val="00DF7961"/>
    <w:rsid w:val="00DF7D6A"/>
    <w:rsid w:val="00DF7E92"/>
    <w:rsid w:val="00E0066C"/>
    <w:rsid w:val="00E007CC"/>
    <w:rsid w:val="00E008AA"/>
    <w:rsid w:val="00E015E9"/>
    <w:rsid w:val="00E01945"/>
    <w:rsid w:val="00E02AC0"/>
    <w:rsid w:val="00E042AA"/>
    <w:rsid w:val="00E04863"/>
    <w:rsid w:val="00E05086"/>
    <w:rsid w:val="00E05953"/>
    <w:rsid w:val="00E074CA"/>
    <w:rsid w:val="00E0770C"/>
    <w:rsid w:val="00E077AC"/>
    <w:rsid w:val="00E079B8"/>
    <w:rsid w:val="00E106B3"/>
    <w:rsid w:val="00E10BBD"/>
    <w:rsid w:val="00E10DF3"/>
    <w:rsid w:val="00E11CEB"/>
    <w:rsid w:val="00E11F46"/>
    <w:rsid w:val="00E121DC"/>
    <w:rsid w:val="00E122CD"/>
    <w:rsid w:val="00E134E4"/>
    <w:rsid w:val="00E14077"/>
    <w:rsid w:val="00E14EF4"/>
    <w:rsid w:val="00E150BA"/>
    <w:rsid w:val="00E1549D"/>
    <w:rsid w:val="00E16B52"/>
    <w:rsid w:val="00E16B55"/>
    <w:rsid w:val="00E16DD7"/>
    <w:rsid w:val="00E17625"/>
    <w:rsid w:val="00E17C08"/>
    <w:rsid w:val="00E21416"/>
    <w:rsid w:val="00E22348"/>
    <w:rsid w:val="00E22EAB"/>
    <w:rsid w:val="00E235A0"/>
    <w:rsid w:val="00E236B9"/>
    <w:rsid w:val="00E23A13"/>
    <w:rsid w:val="00E243B0"/>
    <w:rsid w:val="00E24539"/>
    <w:rsid w:val="00E24C25"/>
    <w:rsid w:val="00E25292"/>
    <w:rsid w:val="00E2537F"/>
    <w:rsid w:val="00E25A38"/>
    <w:rsid w:val="00E25CAE"/>
    <w:rsid w:val="00E263C5"/>
    <w:rsid w:val="00E265B3"/>
    <w:rsid w:val="00E26AB9"/>
    <w:rsid w:val="00E26ED2"/>
    <w:rsid w:val="00E26FFD"/>
    <w:rsid w:val="00E27025"/>
    <w:rsid w:val="00E27864"/>
    <w:rsid w:val="00E27FF8"/>
    <w:rsid w:val="00E3033E"/>
    <w:rsid w:val="00E321D0"/>
    <w:rsid w:val="00E32B50"/>
    <w:rsid w:val="00E32FF2"/>
    <w:rsid w:val="00E33386"/>
    <w:rsid w:val="00E33440"/>
    <w:rsid w:val="00E34940"/>
    <w:rsid w:val="00E3509D"/>
    <w:rsid w:val="00E36336"/>
    <w:rsid w:val="00E36B47"/>
    <w:rsid w:val="00E36D86"/>
    <w:rsid w:val="00E41AB7"/>
    <w:rsid w:val="00E420C9"/>
    <w:rsid w:val="00E433B4"/>
    <w:rsid w:val="00E443D0"/>
    <w:rsid w:val="00E44ED7"/>
    <w:rsid w:val="00E450AC"/>
    <w:rsid w:val="00E45E4F"/>
    <w:rsid w:val="00E45F05"/>
    <w:rsid w:val="00E460A3"/>
    <w:rsid w:val="00E460C1"/>
    <w:rsid w:val="00E46412"/>
    <w:rsid w:val="00E47667"/>
    <w:rsid w:val="00E47C49"/>
    <w:rsid w:val="00E50EDE"/>
    <w:rsid w:val="00E5206B"/>
    <w:rsid w:val="00E52E98"/>
    <w:rsid w:val="00E530C2"/>
    <w:rsid w:val="00E5344F"/>
    <w:rsid w:val="00E5370E"/>
    <w:rsid w:val="00E548E1"/>
    <w:rsid w:val="00E55182"/>
    <w:rsid w:val="00E553E8"/>
    <w:rsid w:val="00E571BB"/>
    <w:rsid w:val="00E57570"/>
    <w:rsid w:val="00E57666"/>
    <w:rsid w:val="00E57CB3"/>
    <w:rsid w:val="00E61C8A"/>
    <w:rsid w:val="00E62CEC"/>
    <w:rsid w:val="00E638F9"/>
    <w:rsid w:val="00E64BF3"/>
    <w:rsid w:val="00E67137"/>
    <w:rsid w:val="00E67153"/>
    <w:rsid w:val="00E6728B"/>
    <w:rsid w:val="00E67856"/>
    <w:rsid w:val="00E67A07"/>
    <w:rsid w:val="00E70832"/>
    <w:rsid w:val="00E72067"/>
    <w:rsid w:val="00E731C1"/>
    <w:rsid w:val="00E73BAC"/>
    <w:rsid w:val="00E7492E"/>
    <w:rsid w:val="00E74EC6"/>
    <w:rsid w:val="00E7541C"/>
    <w:rsid w:val="00E7548B"/>
    <w:rsid w:val="00E75FEE"/>
    <w:rsid w:val="00E76011"/>
    <w:rsid w:val="00E768CB"/>
    <w:rsid w:val="00E803F5"/>
    <w:rsid w:val="00E80A03"/>
    <w:rsid w:val="00E80B4D"/>
    <w:rsid w:val="00E80FA7"/>
    <w:rsid w:val="00E833AC"/>
    <w:rsid w:val="00E8396B"/>
    <w:rsid w:val="00E83C3E"/>
    <w:rsid w:val="00E8453F"/>
    <w:rsid w:val="00E848A1"/>
    <w:rsid w:val="00E84AC0"/>
    <w:rsid w:val="00E84FC1"/>
    <w:rsid w:val="00E853C5"/>
    <w:rsid w:val="00E86823"/>
    <w:rsid w:val="00E8752C"/>
    <w:rsid w:val="00E878FC"/>
    <w:rsid w:val="00E87ADA"/>
    <w:rsid w:val="00E87B5B"/>
    <w:rsid w:val="00E904C9"/>
    <w:rsid w:val="00E90CEA"/>
    <w:rsid w:val="00E90D37"/>
    <w:rsid w:val="00E90F06"/>
    <w:rsid w:val="00E914AC"/>
    <w:rsid w:val="00E9173C"/>
    <w:rsid w:val="00E917F7"/>
    <w:rsid w:val="00E92020"/>
    <w:rsid w:val="00E93A64"/>
    <w:rsid w:val="00E93A8A"/>
    <w:rsid w:val="00E93CF1"/>
    <w:rsid w:val="00E94571"/>
    <w:rsid w:val="00E94E29"/>
    <w:rsid w:val="00E9539C"/>
    <w:rsid w:val="00E95896"/>
    <w:rsid w:val="00E95CDB"/>
    <w:rsid w:val="00E966BD"/>
    <w:rsid w:val="00E96811"/>
    <w:rsid w:val="00E96B5C"/>
    <w:rsid w:val="00E96FD1"/>
    <w:rsid w:val="00EA068C"/>
    <w:rsid w:val="00EA0A85"/>
    <w:rsid w:val="00EA0D08"/>
    <w:rsid w:val="00EA1178"/>
    <w:rsid w:val="00EA11E2"/>
    <w:rsid w:val="00EA1CE0"/>
    <w:rsid w:val="00EA2297"/>
    <w:rsid w:val="00EA2480"/>
    <w:rsid w:val="00EA3B74"/>
    <w:rsid w:val="00EA3D20"/>
    <w:rsid w:val="00EA408D"/>
    <w:rsid w:val="00EA441C"/>
    <w:rsid w:val="00EA63B6"/>
    <w:rsid w:val="00EA7B62"/>
    <w:rsid w:val="00EB09CA"/>
    <w:rsid w:val="00EB17E1"/>
    <w:rsid w:val="00EB2279"/>
    <w:rsid w:val="00EB22D2"/>
    <w:rsid w:val="00EB4245"/>
    <w:rsid w:val="00EB4521"/>
    <w:rsid w:val="00EB4676"/>
    <w:rsid w:val="00EB553F"/>
    <w:rsid w:val="00EB61DD"/>
    <w:rsid w:val="00EB6358"/>
    <w:rsid w:val="00EB6718"/>
    <w:rsid w:val="00EB7AA5"/>
    <w:rsid w:val="00EC2023"/>
    <w:rsid w:val="00EC32D4"/>
    <w:rsid w:val="00EC34E8"/>
    <w:rsid w:val="00EC57E5"/>
    <w:rsid w:val="00EC628E"/>
    <w:rsid w:val="00EC632F"/>
    <w:rsid w:val="00EC6FD5"/>
    <w:rsid w:val="00EC70B6"/>
    <w:rsid w:val="00ED0D54"/>
    <w:rsid w:val="00ED16F6"/>
    <w:rsid w:val="00ED2068"/>
    <w:rsid w:val="00ED23CD"/>
    <w:rsid w:val="00ED29B2"/>
    <w:rsid w:val="00ED2CE9"/>
    <w:rsid w:val="00ED2E46"/>
    <w:rsid w:val="00ED2F37"/>
    <w:rsid w:val="00ED2F8A"/>
    <w:rsid w:val="00ED32E4"/>
    <w:rsid w:val="00ED41B9"/>
    <w:rsid w:val="00ED45F3"/>
    <w:rsid w:val="00ED4826"/>
    <w:rsid w:val="00ED49DF"/>
    <w:rsid w:val="00ED5FB3"/>
    <w:rsid w:val="00ED773A"/>
    <w:rsid w:val="00EE27B1"/>
    <w:rsid w:val="00EE39E1"/>
    <w:rsid w:val="00EE4D41"/>
    <w:rsid w:val="00EE6274"/>
    <w:rsid w:val="00EE6286"/>
    <w:rsid w:val="00EF1940"/>
    <w:rsid w:val="00EF24E2"/>
    <w:rsid w:val="00EF2512"/>
    <w:rsid w:val="00EF25E7"/>
    <w:rsid w:val="00EF28BC"/>
    <w:rsid w:val="00EF3C06"/>
    <w:rsid w:val="00EF41C4"/>
    <w:rsid w:val="00EF421A"/>
    <w:rsid w:val="00EF5022"/>
    <w:rsid w:val="00EF5A21"/>
    <w:rsid w:val="00EF649A"/>
    <w:rsid w:val="00EF6621"/>
    <w:rsid w:val="00F004B1"/>
    <w:rsid w:val="00F013F0"/>
    <w:rsid w:val="00F02511"/>
    <w:rsid w:val="00F025FC"/>
    <w:rsid w:val="00F03CC6"/>
    <w:rsid w:val="00F0459F"/>
    <w:rsid w:val="00F04B87"/>
    <w:rsid w:val="00F04C3A"/>
    <w:rsid w:val="00F060F0"/>
    <w:rsid w:val="00F06266"/>
    <w:rsid w:val="00F06311"/>
    <w:rsid w:val="00F064E0"/>
    <w:rsid w:val="00F0771E"/>
    <w:rsid w:val="00F078EF"/>
    <w:rsid w:val="00F101C8"/>
    <w:rsid w:val="00F11214"/>
    <w:rsid w:val="00F1160F"/>
    <w:rsid w:val="00F11F3A"/>
    <w:rsid w:val="00F121E4"/>
    <w:rsid w:val="00F12D0D"/>
    <w:rsid w:val="00F1377D"/>
    <w:rsid w:val="00F13DF6"/>
    <w:rsid w:val="00F14250"/>
    <w:rsid w:val="00F1433D"/>
    <w:rsid w:val="00F15833"/>
    <w:rsid w:val="00F159E3"/>
    <w:rsid w:val="00F15BF0"/>
    <w:rsid w:val="00F15C2F"/>
    <w:rsid w:val="00F15E94"/>
    <w:rsid w:val="00F1606A"/>
    <w:rsid w:val="00F16803"/>
    <w:rsid w:val="00F16AA5"/>
    <w:rsid w:val="00F16B4A"/>
    <w:rsid w:val="00F16E01"/>
    <w:rsid w:val="00F172C7"/>
    <w:rsid w:val="00F2051A"/>
    <w:rsid w:val="00F20E40"/>
    <w:rsid w:val="00F2129C"/>
    <w:rsid w:val="00F21C9A"/>
    <w:rsid w:val="00F2253D"/>
    <w:rsid w:val="00F229A3"/>
    <w:rsid w:val="00F22FFC"/>
    <w:rsid w:val="00F23BB8"/>
    <w:rsid w:val="00F23C0A"/>
    <w:rsid w:val="00F23E92"/>
    <w:rsid w:val="00F241A4"/>
    <w:rsid w:val="00F2460C"/>
    <w:rsid w:val="00F24893"/>
    <w:rsid w:val="00F251D5"/>
    <w:rsid w:val="00F2568A"/>
    <w:rsid w:val="00F26D04"/>
    <w:rsid w:val="00F27757"/>
    <w:rsid w:val="00F3020B"/>
    <w:rsid w:val="00F304BB"/>
    <w:rsid w:val="00F306C5"/>
    <w:rsid w:val="00F32332"/>
    <w:rsid w:val="00F32355"/>
    <w:rsid w:val="00F32898"/>
    <w:rsid w:val="00F32A5F"/>
    <w:rsid w:val="00F32BC8"/>
    <w:rsid w:val="00F32DDC"/>
    <w:rsid w:val="00F33040"/>
    <w:rsid w:val="00F33495"/>
    <w:rsid w:val="00F34CD9"/>
    <w:rsid w:val="00F350CE"/>
    <w:rsid w:val="00F36D9B"/>
    <w:rsid w:val="00F41684"/>
    <w:rsid w:val="00F42262"/>
    <w:rsid w:val="00F42CE6"/>
    <w:rsid w:val="00F42FF4"/>
    <w:rsid w:val="00F43F5C"/>
    <w:rsid w:val="00F441B6"/>
    <w:rsid w:val="00F442A8"/>
    <w:rsid w:val="00F444D2"/>
    <w:rsid w:val="00F4456A"/>
    <w:rsid w:val="00F44650"/>
    <w:rsid w:val="00F44A4D"/>
    <w:rsid w:val="00F44E74"/>
    <w:rsid w:val="00F455C7"/>
    <w:rsid w:val="00F46347"/>
    <w:rsid w:val="00F469C2"/>
    <w:rsid w:val="00F476A2"/>
    <w:rsid w:val="00F47C73"/>
    <w:rsid w:val="00F47F3D"/>
    <w:rsid w:val="00F504A3"/>
    <w:rsid w:val="00F51223"/>
    <w:rsid w:val="00F512E1"/>
    <w:rsid w:val="00F512F2"/>
    <w:rsid w:val="00F51592"/>
    <w:rsid w:val="00F52475"/>
    <w:rsid w:val="00F530EC"/>
    <w:rsid w:val="00F531C4"/>
    <w:rsid w:val="00F5385B"/>
    <w:rsid w:val="00F54CCD"/>
    <w:rsid w:val="00F55029"/>
    <w:rsid w:val="00F5546D"/>
    <w:rsid w:val="00F55F2E"/>
    <w:rsid w:val="00F55F94"/>
    <w:rsid w:val="00F56436"/>
    <w:rsid w:val="00F564F1"/>
    <w:rsid w:val="00F569CC"/>
    <w:rsid w:val="00F56B0E"/>
    <w:rsid w:val="00F56F91"/>
    <w:rsid w:val="00F571B3"/>
    <w:rsid w:val="00F5758C"/>
    <w:rsid w:val="00F57875"/>
    <w:rsid w:val="00F601BC"/>
    <w:rsid w:val="00F61421"/>
    <w:rsid w:val="00F61905"/>
    <w:rsid w:val="00F625C0"/>
    <w:rsid w:val="00F62B84"/>
    <w:rsid w:val="00F63483"/>
    <w:rsid w:val="00F635D5"/>
    <w:rsid w:val="00F63F3F"/>
    <w:rsid w:val="00F640E9"/>
    <w:rsid w:val="00F65065"/>
    <w:rsid w:val="00F6615A"/>
    <w:rsid w:val="00F66C27"/>
    <w:rsid w:val="00F670F3"/>
    <w:rsid w:val="00F67294"/>
    <w:rsid w:val="00F67310"/>
    <w:rsid w:val="00F67804"/>
    <w:rsid w:val="00F67C72"/>
    <w:rsid w:val="00F67D22"/>
    <w:rsid w:val="00F70D01"/>
    <w:rsid w:val="00F72228"/>
    <w:rsid w:val="00F7266C"/>
    <w:rsid w:val="00F72B9E"/>
    <w:rsid w:val="00F72F92"/>
    <w:rsid w:val="00F74061"/>
    <w:rsid w:val="00F748BD"/>
    <w:rsid w:val="00F74EF3"/>
    <w:rsid w:val="00F751E9"/>
    <w:rsid w:val="00F756FB"/>
    <w:rsid w:val="00F75CE4"/>
    <w:rsid w:val="00F762D2"/>
    <w:rsid w:val="00F7791F"/>
    <w:rsid w:val="00F81E29"/>
    <w:rsid w:val="00F81FB1"/>
    <w:rsid w:val="00F829DD"/>
    <w:rsid w:val="00F83093"/>
    <w:rsid w:val="00F835E1"/>
    <w:rsid w:val="00F83C37"/>
    <w:rsid w:val="00F83EF3"/>
    <w:rsid w:val="00F841D0"/>
    <w:rsid w:val="00F842BA"/>
    <w:rsid w:val="00F851DE"/>
    <w:rsid w:val="00F85F05"/>
    <w:rsid w:val="00F869B0"/>
    <w:rsid w:val="00F872F3"/>
    <w:rsid w:val="00F90066"/>
    <w:rsid w:val="00F903DD"/>
    <w:rsid w:val="00F905F3"/>
    <w:rsid w:val="00F90FA7"/>
    <w:rsid w:val="00F91172"/>
    <w:rsid w:val="00F91D1B"/>
    <w:rsid w:val="00F931EC"/>
    <w:rsid w:val="00F93762"/>
    <w:rsid w:val="00F93858"/>
    <w:rsid w:val="00F94A32"/>
    <w:rsid w:val="00F94E4C"/>
    <w:rsid w:val="00F95ED3"/>
    <w:rsid w:val="00F95FD1"/>
    <w:rsid w:val="00F9605C"/>
    <w:rsid w:val="00F9699C"/>
    <w:rsid w:val="00F97FEB"/>
    <w:rsid w:val="00FA0132"/>
    <w:rsid w:val="00FA0996"/>
    <w:rsid w:val="00FA0D6A"/>
    <w:rsid w:val="00FA1E5C"/>
    <w:rsid w:val="00FA299B"/>
    <w:rsid w:val="00FA29BF"/>
    <w:rsid w:val="00FA3370"/>
    <w:rsid w:val="00FA3646"/>
    <w:rsid w:val="00FA3DB3"/>
    <w:rsid w:val="00FA4858"/>
    <w:rsid w:val="00FA4DA0"/>
    <w:rsid w:val="00FA54D0"/>
    <w:rsid w:val="00FA72A9"/>
    <w:rsid w:val="00FB002C"/>
    <w:rsid w:val="00FB0043"/>
    <w:rsid w:val="00FB0A48"/>
    <w:rsid w:val="00FB0CC2"/>
    <w:rsid w:val="00FB22FC"/>
    <w:rsid w:val="00FB2A55"/>
    <w:rsid w:val="00FB32DC"/>
    <w:rsid w:val="00FB37B0"/>
    <w:rsid w:val="00FB37DB"/>
    <w:rsid w:val="00FB3D81"/>
    <w:rsid w:val="00FB402C"/>
    <w:rsid w:val="00FB5134"/>
    <w:rsid w:val="00FB6029"/>
    <w:rsid w:val="00FB64CC"/>
    <w:rsid w:val="00FB7863"/>
    <w:rsid w:val="00FB7E12"/>
    <w:rsid w:val="00FC1120"/>
    <w:rsid w:val="00FC1C09"/>
    <w:rsid w:val="00FC2605"/>
    <w:rsid w:val="00FC2611"/>
    <w:rsid w:val="00FC2807"/>
    <w:rsid w:val="00FC3BA1"/>
    <w:rsid w:val="00FC43ED"/>
    <w:rsid w:val="00FC554D"/>
    <w:rsid w:val="00FC55EA"/>
    <w:rsid w:val="00FC5932"/>
    <w:rsid w:val="00FC6866"/>
    <w:rsid w:val="00FC6869"/>
    <w:rsid w:val="00FC6C4B"/>
    <w:rsid w:val="00FC6F83"/>
    <w:rsid w:val="00FC7883"/>
    <w:rsid w:val="00FC7BDF"/>
    <w:rsid w:val="00FC7E8E"/>
    <w:rsid w:val="00FD1A17"/>
    <w:rsid w:val="00FD1B02"/>
    <w:rsid w:val="00FD1F1D"/>
    <w:rsid w:val="00FD22AD"/>
    <w:rsid w:val="00FD31C5"/>
    <w:rsid w:val="00FD3A9B"/>
    <w:rsid w:val="00FD413C"/>
    <w:rsid w:val="00FD4179"/>
    <w:rsid w:val="00FD4832"/>
    <w:rsid w:val="00FD4A70"/>
    <w:rsid w:val="00FD6143"/>
    <w:rsid w:val="00FD78C3"/>
    <w:rsid w:val="00FD7A42"/>
    <w:rsid w:val="00FE1C20"/>
    <w:rsid w:val="00FE1CB7"/>
    <w:rsid w:val="00FE3208"/>
    <w:rsid w:val="00FE5271"/>
    <w:rsid w:val="00FE565E"/>
    <w:rsid w:val="00FE6F90"/>
    <w:rsid w:val="00FE6FA2"/>
    <w:rsid w:val="00FE7250"/>
    <w:rsid w:val="00FE74EF"/>
    <w:rsid w:val="00FE75B5"/>
    <w:rsid w:val="00FE7A0D"/>
    <w:rsid w:val="00FF012B"/>
    <w:rsid w:val="00FF2948"/>
    <w:rsid w:val="00FF2DAA"/>
    <w:rsid w:val="00FF3F21"/>
    <w:rsid w:val="00FF4153"/>
    <w:rsid w:val="00FF46CE"/>
    <w:rsid w:val="00FF4E13"/>
    <w:rsid w:val="00FF59FA"/>
    <w:rsid w:val="00FF5B8C"/>
    <w:rsid w:val="00FF6769"/>
    <w:rsid w:val="00FF73EA"/>
    <w:rsid w:val="00FF74E3"/>
    <w:rsid w:val="043E1060"/>
    <w:rsid w:val="04FCA248"/>
    <w:rsid w:val="0959CF25"/>
    <w:rsid w:val="0AD6F4A3"/>
    <w:rsid w:val="0E3E5F67"/>
    <w:rsid w:val="119E3FEE"/>
    <w:rsid w:val="12650857"/>
    <w:rsid w:val="12F3E78C"/>
    <w:rsid w:val="13543BF9"/>
    <w:rsid w:val="16100E9F"/>
    <w:rsid w:val="1903C310"/>
    <w:rsid w:val="196E1253"/>
    <w:rsid w:val="1CD27F3F"/>
    <w:rsid w:val="1D705D85"/>
    <w:rsid w:val="1DB914D9"/>
    <w:rsid w:val="1E0CCCBB"/>
    <w:rsid w:val="1EA2065A"/>
    <w:rsid w:val="20CC6A56"/>
    <w:rsid w:val="231F26E2"/>
    <w:rsid w:val="2365F6BA"/>
    <w:rsid w:val="252CB5F1"/>
    <w:rsid w:val="2F0ECF24"/>
    <w:rsid w:val="2FB52A7C"/>
    <w:rsid w:val="321EE0A8"/>
    <w:rsid w:val="365361DA"/>
    <w:rsid w:val="37AD3008"/>
    <w:rsid w:val="42E11604"/>
    <w:rsid w:val="45307140"/>
    <w:rsid w:val="478D0428"/>
    <w:rsid w:val="493951BD"/>
    <w:rsid w:val="4B4B28A5"/>
    <w:rsid w:val="4B8E33DC"/>
    <w:rsid w:val="4BED470E"/>
    <w:rsid w:val="4D02B160"/>
    <w:rsid w:val="4D77B977"/>
    <w:rsid w:val="4DB5F26F"/>
    <w:rsid w:val="4F253357"/>
    <w:rsid w:val="50D1D10C"/>
    <w:rsid w:val="51F52FC2"/>
    <w:rsid w:val="537D9BA6"/>
    <w:rsid w:val="54CD96B4"/>
    <w:rsid w:val="55F7DC07"/>
    <w:rsid w:val="5A1E6374"/>
    <w:rsid w:val="5E50F2C1"/>
    <w:rsid w:val="5EC75DB8"/>
    <w:rsid w:val="652181F7"/>
    <w:rsid w:val="690E4CFE"/>
    <w:rsid w:val="692781CB"/>
    <w:rsid w:val="6B40A1EB"/>
    <w:rsid w:val="6F30A71E"/>
    <w:rsid w:val="6FDB8B31"/>
    <w:rsid w:val="72E2C5A2"/>
    <w:rsid w:val="73B6F8FF"/>
    <w:rsid w:val="7573B4AC"/>
    <w:rsid w:val="7650B2D4"/>
    <w:rsid w:val="76DF9B6E"/>
    <w:rsid w:val="7A1A5606"/>
    <w:rsid w:val="7CF715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6884FE"/>
  <w14:defaultImageDpi w14:val="330"/>
  <w15:docId w15:val="{6B6A229A-E77B-4927-824E-B48DC9EEC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344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E466B"/>
    <w:pPr>
      <w:tabs>
        <w:tab w:val="center" w:pos="4320"/>
        <w:tab w:val="right" w:pos="8640"/>
      </w:tabs>
    </w:pPr>
  </w:style>
  <w:style w:type="character" w:customStyle="1" w:styleId="HeaderChar">
    <w:name w:val="Header Char"/>
    <w:basedOn w:val="DefaultParagraphFont"/>
    <w:link w:val="Header"/>
    <w:uiPriority w:val="99"/>
    <w:rsid w:val="007E466B"/>
  </w:style>
  <w:style w:type="paragraph" w:styleId="Footer">
    <w:name w:val="footer"/>
    <w:basedOn w:val="Normal"/>
    <w:link w:val="FooterChar"/>
    <w:uiPriority w:val="99"/>
    <w:unhideWhenUsed/>
    <w:rsid w:val="007E466B"/>
    <w:pPr>
      <w:tabs>
        <w:tab w:val="center" w:pos="4320"/>
        <w:tab w:val="right" w:pos="8640"/>
      </w:tabs>
    </w:pPr>
  </w:style>
  <w:style w:type="character" w:customStyle="1" w:styleId="FooterChar">
    <w:name w:val="Footer Char"/>
    <w:basedOn w:val="DefaultParagraphFont"/>
    <w:link w:val="Footer"/>
    <w:uiPriority w:val="99"/>
    <w:rsid w:val="007E466B"/>
  </w:style>
  <w:style w:type="paragraph" w:styleId="BalloonText">
    <w:name w:val="Balloon Text"/>
    <w:basedOn w:val="Normal"/>
    <w:link w:val="BalloonTextChar"/>
    <w:uiPriority w:val="99"/>
    <w:semiHidden/>
    <w:unhideWhenUsed/>
    <w:rsid w:val="007E466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E466B"/>
    <w:rPr>
      <w:rFonts w:ascii="Lucida Grande" w:hAnsi="Lucida Grande" w:cs="Lucida Grande"/>
      <w:sz w:val="18"/>
      <w:szCs w:val="18"/>
    </w:rPr>
  </w:style>
  <w:style w:type="paragraph" w:customStyle="1" w:styleId="BasicParagraph">
    <w:name w:val="[Basic Paragraph]"/>
    <w:basedOn w:val="Normal"/>
    <w:rsid w:val="007E466B"/>
    <w:pPr>
      <w:widowControl w:val="0"/>
      <w:autoSpaceDE w:val="0"/>
      <w:autoSpaceDN w:val="0"/>
      <w:adjustRightInd w:val="0"/>
      <w:spacing w:line="288" w:lineRule="auto"/>
      <w:textAlignment w:val="center"/>
    </w:pPr>
    <w:rPr>
      <w:rFonts w:ascii="Times-Roman" w:eastAsia="Times New Roman" w:hAnsi="Times-Roman" w:cs="Times-Roman"/>
      <w:color w:val="000000"/>
      <w:lang w:bidi="en-US"/>
    </w:rPr>
  </w:style>
  <w:style w:type="paragraph" w:styleId="ListBullet">
    <w:name w:val="List Bullet"/>
    <w:basedOn w:val="Normal"/>
    <w:unhideWhenUsed/>
    <w:rsid w:val="00880563"/>
    <w:pPr>
      <w:numPr>
        <w:numId w:val="1"/>
      </w:numPr>
    </w:pPr>
    <w:rPr>
      <w:rFonts w:ascii="Times New Roman" w:eastAsia="Times New Roman" w:hAnsi="Times New Roman" w:cs="Times New Roman"/>
      <w:lang w:val="en-GB" w:eastAsia="en-GB"/>
    </w:rPr>
  </w:style>
  <w:style w:type="table" w:styleId="TableGrid">
    <w:name w:val="Table Grid"/>
    <w:basedOn w:val="TableNormal"/>
    <w:uiPriority w:val="59"/>
    <w:rsid w:val="00980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366"/>
    <w:pPr>
      <w:spacing w:before="120" w:after="200"/>
      <w:ind w:left="720"/>
      <w:contextualSpacing/>
    </w:pPr>
    <w:rPr>
      <w:rFonts w:ascii="Arial" w:eastAsiaTheme="minorHAnsi" w:hAnsi="Arial" w:cs="Arial"/>
      <w:sz w:val="20"/>
      <w:szCs w:val="20"/>
      <w:lang w:val="en-GB"/>
    </w:rPr>
  </w:style>
  <w:style w:type="character" w:styleId="Hyperlink">
    <w:name w:val="Hyperlink"/>
    <w:basedOn w:val="DefaultParagraphFont"/>
    <w:uiPriority w:val="99"/>
    <w:unhideWhenUsed/>
    <w:rsid w:val="00175A55"/>
    <w:rPr>
      <w:color w:val="0000FF" w:themeColor="hyperlink"/>
      <w:u w:val="single"/>
    </w:rPr>
  </w:style>
  <w:style w:type="character" w:styleId="Strong">
    <w:name w:val="Strong"/>
    <w:basedOn w:val="DefaultParagraphFont"/>
    <w:uiPriority w:val="22"/>
    <w:qFormat/>
    <w:rsid w:val="00464E83"/>
    <w:rPr>
      <w:b/>
      <w:bCs/>
    </w:rPr>
  </w:style>
  <w:style w:type="paragraph" w:styleId="PlainText">
    <w:name w:val="Plain Text"/>
    <w:basedOn w:val="Normal"/>
    <w:link w:val="PlainTextChar"/>
    <w:uiPriority w:val="99"/>
    <w:semiHidden/>
    <w:unhideWhenUsed/>
    <w:rsid w:val="00B97C12"/>
    <w:rPr>
      <w:rFonts w:ascii="Calibri" w:eastAsiaTheme="minorHAnsi" w:hAnsi="Calibri"/>
      <w:sz w:val="22"/>
      <w:szCs w:val="21"/>
      <w:lang w:val="en-GB"/>
    </w:rPr>
  </w:style>
  <w:style w:type="character" w:customStyle="1" w:styleId="PlainTextChar">
    <w:name w:val="Plain Text Char"/>
    <w:basedOn w:val="DefaultParagraphFont"/>
    <w:link w:val="PlainText"/>
    <w:uiPriority w:val="99"/>
    <w:semiHidden/>
    <w:rsid w:val="00B97C12"/>
    <w:rPr>
      <w:rFonts w:ascii="Calibri" w:eastAsiaTheme="minorHAnsi" w:hAnsi="Calibri"/>
      <w:sz w:val="22"/>
      <w:szCs w:val="21"/>
      <w:lang w:val="en-GB"/>
    </w:rPr>
  </w:style>
  <w:style w:type="paragraph" w:styleId="NormalWeb">
    <w:name w:val="Normal (Web)"/>
    <w:basedOn w:val="Normal"/>
    <w:uiPriority w:val="99"/>
    <w:unhideWhenUsed/>
    <w:rsid w:val="007811CC"/>
    <w:pPr>
      <w:spacing w:before="100" w:beforeAutospacing="1" w:after="100" w:afterAutospacing="1"/>
    </w:pPr>
    <w:rPr>
      <w:rFonts w:ascii="Times New Roman" w:eastAsiaTheme="minorHAnsi" w:hAnsi="Times New Roman" w:cs="Times New Roman"/>
      <w:lang w:val="en-GB" w:eastAsia="en-GB"/>
    </w:rPr>
  </w:style>
  <w:style w:type="character" w:styleId="CommentReference">
    <w:name w:val="annotation reference"/>
    <w:basedOn w:val="DefaultParagraphFont"/>
    <w:uiPriority w:val="99"/>
    <w:semiHidden/>
    <w:unhideWhenUsed/>
    <w:rsid w:val="0055191F"/>
    <w:rPr>
      <w:sz w:val="16"/>
      <w:szCs w:val="16"/>
    </w:rPr>
  </w:style>
  <w:style w:type="paragraph" w:styleId="CommentText">
    <w:name w:val="annotation text"/>
    <w:basedOn w:val="Normal"/>
    <w:link w:val="CommentTextChar"/>
    <w:uiPriority w:val="99"/>
    <w:semiHidden/>
    <w:unhideWhenUsed/>
    <w:rsid w:val="0055191F"/>
    <w:rPr>
      <w:sz w:val="20"/>
      <w:szCs w:val="20"/>
    </w:rPr>
  </w:style>
  <w:style w:type="character" w:customStyle="1" w:styleId="CommentTextChar">
    <w:name w:val="Comment Text Char"/>
    <w:basedOn w:val="DefaultParagraphFont"/>
    <w:link w:val="CommentText"/>
    <w:uiPriority w:val="99"/>
    <w:semiHidden/>
    <w:rsid w:val="0055191F"/>
    <w:rPr>
      <w:sz w:val="20"/>
      <w:szCs w:val="20"/>
    </w:rPr>
  </w:style>
  <w:style w:type="paragraph" w:styleId="CommentSubject">
    <w:name w:val="annotation subject"/>
    <w:basedOn w:val="CommentText"/>
    <w:next w:val="CommentText"/>
    <w:link w:val="CommentSubjectChar"/>
    <w:uiPriority w:val="99"/>
    <w:semiHidden/>
    <w:unhideWhenUsed/>
    <w:rsid w:val="0055191F"/>
    <w:rPr>
      <w:b/>
      <w:bCs/>
    </w:rPr>
  </w:style>
  <w:style w:type="character" w:customStyle="1" w:styleId="CommentSubjectChar">
    <w:name w:val="Comment Subject Char"/>
    <w:basedOn w:val="CommentTextChar"/>
    <w:link w:val="CommentSubject"/>
    <w:uiPriority w:val="99"/>
    <w:semiHidden/>
    <w:rsid w:val="0055191F"/>
    <w:rPr>
      <w:b/>
      <w:bCs/>
      <w:sz w:val="20"/>
      <w:szCs w:val="20"/>
    </w:rPr>
  </w:style>
  <w:style w:type="paragraph" w:styleId="NoSpacing">
    <w:name w:val="No Spacing"/>
    <w:basedOn w:val="Normal"/>
    <w:uiPriority w:val="1"/>
    <w:qFormat/>
    <w:rsid w:val="00683DCA"/>
    <w:rPr>
      <w:rFonts w:ascii="Calibri" w:eastAsiaTheme="minorHAnsi" w:hAnsi="Calibri" w:cs="Calibri"/>
      <w:sz w:val="22"/>
      <w:szCs w:val="22"/>
      <w:lang w:val="en-GB"/>
    </w:rPr>
  </w:style>
  <w:style w:type="character" w:customStyle="1" w:styleId="Heading1Char">
    <w:name w:val="Heading 1 Char"/>
    <w:basedOn w:val="DefaultParagraphFont"/>
    <w:link w:val="Heading1"/>
    <w:uiPriority w:val="9"/>
    <w:rsid w:val="00E33440"/>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7075D5"/>
    <w:rPr>
      <w:color w:val="605E5C"/>
      <w:shd w:val="clear" w:color="auto" w:fill="E1DFDD"/>
    </w:rPr>
  </w:style>
  <w:style w:type="paragraph" w:customStyle="1" w:styleId="m-8446628419946020305msonospacing">
    <w:name w:val="m_-8446628419946020305msonospacing"/>
    <w:basedOn w:val="Normal"/>
    <w:rsid w:val="00D57823"/>
    <w:pPr>
      <w:spacing w:before="100" w:beforeAutospacing="1" w:after="100" w:afterAutospacing="1"/>
    </w:pPr>
    <w:rPr>
      <w:rFonts w:ascii="Calibri" w:eastAsiaTheme="minorHAnsi" w:hAnsi="Calibri" w:cs="Calibri"/>
      <w:sz w:val="22"/>
      <w:szCs w:val="22"/>
      <w:lang w:val="en-GB" w:eastAsia="en-GB"/>
    </w:rPr>
  </w:style>
  <w:style w:type="paragraph" w:customStyle="1" w:styleId="xmsonormal">
    <w:name w:val="x_msonormal"/>
    <w:basedOn w:val="Normal"/>
    <w:rsid w:val="00AF316F"/>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B795018DD8E54081235DE9129C3A8B" ma:contentTypeVersion="12" ma:contentTypeDescription="Create a new document." ma:contentTypeScope="" ma:versionID="d6ce3de5c4978a886188092e9c784b05">
  <xsd:schema xmlns:xsd="http://www.w3.org/2001/XMLSchema" xmlns:xs="http://www.w3.org/2001/XMLSchema" xmlns:p="http://schemas.microsoft.com/office/2006/metadata/properties" xmlns:ns2="f5846b1c-802d-4f95-9ef4-df3a6e626dc8" xmlns:ns3="de73ca60-a27a-4685-aac9-dc6108b9862c" targetNamespace="http://schemas.microsoft.com/office/2006/metadata/properties" ma:root="true" ma:fieldsID="0ef9165cf82efb572f3eb512768883ad" ns2:_="" ns3:_="">
    <xsd:import namespace="f5846b1c-802d-4f95-9ef4-df3a6e626dc8"/>
    <xsd:import namespace="de73ca60-a27a-4685-aac9-dc6108b9862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46b1c-802d-4f95-9ef4-df3a6e626d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73ca60-a27a-4685-aac9-dc6108b9862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188AC-97B2-43C8-95B1-FCEC3B94E7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6C2450-A1A6-47D5-8578-C1EECDBDAA28}">
  <ds:schemaRefs>
    <ds:schemaRef ds:uri="http://schemas.microsoft.com/sharepoint/v3/contenttype/forms"/>
  </ds:schemaRefs>
</ds:datastoreItem>
</file>

<file path=customXml/itemProps3.xml><?xml version="1.0" encoding="utf-8"?>
<ds:datastoreItem xmlns:ds="http://schemas.openxmlformats.org/officeDocument/2006/customXml" ds:itemID="{D79745EC-C8A1-4C79-9745-AE16D2B91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46b1c-802d-4f95-9ef4-df3a6e626dc8"/>
    <ds:schemaRef ds:uri="de73ca60-a27a-4685-aac9-dc6108b986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46C86D-263C-4494-8A86-B8B09645A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468</Words>
  <Characters>837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EFC</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gel Payne</dc:creator>
  <cp:lastModifiedBy>Rachel Meikle</cp:lastModifiedBy>
  <cp:revision>5</cp:revision>
  <cp:lastPrinted>2020-02-18T11:13:00Z</cp:lastPrinted>
  <dcterms:created xsi:type="dcterms:W3CDTF">2020-10-12T12:38:00Z</dcterms:created>
  <dcterms:modified xsi:type="dcterms:W3CDTF">2020-10-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795018DD8E54081235DE9129C3A8B</vt:lpwstr>
  </property>
</Properties>
</file>